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E82BD2" w:rsidRDefault="00823BA1" w:rsidP="00725B48">
          <w:pPr>
            <w:pStyle w:val="Vysokkola"/>
            <w:ind w:left="709" w:firstLine="709"/>
            <w:jc w:val="both"/>
            <w:rPr>
              <w:rFonts w:ascii="Open Sans" w:hAnsi="Open Sans" w:cs="Open Sans"/>
            </w:rPr>
          </w:pPr>
          <w:r w:rsidRPr="00E82BD2">
            <w:rPr>
              <w:rFonts w:ascii="Open Sans" w:hAnsi="Open Sans" w:cs="Open Sans"/>
            </w:rPr>
            <w:t xml:space="preserve">Vysoká škola ekonomická v Praze </w:t>
          </w:r>
        </w:p>
        <w:p w14:paraId="415925F1" w14:textId="1405C65B" w:rsidR="00823BA1" w:rsidRPr="00E82BD2" w:rsidRDefault="00823BA1" w:rsidP="00450AE9">
          <w:pPr>
            <w:pStyle w:val="Fakulta"/>
            <w:rPr>
              <w:rFonts w:ascii="Open Sans" w:hAnsi="Open Sans" w:cs="Open Sans"/>
            </w:rPr>
          </w:pPr>
          <w:r w:rsidRPr="00E82BD2">
            <w:rPr>
              <w:rFonts w:ascii="Open Sans" w:hAnsi="Open Sans" w:cs="Open Sans"/>
            </w:rPr>
            <w:t xml:space="preserve">Fakulta informatiky a statistiky </w:t>
          </w:r>
        </w:p>
        <w:p w14:paraId="3D4670DF" w14:textId="5264F453" w:rsidR="006A5584" w:rsidRPr="00E82BD2" w:rsidRDefault="006A5584" w:rsidP="006A5584">
          <w:pPr>
            <w:jc w:val="center"/>
          </w:pPr>
          <w:r w:rsidRPr="00E82BD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E82BD2" w:rsidRDefault="00D71FBF" w:rsidP="006A5584">
          <w:pPr>
            <w:pStyle w:val="NzevBP"/>
            <w:spacing w:before="2000"/>
            <w:rPr>
              <w:rFonts w:ascii="Open Sans" w:hAnsi="Open Sans" w:cs="Open Sans"/>
            </w:rPr>
          </w:pPr>
          <w:r w:rsidRPr="00E82BD2">
            <w:rPr>
              <w:rFonts w:ascii="Open Sans" w:hAnsi="Open Sans" w:cs="Open Sans"/>
            </w:rPr>
            <w:t>Detekce osobních údajů pomocí metod hlubokého učení v nestrukturovaném textu</w:t>
          </w:r>
        </w:p>
        <w:p w14:paraId="77D0B92C" w14:textId="21DE884F" w:rsidR="00823BA1" w:rsidRPr="00E82BD2" w:rsidRDefault="00823BA1" w:rsidP="00450AE9">
          <w:pPr>
            <w:pStyle w:val="TypprceBP"/>
            <w:rPr>
              <w:rFonts w:ascii="Open Sans" w:hAnsi="Open Sans" w:cs="Open Sans"/>
            </w:rPr>
          </w:pPr>
          <w:r w:rsidRPr="00E82BD2">
            <w:rPr>
              <w:rFonts w:ascii="Open Sans" w:hAnsi="Open Sans" w:cs="Open Sans"/>
            </w:rPr>
            <w:t xml:space="preserve">diplomová PRÁCE </w:t>
          </w:r>
        </w:p>
        <w:p w14:paraId="1D5CD522" w14:textId="6B47038C" w:rsidR="00823BA1" w:rsidRPr="00E82BD2" w:rsidRDefault="00823BA1" w:rsidP="00770F63">
          <w:pPr>
            <w:pStyle w:val="Studijnprogram"/>
            <w:spacing w:after="220"/>
            <w:rPr>
              <w:rFonts w:ascii="Open Sans" w:hAnsi="Open Sans" w:cs="Open Sans"/>
            </w:rPr>
          </w:pPr>
          <w:r w:rsidRPr="00E82BD2">
            <w:rPr>
              <w:rFonts w:ascii="Open Sans" w:hAnsi="Open Sans" w:cs="Open Sans"/>
            </w:rPr>
            <w:t>Studijní program:</w:t>
          </w:r>
          <w:r w:rsidR="00D71FBF" w:rsidRPr="00E82BD2">
            <w:rPr>
              <w:rFonts w:ascii="Open Sans" w:hAnsi="Open Sans" w:cs="Open Sans"/>
            </w:rPr>
            <w:t xml:space="preserve"> Informační systémy a technologie</w:t>
          </w:r>
        </w:p>
        <w:p w14:paraId="7179D173" w14:textId="5F223430" w:rsidR="008D4A43" w:rsidRPr="00E82BD2" w:rsidRDefault="008D4A43" w:rsidP="008D4A43">
          <w:pPr>
            <w:pStyle w:val="Studijnprogram"/>
            <w:spacing w:after="220"/>
            <w:rPr>
              <w:rFonts w:ascii="Open Sans" w:hAnsi="Open Sans" w:cs="Open Sans"/>
            </w:rPr>
          </w:pPr>
          <w:r w:rsidRPr="00E82BD2">
            <w:rPr>
              <w:rFonts w:ascii="Open Sans" w:hAnsi="Open Sans" w:cs="Open Sans"/>
            </w:rPr>
            <w:t xml:space="preserve">Specializace: </w:t>
          </w:r>
          <w:r w:rsidR="00D71FBF" w:rsidRPr="00E82BD2">
            <w:rPr>
              <w:rFonts w:ascii="Open Sans" w:hAnsi="Open Sans" w:cs="Open Sans"/>
            </w:rPr>
            <w:t>Vývoj informačních systémů</w:t>
          </w:r>
        </w:p>
        <w:p w14:paraId="0D692E7B" w14:textId="7D1B8BEA" w:rsidR="00823BA1" w:rsidRPr="00E82BD2" w:rsidRDefault="00823BA1" w:rsidP="00D71FBF">
          <w:pPr>
            <w:pStyle w:val="Studijnprogram"/>
            <w:spacing w:after="1600"/>
            <w:jc w:val="both"/>
            <w:rPr>
              <w:rFonts w:ascii="Open Sans" w:hAnsi="Open Sans" w:cs="Open Sans"/>
            </w:rPr>
          </w:pPr>
        </w:p>
        <w:p w14:paraId="1728CFD8" w14:textId="32DC7617" w:rsidR="00823BA1" w:rsidRPr="00E82BD2" w:rsidRDefault="00823BA1" w:rsidP="00450AE9">
          <w:pPr>
            <w:pStyle w:val="Autor"/>
            <w:rPr>
              <w:rFonts w:ascii="Open Sans" w:hAnsi="Open Sans" w:cs="Open Sans"/>
            </w:rPr>
          </w:pPr>
          <w:r w:rsidRPr="00E82BD2">
            <w:rPr>
              <w:rFonts w:ascii="Open Sans" w:hAnsi="Open Sans" w:cs="Open Sans"/>
            </w:rPr>
            <w:t xml:space="preserve">Autor: </w:t>
          </w:r>
          <w:r w:rsidR="00D71FBF" w:rsidRPr="00E82BD2">
            <w:rPr>
              <w:rFonts w:ascii="Open Sans" w:hAnsi="Open Sans" w:cs="Open Sans"/>
            </w:rPr>
            <w:t>Bc. David Ondrášek</w:t>
          </w:r>
          <w:r w:rsidRPr="00E82BD2">
            <w:rPr>
              <w:rFonts w:ascii="Open Sans" w:hAnsi="Open Sans" w:cs="Open Sans"/>
            </w:rPr>
            <w:t xml:space="preserve"> </w:t>
          </w:r>
        </w:p>
        <w:p w14:paraId="13BA5CED" w14:textId="21C9BAA8" w:rsidR="00823BA1" w:rsidRPr="00E82BD2" w:rsidRDefault="00823BA1" w:rsidP="00450AE9">
          <w:pPr>
            <w:pStyle w:val="VedoucBP"/>
            <w:rPr>
              <w:rFonts w:ascii="Open Sans" w:hAnsi="Open Sans" w:cs="Open Sans"/>
            </w:rPr>
          </w:pPr>
          <w:r w:rsidRPr="00E82BD2">
            <w:rPr>
              <w:rFonts w:ascii="Open Sans" w:hAnsi="Open Sans" w:cs="Open Sans"/>
            </w:rPr>
            <w:t xml:space="preserve">Vedoucí diplomové práce: </w:t>
          </w:r>
          <w:r w:rsidR="00D71FBF" w:rsidRPr="00E82BD2">
            <w:rPr>
              <w:rFonts w:ascii="Open Sans" w:hAnsi="Open Sans" w:cs="Open Sans"/>
            </w:rPr>
            <w:t>Ing. Josef Doležal</w:t>
          </w:r>
          <w:r w:rsidRPr="00E82BD2">
            <w:rPr>
              <w:rFonts w:ascii="Open Sans" w:hAnsi="Open Sans" w:cs="Open Sans"/>
            </w:rPr>
            <w:t xml:space="preserve"> </w:t>
          </w:r>
        </w:p>
        <w:p w14:paraId="52CC52BF" w14:textId="7A875BAD" w:rsidR="006C7E28" w:rsidRPr="00E82BD2" w:rsidRDefault="006C7E28" w:rsidP="00D71FBF">
          <w:pPr>
            <w:pStyle w:val="VedoucBP"/>
            <w:jc w:val="both"/>
            <w:rPr>
              <w:rFonts w:ascii="Open Sans" w:hAnsi="Open Sans" w:cs="Open Sans"/>
            </w:rPr>
          </w:pPr>
          <w:r w:rsidRPr="00E82BD2">
            <w:rPr>
              <w:rFonts w:ascii="Open Sans" w:hAnsi="Open Sans" w:cs="Open Sans"/>
            </w:rPr>
            <w:t xml:space="preserve"> </w:t>
          </w:r>
        </w:p>
        <w:p w14:paraId="2C025E00" w14:textId="1A492EB7" w:rsidR="00823BA1" w:rsidRPr="00E82BD2" w:rsidRDefault="00823BA1" w:rsidP="001706D2">
          <w:pPr>
            <w:pStyle w:val="Kdeakdyodevzdno"/>
          </w:pPr>
          <w:r w:rsidRPr="00E82BD2">
            <w:rPr>
              <w:rFonts w:ascii="Open Sans" w:hAnsi="Open Sans" w:cs="Open Sans"/>
            </w:rPr>
            <w:lastRenderedPageBreak/>
            <w:t>Praha, [měsíc rok]</w:t>
          </w:r>
        </w:p>
      </w:sdtContent>
    </w:sdt>
    <w:p w14:paraId="702518CD" w14:textId="77777777" w:rsidR="00FA34B3" w:rsidRPr="00E82BD2" w:rsidRDefault="00FA34B3" w:rsidP="00CF6ED5">
      <w:pPr>
        <w:tabs>
          <w:tab w:val="center" w:pos="6804"/>
        </w:tabs>
        <w:sectPr w:rsidR="00FA34B3" w:rsidRPr="00E82BD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E82BD2" w:rsidRDefault="004F66B1" w:rsidP="002823F2">
      <w:pPr>
        <w:pStyle w:val="Nadpisnzvyjin"/>
      </w:pPr>
      <w:r w:rsidRPr="00E82BD2">
        <w:lastRenderedPageBreak/>
        <w:t>Poděkování</w:t>
      </w:r>
      <w:r w:rsidR="004D46DE" w:rsidRPr="00E82BD2">
        <w:t xml:space="preserve"> </w:t>
      </w:r>
    </w:p>
    <w:p w14:paraId="769B5A1A" w14:textId="6BD2F2B5" w:rsidR="008C2CB9" w:rsidRPr="00E82BD2" w:rsidRDefault="00481BA6" w:rsidP="00481BA6">
      <w:r w:rsidRPr="00E82BD2">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16B5E8D7" w14:textId="77777777" w:rsidR="00900413" w:rsidRPr="00E82BD2" w:rsidRDefault="00900413" w:rsidP="00481BA6"/>
    <w:p w14:paraId="40DC910E" w14:textId="66AA4B80" w:rsidR="002823F2" w:rsidRPr="00E82BD2" w:rsidRDefault="002823F2" w:rsidP="00D12A51">
      <w:pPr>
        <w:rPr>
          <w:lang w:eastAsia="cs-CZ"/>
        </w:rPr>
        <w:sectPr w:rsidR="002823F2" w:rsidRPr="00E82BD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E82BD2" w:rsidRDefault="00D12A51" w:rsidP="00900413">
      <w:pPr>
        <w:pStyle w:val="Nadpisnzvyjin"/>
      </w:pPr>
      <w:r w:rsidRPr="00E82BD2">
        <w:lastRenderedPageBreak/>
        <w:t>Abstrakt</w:t>
      </w:r>
      <w:r w:rsidR="004D46DE" w:rsidRPr="00E82BD2">
        <w:t xml:space="preserve"> </w:t>
      </w:r>
    </w:p>
    <w:p w14:paraId="4540194A" w14:textId="77777777" w:rsidR="00D12A51" w:rsidRPr="00E82BD2" w:rsidRDefault="00D12A51" w:rsidP="00D12A51">
      <w:pPr>
        <w:pStyle w:val="Klovslova"/>
      </w:pPr>
      <w:r w:rsidRPr="00E82BD2">
        <w:t>Klíčová slova</w:t>
      </w:r>
      <w:r w:rsidR="003A52BB" w:rsidRPr="00E82BD2">
        <w:t xml:space="preserve"> </w:t>
      </w:r>
    </w:p>
    <w:p w14:paraId="4FC32F12" w14:textId="3AF226BF" w:rsidR="00823BA1" w:rsidRPr="00E82BD2" w:rsidRDefault="003A52BB" w:rsidP="00823BA1">
      <w:r w:rsidRPr="00E82BD2">
        <w:t xml:space="preserve">amet, consectetuer, dolor, Lorem ipsum, sit. </w:t>
      </w:r>
    </w:p>
    <w:p w14:paraId="76C5437A" w14:textId="58B5A9C6" w:rsidR="00B85579" w:rsidRPr="00E82BD2" w:rsidRDefault="00B85579" w:rsidP="00B85579">
      <w:pPr>
        <w:pStyle w:val="Klovslova"/>
      </w:pPr>
      <w:r w:rsidRPr="00E82BD2">
        <w:t>JEL klasifikace</w:t>
      </w:r>
    </w:p>
    <w:p w14:paraId="2556D284" w14:textId="77777777" w:rsidR="00B85579" w:rsidRPr="00E82BD2" w:rsidRDefault="00B85579" w:rsidP="00B85579">
      <w:r w:rsidRPr="00E82BD2">
        <w:t xml:space="preserve">amet, consectetuer, dolor, Lorem ipsum, sit. </w:t>
      </w:r>
    </w:p>
    <w:p w14:paraId="4C3EEEAA" w14:textId="77777777" w:rsidR="00B85579" w:rsidRPr="00E82BD2" w:rsidRDefault="00B85579" w:rsidP="00B85579"/>
    <w:p w14:paraId="58F89F3D" w14:textId="77777777" w:rsidR="003A52BB" w:rsidRPr="00E82BD2" w:rsidRDefault="003A52BB" w:rsidP="00900413">
      <w:pPr>
        <w:pStyle w:val="Nadpisnzvyjin"/>
      </w:pPr>
      <w:r w:rsidRPr="00E82BD2">
        <w:lastRenderedPageBreak/>
        <w:t>Abstract</w:t>
      </w:r>
      <w:r w:rsidR="004D46DE" w:rsidRPr="00E82BD2">
        <w:t xml:space="preserve"> </w:t>
      </w:r>
    </w:p>
    <w:p w14:paraId="183B51B6" w14:textId="71AADB72" w:rsidR="003A52BB" w:rsidRPr="00E82BD2" w:rsidRDefault="003A52BB" w:rsidP="00481BA6">
      <w:pPr>
        <w:pStyle w:val="Klovslova"/>
      </w:pPr>
      <w:r w:rsidRPr="00E82BD2">
        <w:t>Keywords</w:t>
      </w:r>
      <w:r w:rsidR="004D46DE" w:rsidRPr="00E82BD2">
        <w:t xml:space="preserve"> </w:t>
      </w:r>
    </w:p>
    <w:p w14:paraId="36BA634C" w14:textId="3BF2FBB8" w:rsidR="003A52BB" w:rsidRPr="00E82BD2" w:rsidRDefault="003A52BB" w:rsidP="003A52BB">
      <w:r w:rsidRPr="00E82BD2">
        <w:t xml:space="preserve">amet, consectetuer, dolor, Lorem ipsum, sit. </w:t>
      </w:r>
    </w:p>
    <w:p w14:paraId="31480D84" w14:textId="63B7A883" w:rsidR="00B85579" w:rsidRPr="00E82BD2" w:rsidRDefault="00B85579" w:rsidP="00B85579">
      <w:pPr>
        <w:pStyle w:val="Klovslova"/>
      </w:pPr>
      <w:r w:rsidRPr="00E82BD2">
        <w:t xml:space="preserve">JEL </w:t>
      </w:r>
      <w:r w:rsidR="000C1326" w:rsidRPr="00E82BD2">
        <w:t>C</w:t>
      </w:r>
      <w:r w:rsidRPr="00E82BD2">
        <w:t>lassification</w:t>
      </w:r>
    </w:p>
    <w:p w14:paraId="343B5AA5" w14:textId="77777777" w:rsidR="00B85579" w:rsidRPr="00E82BD2" w:rsidRDefault="00B85579" w:rsidP="00B85579">
      <w:r w:rsidRPr="00E82BD2">
        <w:t xml:space="preserve">amet, consectetuer, dolor, Lorem ipsum, sit. </w:t>
      </w:r>
    </w:p>
    <w:p w14:paraId="73AF9084" w14:textId="77777777" w:rsidR="00B85579" w:rsidRPr="00E82BD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E82BD2" w:rsidRDefault="00D9373F">
          <w:pPr>
            <w:pStyle w:val="TOCHeading"/>
          </w:pPr>
          <w:r w:rsidRPr="00E82BD2">
            <w:t>Obsah</w:t>
          </w:r>
        </w:p>
        <w:p w14:paraId="44E51B80" w14:textId="02DF3749" w:rsidR="00A92787" w:rsidRDefault="00D9373F">
          <w:pPr>
            <w:pStyle w:val="TOC1"/>
            <w:tabs>
              <w:tab w:val="right" w:leader="dot" w:pos="8776"/>
            </w:tabs>
            <w:rPr>
              <w:rFonts w:eastAsiaTheme="minorEastAsia"/>
              <w:noProof/>
              <w:lang w:val="en-US"/>
              <w14:numForm w14:val="default"/>
            </w:rPr>
          </w:pPr>
          <w:r w:rsidRPr="00E82BD2">
            <w:rPr>
              <w:b/>
              <w:bCs/>
              <w:highlight w:val="cyan"/>
            </w:rPr>
            <w:fldChar w:fldCharType="begin"/>
          </w:r>
          <w:r w:rsidRPr="00E82BD2">
            <w:rPr>
              <w:b/>
              <w:bCs/>
              <w:highlight w:val="cyan"/>
            </w:rPr>
            <w:instrText xml:space="preserve"> TOC \o "1-3" \h \z \u </w:instrText>
          </w:r>
          <w:r w:rsidRPr="00E82BD2">
            <w:rPr>
              <w:b/>
              <w:bCs/>
              <w:highlight w:val="cyan"/>
            </w:rPr>
            <w:fldChar w:fldCharType="separate"/>
          </w:r>
          <w:hyperlink w:anchor="_Toc105275164" w:history="1">
            <w:r w:rsidR="00A92787" w:rsidRPr="00745633">
              <w:rPr>
                <w:rStyle w:val="Hyperlink"/>
                <w:noProof/>
              </w:rPr>
              <w:t>Úvod</w:t>
            </w:r>
            <w:r w:rsidR="00A92787">
              <w:rPr>
                <w:noProof/>
                <w:webHidden/>
              </w:rPr>
              <w:tab/>
            </w:r>
            <w:r w:rsidR="00A92787">
              <w:rPr>
                <w:noProof/>
                <w:webHidden/>
              </w:rPr>
              <w:fldChar w:fldCharType="begin"/>
            </w:r>
            <w:r w:rsidR="00A92787">
              <w:rPr>
                <w:noProof/>
                <w:webHidden/>
              </w:rPr>
              <w:instrText xml:space="preserve"> PAGEREF _Toc105275164 \h </w:instrText>
            </w:r>
            <w:r w:rsidR="00A92787">
              <w:rPr>
                <w:noProof/>
                <w:webHidden/>
              </w:rPr>
            </w:r>
            <w:r w:rsidR="00A92787">
              <w:rPr>
                <w:noProof/>
                <w:webHidden/>
              </w:rPr>
              <w:fldChar w:fldCharType="separate"/>
            </w:r>
            <w:r w:rsidR="00A92787">
              <w:rPr>
                <w:noProof/>
                <w:webHidden/>
              </w:rPr>
              <w:t>13</w:t>
            </w:r>
            <w:r w:rsidR="00A92787">
              <w:rPr>
                <w:noProof/>
                <w:webHidden/>
              </w:rPr>
              <w:fldChar w:fldCharType="end"/>
            </w:r>
          </w:hyperlink>
        </w:p>
        <w:p w14:paraId="245CDD43" w14:textId="4C3464CC" w:rsidR="00A92787" w:rsidRDefault="00A92787">
          <w:pPr>
            <w:pStyle w:val="TOC2"/>
            <w:tabs>
              <w:tab w:val="right" w:leader="dot" w:pos="8776"/>
            </w:tabs>
            <w:rPr>
              <w:rFonts w:eastAsiaTheme="minorEastAsia"/>
              <w:noProof/>
              <w:lang w:val="en-US"/>
              <w14:numForm w14:val="default"/>
            </w:rPr>
          </w:pPr>
          <w:hyperlink w:anchor="_Toc105275165" w:history="1">
            <w:r w:rsidRPr="00745633">
              <w:rPr>
                <w:rStyle w:val="Hyperlink"/>
                <w:noProof/>
              </w:rPr>
              <w:t>1.1 Vymezení problému</w:t>
            </w:r>
            <w:r>
              <w:rPr>
                <w:noProof/>
                <w:webHidden/>
              </w:rPr>
              <w:tab/>
            </w:r>
            <w:r>
              <w:rPr>
                <w:noProof/>
                <w:webHidden/>
              </w:rPr>
              <w:fldChar w:fldCharType="begin"/>
            </w:r>
            <w:r>
              <w:rPr>
                <w:noProof/>
                <w:webHidden/>
              </w:rPr>
              <w:instrText xml:space="preserve"> PAGEREF _Toc105275165 \h </w:instrText>
            </w:r>
            <w:r>
              <w:rPr>
                <w:noProof/>
                <w:webHidden/>
              </w:rPr>
            </w:r>
            <w:r>
              <w:rPr>
                <w:noProof/>
                <w:webHidden/>
              </w:rPr>
              <w:fldChar w:fldCharType="separate"/>
            </w:r>
            <w:r>
              <w:rPr>
                <w:noProof/>
                <w:webHidden/>
              </w:rPr>
              <w:t>14</w:t>
            </w:r>
            <w:r>
              <w:rPr>
                <w:noProof/>
                <w:webHidden/>
              </w:rPr>
              <w:fldChar w:fldCharType="end"/>
            </w:r>
          </w:hyperlink>
        </w:p>
        <w:p w14:paraId="19A10C10" w14:textId="575E8749" w:rsidR="00A92787" w:rsidRDefault="00A92787">
          <w:pPr>
            <w:pStyle w:val="TOC3"/>
            <w:tabs>
              <w:tab w:val="right" w:leader="dot" w:pos="8776"/>
            </w:tabs>
            <w:rPr>
              <w:rFonts w:eastAsiaTheme="minorEastAsia"/>
              <w:noProof/>
              <w:lang w:val="en-US"/>
              <w14:numForm w14:val="default"/>
            </w:rPr>
          </w:pPr>
          <w:hyperlink w:anchor="_Toc105275166" w:history="1">
            <w:r w:rsidRPr="0074563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5275166 \h </w:instrText>
            </w:r>
            <w:r>
              <w:rPr>
                <w:noProof/>
                <w:webHidden/>
              </w:rPr>
            </w:r>
            <w:r>
              <w:rPr>
                <w:noProof/>
                <w:webHidden/>
              </w:rPr>
              <w:fldChar w:fldCharType="separate"/>
            </w:r>
            <w:r>
              <w:rPr>
                <w:noProof/>
                <w:webHidden/>
              </w:rPr>
              <w:t>15</w:t>
            </w:r>
            <w:r>
              <w:rPr>
                <w:noProof/>
                <w:webHidden/>
              </w:rPr>
              <w:fldChar w:fldCharType="end"/>
            </w:r>
          </w:hyperlink>
        </w:p>
        <w:p w14:paraId="5258888B" w14:textId="47CC973F" w:rsidR="00A92787" w:rsidRDefault="00A92787">
          <w:pPr>
            <w:pStyle w:val="TOC3"/>
            <w:tabs>
              <w:tab w:val="right" w:leader="dot" w:pos="8776"/>
            </w:tabs>
            <w:rPr>
              <w:rFonts w:eastAsiaTheme="minorEastAsia"/>
              <w:noProof/>
              <w:lang w:val="en-US"/>
              <w14:numForm w14:val="default"/>
            </w:rPr>
          </w:pPr>
          <w:hyperlink w:anchor="_Toc105275167" w:history="1">
            <w:r w:rsidRPr="0074563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5275167 \h </w:instrText>
            </w:r>
            <w:r>
              <w:rPr>
                <w:noProof/>
                <w:webHidden/>
              </w:rPr>
            </w:r>
            <w:r>
              <w:rPr>
                <w:noProof/>
                <w:webHidden/>
              </w:rPr>
              <w:fldChar w:fldCharType="separate"/>
            </w:r>
            <w:r>
              <w:rPr>
                <w:noProof/>
                <w:webHidden/>
              </w:rPr>
              <w:t>15</w:t>
            </w:r>
            <w:r>
              <w:rPr>
                <w:noProof/>
                <w:webHidden/>
              </w:rPr>
              <w:fldChar w:fldCharType="end"/>
            </w:r>
          </w:hyperlink>
        </w:p>
        <w:p w14:paraId="297B2852" w14:textId="0B5EE557" w:rsidR="00A92787" w:rsidRDefault="00A92787">
          <w:pPr>
            <w:pStyle w:val="TOC3"/>
            <w:tabs>
              <w:tab w:val="right" w:leader="dot" w:pos="8776"/>
            </w:tabs>
            <w:rPr>
              <w:rFonts w:eastAsiaTheme="minorEastAsia"/>
              <w:noProof/>
              <w:lang w:val="en-US"/>
              <w14:numForm w14:val="default"/>
            </w:rPr>
          </w:pPr>
          <w:hyperlink w:anchor="_Toc105275168" w:history="1">
            <w:r w:rsidRPr="0074563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5275168 \h </w:instrText>
            </w:r>
            <w:r>
              <w:rPr>
                <w:noProof/>
                <w:webHidden/>
              </w:rPr>
            </w:r>
            <w:r>
              <w:rPr>
                <w:noProof/>
                <w:webHidden/>
              </w:rPr>
              <w:fldChar w:fldCharType="separate"/>
            </w:r>
            <w:r>
              <w:rPr>
                <w:noProof/>
                <w:webHidden/>
              </w:rPr>
              <w:t>15</w:t>
            </w:r>
            <w:r>
              <w:rPr>
                <w:noProof/>
                <w:webHidden/>
              </w:rPr>
              <w:fldChar w:fldCharType="end"/>
            </w:r>
          </w:hyperlink>
        </w:p>
        <w:p w14:paraId="74C693DF" w14:textId="46F565A5" w:rsidR="00A92787" w:rsidRDefault="00A92787">
          <w:pPr>
            <w:pStyle w:val="TOC2"/>
            <w:tabs>
              <w:tab w:val="right" w:leader="dot" w:pos="8776"/>
            </w:tabs>
            <w:rPr>
              <w:rFonts w:eastAsiaTheme="minorEastAsia"/>
              <w:noProof/>
              <w:lang w:val="en-US"/>
              <w14:numForm w14:val="default"/>
            </w:rPr>
          </w:pPr>
          <w:hyperlink w:anchor="_Toc105275169" w:history="1">
            <w:r w:rsidRPr="00745633">
              <w:rPr>
                <w:rStyle w:val="Hyperlink"/>
                <w:noProof/>
              </w:rPr>
              <w:t>1.2 Účel a cíle práce</w:t>
            </w:r>
            <w:r>
              <w:rPr>
                <w:noProof/>
                <w:webHidden/>
              </w:rPr>
              <w:tab/>
            </w:r>
            <w:r>
              <w:rPr>
                <w:noProof/>
                <w:webHidden/>
              </w:rPr>
              <w:fldChar w:fldCharType="begin"/>
            </w:r>
            <w:r>
              <w:rPr>
                <w:noProof/>
                <w:webHidden/>
              </w:rPr>
              <w:instrText xml:space="preserve"> PAGEREF _Toc105275169 \h </w:instrText>
            </w:r>
            <w:r>
              <w:rPr>
                <w:noProof/>
                <w:webHidden/>
              </w:rPr>
            </w:r>
            <w:r>
              <w:rPr>
                <w:noProof/>
                <w:webHidden/>
              </w:rPr>
              <w:fldChar w:fldCharType="separate"/>
            </w:r>
            <w:r>
              <w:rPr>
                <w:noProof/>
                <w:webHidden/>
              </w:rPr>
              <w:t>15</w:t>
            </w:r>
            <w:r>
              <w:rPr>
                <w:noProof/>
                <w:webHidden/>
              </w:rPr>
              <w:fldChar w:fldCharType="end"/>
            </w:r>
          </w:hyperlink>
        </w:p>
        <w:p w14:paraId="0123DA29" w14:textId="11F0572E" w:rsidR="00A92787" w:rsidRDefault="00A92787">
          <w:pPr>
            <w:pStyle w:val="TOC2"/>
            <w:tabs>
              <w:tab w:val="right" w:leader="dot" w:pos="8776"/>
            </w:tabs>
            <w:rPr>
              <w:rFonts w:eastAsiaTheme="minorEastAsia"/>
              <w:noProof/>
              <w:lang w:val="en-US"/>
              <w14:numForm w14:val="default"/>
            </w:rPr>
          </w:pPr>
          <w:hyperlink w:anchor="_Toc105275170" w:history="1">
            <w:r w:rsidRPr="00745633">
              <w:rPr>
                <w:rStyle w:val="Hyperlink"/>
                <w:noProof/>
              </w:rPr>
              <w:t>1.3 Omezení projektu</w:t>
            </w:r>
            <w:r>
              <w:rPr>
                <w:noProof/>
                <w:webHidden/>
              </w:rPr>
              <w:tab/>
            </w:r>
            <w:r>
              <w:rPr>
                <w:noProof/>
                <w:webHidden/>
              </w:rPr>
              <w:fldChar w:fldCharType="begin"/>
            </w:r>
            <w:r>
              <w:rPr>
                <w:noProof/>
                <w:webHidden/>
              </w:rPr>
              <w:instrText xml:space="preserve"> PAGEREF _Toc105275170 \h </w:instrText>
            </w:r>
            <w:r>
              <w:rPr>
                <w:noProof/>
                <w:webHidden/>
              </w:rPr>
            </w:r>
            <w:r>
              <w:rPr>
                <w:noProof/>
                <w:webHidden/>
              </w:rPr>
              <w:fldChar w:fldCharType="separate"/>
            </w:r>
            <w:r>
              <w:rPr>
                <w:noProof/>
                <w:webHidden/>
              </w:rPr>
              <w:t>16</w:t>
            </w:r>
            <w:r>
              <w:rPr>
                <w:noProof/>
                <w:webHidden/>
              </w:rPr>
              <w:fldChar w:fldCharType="end"/>
            </w:r>
          </w:hyperlink>
        </w:p>
        <w:p w14:paraId="57750C05" w14:textId="38BB032F" w:rsidR="00A92787" w:rsidRDefault="00A92787">
          <w:pPr>
            <w:pStyle w:val="TOC2"/>
            <w:tabs>
              <w:tab w:val="right" w:leader="dot" w:pos="8776"/>
            </w:tabs>
            <w:rPr>
              <w:rFonts w:eastAsiaTheme="minorEastAsia"/>
              <w:noProof/>
              <w:lang w:val="en-US"/>
              <w14:numForm w14:val="default"/>
            </w:rPr>
          </w:pPr>
          <w:hyperlink w:anchor="_Toc105275171" w:history="1">
            <w:r w:rsidRPr="00745633">
              <w:rPr>
                <w:rStyle w:val="Hyperlink"/>
                <w:noProof/>
              </w:rPr>
              <w:t>1.4 Význam a přínos práce</w:t>
            </w:r>
            <w:r>
              <w:rPr>
                <w:noProof/>
                <w:webHidden/>
              </w:rPr>
              <w:tab/>
            </w:r>
            <w:r>
              <w:rPr>
                <w:noProof/>
                <w:webHidden/>
              </w:rPr>
              <w:fldChar w:fldCharType="begin"/>
            </w:r>
            <w:r>
              <w:rPr>
                <w:noProof/>
                <w:webHidden/>
              </w:rPr>
              <w:instrText xml:space="preserve"> PAGEREF _Toc105275171 \h </w:instrText>
            </w:r>
            <w:r>
              <w:rPr>
                <w:noProof/>
                <w:webHidden/>
              </w:rPr>
            </w:r>
            <w:r>
              <w:rPr>
                <w:noProof/>
                <w:webHidden/>
              </w:rPr>
              <w:fldChar w:fldCharType="separate"/>
            </w:r>
            <w:r>
              <w:rPr>
                <w:noProof/>
                <w:webHidden/>
              </w:rPr>
              <w:t>17</w:t>
            </w:r>
            <w:r>
              <w:rPr>
                <w:noProof/>
                <w:webHidden/>
              </w:rPr>
              <w:fldChar w:fldCharType="end"/>
            </w:r>
          </w:hyperlink>
        </w:p>
        <w:p w14:paraId="405AED57" w14:textId="7D5EA953" w:rsidR="00A92787" w:rsidRDefault="00A92787">
          <w:pPr>
            <w:pStyle w:val="TOC1"/>
            <w:tabs>
              <w:tab w:val="right" w:leader="dot" w:pos="8776"/>
            </w:tabs>
            <w:rPr>
              <w:rFonts w:eastAsiaTheme="minorEastAsia"/>
              <w:noProof/>
              <w:lang w:val="en-US"/>
              <w14:numForm w14:val="default"/>
            </w:rPr>
          </w:pPr>
          <w:hyperlink w:anchor="_Toc105275172" w:history="1">
            <w:r w:rsidRPr="00745633">
              <w:rPr>
                <w:rStyle w:val="Hyperlink"/>
                <w:noProof/>
              </w:rPr>
              <w:t>2 Rešerše</w:t>
            </w:r>
            <w:r>
              <w:rPr>
                <w:noProof/>
                <w:webHidden/>
              </w:rPr>
              <w:tab/>
            </w:r>
            <w:r>
              <w:rPr>
                <w:noProof/>
                <w:webHidden/>
              </w:rPr>
              <w:fldChar w:fldCharType="begin"/>
            </w:r>
            <w:r>
              <w:rPr>
                <w:noProof/>
                <w:webHidden/>
              </w:rPr>
              <w:instrText xml:space="preserve"> PAGEREF _Toc105275172 \h </w:instrText>
            </w:r>
            <w:r>
              <w:rPr>
                <w:noProof/>
                <w:webHidden/>
              </w:rPr>
            </w:r>
            <w:r>
              <w:rPr>
                <w:noProof/>
                <w:webHidden/>
              </w:rPr>
              <w:fldChar w:fldCharType="separate"/>
            </w:r>
            <w:r>
              <w:rPr>
                <w:noProof/>
                <w:webHidden/>
              </w:rPr>
              <w:t>18</w:t>
            </w:r>
            <w:r>
              <w:rPr>
                <w:noProof/>
                <w:webHidden/>
              </w:rPr>
              <w:fldChar w:fldCharType="end"/>
            </w:r>
          </w:hyperlink>
        </w:p>
        <w:p w14:paraId="7B4FF985" w14:textId="4F4D223A" w:rsidR="00A92787" w:rsidRDefault="00A92787">
          <w:pPr>
            <w:pStyle w:val="TOC2"/>
            <w:tabs>
              <w:tab w:val="right" w:leader="dot" w:pos="8776"/>
            </w:tabs>
            <w:rPr>
              <w:rFonts w:eastAsiaTheme="minorEastAsia"/>
              <w:noProof/>
              <w:lang w:val="en-US"/>
              <w14:numForm w14:val="default"/>
            </w:rPr>
          </w:pPr>
          <w:hyperlink w:anchor="_Toc105275173" w:history="1">
            <w:r w:rsidRPr="00745633">
              <w:rPr>
                <w:rStyle w:val="Hyperlink"/>
                <w:rFonts w:ascii="Gill Sans" w:eastAsia="Gill Sans" w:hAnsi="Gill Sans" w:cs="Gill Sans"/>
                <w:noProof/>
              </w:rPr>
              <w:t>2.1</w:t>
            </w:r>
            <w:r w:rsidRPr="00745633">
              <w:rPr>
                <w:rStyle w:val="Hyperlink"/>
                <w:noProof/>
              </w:rPr>
              <w:t xml:space="preserve"> Rešeršní strategie</w:t>
            </w:r>
            <w:r>
              <w:rPr>
                <w:noProof/>
                <w:webHidden/>
              </w:rPr>
              <w:tab/>
            </w:r>
            <w:r>
              <w:rPr>
                <w:noProof/>
                <w:webHidden/>
              </w:rPr>
              <w:fldChar w:fldCharType="begin"/>
            </w:r>
            <w:r>
              <w:rPr>
                <w:noProof/>
                <w:webHidden/>
              </w:rPr>
              <w:instrText xml:space="preserve"> PAGEREF _Toc105275173 \h </w:instrText>
            </w:r>
            <w:r>
              <w:rPr>
                <w:noProof/>
                <w:webHidden/>
              </w:rPr>
            </w:r>
            <w:r>
              <w:rPr>
                <w:noProof/>
                <w:webHidden/>
              </w:rPr>
              <w:fldChar w:fldCharType="separate"/>
            </w:r>
            <w:r>
              <w:rPr>
                <w:noProof/>
                <w:webHidden/>
              </w:rPr>
              <w:t>18</w:t>
            </w:r>
            <w:r>
              <w:rPr>
                <w:noProof/>
                <w:webHidden/>
              </w:rPr>
              <w:fldChar w:fldCharType="end"/>
            </w:r>
          </w:hyperlink>
        </w:p>
        <w:p w14:paraId="46245821" w14:textId="31C13A31" w:rsidR="00A92787" w:rsidRDefault="00A92787">
          <w:pPr>
            <w:pStyle w:val="TOC2"/>
            <w:tabs>
              <w:tab w:val="right" w:leader="dot" w:pos="8776"/>
            </w:tabs>
            <w:rPr>
              <w:rFonts w:eastAsiaTheme="minorEastAsia"/>
              <w:noProof/>
              <w:lang w:val="en-US"/>
              <w14:numForm w14:val="default"/>
            </w:rPr>
          </w:pPr>
          <w:hyperlink w:anchor="_Toc105275174" w:history="1">
            <w:r w:rsidRPr="0074563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5275174 \h </w:instrText>
            </w:r>
            <w:r>
              <w:rPr>
                <w:noProof/>
                <w:webHidden/>
              </w:rPr>
            </w:r>
            <w:r>
              <w:rPr>
                <w:noProof/>
                <w:webHidden/>
              </w:rPr>
              <w:fldChar w:fldCharType="separate"/>
            </w:r>
            <w:r>
              <w:rPr>
                <w:noProof/>
                <w:webHidden/>
              </w:rPr>
              <w:t>19</w:t>
            </w:r>
            <w:r>
              <w:rPr>
                <w:noProof/>
                <w:webHidden/>
              </w:rPr>
              <w:fldChar w:fldCharType="end"/>
            </w:r>
          </w:hyperlink>
        </w:p>
        <w:p w14:paraId="7B55CAB8" w14:textId="7F0F7B5C" w:rsidR="00A92787" w:rsidRDefault="00A92787">
          <w:pPr>
            <w:pStyle w:val="TOC2"/>
            <w:tabs>
              <w:tab w:val="right" w:leader="dot" w:pos="8776"/>
            </w:tabs>
            <w:rPr>
              <w:rFonts w:eastAsiaTheme="minorEastAsia"/>
              <w:noProof/>
              <w:lang w:val="en-US"/>
              <w14:numForm w14:val="default"/>
            </w:rPr>
          </w:pPr>
          <w:hyperlink w:anchor="_Toc105275175" w:history="1">
            <w:r w:rsidRPr="0074563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5275175 \h </w:instrText>
            </w:r>
            <w:r>
              <w:rPr>
                <w:noProof/>
                <w:webHidden/>
              </w:rPr>
            </w:r>
            <w:r>
              <w:rPr>
                <w:noProof/>
                <w:webHidden/>
              </w:rPr>
              <w:fldChar w:fldCharType="separate"/>
            </w:r>
            <w:r>
              <w:rPr>
                <w:noProof/>
                <w:webHidden/>
              </w:rPr>
              <w:t>20</w:t>
            </w:r>
            <w:r>
              <w:rPr>
                <w:noProof/>
                <w:webHidden/>
              </w:rPr>
              <w:fldChar w:fldCharType="end"/>
            </w:r>
          </w:hyperlink>
        </w:p>
        <w:p w14:paraId="254EE1CB" w14:textId="0AA41413" w:rsidR="00A92787" w:rsidRDefault="00A92787">
          <w:pPr>
            <w:pStyle w:val="TOC2"/>
            <w:tabs>
              <w:tab w:val="right" w:leader="dot" w:pos="8776"/>
            </w:tabs>
            <w:rPr>
              <w:rFonts w:eastAsiaTheme="minorEastAsia"/>
              <w:noProof/>
              <w:lang w:val="en-US"/>
              <w14:numForm w14:val="default"/>
            </w:rPr>
          </w:pPr>
          <w:hyperlink w:anchor="_Toc105275176" w:history="1">
            <w:r w:rsidRPr="0074563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5275176 \h </w:instrText>
            </w:r>
            <w:r>
              <w:rPr>
                <w:noProof/>
                <w:webHidden/>
              </w:rPr>
            </w:r>
            <w:r>
              <w:rPr>
                <w:noProof/>
                <w:webHidden/>
              </w:rPr>
              <w:fldChar w:fldCharType="separate"/>
            </w:r>
            <w:r>
              <w:rPr>
                <w:noProof/>
                <w:webHidden/>
              </w:rPr>
              <w:t>20</w:t>
            </w:r>
            <w:r>
              <w:rPr>
                <w:noProof/>
                <w:webHidden/>
              </w:rPr>
              <w:fldChar w:fldCharType="end"/>
            </w:r>
          </w:hyperlink>
        </w:p>
        <w:p w14:paraId="5E38E06B" w14:textId="067248EB" w:rsidR="00A92787" w:rsidRDefault="00A92787">
          <w:pPr>
            <w:pStyle w:val="TOC2"/>
            <w:tabs>
              <w:tab w:val="right" w:leader="dot" w:pos="8776"/>
            </w:tabs>
            <w:rPr>
              <w:rFonts w:eastAsiaTheme="minorEastAsia"/>
              <w:noProof/>
              <w:lang w:val="en-US"/>
              <w14:numForm w14:val="default"/>
            </w:rPr>
          </w:pPr>
          <w:hyperlink w:anchor="_Toc105275177" w:history="1">
            <w:r w:rsidRPr="00745633">
              <w:rPr>
                <w:rStyle w:val="Hyperlink"/>
                <w:noProof/>
              </w:rPr>
              <w:t>2.5 Shrnutí</w:t>
            </w:r>
            <w:r>
              <w:rPr>
                <w:noProof/>
                <w:webHidden/>
              </w:rPr>
              <w:tab/>
            </w:r>
            <w:r>
              <w:rPr>
                <w:noProof/>
                <w:webHidden/>
              </w:rPr>
              <w:fldChar w:fldCharType="begin"/>
            </w:r>
            <w:r>
              <w:rPr>
                <w:noProof/>
                <w:webHidden/>
              </w:rPr>
              <w:instrText xml:space="preserve"> PAGEREF _Toc105275177 \h </w:instrText>
            </w:r>
            <w:r>
              <w:rPr>
                <w:noProof/>
                <w:webHidden/>
              </w:rPr>
            </w:r>
            <w:r>
              <w:rPr>
                <w:noProof/>
                <w:webHidden/>
              </w:rPr>
              <w:fldChar w:fldCharType="separate"/>
            </w:r>
            <w:r>
              <w:rPr>
                <w:noProof/>
                <w:webHidden/>
              </w:rPr>
              <w:t>21</w:t>
            </w:r>
            <w:r>
              <w:rPr>
                <w:noProof/>
                <w:webHidden/>
              </w:rPr>
              <w:fldChar w:fldCharType="end"/>
            </w:r>
          </w:hyperlink>
        </w:p>
        <w:p w14:paraId="47064123" w14:textId="0A69CF44" w:rsidR="00A92787" w:rsidRDefault="00A92787">
          <w:pPr>
            <w:pStyle w:val="TOC1"/>
            <w:tabs>
              <w:tab w:val="right" w:leader="dot" w:pos="8776"/>
            </w:tabs>
            <w:rPr>
              <w:rFonts w:eastAsiaTheme="minorEastAsia"/>
              <w:noProof/>
              <w:lang w:val="en-US"/>
              <w14:numForm w14:val="default"/>
            </w:rPr>
          </w:pPr>
          <w:hyperlink w:anchor="_Toc105275178" w:history="1">
            <w:r w:rsidRPr="00745633">
              <w:rPr>
                <w:rStyle w:val="Hyperlink"/>
                <w:noProof/>
              </w:rPr>
              <w:t>3 Metodika práce</w:t>
            </w:r>
            <w:r>
              <w:rPr>
                <w:noProof/>
                <w:webHidden/>
              </w:rPr>
              <w:tab/>
            </w:r>
            <w:r>
              <w:rPr>
                <w:noProof/>
                <w:webHidden/>
              </w:rPr>
              <w:fldChar w:fldCharType="begin"/>
            </w:r>
            <w:r>
              <w:rPr>
                <w:noProof/>
                <w:webHidden/>
              </w:rPr>
              <w:instrText xml:space="preserve"> PAGEREF _Toc105275178 \h </w:instrText>
            </w:r>
            <w:r>
              <w:rPr>
                <w:noProof/>
                <w:webHidden/>
              </w:rPr>
            </w:r>
            <w:r>
              <w:rPr>
                <w:noProof/>
                <w:webHidden/>
              </w:rPr>
              <w:fldChar w:fldCharType="separate"/>
            </w:r>
            <w:r>
              <w:rPr>
                <w:noProof/>
                <w:webHidden/>
              </w:rPr>
              <w:t>22</w:t>
            </w:r>
            <w:r>
              <w:rPr>
                <w:noProof/>
                <w:webHidden/>
              </w:rPr>
              <w:fldChar w:fldCharType="end"/>
            </w:r>
          </w:hyperlink>
        </w:p>
        <w:p w14:paraId="55FDB481" w14:textId="7C5E3F5E" w:rsidR="00A92787" w:rsidRDefault="00A92787">
          <w:pPr>
            <w:pStyle w:val="TOC1"/>
            <w:tabs>
              <w:tab w:val="right" w:leader="dot" w:pos="8776"/>
            </w:tabs>
            <w:rPr>
              <w:rFonts w:eastAsiaTheme="minorEastAsia"/>
              <w:noProof/>
              <w:lang w:val="en-US"/>
              <w14:numForm w14:val="default"/>
            </w:rPr>
          </w:pPr>
          <w:hyperlink w:anchor="_Toc105275179" w:history="1">
            <w:r w:rsidRPr="00745633">
              <w:rPr>
                <w:rStyle w:val="Hyperlink"/>
                <w:noProof/>
              </w:rPr>
              <w:t>4 Kategorizace osobních údajů</w:t>
            </w:r>
            <w:r>
              <w:rPr>
                <w:noProof/>
                <w:webHidden/>
              </w:rPr>
              <w:tab/>
            </w:r>
            <w:r>
              <w:rPr>
                <w:noProof/>
                <w:webHidden/>
              </w:rPr>
              <w:fldChar w:fldCharType="begin"/>
            </w:r>
            <w:r>
              <w:rPr>
                <w:noProof/>
                <w:webHidden/>
              </w:rPr>
              <w:instrText xml:space="preserve"> PAGEREF _Toc105275179 \h </w:instrText>
            </w:r>
            <w:r>
              <w:rPr>
                <w:noProof/>
                <w:webHidden/>
              </w:rPr>
            </w:r>
            <w:r>
              <w:rPr>
                <w:noProof/>
                <w:webHidden/>
              </w:rPr>
              <w:fldChar w:fldCharType="separate"/>
            </w:r>
            <w:r>
              <w:rPr>
                <w:noProof/>
                <w:webHidden/>
              </w:rPr>
              <w:t>23</w:t>
            </w:r>
            <w:r>
              <w:rPr>
                <w:noProof/>
                <w:webHidden/>
              </w:rPr>
              <w:fldChar w:fldCharType="end"/>
            </w:r>
          </w:hyperlink>
        </w:p>
        <w:p w14:paraId="01029C13" w14:textId="60078898" w:rsidR="00A92787" w:rsidRDefault="00A92787">
          <w:pPr>
            <w:pStyle w:val="TOC2"/>
            <w:tabs>
              <w:tab w:val="right" w:leader="dot" w:pos="8776"/>
            </w:tabs>
            <w:rPr>
              <w:rFonts w:eastAsiaTheme="minorEastAsia"/>
              <w:noProof/>
              <w:lang w:val="en-US"/>
              <w14:numForm w14:val="default"/>
            </w:rPr>
          </w:pPr>
          <w:hyperlink w:anchor="_Toc105275180" w:history="1">
            <w:r w:rsidRPr="0074563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5275180 \h </w:instrText>
            </w:r>
            <w:r>
              <w:rPr>
                <w:noProof/>
                <w:webHidden/>
              </w:rPr>
            </w:r>
            <w:r>
              <w:rPr>
                <w:noProof/>
                <w:webHidden/>
              </w:rPr>
              <w:fldChar w:fldCharType="separate"/>
            </w:r>
            <w:r>
              <w:rPr>
                <w:noProof/>
                <w:webHidden/>
              </w:rPr>
              <w:t>24</w:t>
            </w:r>
            <w:r>
              <w:rPr>
                <w:noProof/>
                <w:webHidden/>
              </w:rPr>
              <w:fldChar w:fldCharType="end"/>
            </w:r>
          </w:hyperlink>
        </w:p>
        <w:p w14:paraId="5C2A24E5" w14:textId="644ED65B" w:rsidR="00A92787" w:rsidRDefault="00A92787">
          <w:pPr>
            <w:pStyle w:val="TOC3"/>
            <w:tabs>
              <w:tab w:val="right" w:leader="dot" w:pos="8776"/>
            </w:tabs>
            <w:rPr>
              <w:rFonts w:eastAsiaTheme="minorEastAsia"/>
              <w:noProof/>
              <w:lang w:val="en-US"/>
              <w14:numForm w14:val="default"/>
            </w:rPr>
          </w:pPr>
          <w:hyperlink w:anchor="_Toc105275181" w:history="1">
            <w:r w:rsidRPr="00745633">
              <w:rPr>
                <w:rStyle w:val="Hyperlink"/>
                <w:noProof/>
              </w:rPr>
              <w:t>4.1.1 Zákon o registru smluv</w:t>
            </w:r>
            <w:r>
              <w:rPr>
                <w:noProof/>
                <w:webHidden/>
              </w:rPr>
              <w:tab/>
            </w:r>
            <w:r>
              <w:rPr>
                <w:noProof/>
                <w:webHidden/>
              </w:rPr>
              <w:fldChar w:fldCharType="begin"/>
            </w:r>
            <w:r>
              <w:rPr>
                <w:noProof/>
                <w:webHidden/>
              </w:rPr>
              <w:instrText xml:space="preserve"> PAGEREF _Toc105275181 \h </w:instrText>
            </w:r>
            <w:r>
              <w:rPr>
                <w:noProof/>
                <w:webHidden/>
              </w:rPr>
            </w:r>
            <w:r>
              <w:rPr>
                <w:noProof/>
                <w:webHidden/>
              </w:rPr>
              <w:fldChar w:fldCharType="separate"/>
            </w:r>
            <w:r>
              <w:rPr>
                <w:noProof/>
                <w:webHidden/>
              </w:rPr>
              <w:t>24</w:t>
            </w:r>
            <w:r>
              <w:rPr>
                <w:noProof/>
                <w:webHidden/>
              </w:rPr>
              <w:fldChar w:fldCharType="end"/>
            </w:r>
          </w:hyperlink>
        </w:p>
        <w:p w14:paraId="57D65489" w14:textId="6E845DE0" w:rsidR="00A92787" w:rsidRDefault="00A92787">
          <w:pPr>
            <w:pStyle w:val="TOC3"/>
            <w:tabs>
              <w:tab w:val="right" w:leader="dot" w:pos="8776"/>
            </w:tabs>
            <w:rPr>
              <w:rFonts w:eastAsiaTheme="minorEastAsia"/>
              <w:noProof/>
              <w:lang w:val="en-US"/>
              <w14:numForm w14:val="default"/>
            </w:rPr>
          </w:pPr>
          <w:hyperlink w:anchor="_Toc105275182" w:history="1">
            <w:r w:rsidRPr="00745633">
              <w:rPr>
                <w:rStyle w:val="Hyperlink"/>
                <w:noProof/>
              </w:rPr>
              <w:t>4.1.2 Registr smluv</w:t>
            </w:r>
            <w:r>
              <w:rPr>
                <w:noProof/>
                <w:webHidden/>
              </w:rPr>
              <w:tab/>
            </w:r>
            <w:r>
              <w:rPr>
                <w:noProof/>
                <w:webHidden/>
              </w:rPr>
              <w:fldChar w:fldCharType="begin"/>
            </w:r>
            <w:r>
              <w:rPr>
                <w:noProof/>
                <w:webHidden/>
              </w:rPr>
              <w:instrText xml:space="preserve"> PAGEREF _Toc105275182 \h </w:instrText>
            </w:r>
            <w:r>
              <w:rPr>
                <w:noProof/>
                <w:webHidden/>
              </w:rPr>
            </w:r>
            <w:r>
              <w:rPr>
                <w:noProof/>
                <w:webHidden/>
              </w:rPr>
              <w:fldChar w:fldCharType="separate"/>
            </w:r>
            <w:r>
              <w:rPr>
                <w:noProof/>
                <w:webHidden/>
              </w:rPr>
              <w:t>24</w:t>
            </w:r>
            <w:r>
              <w:rPr>
                <w:noProof/>
                <w:webHidden/>
              </w:rPr>
              <w:fldChar w:fldCharType="end"/>
            </w:r>
          </w:hyperlink>
        </w:p>
        <w:p w14:paraId="5475EDED" w14:textId="779154C3" w:rsidR="00A92787" w:rsidRDefault="00A92787">
          <w:pPr>
            <w:pStyle w:val="TOC3"/>
            <w:tabs>
              <w:tab w:val="right" w:leader="dot" w:pos="8776"/>
            </w:tabs>
            <w:rPr>
              <w:rFonts w:eastAsiaTheme="minorEastAsia"/>
              <w:noProof/>
              <w:lang w:val="en-US"/>
              <w14:numForm w14:val="default"/>
            </w:rPr>
          </w:pPr>
          <w:hyperlink w:anchor="_Toc105275183" w:history="1">
            <w:r w:rsidRPr="00745633">
              <w:rPr>
                <w:rStyle w:val="Hyperlink"/>
                <w:noProof/>
              </w:rPr>
              <w:t>4.1.3 Nástroj pro anonymizaci dokumentů</w:t>
            </w:r>
            <w:r>
              <w:rPr>
                <w:noProof/>
                <w:webHidden/>
              </w:rPr>
              <w:tab/>
            </w:r>
            <w:r>
              <w:rPr>
                <w:noProof/>
                <w:webHidden/>
              </w:rPr>
              <w:fldChar w:fldCharType="begin"/>
            </w:r>
            <w:r>
              <w:rPr>
                <w:noProof/>
                <w:webHidden/>
              </w:rPr>
              <w:instrText xml:space="preserve"> PAGEREF _Toc105275183 \h </w:instrText>
            </w:r>
            <w:r>
              <w:rPr>
                <w:noProof/>
                <w:webHidden/>
              </w:rPr>
            </w:r>
            <w:r>
              <w:rPr>
                <w:noProof/>
                <w:webHidden/>
              </w:rPr>
              <w:fldChar w:fldCharType="separate"/>
            </w:r>
            <w:r>
              <w:rPr>
                <w:noProof/>
                <w:webHidden/>
              </w:rPr>
              <w:t>25</w:t>
            </w:r>
            <w:r>
              <w:rPr>
                <w:noProof/>
                <w:webHidden/>
              </w:rPr>
              <w:fldChar w:fldCharType="end"/>
            </w:r>
          </w:hyperlink>
        </w:p>
        <w:p w14:paraId="4B3574FD" w14:textId="3BAAFF42" w:rsidR="00A92787" w:rsidRDefault="00A92787">
          <w:pPr>
            <w:pStyle w:val="TOC2"/>
            <w:tabs>
              <w:tab w:val="right" w:leader="dot" w:pos="8776"/>
            </w:tabs>
            <w:rPr>
              <w:rFonts w:eastAsiaTheme="minorEastAsia"/>
              <w:noProof/>
              <w:lang w:val="en-US"/>
              <w14:numForm w14:val="default"/>
            </w:rPr>
          </w:pPr>
          <w:hyperlink w:anchor="_Toc105275184" w:history="1">
            <w:r w:rsidRPr="00745633">
              <w:rPr>
                <w:rStyle w:val="Hyperlink"/>
                <w:noProof/>
              </w:rPr>
              <w:t>4.2 Typy vstupních dokumentů</w:t>
            </w:r>
            <w:r>
              <w:rPr>
                <w:noProof/>
                <w:webHidden/>
              </w:rPr>
              <w:tab/>
            </w:r>
            <w:r>
              <w:rPr>
                <w:noProof/>
                <w:webHidden/>
              </w:rPr>
              <w:fldChar w:fldCharType="begin"/>
            </w:r>
            <w:r>
              <w:rPr>
                <w:noProof/>
                <w:webHidden/>
              </w:rPr>
              <w:instrText xml:space="preserve"> PAGEREF _Toc105275184 \h </w:instrText>
            </w:r>
            <w:r>
              <w:rPr>
                <w:noProof/>
                <w:webHidden/>
              </w:rPr>
            </w:r>
            <w:r>
              <w:rPr>
                <w:noProof/>
                <w:webHidden/>
              </w:rPr>
              <w:fldChar w:fldCharType="separate"/>
            </w:r>
            <w:r>
              <w:rPr>
                <w:noProof/>
                <w:webHidden/>
              </w:rPr>
              <w:t>26</w:t>
            </w:r>
            <w:r>
              <w:rPr>
                <w:noProof/>
                <w:webHidden/>
              </w:rPr>
              <w:fldChar w:fldCharType="end"/>
            </w:r>
          </w:hyperlink>
        </w:p>
        <w:p w14:paraId="5CD5EA38" w14:textId="6ADAB533" w:rsidR="00A92787" w:rsidRDefault="00A92787">
          <w:pPr>
            <w:pStyle w:val="TOC2"/>
            <w:tabs>
              <w:tab w:val="right" w:leader="dot" w:pos="8776"/>
            </w:tabs>
            <w:rPr>
              <w:rFonts w:eastAsiaTheme="minorEastAsia"/>
              <w:noProof/>
              <w:lang w:val="en-US"/>
              <w14:numForm w14:val="default"/>
            </w:rPr>
          </w:pPr>
          <w:hyperlink w:anchor="_Toc105275185" w:history="1">
            <w:r w:rsidRPr="00745633">
              <w:rPr>
                <w:rStyle w:val="Hyperlink"/>
                <w:noProof/>
              </w:rPr>
              <w:t>4.3 Kategorizace osobních údajů</w:t>
            </w:r>
            <w:r>
              <w:rPr>
                <w:noProof/>
                <w:webHidden/>
              </w:rPr>
              <w:tab/>
            </w:r>
            <w:r>
              <w:rPr>
                <w:noProof/>
                <w:webHidden/>
              </w:rPr>
              <w:fldChar w:fldCharType="begin"/>
            </w:r>
            <w:r>
              <w:rPr>
                <w:noProof/>
                <w:webHidden/>
              </w:rPr>
              <w:instrText xml:space="preserve"> PAGEREF _Toc105275185 \h </w:instrText>
            </w:r>
            <w:r>
              <w:rPr>
                <w:noProof/>
                <w:webHidden/>
              </w:rPr>
            </w:r>
            <w:r>
              <w:rPr>
                <w:noProof/>
                <w:webHidden/>
              </w:rPr>
              <w:fldChar w:fldCharType="separate"/>
            </w:r>
            <w:r>
              <w:rPr>
                <w:noProof/>
                <w:webHidden/>
              </w:rPr>
              <w:t>27</w:t>
            </w:r>
            <w:r>
              <w:rPr>
                <w:noProof/>
                <w:webHidden/>
              </w:rPr>
              <w:fldChar w:fldCharType="end"/>
            </w:r>
          </w:hyperlink>
        </w:p>
        <w:p w14:paraId="15875E28" w14:textId="7E483FE0" w:rsidR="00A92787" w:rsidRDefault="00A92787">
          <w:pPr>
            <w:pStyle w:val="TOC3"/>
            <w:tabs>
              <w:tab w:val="right" w:leader="dot" w:pos="8776"/>
            </w:tabs>
            <w:rPr>
              <w:rFonts w:eastAsiaTheme="minorEastAsia"/>
              <w:noProof/>
              <w:lang w:val="en-US"/>
              <w14:numForm w14:val="default"/>
            </w:rPr>
          </w:pPr>
          <w:hyperlink w:anchor="_Toc105275186" w:history="1">
            <w:r w:rsidRPr="00745633">
              <w:rPr>
                <w:rStyle w:val="Hyperlink"/>
                <w:noProof/>
              </w:rPr>
              <w:t>4.3.1 Kompletní seznam</w:t>
            </w:r>
            <w:r>
              <w:rPr>
                <w:noProof/>
                <w:webHidden/>
              </w:rPr>
              <w:tab/>
            </w:r>
            <w:r>
              <w:rPr>
                <w:noProof/>
                <w:webHidden/>
              </w:rPr>
              <w:fldChar w:fldCharType="begin"/>
            </w:r>
            <w:r>
              <w:rPr>
                <w:noProof/>
                <w:webHidden/>
              </w:rPr>
              <w:instrText xml:space="preserve"> PAGEREF _Toc105275186 \h </w:instrText>
            </w:r>
            <w:r>
              <w:rPr>
                <w:noProof/>
                <w:webHidden/>
              </w:rPr>
            </w:r>
            <w:r>
              <w:rPr>
                <w:noProof/>
                <w:webHidden/>
              </w:rPr>
              <w:fldChar w:fldCharType="separate"/>
            </w:r>
            <w:r>
              <w:rPr>
                <w:noProof/>
                <w:webHidden/>
              </w:rPr>
              <w:t>29</w:t>
            </w:r>
            <w:r>
              <w:rPr>
                <w:noProof/>
                <w:webHidden/>
              </w:rPr>
              <w:fldChar w:fldCharType="end"/>
            </w:r>
          </w:hyperlink>
        </w:p>
        <w:p w14:paraId="0533E905" w14:textId="1C5AFA41" w:rsidR="00A92787" w:rsidRDefault="00A92787">
          <w:pPr>
            <w:pStyle w:val="TOC2"/>
            <w:tabs>
              <w:tab w:val="right" w:leader="dot" w:pos="8776"/>
            </w:tabs>
            <w:rPr>
              <w:rFonts w:eastAsiaTheme="minorEastAsia"/>
              <w:noProof/>
              <w:lang w:val="en-US"/>
              <w14:numForm w14:val="default"/>
            </w:rPr>
          </w:pPr>
          <w:hyperlink w:anchor="_Toc105275187" w:history="1">
            <w:r w:rsidRPr="00745633">
              <w:rPr>
                <w:rStyle w:val="Hyperlink"/>
                <w:noProof/>
              </w:rPr>
              <w:t>4.4 Mapa kategorií</w:t>
            </w:r>
            <w:r>
              <w:rPr>
                <w:noProof/>
                <w:webHidden/>
              </w:rPr>
              <w:tab/>
            </w:r>
            <w:r>
              <w:rPr>
                <w:noProof/>
                <w:webHidden/>
              </w:rPr>
              <w:fldChar w:fldCharType="begin"/>
            </w:r>
            <w:r>
              <w:rPr>
                <w:noProof/>
                <w:webHidden/>
              </w:rPr>
              <w:instrText xml:space="preserve"> PAGEREF _Toc105275187 \h </w:instrText>
            </w:r>
            <w:r>
              <w:rPr>
                <w:noProof/>
                <w:webHidden/>
              </w:rPr>
            </w:r>
            <w:r>
              <w:rPr>
                <w:noProof/>
                <w:webHidden/>
              </w:rPr>
              <w:fldChar w:fldCharType="separate"/>
            </w:r>
            <w:r>
              <w:rPr>
                <w:noProof/>
                <w:webHidden/>
              </w:rPr>
              <w:t>30</w:t>
            </w:r>
            <w:r>
              <w:rPr>
                <w:noProof/>
                <w:webHidden/>
              </w:rPr>
              <w:fldChar w:fldCharType="end"/>
            </w:r>
          </w:hyperlink>
        </w:p>
        <w:p w14:paraId="337F190B" w14:textId="4F03D4D6" w:rsidR="00A92787" w:rsidRDefault="00A92787">
          <w:pPr>
            <w:pStyle w:val="TOC3"/>
            <w:tabs>
              <w:tab w:val="right" w:leader="dot" w:pos="8776"/>
            </w:tabs>
            <w:rPr>
              <w:rFonts w:eastAsiaTheme="minorEastAsia"/>
              <w:noProof/>
              <w:lang w:val="en-US"/>
              <w14:numForm w14:val="default"/>
            </w:rPr>
          </w:pPr>
          <w:hyperlink w:anchor="_Toc105275188" w:history="1">
            <w:r w:rsidRPr="00745633">
              <w:rPr>
                <w:rStyle w:val="Hyperlink"/>
                <w:noProof/>
              </w:rPr>
              <w:t>4.4.1 Jmenné identifikátory</w:t>
            </w:r>
            <w:r>
              <w:rPr>
                <w:noProof/>
                <w:webHidden/>
              </w:rPr>
              <w:tab/>
            </w:r>
            <w:r>
              <w:rPr>
                <w:noProof/>
                <w:webHidden/>
              </w:rPr>
              <w:fldChar w:fldCharType="begin"/>
            </w:r>
            <w:r>
              <w:rPr>
                <w:noProof/>
                <w:webHidden/>
              </w:rPr>
              <w:instrText xml:space="preserve"> PAGEREF _Toc105275188 \h </w:instrText>
            </w:r>
            <w:r>
              <w:rPr>
                <w:noProof/>
                <w:webHidden/>
              </w:rPr>
            </w:r>
            <w:r>
              <w:rPr>
                <w:noProof/>
                <w:webHidden/>
              </w:rPr>
              <w:fldChar w:fldCharType="separate"/>
            </w:r>
            <w:r>
              <w:rPr>
                <w:noProof/>
                <w:webHidden/>
              </w:rPr>
              <w:t>32</w:t>
            </w:r>
            <w:r>
              <w:rPr>
                <w:noProof/>
                <w:webHidden/>
              </w:rPr>
              <w:fldChar w:fldCharType="end"/>
            </w:r>
          </w:hyperlink>
        </w:p>
        <w:p w14:paraId="2DF085A0" w14:textId="51BD1827" w:rsidR="00A92787" w:rsidRDefault="00A92787">
          <w:pPr>
            <w:pStyle w:val="TOC3"/>
            <w:tabs>
              <w:tab w:val="right" w:leader="dot" w:pos="8776"/>
            </w:tabs>
            <w:rPr>
              <w:rFonts w:eastAsiaTheme="minorEastAsia"/>
              <w:noProof/>
              <w:lang w:val="en-US"/>
              <w14:numForm w14:val="default"/>
            </w:rPr>
          </w:pPr>
          <w:hyperlink w:anchor="_Toc105275189" w:history="1">
            <w:r w:rsidRPr="00745633">
              <w:rPr>
                <w:rStyle w:val="Hyperlink"/>
                <w:noProof/>
              </w:rPr>
              <w:t>4.4.2 Číselné identifikátory</w:t>
            </w:r>
            <w:r>
              <w:rPr>
                <w:noProof/>
                <w:webHidden/>
              </w:rPr>
              <w:tab/>
            </w:r>
            <w:r>
              <w:rPr>
                <w:noProof/>
                <w:webHidden/>
              </w:rPr>
              <w:fldChar w:fldCharType="begin"/>
            </w:r>
            <w:r>
              <w:rPr>
                <w:noProof/>
                <w:webHidden/>
              </w:rPr>
              <w:instrText xml:space="preserve"> PAGEREF _Toc105275189 \h </w:instrText>
            </w:r>
            <w:r>
              <w:rPr>
                <w:noProof/>
                <w:webHidden/>
              </w:rPr>
            </w:r>
            <w:r>
              <w:rPr>
                <w:noProof/>
                <w:webHidden/>
              </w:rPr>
              <w:fldChar w:fldCharType="separate"/>
            </w:r>
            <w:r>
              <w:rPr>
                <w:noProof/>
                <w:webHidden/>
              </w:rPr>
              <w:t>32</w:t>
            </w:r>
            <w:r>
              <w:rPr>
                <w:noProof/>
                <w:webHidden/>
              </w:rPr>
              <w:fldChar w:fldCharType="end"/>
            </w:r>
          </w:hyperlink>
        </w:p>
        <w:p w14:paraId="7F4321AA" w14:textId="402C6348" w:rsidR="00A92787" w:rsidRDefault="00A92787">
          <w:pPr>
            <w:pStyle w:val="TOC3"/>
            <w:tabs>
              <w:tab w:val="right" w:leader="dot" w:pos="8776"/>
            </w:tabs>
            <w:rPr>
              <w:rFonts w:eastAsiaTheme="minorEastAsia"/>
              <w:noProof/>
              <w:lang w:val="en-US"/>
              <w14:numForm w14:val="default"/>
            </w:rPr>
          </w:pPr>
          <w:hyperlink w:anchor="_Toc105275190" w:history="1">
            <w:r w:rsidRPr="00745633">
              <w:rPr>
                <w:rStyle w:val="Hyperlink"/>
                <w:noProof/>
              </w:rPr>
              <w:t>4.4.3 Znakové identifikátory</w:t>
            </w:r>
            <w:r>
              <w:rPr>
                <w:noProof/>
                <w:webHidden/>
              </w:rPr>
              <w:tab/>
            </w:r>
            <w:r>
              <w:rPr>
                <w:noProof/>
                <w:webHidden/>
              </w:rPr>
              <w:fldChar w:fldCharType="begin"/>
            </w:r>
            <w:r>
              <w:rPr>
                <w:noProof/>
                <w:webHidden/>
              </w:rPr>
              <w:instrText xml:space="preserve"> PAGEREF _Toc105275190 \h </w:instrText>
            </w:r>
            <w:r>
              <w:rPr>
                <w:noProof/>
                <w:webHidden/>
              </w:rPr>
            </w:r>
            <w:r>
              <w:rPr>
                <w:noProof/>
                <w:webHidden/>
              </w:rPr>
              <w:fldChar w:fldCharType="separate"/>
            </w:r>
            <w:r>
              <w:rPr>
                <w:noProof/>
                <w:webHidden/>
              </w:rPr>
              <w:t>32</w:t>
            </w:r>
            <w:r>
              <w:rPr>
                <w:noProof/>
                <w:webHidden/>
              </w:rPr>
              <w:fldChar w:fldCharType="end"/>
            </w:r>
          </w:hyperlink>
        </w:p>
        <w:p w14:paraId="4D6F6F18" w14:textId="003103A1" w:rsidR="00A92787" w:rsidRDefault="00A92787">
          <w:pPr>
            <w:pStyle w:val="TOC3"/>
            <w:tabs>
              <w:tab w:val="right" w:leader="dot" w:pos="8776"/>
            </w:tabs>
            <w:rPr>
              <w:rFonts w:eastAsiaTheme="minorEastAsia"/>
              <w:noProof/>
              <w:lang w:val="en-US"/>
              <w14:numForm w14:val="default"/>
            </w:rPr>
          </w:pPr>
          <w:hyperlink w:anchor="_Toc105275191" w:history="1">
            <w:r w:rsidRPr="00745633">
              <w:rPr>
                <w:rStyle w:val="Hyperlink"/>
                <w:noProof/>
              </w:rPr>
              <w:t>4.4.4 Lokalizační identifikátory</w:t>
            </w:r>
            <w:r>
              <w:rPr>
                <w:noProof/>
                <w:webHidden/>
              </w:rPr>
              <w:tab/>
            </w:r>
            <w:r>
              <w:rPr>
                <w:noProof/>
                <w:webHidden/>
              </w:rPr>
              <w:fldChar w:fldCharType="begin"/>
            </w:r>
            <w:r>
              <w:rPr>
                <w:noProof/>
                <w:webHidden/>
              </w:rPr>
              <w:instrText xml:space="preserve"> PAGEREF _Toc105275191 \h </w:instrText>
            </w:r>
            <w:r>
              <w:rPr>
                <w:noProof/>
                <w:webHidden/>
              </w:rPr>
            </w:r>
            <w:r>
              <w:rPr>
                <w:noProof/>
                <w:webHidden/>
              </w:rPr>
              <w:fldChar w:fldCharType="separate"/>
            </w:r>
            <w:r>
              <w:rPr>
                <w:noProof/>
                <w:webHidden/>
              </w:rPr>
              <w:t>32</w:t>
            </w:r>
            <w:r>
              <w:rPr>
                <w:noProof/>
                <w:webHidden/>
              </w:rPr>
              <w:fldChar w:fldCharType="end"/>
            </w:r>
          </w:hyperlink>
        </w:p>
        <w:p w14:paraId="4705BAC5" w14:textId="4D75ACD6" w:rsidR="00A92787" w:rsidRDefault="00A92787">
          <w:pPr>
            <w:pStyle w:val="TOC3"/>
            <w:tabs>
              <w:tab w:val="right" w:leader="dot" w:pos="8776"/>
            </w:tabs>
            <w:rPr>
              <w:rFonts w:eastAsiaTheme="minorEastAsia"/>
              <w:noProof/>
              <w:lang w:val="en-US"/>
              <w14:numForm w14:val="default"/>
            </w:rPr>
          </w:pPr>
          <w:hyperlink w:anchor="_Toc105275192" w:history="1">
            <w:r w:rsidRPr="00745633">
              <w:rPr>
                <w:rStyle w:val="Hyperlink"/>
                <w:noProof/>
              </w:rPr>
              <w:t>4.4.5 Ostatní identifikátory</w:t>
            </w:r>
            <w:r>
              <w:rPr>
                <w:noProof/>
                <w:webHidden/>
              </w:rPr>
              <w:tab/>
            </w:r>
            <w:r>
              <w:rPr>
                <w:noProof/>
                <w:webHidden/>
              </w:rPr>
              <w:fldChar w:fldCharType="begin"/>
            </w:r>
            <w:r>
              <w:rPr>
                <w:noProof/>
                <w:webHidden/>
              </w:rPr>
              <w:instrText xml:space="preserve"> PAGEREF _Toc105275192 \h </w:instrText>
            </w:r>
            <w:r>
              <w:rPr>
                <w:noProof/>
                <w:webHidden/>
              </w:rPr>
            </w:r>
            <w:r>
              <w:rPr>
                <w:noProof/>
                <w:webHidden/>
              </w:rPr>
              <w:fldChar w:fldCharType="separate"/>
            </w:r>
            <w:r>
              <w:rPr>
                <w:noProof/>
                <w:webHidden/>
              </w:rPr>
              <w:t>32</w:t>
            </w:r>
            <w:r>
              <w:rPr>
                <w:noProof/>
                <w:webHidden/>
              </w:rPr>
              <w:fldChar w:fldCharType="end"/>
            </w:r>
          </w:hyperlink>
        </w:p>
        <w:p w14:paraId="41DAE33F" w14:textId="6190A53A" w:rsidR="00A92787" w:rsidRDefault="00A92787">
          <w:pPr>
            <w:pStyle w:val="TOC3"/>
            <w:tabs>
              <w:tab w:val="right" w:leader="dot" w:pos="8776"/>
            </w:tabs>
            <w:rPr>
              <w:rFonts w:eastAsiaTheme="minorEastAsia"/>
              <w:noProof/>
              <w:lang w:val="en-US"/>
              <w14:numForm w14:val="default"/>
            </w:rPr>
          </w:pPr>
          <w:hyperlink w:anchor="_Toc105275193" w:history="1">
            <w:r w:rsidRPr="00745633">
              <w:rPr>
                <w:rStyle w:val="Hyperlink"/>
                <w:noProof/>
              </w:rPr>
              <w:t>4.4.6 Shrnutí</w:t>
            </w:r>
            <w:r>
              <w:rPr>
                <w:noProof/>
                <w:webHidden/>
              </w:rPr>
              <w:tab/>
            </w:r>
            <w:r>
              <w:rPr>
                <w:noProof/>
                <w:webHidden/>
              </w:rPr>
              <w:fldChar w:fldCharType="begin"/>
            </w:r>
            <w:r>
              <w:rPr>
                <w:noProof/>
                <w:webHidden/>
              </w:rPr>
              <w:instrText xml:space="preserve"> PAGEREF _Toc105275193 \h </w:instrText>
            </w:r>
            <w:r>
              <w:rPr>
                <w:noProof/>
                <w:webHidden/>
              </w:rPr>
            </w:r>
            <w:r>
              <w:rPr>
                <w:noProof/>
                <w:webHidden/>
              </w:rPr>
              <w:fldChar w:fldCharType="separate"/>
            </w:r>
            <w:r>
              <w:rPr>
                <w:noProof/>
                <w:webHidden/>
              </w:rPr>
              <w:t>33</w:t>
            </w:r>
            <w:r>
              <w:rPr>
                <w:noProof/>
                <w:webHidden/>
              </w:rPr>
              <w:fldChar w:fldCharType="end"/>
            </w:r>
          </w:hyperlink>
        </w:p>
        <w:p w14:paraId="054CACE6" w14:textId="5999B609" w:rsidR="00A92787" w:rsidRDefault="00A92787">
          <w:pPr>
            <w:pStyle w:val="TOC1"/>
            <w:tabs>
              <w:tab w:val="right" w:leader="dot" w:pos="8776"/>
            </w:tabs>
            <w:rPr>
              <w:rFonts w:eastAsiaTheme="minorEastAsia"/>
              <w:noProof/>
              <w:lang w:val="en-US"/>
              <w14:numForm w14:val="default"/>
            </w:rPr>
          </w:pPr>
          <w:hyperlink w:anchor="_Toc105275194" w:history="1">
            <w:r w:rsidRPr="00745633">
              <w:rPr>
                <w:rStyle w:val="Hyperlink"/>
                <w:noProof/>
              </w:rPr>
              <w:t>5 Použité techniky hlubokého učení</w:t>
            </w:r>
            <w:r>
              <w:rPr>
                <w:noProof/>
                <w:webHidden/>
              </w:rPr>
              <w:tab/>
            </w:r>
            <w:r>
              <w:rPr>
                <w:noProof/>
                <w:webHidden/>
              </w:rPr>
              <w:fldChar w:fldCharType="begin"/>
            </w:r>
            <w:r>
              <w:rPr>
                <w:noProof/>
                <w:webHidden/>
              </w:rPr>
              <w:instrText xml:space="preserve"> PAGEREF _Toc105275194 \h </w:instrText>
            </w:r>
            <w:r>
              <w:rPr>
                <w:noProof/>
                <w:webHidden/>
              </w:rPr>
            </w:r>
            <w:r>
              <w:rPr>
                <w:noProof/>
                <w:webHidden/>
              </w:rPr>
              <w:fldChar w:fldCharType="separate"/>
            </w:r>
            <w:r>
              <w:rPr>
                <w:noProof/>
                <w:webHidden/>
              </w:rPr>
              <w:t>34</w:t>
            </w:r>
            <w:r>
              <w:rPr>
                <w:noProof/>
                <w:webHidden/>
              </w:rPr>
              <w:fldChar w:fldCharType="end"/>
            </w:r>
          </w:hyperlink>
        </w:p>
        <w:p w14:paraId="6991B231" w14:textId="69F10885" w:rsidR="00A92787" w:rsidRDefault="00A92787">
          <w:pPr>
            <w:pStyle w:val="TOC2"/>
            <w:tabs>
              <w:tab w:val="right" w:leader="dot" w:pos="8776"/>
            </w:tabs>
            <w:rPr>
              <w:rFonts w:eastAsiaTheme="minorEastAsia"/>
              <w:noProof/>
              <w:lang w:val="en-US"/>
              <w14:numForm w14:val="default"/>
            </w:rPr>
          </w:pPr>
          <w:hyperlink w:anchor="_Toc105275195" w:history="1">
            <w:r w:rsidRPr="00745633">
              <w:rPr>
                <w:rStyle w:val="Hyperlink"/>
                <w:noProof/>
              </w:rPr>
              <w:t>5.1 Hluboké učení</w:t>
            </w:r>
            <w:r>
              <w:rPr>
                <w:noProof/>
                <w:webHidden/>
              </w:rPr>
              <w:tab/>
            </w:r>
            <w:r>
              <w:rPr>
                <w:noProof/>
                <w:webHidden/>
              </w:rPr>
              <w:fldChar w:fldCharType="begin"/>
            </w:r>
            <w:r>
              <w:rPr>
                <w:noProof/>
                <w:webHidden/>
              </w:rPr>
              <w:instrText xml:space="preserve"> PAGEREF _Toc105275195 \h </w:instrText>
            </w:r>
            <w:r>
              <w:rPr>
                <w:noProof/>
                <w:webHidden/>
              </w:rPr>
            </w:r>
            <w:r>
              <w:rPr>
                <w:noProof/>
                <w:webHidden/>
              </w:rPr>
              <w:fldChar w:fldCharType="separate"/>
            </w:r>
            <w:r>
              <w:rPr>
                <w:noProof/>
                <w:webHidden/>
              </w:rPr>
              <w:t>34</w:t>
            </w:r>
            <w:r>
              <w:rPr>
                <w:noProof/>
                <w:webHidden/>
              </w:rPr>
              <w:fldChar w:fldCharType="end"/>
            </w:r>
          </w:hyperlink>
        </w:p>
        <w:p w14:paraId="156DFC50" w14:textId="70514997" w:rsidR="00A92787" w:rsidRDefault="00A92787">
          <w:pPr>
            <w:pStyle w:val="TOC2"/>
            <w:tabs>
              <w:tab w:val="right" w:leader="dot" w:pos="8776"/>
            </w:tabs>
            <w:rPr>
              <w:rFonts w:eastAsiaTheme="minorEastAsia"/>
              <w:noProof/>
              <w:lang w:val="en-US"/>
              <w14:numForm w14:val="default"/>
            </w:rPr>
          </w:pPr>
          <w:hyperlink w:anchor="_Toc105275196" w:history="1">
            <w:r w:rsidRPr="00745633">
              <w:rPr>
                <w:rStyle w:val="Hyperlink"/>
                <w:noProof/>
              </w:rPr>
              <w:t>5.2 Natural Language Processing</w:t>
            </w:r>
            <w:r>
              <w:rPr>
                <w:noProof/>
                <w:webHidden/>
              </w:rPr>
              <w:tab/>
            </w:r>
            <w:r>
              <w:rPr>
                <w:noProof/>
                <w:webHidden/>
              </w:rPr>
              <w:fldChar w:fldCharType="begin"/>
            </w:r>
            <w:r>
              <w:rPr>
                <w:noProof/>
                <w:webHidden/>
              </w:rPr>
              <w:instrText xml:space="preserve"> PAGEREF _Toc105275196 \h </w:instrText>
            </w:r>
            <w:r>
              <w:rPr>
                <w:noProof/>
                <w:webHidden/>
              </w:rPr>
            </w:r>
            <w:r>
              <w:rPr>
                <w:noProof/>
                <w:webHidden/>
              </w:rPr>
              <w:fldChar w:fldCharType="separate"/>
            </w:r>
            <w:r>
              <w:rPr>
                <w:noProof/>
                <w:webHidden/>
              </w:rPr>
              <w:t>35</w:t>
            </w:r>
            <w:r>
              <w:rPr>
                <w:noProof/>
                <w:webHidden/>
              </w:rPr>
              <w:fldChar w:fldCharType="end"/>
            </w:r>
          </w:hyperlink>
        </w:p>
        <w:p w14:paraId="37753BDD" w14:textId="419D536A" w:rsidR="00A92787" w:rsidRDefault="00A92787">
          <w:pPr>
            <w:pStyle w:val="TOC2"/>
            <w:tabs>
              <w:tab w:val="right" w:leader="dot" w:pos="8776"/>
            </w:tabs>
            <w:rPr>
              <w:rFonts w:eastAsiaTheme="minorEastAsia"/>
              <w:noProof/>
              <w:lang w:val="en-US"/>
              <w14:numForm w14:val="default"/>
            </w:rPr>
          </w:pPr>
          <w:hyperlink w:anchor="_Toc105275197" w:history="1">
            <w:r w:rsidRPr="00745633">
              <w:rPr>
                <w:rStyle w:val="Hyperlink"/>
                <w:noProof/>
              </w:rPr>
              <w:t>5.3 Named Entity Recognition</w:t>
            </w:r>
            <w:r>
              <w:rPr>
                <w:noProof/>
                <w:webHidden/>
              </w:rPr>
              <w:tab/>
            </w:r>
            <w:r>
              <w:rPr>
                <w:noProof/>
                <w:webHidden/>
              </w:rPr>
              <w:fldChar w:fldCharType="begin"/>
            </w:r>
            <w:r>
              <w:rPr>
                <w:noProof/>
                <w:webHidden/>
              </w:rPr>
              <w:instrText xml:space="preserve"> PAGEREF _Toc105275197 \h </w:instrText>
            </w:r>
            <w:r>
              <w:rPr>
                <w:noProof/>
                <w:webHidden/>
              </w:rPr>
            </w:r>
            <w:r>
              <w:rPr>
                <w:noProof/>
                <w:webHidden/>
              </w:rPr>
              <w:fldChar w:fldCharType="separate"/>
            </w:r>
            <w:r>
              <w:rPr>
                <w:noProof/>
                <w:webHidden/>
              </w:rPr>
              <w:t>37</w:t>
            </w:r>
            <w:r>
              <w:rPr>
                <w:noProof/>
                <w:webHidden/>
              </w:rPr>
              <w:fldChar w:fldCharType="end"/>
            </w:r>
          </w:hyperlink>
        </w:p>
        <w:p w14:paraId="27866CF8" w14:textId="0327A46E" w:rsidR="00A92787" w:rsidRDefault="00A92787">
          <w:pPr>
            <w:pStyle w:val="TOC2"/>
            <w:tabs>
              <w:tab w:val="right" w:leader="dot" w:pos="8776"/>
            </w:tabs>
            <w:rPr>
              <w:rFonts w:eastAsiaTheme="minorEastAsia"/>
              <w:noProof/>
              <w:lang w:val="en-US"/>
              <w14:numForm w14:val="default"/>
            </w:rPr>
          </w:pPr>
          <w:hyperlink w:anchor="_Toc105275198" w:history="1">
            <w:r w:rsidRPr="00745633">
              <w:rPr>
                <w:rStyle w:val="Hyperlink"/>
                <w:noProof/>
              </w:rPr>
              <w:t>5.4 NER v českém jazyce</w:t>
            </w:r>
            <w:r>
              <w:rPr>
                <w:noProof/>
                <w:webHidden/>
              </w:rPr>
              <w:tab/>
            </w:r>
            <w:r>
              <w:rPr>
                <w:noProof/>
                <w:webHidden/>
              </w:rPr>
              <w:fldChar w:fldCharType="begin"/>
            </w:r>
            <w:r>
              <w:rPr>
                <w:noProof/>
                <w:webHidden/>
              </w:rPr>
              <w:instrText xml:space="preserve"> PAGEREF _Toc105275198 \h </w:instrText>
            </w:r>
            <w:r>
              <w:rPr>
                <w:noProof/>
                <w:webHidden/>
              </w:rPr>
            </w:r>
            <w:r>
              <w:rPr>
                <w:noProof/>
                <w:webHidden/>
              </w:rPr>
              <w:fldChar w:fldCharType="separate"/>
            </w:r>
            <w:r>
              <w:rPr>
                <w:noProof/>
                <w:webHidden/>
              </w:rPr>
              <w:t>39</w:t>
            </w:r>
            <w:r>
              <w:rPr>
                <w:noProof/>
                <w:webHidden/>
              </w:rPr>
              <w:fldChar w:fldCharType="end"/>
            </w:r>
          </w:hyperlink>
        </w:p>
        <w:p w14:paraId="6B0F3E35" w14:textId="7BC473A9" w:rsidR="00A92787" w:rsidRDefault="00A92787">
          <w:pPr>
            <w:pStyle w:val="TOC3"/>
            <w:tabs>
              <w:tab w:val="right" w:leader="dot" w:pos="8776"/>
            </w:tabs>
            <w:rPr>
              <w:rFonts w:eastAsiaTheme="minorEastAsia"/>
              <w:noProof/>
              <w:lang w:val="en-US"/>
              <w14:numForm w14:val="default"/>
            </w:rPr>
          </w:pPr>
          <w:hyperlink w:anchor="_Toc105275199" w:history="1">
            <w:r w:rsidRPr="00745633">
              <w:rPr>
                <w:rStyle w:val="Hyperlink"/>
                <w:noProof/>
              </w:rPr>
              <w:t>5.4.1 Stematizace a lematizace</w:t>
            </w:r>
            <w:r>
              <w:rPr>
                <w:noProof/>
                <w:webHidden/>
              </w:rPr>
              <w:tab/>
            </w:r>
            <w:r>
              <w:rPr>
                <w:noProof/>
                <w:webHidden/>
              </w:rPr>
              <w:fldChar w:fldCharType="begin"/>
            </w:r>
            <w:r>
              <w:rPr>
                <w:noProof/>
                <w:webHidden/>
              </w:rPr>
              <w:instrText xml:space="preserve"> PAGEREF _Toc105275199 \h </w:instrText>
            </w:r>
            <w:r>
              <w:rPr>
                <w:noProof/>
                <w:webHidden/>
              </w:rPr>
            </w:r>
            <w:r>
              <w:rPr>
                <w:noProof/>
                <w:webHidden/>
              </w:rPr>
              <w:fldChar w:fldCharType="separate"/>
            </w:r>
            <w:r>
              <w:rPr>
                <w:noProof/>
                <w:webHidden/>
              </w:rPr>
              <w:t>40</w:t>
            </w:r>
            <w:r>
              <w:rPr>
                <w:noProof/>
                <w:webHidden/>
              </w:rPr>
              <w:fldChar w:fldCharType="end"/>
            </w:r>
          </w:hyperlink>
        </w:p>
        <w:p w14:paraId="42D26879" w14:textId="62A32A5A" w:rsidR="00A92787" w:rsidRDefault="00A92787">
          <w:pPr>
            <w:pStyle w:val="TOC3"/>
            <w:tabs>
              <w:tab w:val="right" w:leader="dot" w:pos="8776"/>
            </w:tabs>
            <w:rPr>
              <w:rFonts w:eastAsiaTheme="minorEastAsia"/>
              <w:noProof/>
              <w:lang w:val="en-US"/>
              <w14:numForm w14:val="default"/>
            </w:rPr>
          </w:pPr>
          <w:hyperlink w:anchor="_Toc105275200" w:history="1">
            <w:r w:rsidRPr="00745633">
              <w:rPr>
                <w:rStyle w:val="Hyperlink"/>
                <w:noProof/>
              </w:rPr>
              <w:t>5.4.2 POS</w:t>
            </w:r>
            <w:r>
              <w:rPr>
                <w:noProof/>
                <w:webHidden/>
              </w:rPr>
              <w:tab/>
            </w:r>
            <w:r>
              <w:rPr>
                <w:noProof/>
                <w:webHidden/>
              </w:rPr>
              <w:fldChar w:fldCharType="begin"/>
            </w:r>
            <w:r>
              <w:rPr>
                <w:noProof/>
                <w:webHidden/>
              </w:rPr>
              <w:instrText xml:space="preserve"> PAGEREF _Toc105275200 \h </w:instrText>
            </w:r>
            <w:r>
              <w:rPr>
                <w:noProof/>
                <w:webHidden/>
              </w:rPr>
            </w:r>
            <w:r>
              <w:rPr>
                <w:noProof/>
                <w:webHidden/>
              </w:rPr>
              <w:fldChar w:fldCharType="separate"/>
            </w:r>
            <w:r>
              <w:rPr>
                <w:noProof/>
                <w:webHidden/>
              </w:rPr>
              <w:t>40</w:t>
            </w:r>
            <w:r>
              <w:rPr>
                <w:noProof/>
                <w:webHidden/>
              </w:rPr>
              <w:fldChar w:fldCharType="end"/>
            </w:r>
          </w:hyperlink>
        </w:p>
        <w:p w14:paraId="1CFEAF1E" w14:textId="31344F48" w:rsidR="00A92787" w:rsidRDefault="00A92787">
          <w:pPr>
            <w:pStyle w:val="TOC2"/>
            <w:tabs>
              <w:tab w:val="right" w:leader="dot" w:pos="8776"/>
            </w:tabs>
            <w:rPr>
              <w:rFonts w:eastAsiaTheme="minorEastAsia"/>
              <w:noProof/>
              <w:lang w:val="en-US"/>
              <w14:numForm w14:val="default"/>
            </w:rPr>
          </w:pPr>
          <w:hyperlink w:anchor="_Toc105275201" w:history="1">
            <w:r w:rsidRPr="00745633">
              <w:rPr>
                <w:rStyle w:val="Hyperlink"/>
                <w:noProof/>
              </w:rPr>
              <w:t>5.5 Multilingvní modely</w:t>
            </w:r>
            <w:r>
              <w:rPr>
                <w:noProof/>
                <w:webHidden/>
              </w:rPr>
              <w:tab/>
            </w:r>
            <w:r>
              <w:rPr>
                <w:noProof/>
                <w:webHidden/>
              </w:rPr>
              <w:fldChar w:fldCharType="begin"/>
            </w:r>
            <w:r>
              <w:rPr>
                <w:noProof/>
                <w:webHidden/>
              </w:rPr>
              <w:instrText xml:space="preserve"> PAGEREF _Toc105275201 \h </w:instrText>
            </w:r>
            <w:r>
              <w:rPr>
                <w:noProof/>
                <w:webHidden/>
              </w:rPr>
            </w:r>
            <w:r>
              <w:rPr>
                <w:noProof/>
                <w:webHidden/>
              </w:rPr>
              <w:fldChar w:fldCharType="separate"/>
            </w:r>
            <w:r>
              <w:rPr>
                <w:noProof/>
                <w:webHidden/>
              </w:rPr>
              <w:t>41</w:t>
            </w:r>
            <w:r>
              <w:rPr>
                <w:noProof/>
                <w:webHidden/>
              </w:rPr>
              <w:fldChar w:fldCharType="end"/>
            </w:r>
          </w:hyperlink>
        </w:p>
        <w:p w14:paraId="7190DE79" w14:textId="7E9FD887" w:rsidR="00A92787" w:rsidRDefault="00A92787">
          <w:pPr>
            <w:pStyle w:val="TOC3"/>
            <w:tabs>
              <w:tab w:val="right" w:leader="dot" w:pos="8776"/>
            </w:tabs>
            <w:rPr>
              <w:rFonts w:eastAsiaTheme="minorEastAsia"/>
              <w:noProof/>
              <w:lang w:val="en-US"/>
              <w14:numForm w14:val="default"/>
            </w:rPr>
          </w:pPr>
          <w:hyperlink w:anchor="_Toc105275202" w:history="1">
            <w:r w:rsidRPr="00745633">
              <w:rPr>
                <w:rStyle w:val="Hyperlink"/>
                <w:noProof/>
              </w:rPr>
              <w:t>5.5.1 mBERT</w:t>
            </w:r>
            <w:r>
              <w:rPr>
                <w:noProof/>
                <w:webHidden/>
              </w:rPr>
              <w:tab/>
            </w:r>
            <w:r>
              <w:rPr>
                <w:noProof/>
                <w:webHidden/>
              </w:rPr>
              <w:fldChar w:fldCharType="begin"/>
            </w:r>
            <w:r>
              <w:rPr>
                <w:noProof/>
                <w:webHidden/>
              </w:rPr>
              <w:instrText xml:space="preserve"> PAGEREF _Toc105275202 \h </w:instrText>
            </w:r>
            <w:r>
              <w:rPr>
                <w:noProof/>
                <w:webHidden/>
              </w:rPr>
            </w:r>
            <w:r>
              <w:rPr>
                <w:noProof/>
                <w:webHidden/>
              </w:rPr>
              <w:fldChar w:fldCharType="separate"/>
            </w:r>
            <w:r>
              <w:rPr>
                <w:noProof/>
                <w:webHidden/>
              </w:rPr>
              <w:t>42</w:t>
            </w:r>
            <w:r>
              <w:rPr>
                <w:noProof/>
                <w:webHidden/>
              </w:rPr>
              <w:fldChar w:fldCharType="end"/>
            </w:r>
          </w:hyperlink>
        </w:p>
        <w:p w14:paraId="5DB3BA39" w14:textId="26202F4C" w:rsidR="00A92787" w:rsidRDefault="00A92787">
          <w:pPr>
            <w:pStyle w:val="TOC3"/>
            <w:tabs>
              <w:tab w:val="right" w:leader="dot" w:pos="8776"/>
            </w:tabs>
            <w:rPr>
              <w:rFonts w:eastAsiaTheme="minorEastAsia"/>
              <w:noProof/>
              <w:lang w:val="en-US"/>
              <w14:numForm w14:val="default"/>
            </w:rPr>
          </w:pPr>
          <w:hyperlink w:anchor="_Toc105275203" w:history="1">
            <w:r w:rsidRPr="00745633">
              <w:rPr>
                <w:rStyle w:val="Hyperlink"/>
                <w:noProof/>
              </w:rPr>
              <w:t>5.5.2 XLM</w:t>
            </w:r>
            <w:r>
              <w:rPr>
                <w:noProof/>
                <w:webHidden/>
              </w:rPr>
              <w:tab/>
            </w:r>
            <w:r>
              <w:rPr>
                <w:noProof/>
                <w:webHidden/>
              </w:rPr>
              <w:fldChar w:fldCharType="begin"/>
            </w:r>
            <w:r>
              <w:rPr>
                <w:noProof/>
                <w:webHidden/>
              </w:rPr>
              <w:instrText xml:space="preserve"> PAGEREF _Toc105275203 \h </w:instrText>
            </w:r>
            <w:r>
              <w:rPr>
                <w:noProof/>
                <w:webHidden/>
              </w:rPr>
            </w:r>
            <w:r>
              <w:rPr>
                <w:noProof/>
                <w:webHidden/>
              </w:rPr>
              <w:fldChar w:fldCharType="separate"/>
            </w:r>
            <w:r>
              <w:rPr>
                <w:noProof/>
                <w:webHidden/>
              </w:rPr>
              <w:t>42</w:t>
            </w:r>
            <w:r>
              <w:rPr>
                <w:noProof/>
                <w:webHidden/>
              </w:rPr>
              <w:fldChar w:fldCharType="end"/>
            </w:r>
          </w:hyperlink>
        </w:p>
        <w:p w14:paraId="52FBF6B2" w14:textId="4B1A137C" w:rsidR="00A92787" w:rsidRDefault="00A92787">
          <w:pPr>
            <w:pStyle w:val="TOC3"/>
            <w:tabs>
              <w:tab w:val="right" w:leader="dot" w:pos="8776"/>
            </w:tabs>
            <w:rPr>
              <w:rFonts w:eastAsiaTheme="minorEastAsia"/>
              <w:noProof/>
              <w:lang w:val="en-US"/>
              <w14:numForm w14:val="default"/>
            </w:rPr>
          </w:pPr>
          <w:hyperlink w:anchor="_Toc105275204" w:history="1">
            <w:r w:rsidRPr="00745633">
              <w:rPr>
                <w:rStyle w:val="Hyperlink"/>
                <w:noProof/>
              </w:rPr>
              <w:t>5.5.3 XML-RoBERTa</w:t>
            </w:r>
            <w:r>
              <w:rPr>
                <w:noProof/>
                <w:webHidden/>
              </w:rPr>
              <w:tab/>
            </w:r>
            <w:r>
              <w:rPr>
                <w:noProof/>
                <w:webHidden/>
              </w:rPr>
              <w:fldChar w:fldCharType="begin"/>
            </w:r>
            <w:r>
              <w:rPr>
                <w:noProof/>
                <w:webHidden/>
              </w:rPr>
              <w:instrText xml:space="preserve"> PAGEREF _Toc105275204 \h </w:instrText>
            </w:r>
            <w:r>
              <w:rPr>
                <w:noProof/>
                <w:webHidden/>
              </w:rPr>
            </w:r>
            <w:r>
              <w:rPr>
                <w:noProof/>
                <w:webHidden/>
              </w:rPr>
              <w:fldChar w:fldCharType="separate"/>
            </w:r>
            <w:r>
              <w:rPr>
                <w:noProof/>
                <w:webHidden/>
              </w:rPr>
              <w:t>43</w:t>
            </w:r>
            <w:r>
              <w:rPr>
                <w:noProof/>
                <w:webHidden/>
              </w:rPr>
              <w:fldChar w:fldCharType="end"/>
            </w:r>
          </w:hyperlink>
        </w:p>
        <w:p w14:paraId="2733EA46" w14:textId="07F438EB" w:rsidR="00A92787" w:rsidRDefault="00A92787">
          <w:pPr>
            <w:pStyle w:val="TOC2"/>
            <w:tabs>
              <w:tab w:val="right" w:leader="dot" w:pos="8776"/>
            </w:tabs>
            <w:rPr>
              <w:rFonts w:eastAsiaTheme="minorEastAsia"/>
              <w:noProof/>
              <w:lang w:val="en-US"/>
              <w14:numForm w14:val="default"/>
            </w:rPr>
          </w:pPr>
          <w:hyperlink w:anchor="_Toc105275205" w:history="1">
            <w:r w:rsidRPr="00745633">
              <w:rPr>
                <w:rStyle w:val="Hyperlink"/>
                <w:noProof/>
              </w:rPr>
              <w:t>5.6 Context-based modely</w:t>
            </w:r>
            <w:r>
              <w:rPr>
                <w:noProof/>
                <w:webHidden/>
              </w:rPr>
              <w:tab/>
            </w:r>
            <w:r>
              <w:rPr>
                <w:noProof/>
                <w:webHidden/>
              </w:rPr>
              <w:fldChar w:fldCharType="begin"/>
            </w:r>
            <w:r>
              <w:rPr>
                <w:noProof/>
                <w:webHidden/>
              </w:rPr>
              <w:instrText xml:space="preserve"> PAGEREF _Toc105275205 \h </w:instrText>
            </w:r>
            <w:r>
              <w:rPr>
                <w:noProof/>
                <w:webHidden/>
              </w:rPr>
            </w:r>
            <w:r>
              <w:rPr>
                <w:noProof/>
                <w:webHidden/>
              </w:rPr>
              <w:fldChar w:fldCharType="separate"/>
            </w:r>
            <w:r>
              <w:rPr>
                <w:noProof/>
                <w:webHidden/>
              </w:rPr>
              <w:t>44</w:t>
            </w:r>
            <w:r>
              <w:rPr>
                <w:noProof/>
                <w:webHidden/>
              </w:rPr>
              <w:fldChar w:fldCharType="end"/>
            </w:r>
          </w:hyperlink>
        </w:p>
        <w:p w14:paraId="0DAF5095" w14:textId="6F241BFF" w:rsidR="00A92787" w:rsidRDefault="00A92787">
          <w:pPr>
            <w:pStyle w:val="TOC2"/>
            <w:tabs>
              <w:tab w:val="right" w:leader="dot" w:pos="8776"/>
            </w:tabs>
            <w:rPr>
              <w:rFonts w:eastAsiaTheme="minorEastAsia"/>
              <w:noProof/>
              <w:lang w:val="en-US"/>
              <w14:numForm w14:val="default"/>
            </w:rPr>
          </w:pPr>
          <w:hyperlink w:anchor="_Toc105275206" w:history="1">
            <w:r w:rsidRPr="00745633">
              <w:rPr>
                <w:rStyle w:val="Hyperlink"/>
                <w:noProof/>
              </w:rPr>
              <w:t>5.7 Transfer learning</w:t>
            </w:r>
            <w:r>
              <w:rPr>
                <w:noProof/>
                <w:webHidden/>
              </w:rPr>
              <w:tab/>
            </w:r>
            <w:r>
              <w:rPr>
                <w:noProof/>
                <w:webHidden/>
              </w:rPr>
              <w:fldChar w:fldCharType="begin"/>
            </w:r>
            <w:r>
              <w:rPr>
                <w:noProof/>
                <w:webHidden/>
              </w:rPr>
              <w:instrText xml:space="preserve"> PAGEREF _Toc105275206 \h </w:instrText>
            </w:r>
            <w:r>
              <w:rPr>
                <w:noProof/>
                <w:webHidden/>
              </w:rPr>
            </w:r>
            <w:r>
              <w:rPr>
                <w:noProof/>
                <w:webHidden/>
              </w:rPr>
              <w:fldChar w:fldCharType="separate"/>
            </w:r>
            <w:r>
              <w:rPr>
                <w:noProof/>
                <w:webHidden/>
              </w:rPr>
              <w:t>44</w:t>
            </w:r>
            <w:r>
              <w:rPr>
                <w:noProof/>
                <w:webHidden/>
              </w:rPr>
              <w:fldChar w:fldCharType="end"/>
            </w:r>
          </w:hyperlink>
        </w:p>
        <w:p w14:paraId="19B30CBE" w14:textId="188D4D4F" w:rsidR="00A92787" w:rsidRDefault="00A92787">
          <w:pPr>
            <w:pStyle w:val="TOC3"/>
            <w:tabs>
              <w:tab w:val="right" w:leader="dot" w:pos="8776"/>
            </w:tabs>
            <w:rPr>
              <w:rFonts w:eastAsiaTheme="minorEastAsia"/>
              <w:noProof/>
              <w:lang w:val="en-US"/>
              <w14:numForm w14:val="default"/>
            </w:rPr>
          </w:pPr>
          <w:hyperlink w:anchor="_Toc105275207" w:history="1">
            <w:r w:rsidRPr="00745633">
              <w:rPr>
                <w:rStyle w:val="Hyperlink"/>
                <w:noProof/>
              </w:rPr>
              <w:t>5.7.1 Fine-tuning</w:t>
            </w:r>
            <w:r>
              <w:rPr>
                <w:noProof/>
                <w:webHidden/>
              </w:rPr>
              <w:tab/>
            </w:r>
            <w:r>
              <w:rPr>
                <w:noProof/>
                <w:webHidden/>
              </w:rPr>
              <w:fldChar w:fldCharType="begin"/>
            </w:r>
            <w:r>
              <w:rPr>
                <w:noProof/>
                <w:webHidden/>
              </w:rPr>
              <w:instrText xml:space="preserve"> PAGEREF _Toc105275207 \h </w:instrText>
            </w:r>
            <w:r>
              <w:rPr>
                <w:noProof/>
                <w:webHidden/>
              </w:rPr>
            </w:r>
            <w:r>
              <w:rPr>
                <w:noProof/>
                <w:webHidden/>
              </w:rPr>
              <w:fldChar w:fldCharType="separate"/>
            </w:r>
            <w:r>
              <w:rPr>
                <w:noProof/>
                <w:webHidden/>
              </w:rPr>
              <w:t>44</w:t>
            </w:r>
            <w:r>
              <w:rPr>
                <w:noProof/>
                <w:webHidden/>
              </w:rPr>
              <w:fldChar w:fldCharType="end"/>
            </w:r>
          </w:hyperlink>
        </w:p>
        <w:p w14:paraId="04FC99BD" w14:textId="2C485DD7" w:rsidR="00A92787" w:rsidRDefault="00A92787">
          <w:pPr>
            <w:pStyle w:val="TOC2"/>
            <w:tabs>
              <w:tab w:val="right" w:leader="dot" w:pos="8776"/>
            </w:tabs>
            <w:rPr>
              <w:rFonts w:eastAsiaTheme="minorEastAsia"/>
              <w:noProof/>
              <w:lang w:val="en-US"/>
              <w14:numForm w14:val="default"/>
            </w:rPr>
          </w:pPr>
          <w:hyperlink w:anchor="_Toc105275208" w:history="1">
            <w:r w:rsidRPr="00745633">
              <w:rPr>
                <w:rStyle w:val="Hyperlink"/>
                <w:noProof/>
              </w:rPr>
              <w:t>5.8 Sekvenční modely</w:t>
            </w:r>
            <w:r>
              <w:rPr>
                <w:noProof/>
                <w:webHidden/>
              </w:rPr>
              <w:tab/>
            </w:r>
            <w:r>
              <w:rPr>
                <w:noProof/>
                <w:webHidden/>
              </w:rPr>
              <w:fldChar w:fldCharType="begin"/>
            </w:r>
            <w:r>
              <w:rPr>
                <w:noProof/>
                <w:webHidden/>
              </w:rPr>
              <w:instrText xml:space="preserve"> PAGEREF _Toc105275208 \h </w:instrText>
            </w:r>
            <w:r>
              <w:rPr>
                <w:noProof/>
                <w:webHidden/>
              </w:rPr>
            </w:r>
            <w:r>
              <w:rPr>
                <w:noProof/>
                <w:webHidden/>
              </w:rPr>
              <w:fldChar w:fldCharType="separate"/>
            </w:r>
            <w:r>
              <w:rPr>
                <w:noProof/>
                <w:webHidden/>
              </w:rPr>
              <w:t>44</w:t>
            </w:r>
            <w:r>
              <w:rPr>
                <w:noProof/>
                <w:webHidden/>
              </w:rPr>
              <w:fldChar w:fldCharType="end"/>
            </w:r>
          </w:hyperlink>
        </w:p>
        <w:p w14:paraId="69A28A6D" w14:textId="649FAD08" w:rsidR="00A92787" w:rsidRDefault="00A92787">
          <w:pPr>
            <w:pStyle w:val="TOC2"/>
            <w:tabs>
              <w:tab w:val="right" w:leader="dot" w:pos="8776"/>
            </w:tabs>
            <w:rPr>
              <w:rFonts w:eastAsiaTheme="minorEastAsia"/>
              <w:noProof/>
              <w:lang w:val="en-US"/>
              <w14:numForm w14:val="default"/>
            </w:rPr>
          </w:pPr>
          <w:hyperlink w:anchor="_Toc105275209" w:history="1">
            <w:r w:rsidRPr="00745633">
              <w:rPr>
                <w:rStyle w:val="Hyperlink"/>
                <w:noProof/>
              </w:rPr>
              <w:t>5.9 Meta klasifikátory</w:t>
            </w:r>
            <w:r>
              <w:rPr>
                <w:noProof/>
                <w:webHidden/>
              </w:rPr>
              <w:tab/>
            </w:r>
            <w:r>
              <w:rPr>
                <w:noProof/>
                <w:webHidden/>
              </w:rPr>
              <w:fldChar w:fldCharType="begin"/>
            </w:r>
            <w:r>
              <w:rPr>
                <w:noProof/>
                <w:webHidden/>
              </w:rPr>
              <w:instrText xml:space="preserve"> PAGEREF _Toc105275209 \h </w:instrText>
            </w:r>
            <w:r>
              <w:rPr>
                <w:noProof/>
                <w:webHidden/>
              </w:rPr>
            </w:r>
            <w:r>
              <w:rPr>
                <w:noProof/>
                <w:webHidden/>
              </w:rPr>
              <w:fldChar w:fldCharType="separate"/>
            </w:r>
            <w:r>
              <w:rPr>
                <w:noProof/>
                <w:webHidden/>
              </w:rPr>
              <w:t>44</w:t>
            </w:r>
            <w:r>
              <w:rPr>
                <w:noProof/>
                <w:webHidden/>
              </w:rPr>
              <w:fldChar w:fldCharType="end"/>
            </w:r>
          </w:hyperlink>
        </w:p>
        <w:p w14:paraId="1BA55C3B" w14:textId="3400A534" w:rsidR="00A92787" w:rsidRDefault="00A92787">
          <w:pPr>
            <w:pStyle w:val="TOC1"/>
            <w:tabs>
              <w:tab w:val="right" w:leader="dot" w:pos="8776"/>
            </w:tabs>
            <w:rPr>
              <w:rFonts w:eastAsiaTheme="minorEastAsia"/>
              <w:noProof/>
              <w:lang w:val="en-US"/>
              <w14:numForm w14:val="default"/>
            </w:rPr>
          </w:pPr>
          <w:hyperlink w:anchor="_Toc105275210" w:history="1">
            <w:r w:rsidRPr="00745633">
              <w:rPr>
                <w:rStyle w:val="Hyperlink"/>
                <w:noProof/>
              </w:rPr>
              <w:t>6 Výběr technologií</w:t>
            </w:r>
            <w:r>
              <w:rPr>
                <w:noProof/>
                <w:webHidden/>
              </w:rPr>
              <w:tab/>
            </w:r>
            <w:r>
              <w:rPr>
                <w:noProof/>
                <w:webHidden/>
              </w:rPr>
              <w:fldChar w:fldCharType="begin"/>
            </w:r>
            <w:r>
              <w:rPr>
                <w:noProof/>
                <w:webHidden/>
              </w:rPr>
              <w:instrText xml:space="preserve"> PAGEREF _Toc105275210 \h </w:instrText>
            </w:r>
            <w:r>
              <w:rPr>
                <w:noProof/>
                <w:webHidden/>
              </w:rPr>
            </w:r>
            <w:r>
              <w:rPr>
                <w:noProof/>
                <w:webHidden/>
              </w:rPr>
              <w:fldChar w:fldCharType="separate"/>
            </w:r>
            <w:r>
              <w:rPr>
                <w:noProof/>
                <w:webHidden/>
              </w:rPr>
              <w:t>45</w:t>
            </w:r>
            <w:r>
              <w:rPr>
                <w:noProof/>
                <w:webHidden/>
              </w:rPr>
              <w:fldChar w:fldCharType="end"/>
            </w:r>
          </w:hyperlink>
        </w:p>
        <w:p w14:paraId="31CFF4BD" w14:textId="009419FA" w:rsidR="00A92787" w:rsidRDefault="00A92787">
          <w:pPr>
            <w:pStyle w:val="TOC2"/>
            <w:tabs>
              <w:tab w:val="right" w:leader="dot" w:pos="8776"/>
            </w:tabs>
            <w:rPr>
              <w:rFonts w:eastAsiaTheme="minorEastAsia"/>
              <w:noProof/>
              <w:lang w:val="en-US"/>
              <w14:numForm w14:val="default"/>
            </w:rPr>
          </w:pPr>
          <w:hyperlink w:anchor="_Toc105275211" w:history="1">
            <w:r w:rsidRPr="00745633">
              <w:rPr>
                <w:rStyle w:val="Hyperlink"/>
                <w:noProof/>
              </w:rPr>
              <w:t>6.1 NLP frameworky</w:t>
            </w:r>
            <w:r>
              <w:rPr>
                <w:noProof/>
                <w:webHidden/>
              </w:rPr>
              <w:tab/>
            </w:r>
            <w:r>
              <w:rPr>
                <w:noProof/>
                <w:webHidden/>
              </w:rPr>
              <w:fldChar w:fldCharType="begin"/>
            </w:r>
            <w:r>
              <w:rPr>
                <w:noProof/>
                <w:webHidden/>
              </w:rPr>
              <w:instrText xml:space="preserve"> PAGEREF _Toc105275211 \h </w:instrText>
            </w:r>
            <w:r>
              <w:rPr>
                <w:noProof/>
                <w:webHidden/>
              </w:rPr>
            </w:r>
            <w:r>
              <w:rPr>
                <w:noProof/>
                <w:webHidden/>
              </w:rPr>
              <w:fldChar w:fldCharType="separate"/>
            </w:r>
            <w:r>
              <w:rPr>
                <w:noProof/>
                <w:webHidden/>
              </w:rPr>
              <w:t>45</w:t>
            </w:r>
            <w:r>
              <w:rPr>
                <w:noProof/>
                <w:webHidden/>
              </w:rPr>
              <w:fldChar w:fldCharType="end"/>
            </w:r>
          </w:hyperlink>
        </w:p>
        <w:p w14:paraId="11ECBE12" w14:textId="7BE1635B" w:rsidR="00A92787" w:rsidRDefault="00A92787">
          <w:pPr>
            <w:pStyle w:val="TOC3"/>
            <w:tabs>
              <w:tab w:val="right" w:leader="dot" w:pos="8776"/>
            </w:tabs>
            <w:rPr>
              <w:rFonts w:eastAsiaTheme="minorEastAsia"/>
              <w:noProof/>
              <w:lang w:val="en-US"/>
              <w14:numForm w14:val="default"/>
            </w:rPr>
          </w:pPr>
          <w:hyperlink w:anchor="_Toc105275212" w:history="1">
            <w:r w:rsidRPr="00745633">
              <w:rPr>
                <w:rStyle w:val="Hyperlink"/>
                <w:noProof/>
              </w:rPr>
              <w:t>6.1.1 Kritéria pro výběr NLP frameworku</w:t>
            </w:r>
            <w:r>
              <w:rPr>
                <w:noProof/>
                <w:webHidden/>
              </w:rPr>
              <w:tab/>
            </w:r>
            <w:r>
              <w:rPr>
                <w:noProof/>
                <w:webHidden/>
              </w:rPr>
              <w:fldChar w:fldCharType="begin"/>
            </w:r>
            <w:r>
              <w:rPr>
                <w:noProof/>
                <w:webHidden/>
              </w:rPr>
              <w:instrText xml:space="preserve"> PAGEREF _Toc105275212 \h </w:instrText>
            </w:r>
            <w:r>
              <w:rPr>
                <w:noProof/>
                <w:webHidden/>
              </w:rPr>
            </w:r>
            <w:r>
              <w:rPr>
                <w:noProof/>
                <w:webHidden/>
              </w:rPr>
              <w:fldChar w:fldCharType="separate"/>
            </w:r>
            <w:r>
              <w:rPr>
                <w:noProof/>
                <w:webHidden/>
              </w:rPr>
              <w:t>45</w:t>
            </w:r>
            <w:r>
              <w:rPr>
                <w:noProof/>
                <w:webHidden/>
              </w:rPr>
              <w:fldChar w:fldCharType="end"/>
            </w:r>
          </w:hyperlink>
        </w:p>
        <w:p w14:paraId="42446FFC" w14:textId="55CEA096" w:rsidR="00A92787" w:rsidRDefault="00A92787">
          <w:pPr>
            <w:pStyle w:val="TOC3"/>
            <w:tabs>
              <w:tab w:val="right" w:leader="dot" w:pos="8776"/>
            </w:tabs>
            <w:rPr>
              <w:rFonts w:eastAsiaTheme="minorEastAsia"/>
              <w:noProof/>
              <w:lang w:val="en-US"/>
              <w14:numForm w14:val="default"/>
            </w:rPr>
          </w:pPr>
          <w:hyperlink w:anchor="_Toc105275213" w:history="1">
            <w:r w:rsidRPr="00745633">
              <w:rPr>
                <w:rStyle w:val="Hyperlink"/>
                <w:noProof/>
              </w:rPr>
              <w:t>6.1.2 Stanford CoreNLP (Stanford NER)</w:t>
            </w:r>
            <w:r>
              <w:rPr>
                <w:noProof/>
                <w:webHidden/>
              </w:rPr>
              <w:tab/>
            </w:r>
            <w:r>
              <w:rPr>
                <w:noProof/>
                <w:webHidden/>
              </w:rPr>
              <w:fldChar w:fldCharType="begin"/>
            </w:r>
            <w:r>
              <w:rPr>
                <w:noProof/>
                <w:webHidden/>
              </w:rPr>
              <w:instrText xml:space="preserve"> PAGEREF _Toc105275213 \h </w:instrText>
            </w:r>
            <w:r>
              <w:rPr>
                <w:noProof/>
                <w:webHidden/>
              </w:rPr>
            </w:r>
            <w:r>
              <w:rPr>
                <w:noProof/>
                <w:webHidden/>
              </w:rPr>
              <w:fldChar w:fldCharType="separate"/>
            </w:r>
            <w:r>
              <w:rPr>
                <w:noProof/>
                <w:webHidden/>
              </w:rPr>
              <w:t>46</w:t>
            </w:r>
            <w:r>
              <w:rPr>
                <w:noProof/>
                <w:webHidden/>
              </w:rPr>
              <w:fldChar w:fldCharType="end"/>
            </w:r>
          </w:hyperlink>
        </w:p>
        <w:p w14:paraId="56890045" w14:textId="063AEC89" w:rsidR="00A92787" w:rsidRDefault="00A92787">
          <w:pPr>
            <w:pStyle w:val="TOC3"/>
            <w:tabs>
              <w:tab w:val="right" w:leader="dot" w:pos="8776"/>
            </w:tabs>
            <w:rPr>
              <w:rFonts w:eastAsiaTheme="minorEastAsia"/>
              <w:noProof/>
              <w:lang w:val="en-US"/>
              <w14:numForm w14:val="default"/>
            </w:rPr>
          </w:pPr>
          <w:hyperlink w:anchor="_Toc105275214" w:history="1">
            <w:r w:rsidRPr="00745633">
              <w:rPr>
                <w:rStyle w:val="Hyperlink"/>
                <w:noProof/>
              </w:rPr>
              <w:t>6.1.3 NLTK</w:t>
            </w:r>
            <w:r>
              <w:rPr>
                <w:noProof/>
                <w:webHidden/>
              </w:rPr>
              <w:tab/>
            </w:r>
            <w:r>
              <w:rPr>
                <w:noProof/>
                <w:webHidden/>
              </w:rPr>
              <w:fldChar w:fldCharType="begin"/>
            </w:r>
            <w:r>
              <w:rPr>
                <w:noProof/>
                <w:webHidden/>
              </w:rPr>
              <w:instrText xml:space="preserve"> PAGEREF _Toc105275214 \h </w:instrText>
            </w:r>
            <w:r>
              <w:rPr>
                <w:noProof/>
                <w:webHidden/>
              </w:rPr>
            </w:r>
            <w:r>
              <w:rPr>
                <w:noProof/>
                <w:webHidden/>
              </w:rPr>
              <w:fldChar w:fldCharType="separate"/>
            </w:r>
            <w:r>
              <w:rPr>
                <w:noProof/>
                <w:webHidden/>
              </w:rPr>
              <w:t>46</w:t>
            </w:r>
            <w:r>
              <w:rPr>
                <w:noProof/>
                <w:webHidden/>
              </w:rPr>
              <w:fldChar w:fldCharType="end"/>
            </w:r>
          </w:hyperlink>
        </w:p>
        <w:p w14:paraId="60DC3C38" w14:textId="0A5BB3BB" w:rsidR="00A92787" w:rsidRDefault="00A92787">
          <w:pPr>
            <w:pStyle w:val="TOC3"/>
            <w:tabs>
              <w:tab w:val="right" w:leader="dot" w:pos="8776"/>
            </w:tabs>
            <w:rPr>
              <w:rFonts w:eastAsiaTheme="minorEastAsia"/>
              <w:noProof/>
              <w:lang w:val="en-US"/>
              <w14:numForm w14:val="default"/>
            </w:rPr>
          </w:pPr>
          <w:hyperlink w:anchor="_Toc105275215" w:history="1">
            <w:r w:rsidRPr="00745633">
              <w:rPr>
                <w:rStyle w:val="Hyperlink"/>
                <w:noProof/>
              </w:rPr>
              <w:t>6.1.4 Flair</w:t>
            </w:r>
            <w:r>
              <w:rPr>
                <w:noProof/>
                <w:webHidden/>
              </w:rPr>
              <w:tab/>
            </w:r>
            <w:r>
              <w:rPr>
                <w:noProof/>
                <w:webHidden/>
              </w:rPr>
              <w:fldChar w:fldCharType="begin"/>
            </w:r>
            <w:r>
              <w:rPr>
                <w:noProof/>
                <w:webHidden/>
              </w:rPr>
              <w:instrText xml:space="preserve"> PAGEREF _Toc105275215 \h </w:instrText>
            </w:r>
            <w:r>
              <w:rPr>
                <w:noProof/>
                <w:webHidden/>
              </w:rPr>
            </w:r>
            <w:r>
              <w:rPr>
                <w:noProof/>
                <w:webHidden/>
              </w:rPr>
              <w:fldChar w:fldCharType="separate"/>
            </w:r>
            <w:r>
              <w:rPr>
                <w:noProof/>
                <w:webHidden/>
              </w:rPr>
              <w:t>46</w:t>
            </w:r>
            <w:r>
              <w:rPr>
                <w:noProof/>
                <w:webHidden/>
              </w:rPr>
              <w:fldChar w:fldCharType="end"/>
            </w:r>
          </w:hyperlink>
        </w:p>
        <w:p w14:paraId="7BFF126C" w14:textId="79176B7A" w:rsidR="00A92787" w:rsidRDefault="00A92787">
          <w:pPr>
            <w:pStyle w:val="TOC3"/>
            <w:tabs>
              <w:tab w:val="right" w:leader="dot" w:pos="8776"/>
            </w:tabs>
            <w:rPr>
              <w:rFonts w:eastAsiaTheme="minorEastAsia"/>
              <w:noProof/>
              <w:lang w:val="en-US"/>
              <w14:numForm w14:val="default"/>
            </w:rPr>
          </w:pPr>
          <w:hyperlink w:anchor="_Toc105275216" w:history="1">
            <w:r w:rsidRPr="00745633">
              <w:rPr>
                <w:rStyle w:val="Hyperlink"/>
                <w:noProof/>
              </w:rPr>
              <w:t>6.1.5 SpaCy</w:t>
            </w:r>
            <w:r>
              <w:rPr>
                <w:noProof/>
                <w:webHidden/>
              </w:rPr>
              <w:tab/>
            </w:r>
            <w:r>
              <w:rPr>
                <w:noProof/>
                <w:webHidden/>
              </w:rPr>
              <w:fldChar w:fldCharType="begin"/>
            </w:r>
            <w:r>
              <w:rPr>
                <w:noProof/>
                <w:webHidden/>
              </w:rPr>
              <w:instrText xml:space="preserve"> PAGEREF _Toc105275216 \h </w:instrText>
            </w:r>
            <w:r>
              <w:rPr>
                <w:noProof/>
                <w:webHidden/>
              </w:rPr>
            </w:r>
            <w:r>
              <w:rPr>
                <w:noProof/>
                <w:webHidden/>
              </w:rPr>
              <w:fldChar w:fldCharType="separate"/>
            </w:r>
            <w:r>
              <w:rPr>
                <w:noProof/>
                <w:webHidden/>
              </w:rPr>
              <w:t>47</w:t>
            </w:r>
            <w:r>
              <w:rPr>
                <w:noProof/>
                <w:webHidden/>
              </w:rPr>
              <w:fldChar w:fldCharType="end"/>
            </w:r>
          </w:hyperlink>
        </w:p>
        <w:p w14:paraId="0372B086" w14:textId="7E06D2D6" w:rsidR="00A92787" w:rsidRDefault="00A92787">
          <w:pPr>
            <w:pStyle w:val="TOC3"/>
            <w:tabs>
              <w:tab w:val="right" w:leader="dot" w:pos="8776"/>
            </w:tabs>
            <w:rPr>
              <w:rFonts w:eastAsiaTheme="minorEastAsia"/>
              <w:noProof/>
              <w:lang w:val="en-US"/>
              <w14:numForm w14:val="default"/>
            </w:rPr>
          </w:pPr>
          <w:hyperlink w:anchor="_Toc105275217" w:history="1">
            <w:r w:rsidRPr="00745633">
              <w:rPr>
                <w:rStyle w:val="Hyperlink"/>
                <w:noProof/>
              </w:rPr>
              <w:t>6.1.6 Porovnání</w:t>
            </w:r>
            <w:r>
              <w:rPr>
                <w:noProof/>
                <w:webHidden/>
              </w:rPr>
              <w:tab/>
            </w:r>
            <w:r>
              <w:rPr>
                <w:noProof/>
                <w:webHidden/>
              </w:rPr>
              <w:fldChar w:fldCharType="begin"/>
            </w:r>
            <w:r>
              <w:rPr>
                <w:noProof/>
                <w:webHidden/>
              </w:rPr>
              <w:instrText xml:space="preserve"> PAGEREF _Toc105275217 \h </w:instrText>
            </w:r>
            <w:r>
              <w:rPr>
                <w:noProof/>
                <w:webHidden/>
              </w:rPr>
            </w:r>
            <w:r>
              <w:rPr>
                <w:noProof/>
                <w:webHidden/>
              </w:rPr>
              <w:fldChar w:fldCharType="separate"/>
            </w:r>
            <w:r>
              <w:rPr>
                <w:noProof/>
                <w:webHidden/>
              </w:rPr>
              <w:t>47</w:t>
            </w:r>
            <w:r>
              <w:rPr>
                <w:noProof/>
                <w:webHidden/>
              </w:rPr>
              <w:fldChar w:fldCharType="end"/>
            </w:r>
          </w:hyperlink>
        </w:p>
        <w:p w14:paraId="61EABEBF" w14:textId="7D555F39" w:rsidR="00A92787" w:rsidRDefault="00A92787">
          <w:pPr>
            <w:pStyle w:val="TOC2"/>
            <w:tabs>
              <w:tab w:val="right" w:leader="dot" w:pos="8776"/>
            </w:tabs>
            <w:rPr>
              <w:rFonts w:eastAsiaTheme="minorEastAsia"/>
              <w:noProof/>
              <w:lang w:val="en-US"/>
              <w14:numForm w14:val="default"/>
            </w:rPr>
          </w:pPr>
          <w:hyperlink w:anchor="_Toc105275218" w:history="1">
            <w:r w:rsidRPr="00745633">
              <w:rPr>
                <w:rStyle w:val="Hyperlink"/>
                <w:noProof/>
              </w:rPr>
              <w:t>6.2 Vývojové prostředí</w:t>
            </w:r>
            <w:r>
              <w:rPr>
                <w:noProof/>
                <w:webHidden/>
              </w:rPr>
              <w:tab/>
            </w:r>
            <w:r>
              <w:rPr>
                <w:noProof/>
                <w:webHidden/>
              </w:rPr>
              <w:fldChar w:fldCharType="begin"/>
            </w:r>
            <w:r>
              <w:rPr>
                <w:noProof/>
                <w:webHidden/>
              </w:rPr>
              <w:instrText xml:space="preserve"> PAGEREF _Toc105275218 \h </w:instrText>
            </w:r>
            <w:r>
              <w:rPr>
                <w:noProof/>
                <w:webHidden/>
              </w:rPr>
            </w:r>
            <w:r>
              <w:rPr>
                <w:noProof/>
                <w:webHidden/>
              </w:rPr>
              <w:fldChar w:fldCharType="separate"/>
            </w:r>
            <w:r>
              <w:rPr>
                <w:noProof/>
                <w:webHidden/>
              </w:rPr>
              <w:t>48</w:t>
            </w:r>
            <w:r>
              <w:rPr>
                <w:noProof/>
                <w:webHidden/>
              </w:rPr>
              <w:fldChar w:fldCharType="end"/>
            </w:r>
          </w:hyperlink>
        </w:p>
        <w:p w14:paraId="05A49CD4" w14:textId="26F5EA89" w:rsidR="00A92787" w:rsidRDefault="00A92787">
          <w:pPr>
            <w:pStyle w:val="TOC1"/>
            <w:tabs>
              <w:tab w:val="right" w:leader="dot" w:pos="8776"/>
            </w:tabs>
            <w:rPr>
              <w:rFonts w:eastAsiaTheme="minorEastAsia"/>
              <w:noProof/>
              <w:lang w:val="en-US"/>
              <w14:numForm w14:val="default"/>
            </w:rPr>
          </w:pPr>
          <w:hyperlink w:anchor="_Toc105275219" w:history="1">
            <w:r w:rsidRPr="00745633">
              <w:rPr>
                <w:rStyle w:val="Hyperlink"/>
                <w:noProof/>
              </w:rPr>
              <w:t>7 Dataset</w:t>
            </w:r>
            <w:r>
              <w:rPr>
                <w:noProof/>
                <w:webHidden/>
              </w:rPr>
              <w:tab/>
            </w:r>
            <w:r>
              <w:rPr>
                <w:noProof/>
                <w:webHidden/>
              </w:rPr>
              <w:fldChar w:fldCharType="begin"/>
            </w:r>
            <w:r>
              <w:rPr>
                <w:noProof/>
                <w:webHidden/>
              </w:rPr>
              <w:instrText xml:space="preserve"> PAGEREF _Toc105275219 \h </w:instrText>
            </w:r>
            <w:r>
              <w:rPr>
                <w:noProof/>
                <w:webHidden/>
              </w:rPr>
            </w:r>
            <w:r>
              <w:rPr>
                <w:noProof/>
                <w:webHidden/>
              </w:rPr>
              <w:fldChar w:fldCharType="separate"/>
            </w:r>
            <w:r>
              <w:rPr>
                <w:noProof/>
                <w:webHidden/>
              </w:rPr>
              <w:t>49</w:t>
            </w:r>
            <w:r>
              <w:rPr>
                <w:noProof/>
                <w:webHidden/>
              </w:rPr>
              <w:fldChar w:fldCharType="end"/>
            </w:r>
          </w:hyperlink>
        </w:p>
        <w:p w14:paraId="172112A9" w14:textId="358D803E" w:rsidR="00A92787" w:rsidRDefault="00A92787">
          <w:pPr>
            <w:pStyle w:val="TOC2"/>
            <w:tabs>
              <w:tab w:val="right" w:leader="dot" w:pos="8776"/>
            </w:tabs>
            <w:rPr>
              <w:rFonts w:eastAsiaTheme="minorEastAsia"/>
              <w:noProof/>
              <w:lang w:val="en-US"/>
              <w14:numForm w14:val="default"/>
            </w:rPr>
          </w:pPr>
          <w:hyperlink w:anchor="_Toc105275220" w:history="1">
            <w:r w:rsidRPr="00745633">
              <w:rPr>
                <w:rStyle w:val="Hyperlink"/>
                <w:noProof/>
              </w:rPr>
              <w:t>7.1 Anotace NER datasetů</w:t>
            </w:r>
            <w:r>
              <w:rPr>
                <w:noProof/>
                <w:webHidden/>
              </w:rPr>
              <w:tab/>
            </w:r>
            <w:r>
              <w:rPr>
                <w:noProof/>
                <w:webHidden/>
              </w:rPr>
              <w:fldChar w:fldCharType="begin"/>
            </w:r>
            <w:r>
              <w:rPr>
                <w:noProof/>
                <w:webHidden/>
              </w:rPr>
              <w:instrText xml:space="preserve"> PAGEREF _Toc105275220 \h </w:instrText>
            </w:r>
            <w:r>
              <w:rPr>
                <w:noProof/>
                <w:webHidden/>
              </w:rPr>
            </w:r>
            <w:r>
              <w:rPr>
                <w:noProof/>
                <w:webHidden/>
              </w:rPr>
              <w:fldChar w:fldCharType="separate"/>
            </w:r>
            <w:r>
              <w:rPr>
                <w:noProof/>
                <w:webHidden/>
              </w:rPr>
              <w:t>49</w:t>
            </w:r>
            <w:r>
              <w:rPr>
                <w:noProof/>
                <w:webHidden/>
              </w:rPr>
              <w:fldChar w:fldCharType="end"/>
            </w:r>
          </w:hyperlink>
        </w:p>
        <w:p w14:paraId="6AD5A639" w14:textId="1F9766C5" w:rsidR="00A92787" w:rsidRDefault="00A92787">
          <w:pPr>
            <w:pStyle w:val="TOC3"/>
            <w:tabs>
              <w:tab w:val="right" w:leader="dot" w:pos="8776"/>
            </w:tabs>
            <w:rPr>
              <w:rFonts w:eastAsiaTheme="minorEastAsia"/>
              <w:noProof/>
              <w:lang w:val="en-US"/>
              <w14:numForm w14:val="default"/>
            </w:rPr>
          </w:pPr>
          <w:hyperlink w:anchor="_Toc105275221" w:history="1">
            <w:r w:rsidRPr="00745633">
              <w:rPr>
                <w:rStyle w:val="Hyperlink"/>
                <w:noProof/>
              </w:rPr>
              <w:t>7.1.1 Granularita NER datasetů</w:t>
            </w:r>
            <w:r>
              <w:rPr>
                <w:noProof/>
                <w:webHidden/>
              </w:rPr>
              <w:tab/>
            </w:r>
            <w:r>
              <w:rPr>
                <w:noProof/>
                <w:webHidden/>
              </w:rPr>
              <w:fldChar w:fldCharType="begin"/>
            </w:r>
            <w:r>
              <w:rPr>
                <w:noProof/>
                <w:webHidden/>
              </w:rPr>
              <w:instrText xml:space="preserve"> PAGEREF _Toc105275221 \h </w:instrText>
            </w:r>
            <w:r>
              <w:rPr>
                <w:noProof/>
                <w:webHidden/>
              </w:rPr>
            </w:r>
            <w:r>
              <w:rPr>
                <w:noProof/>
                <w:webHidden/>
              </w:rPr>
              <w:fldChar w:fldCharType="separate"/>
            </w:r>
            <w:r>
              <w:rPr>
                <w:noProof/>
                <w:webHidden/>
              </w:rPr>
              <w:t>49</w:t>
            </w:r>
            <w:r>
              <w:rPr>
                <w:noProof/>
                <w:webHidden/>
              </w:rPr>
              <w:fldChar w:fldCharType="end"/>
            </w:r>
          </w:hyperlink>
        </w:p>
        <w:p w14:paraId="2156C7D4" w14:textId="51A725A5" w:rsidR="00A92787" w:rsidRDefault="00A92787">
          <w:pPr>
            <w:pStyle w:val="TOC3"/>
            <w:tabs>
              <w:tab w:val="right" w:leader="dot" w:pos="8776"/>
            </w:tabs>
            <w:rPr>
              <w:rFonts w:eastAsiaTheme="minorEastAsia"/>
              <w:noProof/>
              <w:lang w:val="en-US"/>
              <w14:numForm w14:val="default"/>
            </w:rPr>
          </w:pPr>
          <w:hyperlink w:anchor="_Toc105275222" w:history="1">
            <w:r w:rsidRPr="00745633">
              <w:rPr>
                <w:rStyle w:val="Hyperlink"/>
                <w:noProof/>
              </w:rPr>
              <w:t>7.1.2 Způsoby anotace jmenných entit</w:t>
            </w:r>
            <w:r>
              <w:rPr>
                <w:noProof/>
                <w:webHidden/>
              </w:rPr>
              <w:tab/>
            </w:r>
            <w:r>
              <w:rPr>
                <w:noProof/>
                <w:webHidden/>
              </w:rPr>
              <w:fldChar w:fldCharType="begin"/>
            </w:r>
            <w:r>
              <w:rPr>
                <w:noProof/>
                <w:webHidden/>
              </w:rPr>
              <w:instrText xml:space="preserve"> PAGEREF _Toc105275222 \h </w:instrText>
            </w:r>
            <w:r>
              <w:rPr>
                <w:noProof/>
                <w:webHidden/>
              </w:rPr>
            </w:r>
            <w:r>
              <w:rPr>
                <w:noProof/>
                <w:webHidden/>
              </w:rPr>
              <w:fldChar w:fldCharType="separate"/>
            </w:r>
            <w:r>
              <w:rPr>
                <w:noProof/>
                <w:webHidden/>
              </w:rPr>
              <w:t>50</w:t>
            </w:r>
            <w:r>
              <w:rPr>
                <w:noProof/>
                <w:webHidden/>
              </w:rPr>
              <w:fldChar w:fldCharType="end"/>
            </w:r>
          </w:hyperlink>
        </w:p>
        <w:p w14:paraId="193CD1E1" w14:textId="2A968599" w:rsidR="00A92787" w:rsidRDefault="00A92787">
          <w:pPr>
            <w:pStyle w:val="TOC2"/>
            <w:tabs>
              <w:tab w:val="right" w:leader="dot" w:pos="8776"/>
            </w:tabs>
            <w:rPr>
              <w:rFonts w:eastAsiaTheme="minorEastAsia"/>
              <w:noProof/>
              <w:lang w:val="en-US"/>
              <w14:numForm w14:val="default"/>
            </w:rPr>
          </w:pPr>
          <w:hyperlink w:anchor="_Toc105275223" w:history="1">
            <w:r w:rsidRPr="00745633">
              <w:rPr>
                <w:rStyle w:val="Hyperlink"/>
                <w:noProof/>
              </w:rPr>
              <w:t>7.2 Dostupné datasety</w:t>
            </w:r>
            <w:r>
              <w:rPr>
                <w:noProof/>
                <w:webHidden/>
              </w:rPr>
              <w:tab/>
            </w:r>
            <w:r>
              <w:rPr>
                <w:noProof/>
                <w:webHidden/>
              </w:rPr>
              <w:fldChar w:fldCharType="begin"/>
            </w:r>
            <w:r>
              <w:rPr>
                <w:noProof/>
                <w:webHidden/>
              </w:rPr>
              <w:instrText xml:space="preserve"> PAGEREF _Toc105275223 \h </w:instrText>
            </w:r>
            <w:r>
              <w:rPr>
                <w:noProof/>
                <w:webHidden/>
              </w:rPr>
            </w:r>
            <w:r>
              <w:rPr>
                <w:noProof/>
                <w:webHidden/>
              </w:rPr>
              <w:fldChar w:fldCharType="separate"/>
            </w:r>
            <w:r>
              <w:rPr>
                <w:noProof/>
                <w:webHidden/>
              </w:rPr>
              <w:t>50</w:t>
            </w:r>
            <w:r>
              <w:rPr>
                <w:noProof/>
                <w:webHidden/>
              </w:rPr>
              <w:fldChar w:fldCharType="end"/>
            </w:r>
          </w:hyperlink>
        </w:p>
        <w:p w14:paraId="4D4C719D" w14:textId="79B4F2A5" w:rsidR="00A92787" w:rsidRDefault="00A92787">
          <w:pPr>
            <w:pStyle w:val="TOC3"/>
            <w:tabs>
              <w:tab w:val="right" w:leader="dot" w:pos="8776"/>
            </w:tabs>
            <w:rPr>
              <w:rFonts w:eastAsiaTheme="minorEastAsia"/>
              <w:noProof/>
              <w:lang w:val="en-US"/>
              <w14:numForm w14:val="default"/>
            </w:rPr>
          </w:pPr>
          <w:hyperlink w:anchor="_Toc105275224" w:history="1">
            <w:r w:rsidRPr="00745633">
              <w:rPr>
                <w:rStyle w:val="Hyperlink"/>
                <w:noProof/>
              </w:rPr>
              <w:t>7.2.1 Czech Named Entity Corpus (CNEC)</w:t>
            </w:r>
            <w:r>
              <w:rPr>
                <w:noProof/>
                <w:webHidden/>
              </w:rPr>
              <w:tab/>
            </w:r>
            <w:r>
              <w:rPr>
                <w:noProof/>
                <w:webHidden/>
              </w:rPr>
              <w:fldChar w:fldCharType="begin"/>
            </w:r>
            <w:r>
              <w:rPr>
                <w:noProof/>
                <w:webHidden/>
              </w:rPr>
              <w:instrText xml:space="preserve"> PAGEREF _Toc105275224 \h </w:instrText>
            </w:r>
            <w:r>
              <w:rPr>
                <w:noProof/>
                <w:webHidden/>
              </w:rPr>
            </w:r>
            <w:r>
              <w:rPr>
                <w:noProof/>
                <w:webHidden/>
              </w:rPr>
              <w:fldChar w:fldCharType="separate"/>
            </w:r>
            <w:r>
              <w:rPr>
                <w:noProof/>
                <w:webHidden/>
              </w:rPr>
              <w:t>50</w:t>
            </w:r>
            <w:r>
              <w:rPr>
                <w:noProof/>
                <w:webHidden/>
              </w:rPr>
              <w:fldChar w:fldCharType="end"/>
            </w:r>
          </w:hyperlink>
        </w:p>
        <w:p w14:paraId="08AF7BD1" w14:textId="2E968F83" w:rsidR="00A92787" w:rsidRDefault="00A92787">
          <w:pPr>
            <w:pStyle w:val="TOC3"/>
            <w:tabs>
              <w:tab w:val="right" w:leader="dot" w:pos="8776"/>
            </w:tabs>
            <w:rPr>
              <w:rFonts w:eastAsiaTheme="minorEastAsia"/>
              <w:noProof/>
              <w:lang w:val="en-US"/>
              <w14:numForm w14:val="default"/>
            </w:rPr>
          </w:pPr>
          <w:hyperlink w:anchor="_Toc105275225" w:history="1">
            <w:r w:rsidRPr="00745633">
              <w:rPr>
                <w:rStyle w:val="Hyperlink"/>
                <w:noProof/>
              </w:rPr>
              <w:t>7.2.2 BSNLP</w:t>
            </w:r>
            <w:r>
              <w:rPr>
                <w:noProof/>
                <w:webHidden/>
              </w:rPr>
              <w:tab/>
            </w:r>
            <w:r>
              <w:rPr>
                <w:noProof/>
                <w:webHidden/>
              </w:rPr>
              <w:fldChar w:fldCharType="begin"/>
            </w:r>
            <w:r>
              <w:rPr>
                <w:noProof/>
                <w:webHidden/>
              </w:rPr>
              <w:instrText xml:space="preserve"> PAGEREF _Toc105275225 \h </w:instrText>
            </w:r>
            <w:r>
              <w:rPr>
                <w:noProof/>
                <w:webHidden/>
              </w:rPr>
            </w:r>
            <w:r>
              <w:rPr>
                <w:noProof/>
                <w:webHidden/>
              </w:rPr>
              <w:fldChar w:fldCharType="separate"/>
            </w:r>
            <w:r>
              <w:rPr>
                <w:noProof/>
                <w:webHidden/>
              </w:rPr>
              <w:t>50</w:t>
            </w:r>
            <w:r>
              <w:rPr>
                <w:noProof/>
                <w:webHidden/>
              </w:rPr>
              <w:fldChar w:fldCharType="end"/>
            </w:r>
          </w:hyperlink>
        </w:p>
        <w:p w14:paraId="4F2DA3FE" w14:textId="2E03F418" w:rsidR="00A92787" w:rsidRDefault="00A92787">
          <w:pPr>
            <w:pStyle w:val="TOC3"/>
            <w:tabs>
              <w:tab w:val="right" w:leader="dot" w:pos="8776"/>
            </w:tabs>
            <w:rPr>
              <w:rFonts w:eastAsiaTheme="minorEastAsia"/>
              <w:noProof/>
              <w:lang w:val="en-US"/>
              <w14:numForm w14:val="default"/>
            </w:rPr>
          </w:pPr>
          <w:hyperlink w:anchor="_Toc105275226" w:history="1">
            <w:r w:rsidRPr="00745633">
              <w:rPr>
                <w:rStyle w:val="Hyperlink"/>
                <w:noProof/>
              </w:rPr>
              <w:t>7.2.3 SumeCzech-NER</w:t>
            </w:r>
            <w:r>
              <w:rPr>
                <w:noProof/>
                <w:webHidden/>
              </w:rPr>
              <w:tab/>
            </w:r>
            <w:r>
              <w:rPr>
                <w:noProof/>
                <w:webHidden/>
              </w:rPr>
              <w:fldChar w:fldCharType="begin"/>
            </w:r>
            <w:r>
              <w:rPr>
                <w:noProof/>
                <w:webHidden/>
              </w:rPr>
              <w:instrText xml:space="preserve"> PAGEREF _Toc105275226 \h </w:instrText>
            </w:r>
            <w:r>
              <w:rPr>
                <w:noProof/>
                <w:webHidden/>
              </w:rPr>
            </w:r>
            <w:r>
              <w:rPr>
                <w:noProof/>
                <w:webHidden/>
              </w:rPr>
              <w:fldChar w:fldCharType="separate"/>
            </w:r>
            <w:r>
              <w:rPr>
                <w:noProof/>
                <w:webHidden/>
              </w:rPr>
              <w:t>51</w:t>
            </w:r>
            <w:r>
              <w:rPr>
                <w:noProof/>
                <w:webHidden/>
              </w:rPr>
              <w:fldChar w:fldCharType="end"/>
            </w:r>
          </w:hyperlink>
        </w:p>
        <w:p w14:paraId="24F9216A" w14:textId="43319B05" w:rsidR="00A92787" w:rsidRDefault="00A92787">
          <w:pPr>
            <w:pStyle w:val="TOC3"/>
            <w:tabs>
              <w:tab w:val="right" w:leader="dot" w:pos="8776"/>
            </w:tabs>
            <w:rPr>
              <w:rFonts w:eastAsiaTheme="minorEastAsia"/>
              <w:noProof/>
              <w:lang w:val="en-US"/>
              <w14:numForm w14:val="default"/>
            </w:rPr>
          </w:pPr>
          <w:hyperlink w:anchor="_Toc105275227" w:history="1">
            <w:r w:rsidRPr="00745633">
              <w:rPr>
                <w:rStyle w:val="Hyperlink"/>
                <w:noProof/>
              </w:rPr>
              <w:t>7.2.4 Shrnutí</w:t>
            </w:r>
            <w:r>
              <w:rPr>
                <w:noProof/>
                <w:webHidden/>
              </w:rPr>
              <w:tab/>
            </w:r>
            <w:r>
              <w:rPr>
                <w:noProof/>
                <w:webHidden/>
              </w:rPr>
              <w:fldChar w:fldCharType="begin"/>
            </w:r>
            <w:r>
              <w:rPr>
                <w:noProof/>
                <w:webHidden/>
              </w:rPr>
              <w:instrText xml:space="preserve"> PAGEREF _Toc105275227 \h </w:instrText>
            </w:r>
            <w:r>
              <w:rPr>
                <w:noProof/>
                <w:webHidden/>
              </w:rPr>
            </w:r>
            <w:r>
              <w:rPr>
                <w:noProof/>
                <w:webHidden/>
              </w:rPr>
              <w:fldChar w:fldCharType="separate"/>
            </w:r>
            <w:r>
              <w:rPr>
                <w:noProof/>
                <w:webHidden/>
              </w:rPr>
              <w:t>51</w:t>
            </w:r>
            <w:r>
              <w:rPr>
                <w:noProof/>
                <w:webHidden/>
              </w:rPr>
              <w:fldChar w:fldCharType="end"/>
            </w:r>
          </w:hyperlink>
        </w:p>
        <w:p w14:paraId="0483A6B2" w14:textId="0C939A8A" w:rsidR="00A92787" w:rsidRDefault="00A92787">
          <w:pPr>
            <w:pStyle w:val="TOC2"/>
            <w:tabs>
              <w:tab w:val="right" w:leader="dot" w:pos="8776"/>
            </w:tabs>
            <w:rPr>
              <w:rFonts w:eastAsiaTheme="minorEastAsia"/>
              <w:noProof/>
              <w:lang w:val="en-US"/>
              <w14:numForm w14:val="default"/>
            </w:rPr>
          </w:pPr>
          <w:hyperlink w:anchor="_Toc105275228" w:history="1">
            <w:r w:rsidRPr="00745633">
              <w:rPr>
                <w:rStyle w:val="Hyperlink"/>
                <w:noProof/>
              </w:rPr>
              <w:t>7.3 Zpracování datasetu</w:t>
            </w:r>
            <w:r>
              <w:rPr>
                <w:noProof/>
                <w:webHidden/>
              </w:rPr>
              <w:tab/>
            </w:r>
            <w:r>
              <w:rPr>
                <w:noProof/>
                <w:webHidden/>
              </w:rPr>
              <w:fldChar w:fldCharType="begin"/>
            </w:r>
            <w:r>
              <w:rPr>
                <w:noProof/>
                <w:webHidden/>
              </w:rPr>
              <w:instrText xml:space="preserve"> PAGEREF _Toc105275228 \h </w:instrText>
            </w:r>
            <w:r>
              <w:rPr>
                <w:noProof/>
                <w:webHidden/>
              </w:rPr>
            </w:r>
            <w:r>
              <w:rPr>
                <w:noProof/>
                <w:webHidden/>
              </w:rPr>
              <w:fldChar w:fldCharType="separate"/>
            </w:r>
            <w:r>
              <w:rPr>
                <w:noProof/>
                <w:webHidden/>
              </w:rPr>
              <w:t>51</w:t>
            </w:r>
            <w:r>
              <w:rPr>
                <w:noProof/>
                <w:webHidden/>
              </w:rPr>
              <w:fldChar w:fldCharType="end"/>
            </w:r>
          </w:hyperlink>
        </w:p>
        <w:p w14:paraId="499E9D35" w14:textId="18187D95" w:rsidR="00A92787" w:rsidRDefault="00A92787">
          <w:pPr>
            <w:pStyle w:val="TOC3"/>
            <w:tabs>
              <w:tab w:val="right" w:leader="dot" w:pos="8776"/>
            </w:tabs>
            <w:rPr>
              <w:rFonts w:eastAsiaTheme="minorEastAsia"/>
              <w:noProof/>
              <w:lang w:val="en-US"/>
              <w14:numForm w14:val="default"/>
            </w:rPr>
          </w:pPr>
          <w:hyperlink w:anchor="_Toc105275229" w:history="1">
            <w:r w:rsidRPr="00745633">
              <w:rPr>
                <w:rStyle w:val="Hyperlink"/>
                <w:noProof/>
              </w:rPr>
              <w:t>7.3.1 Načtení CNEC_extended</w:t>
            </w:r>
            <w:r>
              <w:rPr>
                <w:noProof/>
                <w:webHidden/>
              </w:rPr>
              <w:tab/>
            </w:r>
            <w:r>
              <w:rPr>
                <w:noProof/>
                <w:webHidden/>
              </w:rPr>
              <w:fldChar w:fldCharType="begin"/>
            </w:r>
            <w:r>
              <w:rPr>
                <w:noProof/>
                <w:webHidden/>
              </w:rPr>
              <w:instrText xml:space="preserve"> PAGEREF _Toc105275229 \h </w:instrText>
            </w:r>
            <w:r>
              <w:rPr>
                <w:noProof/>
                <w:webHidden/>
              </w:rPr>
            </w:r>
            <w:r>
              <w:rPr>
                <w:noProof/>
                <w:webHidden/>
              </w:rPr>
              <w:fldChar w:fldCharType="separate"/>
            </w:r>
            <w:r>
              <w:rPr>
                <w:noProof/>
                <w:webHidden/>
              </w:rPr>
              <w:t>52</w:t>
            </w:r>
            <w:r>
              <w:rPr>
                <w:noProof/>
                <w:webHidden/>
              </w:rPr>
              <w:fldChar w:fldCharType="end"/>
            </w:r>
          </w:hyperlink>
        </w:p>
        <w:p w14:paraId="6501C9FA" w14:textId="37275B97" w:rsidR="00A92787" w:rsidRDefault="00A92787">
          <w:pPr>
            <w:pStyle w:val="TOC3"/>
            <w:tabs>
              <w:tab w:val="right" w:leader="dot" w:pos="8776"/>
            </w:tabs>
            <w:rPr>
              <w:rFonts w:eastAsiaTheme="minorEastAsia"/>
              <w:noProof/>
              <w:lang w:val="en-US"/>
              <w14:numForm w14:val="default"/>
            </w:rPr>
          </w:pPr>
          <w:hyperlink w:anchor="_Toc105275230" w:history="1">
            <w:r w:rsidRPr="00745633">
              <w:rPr>
                <w:rStyle w:val="Hyperlink"/>
                <w:noProof/>
              </w:rPr>
              <w:t>7.3.2 Načtení CNEC 2.0</w:t>
            </w:r>
            <w:r>
              <w:rPr>
                <w:noProof/>
                <w:webHidden/>
              </w:rPr>
              <w:tab/>
            </w:r>
            <w:r>
              <w:rPr>
                <w:noProof/>
                <w:webHidden/>
              </w:rPr>
              <w:fldChar w:fldCharType="begin"/>
            </w:r>
            <w:r>
              <w:rPr>
                <w:noProof/>
                <w:webHidden/>
              </w:rPr>
              <w:instrText xml:space="preserve"> PAGEREF _Toc105275230 \h </w:instrText>
            </w:r>
            <w:r>
              <w:rPr>
                <w:noProof/>
                <w:webHidden/>
              </w:rPr>
            </w:r>
            <w:r>
              <w:rPr>
                <w:noProof/>
                <w:webHidden/>
              </w:rPr>
              <w:fldChar w:fldCharType="separate"/>
            </w:r>
            <w:r>
              <w:rPr>
                <w:noProof/>
                <w:webHidden/>
              </w:rPr>
              <w:t>52</w:t>
            </w:r>
            <w:r>
              <w:rPr>
                <w:noProof/>
                <w:webHidden/>
              </w:rPr>
              <w:fldChar w:fldCharType="end"/>
            </w:r>
          </w:hyperlink>
        </w:p>
        <w:p w14:paraId="10AE5FDA" w14:textId="794208DC" w:rsidR="00A92787" w:rsidRDefault="00A92787">
          <w:pPr>
            <w:pStyle w:val="TOC2"/>
            <w:tabs>
              <w:tab w:val="right" w:leader="dot" w:pos="8776"/>
            </w:tabs>
            <w:rPr>
              <w:rFonts w:eastAsiaTheme="minorEastAsia"/>
              <w:noProof/>
              <w:lang w:val="en-US"/>
              <w14:numForm w14:val="default"/>
            </w:rPr>
          </w:pPr>
          <w:hyperlink w:anchor="_Toc105275231" w:history="1">
            <w:r w:rsidRPr="00745633">
              <w:rPr>
                <w:rStyle w:val="Hyperlink"/>
                <w:noProof/>
              </w:rPr>
              <w:t>7.4 Analýza dat</w:t>
            </w:r>
            <w:r>
              <w:rPr>
                <w:noProof/>
                <w:webHidden/>
              </w:rPr>
              <w:tab/>
            </w:r>
            <w:r>
              <w:rPr>
                <w:noProof/>
                <w:webHidden/>
              </w:rPr>
              <w:fldChar w:fldCharType="begin"/>
            </w:r>
            <w:r>
              <w:rPr>
                <w:noProof/>
                <w:webHidden/>
              </w:rPr>
              <w:instrText xml:space="preserve"> PAGEREF _Toc105275231 \h </w:instrText>
            </w:r>
            <w:r>
              <w:rPr>
                <w:noProof/>
                <w:webHidden/>
              </w:rPr>
            </w:r>
            <w:r>
              <w:rPr>
                <w:noProof/>
                <w:webHidden/>
              </w:rPr>
              <w:fldChar w:fldCharType="separate"/>
            </w:r>
            <w:r>
              <w:rPr>
                <w:noProof/>
                <w:webHidden/>
              </w:rPr>
              <w:t>54</w:t>
            </w:r>
            <w:r>
              <w:rPr>
                <w:noProof/>
                <w:webHidden/>
              </w:rPr>
              <w:fldChar w:fldCharType="end"/>
            </w:r>
          </w:hyperlink>
        </w:p>
        <w:p w14:paraId="0C9FF47B" w14:textId="01F05BE7" w:rsidR="00A92787" w:rsidRDefault="00A92787">
          <w:pPr>
            <w:pStyle w:val="TOC3"/>
            <w:tabs>
              <w:tab w:val="right" w:leader="dot" w:pos="8776"/>
            </w:tabs>
            <w:rPr>
              <w:rFonts w:eastAsiaTheme="minorEastAsia"/>
              <w:noProof/>
              <w:lang w:val="en-US"/>
              <w14:numForm w14:val="default"/>
            </w:rPr>
          </w:pPr>
          <w:hyperlink w:anchor="_Toc105275232" w:history="1">
            <w:r w:rsidRPr="00745633">
              <w:rPr>
                <w:rStyle w:val="Hyperlink"/>
                <w:noProof/>
              </w:rPr>
              <w:t>7.4.1 Kategorie klasifikovaných jmenných entit</w:t>
            </w:r>
            <w:r>
              <w:rPr>
                <w:noProof/>
                <w:webHidden/>
              </w:rPr>
              <w:tab/>
            </w:r>
            <w:r>
              <w:rPr>
                <w:noProof/>
                <w:webHidden/>
              </w:rPr>
              <w:fldChar w:fldCharType="begin"/>
            </w:r>
            <w:r>
              <w:rPr>
                <w:noProof/>
                <w:webHidden/>
              </w:rPr>
              <w:instrText xml:space="preserve"> PAGEREF _Toc105275232 \h </w:instrText>
            </w:r>
            <w:r>
              <w:rPr>
                <w:noProof/>
                <w:webHidden/>
              </w:rPr>
            </w:r>
            <w:r>
              <w:rPr>
                <w:noProof/>
                <w:webHidden/>
              </w:rPr>
              <w:fldChar w:fldCharType="separate"/>
            </w:r>
            <w:r>
              <w:rPr>
                <w:noProof/>
                <w:webHidden/>
              </w:rPr>
              <w:t>54</w:t>
            </w:r>
            <w:r>
              <w:rPr>
                <w:noProof/>
                <w:webHidden/>
              </w:rPr>
              <w:fldChar w:fldCharType="end"/>
            </w:r>
          </w:hyperlink>
        </w:p>
        <w:p w14:paraId="6F72D4B1" w14:textId="711BF297" w:rsidR="00A92787" w:rsidRDefault="00A92787">
          <w:pPr>
            <w:pStyle w:val="TOC3"/>
            <w:tabs>
              <w:tab w:val="right" w:leader="dot" w:pos="8776"/>
            </w:tabs>
            <w:rPr>
              <w:rFonts w:eastAsiaTheme="minorEastAsia"/>
              <w:noProof/>
              <w:lang w:val="en-US"/>
              <w14:numForm w14:val="default"/>
            </w:rPr>
          </w:pPr>
          <w:hyperlink w:anchor="_Toc105275233" w:history="1">
            <w:r w:rsidRPr="00745633">
              <w:rPr>
                <w:rStyle w:val="Hyperlink"/>
                <w:noProof/>
              </w:rPr>
              <w:t>7.4.2 Úprava datasetu</w:t>
            </w:r>
            <w:r>
              <w:rPr>
                <w:noProof/>
                <w:webHidden/>
              </w:rPr>
              <w:tab/>
            </w:r>
            <w:r>
              <w:rPr>
                <w:noProof/>
                <w:webHidden/>
              </w:rPr>
              <w:fldChar w:fldCharType="begin"/>
            </w:r>
            <w:r>
              <w:rPr>
                <w:noProof/>
                <w:webHidden/>
              </w:rPr>
              <w:instrText xml:space="preserve"> PAGEREF _Toc105275233 \h </w:instrText>
            </w:r>
            <w:r>
              <w:rPr>
                <w:noProof/>
                <w:webHidden/>
              </w:rPr>
            </w:r>
            <w:r>
              <w:rPr>
                <w:noProof/>
                <w:webHidden/>
              </w:rPr>
              <w:fldChar w:fldCharType="separate"/>
            </w:r>
            <w:r>
              <w:rPr>
                <w:noProof/>
                <w:webHidden/>
              </w:rPr>
              <w:t>55</w:t>
            </w:r>
            <w:r>
              <w:rPr>
                <w:noProof/>
                <w:webHidden/>
              </w:rPr>
              <w:fldChar w:fldCharType="end"/>
            </w:r>
          </w:hyperlink>
        </w:p>
        <w:p w14:paraId="23568B7B" w14:textId="43F51A49" w:rsidR="00A92787" w:rsidRDefault="00A92787">
          <w:pPr>
            <w:pStyle w:val="TOC2"/>
            <w:tabs>
              <w:tab w:val="right" w:leader="dot" w:pos="8776"/>
            </w:tabs>
            <w:rPr>
              <w:rFonts w:eastAsiaTheme="minorEastAsia"/>
              <w:noProof/>
              <w:lang w:val="en-US"/>
              <w14:numForm w14:val="default"/>
            </w:rPr>
          </w:pPr>
          <w:hyperlink w:anchor="_Toc105275234" w:history="1">
            <w:r w:rsidRPr="00745633">
              <w:rPr>
                <w:rStyle w:val="Hyperlink"/>
                <w:noProof/>
              </w:rPr>
              <w:t>7.5 Získání trénovacích dat</w:t>
            </w:r>
            <w:r>
              <w:rPr>
                <w:noProof/>
                <w:webHidden/>
              </w:rPr>
              <w:tab/>
            </w:r>
            <w:r>
              <w:rPr>
                <w:noProof/>
                <w:webHidden/>
              </w:rPr>
              <w:fldChar w:fldCharType="begin"/>
            </w:r>
            <w:r>
              <w:rPr>
                <w:noProof/>
                <w:webHidden/>
              </w:rPr>
              <w:instrText xml:space="preserve"> PAGEREF _Toc105275234 \h </w:instrText>
            </w:r>
            <w:r>
              <w:rPr>
                <w:noProof/>
                <w:webHidden/>
              </w:rPr>
            </w:r>
            <w:r>
              <w:rPr>
                <w:noProof/>
                <w:webHidden/>
              </w:rPr>
              <w:fldChar w:fldCharType="separate"/>
            </w:r>
            <w:r>
              <w:rPr>
                <w:noProof/>
                <w:webHidden/>
              </w:rPr>
              <w:t>60</w:t>
            </w:r>
            <w:r>
              <w:rPr>
                <w:noProof/>
                <w:webHidden/>
              </w:rPr>
              <w:fldChar w:fldCharType="end"/>
            </w:r>
          </w:hyperlink>
        </w:p>
        <w:p w14:paraId="4A31A6DB" w14:textId="2D54DB9C" w:rsidR="00A92787" w:rsidRDefault="00A92787">
          <w:pPr>
            <w:pStyle w:val="TOC2"/>
            <w:tabs>
              <w:tab w:val="right" w:leader="dot" w:pos="8776"/>
            </w:tabs>
            <w:rPr>
              <w:rFonts w:eastAsiaTheme="minorEastAsia"/>
              <w:noProof/>
              <w:lang w:val="en-US"/>
              <w14:numForm w14:val="default"/>
            </w:rPr>
          </w:pPr>
          <w:hyperlink w:anchor="_Toc105275235" w:history="1">
            <w:r w:rsidRPr="00745633">
              <w:rPr>
                <w:rStyle w:val="Hyperlink"/>
                <w:noProof/>
              </w:rPr>
              <w:t>7.6 Průzkum dat</w:t>
            </w:r>
            <w:r>
              <w:rPr>
                <w:noProof/>
                <w:webHidden/>
              </w:rPr>
              <w:tab/>
            </w:r>
            <w:r>
              <w:rPr>
                <w:noProof/>
                <w:webHidden/>
              </w:rPr>
              <w:fldChar w:fldCharType="begin"/>
            </w:r>
            <w:r>
              <w:rPr>
                <w:noProof/>
                <w:webHidden/>
              </w:rPr>
              <w:instrText xml:space="preserve"> PAGEREF _Toc105275235 \h </w:instrText>
            </w:r>
            <w:r>
              <w:rPr>
                <w:noProof/>
                <w:webHidden/>
              </w:rPr>
            </w:r>
            <w:r>
              <w:rPr>
                <w:noProof/>
                <w:webHidden/>
              </w:rPr>
              <w:fldChar w:fldCharType="separate"/>
            </w:r>
            <w:r>
              <w:rPr>
                <w:noProof/>
                <w:webHidden/>
              </w:rPr>
              <w:t>60</w:t>
            </w:r>
            <w:r>
              <w:rPr>
                <w:noProof/>
                <w:webHidden/>
              </w:rPr>
              <w:fldChar w:fldCharType="end"/>
            </w:r>
          </w:hyperlink>
        </w:p>
        <w:p w14:paraId="6DDAE9BC" w14:textId="7D67E3FE" w:rsidR="00A92787" w:rsidRDefault="00A92787">
          <w:pPr>
            <w:pStyle w:val="TOC2"/>
            <w:tabs>
              <w:tab w:val="right" w:leader="dot" w:pos="8776"/>
            </w:tabs>
            <w:rPr>
              <w:rFonts w:eastAsiaTheme="minorEastAsia"/>
              <w:noProof/>
              <w:lang w:val="en-US"/>
              <w14:numForm w14:val="default"/>
            </w:rPr>
          </w:pPr>
          <w:hyperlink w:anchor="_Toc105275236" w:history="1">
            <w:r w:rsidRPr="00745633">
              <w:rPr>
                <w:rStyle w:val="Hyperlink"/>
                <w:noProof/>
              </w:rPr>
              <w:t>7.7 Příprava dat</w:t>
            </w:r>
            <w:r>
              <w:rPr>
                <w:noProof/>
                <w:webHidden/>
              </w:rPr>
              <w:tab/>
            </w:r>
            <w:r>
              <w:rPr>
                <w:noProof/>
                <w:webHidden/>
              </w:rPr>
              <w:fldChar w:fldCharType="begin"/>
            </w:r>
            <w:r>
              <w:rPr>
                <w:noProof/>
                <w:webHidden/>
              </w:rPr>
              <w:instrText xml:space="preserve"> PAGEREF _Toc105275236 \h </w:instrText>
            </w:r>
            <w:r>
              <w:rPr>
                <w:noProof/>
                <w:webHidden/>
              </w:rPr>
            </w:r>
            <w:r>
              <w:rPr>
                <w:noProof/>
                <w:webHidden/>
              </w:rPr>
              <w:fldChar w:fldCharType="separate"/>
            </w:r>
            <w:r>
              <w:rPr>
                <w:noProof/>
                <w:webHidden/>
              </w:rPr>
              <w:t>60</w:t>
            </w:r>
            <w:r>
              <w:rPr>
                <w:noProof/>
                <w:webHidden/>
              </w:rPr>
              <w:fldChar w:fldCharType="end"/>
            </w:r>
          </w:hyperlink>
        </w:p>
        <w:p w14:paraId="0245CAC2" w14:textId="6A28069C" w:rsidR="00A92787" w:rsidRDefault="00A92787">
          <w:pPr>
            <w:pStyle w:val="TOC3"/>
            <w:tabs>
              <w:tab w:val="right" w:leader="dot" w:pos="8776"/>
            </w:tabs>
            <w:rPr>
              <w:rFonts w:eastAsiaTheme="minorEastAsia"/>
              <w:noProof/>
              <w:lang w:val="en-US"/>
              <w14:numForm w14:val="default"/>
            </w:rPr>
          </w:pPr>
          <w:hyperlink w:anchor="_Toc105275237" w:history="1">
            <w:r w:rsidRPr="00745633">
              <w:rPr>
                <w:rStyle w:val="Hyperlink"/>
                <w:noProof/>
              </w:rPr>
              <w:t>7.7.1 Úpravy na základě příznakového modelu osobních údajů</w:t>
            </w:r>
            <w:r>
              <w:rPr>
                <w:noProof/>
                <w:webHidden/>
              </w:rPr>
              <w:tab/>
            </w:r>
            <w:r>
              <w:rPr>
                <w:noProof/>
                <w:webHidden/>
              </w:rPr>
              <w:fldChar w:fldCharType="begin"/>
            </w:r>
            <w:r>
              <w:rPr>
                <w:noProof/>
                <w:webHidden/>
              </w:rPr>
              <w:instrText xml:space="preserve"> PAGEREF _Toc105275237 \h </w:instrText>
            </w:r>
            <w:r>
              <w:rPr>
                <w:noProof/>
                <w:webHidden/>
              </w:rPr>
            </w:r>
            <w:r>
              <w:rPr>
                <w:noProof/>
                <w:webHidden/>
              </w:rPr>
              <w:fldChar w:fldCharType="separate"/>
            </w:r>
            <w:r>
              <w:rPr>
                <w:noProof/>
                <w:webHidden/>
              </w:rPr>
              <w:t>60</w:t>
            </w:r>
            <w:r>
              <w:rPr>
                <w:noProof/>
                <w:webHidden/>
              </w:rPr>
              <w:fldChar w:fldCharType="end"/>
            </w:r>
          </w:hyperlink>
        </w:p>
        <w:p w14:paraId="4A8038E3" w14:textId="5328DE3C" w:rsidR="00A92787" w:rsidRDefault="00A92787">
          <w:pPr>
            <w:pStyle w:val="TOC2"/>
            <w:tabs>
              <w:tab w:val="right" w:leader="dot" w:pos="8776"/>
            </w:tabs>
            <w:rPr>
              <w:rFonts w:eastAsiaTheme="minorEastAsia"/>
              <w:noProof/>
              <w:lang w:val="en-US"/>
              <w14:numForm w14:val="default"/>
            </w:rPr>
          </w:pPr>
          <w:hyperlink w:anchor="_Toc105275238" w:history="1">
            <w:r w:rsidRPr="00745633">
              <w:rPr>
                <w:rStyle w:val="Hyperlink"/>
                <w:noProof/>
              </w:rPr>
              <w:t>7.8 Reprezentace dat</w:t>
            </w:r>
            <w:r>
              <w:rPr>
                <w:noProof/>
                <w:webHidden/>
              </w:rPr>
              <w:tab/>
            </w:r>
            <w:r>
              <w:rPr>
                <w:noProof/>
                <w:webHidden/>
              </w:rPr>
              <w:fldChar w:fldCharType="begin"/>
            </w:r>
            <w:r>
              <w:rPr>
                <w:noProof/>
                <w:webHidden/>
              </w:rPr>
              <w:instrText xml:space="preserve"> PAGEREF _Toc105275238 \h </w:instrText>
            </w:r>
            <w:r>
              <w:rPr>
                <w:noProof/>
                <w:webHidden/>
              </w:rPr>
            </w:r>
            <w:r>
              <w:rPr>
                <w:noProof/>
                <w:webHidden/>
              </w:rPr>
              <w:fldChar w:fldCharType="separate"/>
            </w:r>
            <w:r>
              <w:rPr>
                <w:noProof/>
                <w:webHidden/>
              </w:rPr>
              <w:t>60</w:t>
            </w:r>
            <w:r>
              <w:rPr>
                <w:noProof/>
                <w:webHidden/>
              </w:rPr>
              <w:fldChar w:fldCharType="end"/>
            </w:r>
          </w:hyperlink>
        </w:p>
        <w:p w14:paraId="34133017" w14:textId="78A975C5" w:rsidR="00A92787" w:rsidRDefault="00A92787">
          <w:pPr>
            <w:pStyle w:val="TOC3"/>
            <w:tabs>
              <w:tab w:val="right" w:leader="dot" w:pos="8776"/>
            </w:tabs>
            <w:rPr>
              <w:rFonts w:eastAsiaTheme="minorEastAsia"/>
              <w:noProof/>
              <w:lang w:val="en-US"/>
              <w14:numForm w14:val="default"/>
            </w:rPr>
          </w:pPr>
          <w:hyperlink w:anchor="_Toc105275239" w:history="1">
            <w:r w:rsidRPr="00745633">
              <w:rPr>
                <w:rStyle w:val="Hyperlink"/>
                <w:noProof/>
              </w:rPr>
              <w:t>7.8.1 Word Embeddings</w:t>
            </w:r>
            <w:r>
              <w:rPr>
                <w:noProof/>
                <w:webHidden/>
              </w:rPr>
              <w:tab/>
            </w:r>
            <w:r>
              <w:rPr>
                <w:noProof/>
                <w:webHidden/>
              </w:rPr>
              <w:fldChar w:fldCharType="begin"/>
            </w:r>
            <w:r>
              <w:rPr>
                <w:noProof/>
                <w:webHidden/>
              </w:rPr>
              <w:instrText xml:space="preserve"> PAGEREF _Toc105275239 \h </w:instrText>
            </w:r>
            <w:r>
              <w:rPr>
                <w:noProof/>
                <w:webHidden/>
              </w:rPr>
            </w:r>
            <w:r>
              <w:rPr>
                <w:noProof/>
                <w:webHidden/>
              </w:rPr>
              <w:fldChar w:fldCharType="separate"/>
            </w:r>
            <w:r>
              <w:rPr>
                <w:noProof/>
                <w:webHidden/>
              </w:rPr>
              <w:t>60</w:t>
            </w:r>
            <w:r>
              <w:rPr>
                <w:noProof/>
                <w:webHidden/>
              </w:rPr>
              <w:fldChar w:fldCharType="end"/>
            </w:r>
          </w:hyperlink>
        </w:p>
        <w:p w14:paraId="5F28A1BE" w14:textId="662815AB" w:rsidR="00A92787" w:rsidRDefault="00A92787">
          <w:pPr>
            <w:pStyle w:val="TOC3"/>
            <w:tabs>
              <w:tab w:val="right" w:leader="dot" w:pos="8776"/>
            </w:tabs>
            <w:rPr>
              <w:rFonts w:eastAsiaTheme="minorEastAsia"/>
              <w:noProof/>
              <w:lang w:val="en-US"/>
              <w14:numForm w14:val="default"/>
            </w:rPr>
          </w:pPr>
          <w:hyperlink w:anchor="_Toc105275240" w:history="1">
            <w:r w:rsidRPr="00745633">
              <w:rPr>
                <w:rStyle w:val="Hyperlink"/>
                <w:noProof/>
              </w:rPr>
              <w:t>7.8.2 Word2vec</w:t>
            </w:r>
            <w:r>
              <w:rPr>
                <w:noProof/>
                <w:webHidden/>
              </w:rPr>
              <w:tab/>
            </w:r>
            <w:r>
              <w:rPr>
                <w:noProof/>
                <w:webHidden/>
              </w:rPr>
              <w:fldChar w:fldCharType="begin"/>
            </w:r>
            <w:r>
              <w:rPr>
                <w:noProof/>
                <w:webHidden/>
              </w:rPr>
              <w:instrText xml:space="preserve"> PAGEREF _Toc105275240 \h </w:instrText>
            </w:r>
            <w:r>
              <w:rPr>
                <w:noProof/>
                <w:webHidden/>
              </w:rPr>
            </w:r>
            <w:r>
              <w:rPr>
                <w:noProof/>
                <w:webHidden/>
              </w:rPr>
              <w:fldChar w:fldCharType="separate"/>
            </w:r>
            <w:r>
              <w:rPr>
                <w:noProof/>
                <w:webHidden/>
              </w:rPr>
              <w:t>60</w:t>
            </w:r>
            <w:r>
              <w:rPr>
                <w:noProof/>
                <w:webHidden/>
              </w:rPr>
              <w:fldChar w:fldCharType="end"/>
            </w:r>
          </w:hyperlink>
        </w:p>
        <w:p w14:paraId="34D1E97D" w14:textId="37F8A283" w:rsidR="00A92787" w:rsidRDefault="00A92787">
          <w:pPr>
            <w:pStyle w:val="TOC1"/>
            <w:tabs>
              <w:tab w:val="right" w:leader="dot" w:pos="8776"/>
            </w:tabs>
            <w:rPr>
              <w:rFonts w:eastAsiaTheme="minorEastAsia"/>
              <w:noProof/>
              <w:lang w:val="en-US"/>
              <w14:numForm w14:val="default"/>
            </w:rPr>
          </w:pPr>
          <w:hyperlink w:anchor="_Toc105275241" w:history="1">
            <w:r w:rsidRPr="00745633">
              <w:rPr>
                <w:rStyle w:val="Hyperlink"/>
                <w:noProof/>
              </w:rPr>
              <w:t>8 Vývoj prototypu</w:t>
            </w:r>
            <w:r>
              <w:rPr>
                <w:noProof/>
                <w:webHidden/>
              </w:rPr>
              <w:tab/>
            </w:r>
            <w:r>
              <w:rPr>
                <w:noProof/>
                <w:webHidden/>
              </w:rPr>
              <w:fldChar w:fldCharType="begin"/>
            </w:r>
            <w:r>
              <w:rPr>
                <w:noProof/>
                <w:webHidden/>
              </w:rPr>
              <w:instrText xml:space="preserve"> PAGEREF _Toc105275241 \h </w:instrText>
            </w:r>
            <w:r>
              <w:rPr>
                <w:noProof/>
                <w:webHidden/>
              </w:rPr>
            </w:r>
            <w:r>
              <w:rPr>
                <w:noProof/>
                <w:webHidden/>
              </w:rPr>
              <w:fldChar w:fldCharType="separate"/>
            </w:r>
            <w:r>
              <w:rPr>
                <w:noProof/>
                <w:webHidden/>
              </w:rPr>
              <w:t>61</w:t>
            </w:r>
            <w:r>
              <w:rPr>
                <w:noProof/>
                <w:webHidden/>
              </w:rPr>
              <w:fldChar w:fldCharType="end"/>
            </w:r>
          </w:hyperlink>
        </w:p>
        <w:p w14:paraId="73F736BA" w14:textId="035F0678" w:rsidR="00A92787" w:rsidRDefault="00A92787">
          <w:pPr>
            <w:pStyle w:val="TOC2"/>
            <w:tabs>
              <w:tab w:val="right" w:leader="dot" w:pos="8776"/>
            </w:tabs>
            <w:rPr>
              <w:rFonts w:eastAsiaTheme="minorEastAsia"/>
              <w:noProof/>
              <w:lang w:val="en-US"/>
              <w14:numForm w14:val="default"/>
            </w:rPr>
          </w:pPr>
          <w:hyperlink w:anchor="_Toc105275242" w:history="1">
            <w:r w:rsidRPr="00745633">
              <w:rPr>
                <w:rStyle w:val="Hyperlink"/>
                <w:noProof/>
              </w:rPr>
              <w:t>8.1 Trénování NER modelu</w:t>
            </w:r>
            <w:r>
              <w:rPr>
                <w:noProof/>
                <w:webHidden/>
              </w:rPr>
              <w:tab/>
            </w:r>
            <w:r>
              <w:rPr>
                <w:noProof/>
                <w:webHidden/>
              </w:rPr>
              <w:fldChar w:fldCharType="begin"/>
            </w:r>
            <w:r>
              <w:rPr>
                <w:noProof/>
                <w:webHidden/>
              </w:rPr>
              <w:instrText xml:space="preserve"> PAGEREF _Toc105275242 \h </w:instrText>
            </w:r>
            <w:r>
              <w:rPr>
                <w:noProof/>
                <w:webHidden/>
              </w:rPr>
            </w:r>
            <w:r>
              <w:rPr>
                <w:noProof/>
                <w:webHidden/>
              </w:rPr>
              <w:fldChar w:fldCharType="separate"/>
            </w:r>
            <w:r>
              <w:rPr>
                <w:noProof/>
                <w:webHidden/>
              </w:rPr>
              <w:t>61</w:t>
            </w:r>
            <w:r>
              <w:rPr>
                <w:noProof/>
                <w:webHidden/>
              </w:rPr>
              <w:fldChar w:fldCharType="end"/>
            </w:r>
          </w:hyperlink>
        </w:p>
        <w:p w14:paraId="6DFB60FF" w14:textId="6D3B6EBD" w:rsidR="00A92787" w:rsidRDefault="00A92787">
          <w:pPr>
            <w:pStyle w:val="TOC2"/>
            <w:tabs>
              <w:tab w:val="right" w:leader="dot" w:pos="8776"/>
            </w:tabs>
            <w:rPr>
              <w:rFonts w:eastAsiaTheme="minorEastAsia"/>
              <w:noProof/>
              <w:lang w:val="en-US"/>
              <w14:numForm w14:val="default"/>
            </w:rPr>
          </w:pPr>
          <w:hyperlink w:anchor="_Toc105275243" w:history="1">
            <w:r w:rsidRPr="00745633">
              <w:rPr>
                <w:rStyle w:val="Hyperlink"/>
                <w:noProof/>
              </w:rPr>
              <w:t>8.2 Návrh anonymizačního nástroje</w:t>
            </w:r>
            <w:r>
              <w:rPr>
                <w:noProof/>
                <w:webHidden/>
              </w:rPr>
              <w:tab/>
            </w:r>
            <w:r>
              <w:rPr>
                <w:noProof/>
                <w:webHidden/>
              </w:rPr>
              <w:fldChar w:fldCharType="begin"/>
            </w:r>
            <w:r>
              <w:rPr>
                <w:noProof/>
                <w:webHidden/>
              </w:rPr>
              <w:instrText xml:space="preserve"> PAGEREF _Toc105275243 \h </w:instrText>
            </w:r>
            <w:r>
              <w:rPr>
                <w:noProof/>
                <w:webHidden/>
              </w:rPr>
            </w:r>
            <w:r>
              <w:rPr>
                <w:noProof/>
                <w:webHidden/>
              </w:rPr>
              <w:fldChar w:fldCharType="separate"/>
            </w:r>
            <w:r>
              <w:rPr>
                <w:noProof/>
                <w:webHidden/>
              </w:rPr>
              <w:t>66</w:t>
            </w:r>
            <w:r>
              <w:rPr>
                <w:noProof/>
                <w:webHidden/>
              </w:rPr>
              <w:fldChar w:fldCharType="end"/>
            </w:r>
          </w:hyperlink>
        </w:p>
        <w:p w14:paraId="5FC51856" w14:textId="49EED28A" w:rsidR="00A92787" w:rsidRDefault="00A92787">
          <w:pPr>
            <w:pStyle w:val="TOC2"/>
            <w:tabs>
              <w:tab w:val="right" w:leader="dot" w:pos="8776"/>
            </w:tabs>
            <w:rPr>
              <w:rFonts w:eastAsiaTheme="minorEastAsia"/>
              <w:noProof/>
              <w:lang w:val="en-US"/>
              <w14:numForm w14:val="default"/>
            </w:rPr>
          </w:pPr>
          <w:hyperlink w:anchor="_Toc105275244" w:history="1">
            <w:r w:rsidRPr="00745633">
              <w:rPr>
                <w:rStyle w:val="Hyperlink"/>
                <w:noProof/>
              </w:rPr>
              <w:t>8.3 Architektura</w:t>
            </w:r>
            <w:r>
              <w:rPr>
                <w:noProof/>
                <w:webHidden/>
              </w:rPr>
              <w:tab/>
            </w:r>
            <w:r>
              <w:rPr>
                <w:noProof/>
                <w:webHidden/>
              </w:rPr>
              <w:fldChar w:fldCharType="begin"/>
            </w:r>
            <w:r>
              <w:rPr>
                <w:noProof/>
                <w:webHidden/>
              </w:rPr>
              <w:instrText xml:space="preserve"> PAGEREF _Toc105275244 \h </w:instrText>
            </w:r>
            <w:r>
              <w:rPr>
                <w:noProof/>
                <w:webHidden/>
              </w:rPr>
            </w:r>
            <w:r>
              <w:rPr>
                <w:noProof/>
                <w:webHidden/>
              </w:rPr>
              <w:fldChar w:fldCharType="separate"/>
            </w:r>
            <w:r>
              <w:rPr>
                <w:noProof/>
                <w:webHidden/>
              </w:rPr>
              <w:t>71</w:t>
            </w:r>
            <w:r>
              <w:rPr>
                <w:noProof/>
                <w:webHidden/>
              </w:rPr>
              <w:fldChar w:fldCharType="end"/>
            </w:r>
          </w:hyperlink>
        </w:p>
        <w:p w14:paraId="27438544" w14:textId="70886920" w:rsidR="00A92787" w:rsidRDefault="00A92787">
          <w:pPr>
            <w:pStyle w:val="TOC2"/>
            <w:tabs>
              <w:tab w:val="right" w:leader="dot" w:pos="8776"/>
            </w:tabs>
            <w:rPr>
              <w:rFonts w:eastAsiaTheme="minorEastAsia"/>
              <w:noProof/>
              <w:lang w:val="en-US"/>
              <w14:numForm w14:val="default"/>
            </w:rPr>
          </w:pPr>
          <w:hyperlink w:anchor="_Toc105275245" w:history="1">
            <w:r w:rsidRPr="00745633">
              <w:rPr>
                <w:rStyle w:val="Hyperlink"/>
                <w:noProof/>
              </w:rPr>
              <w:t>8.4 Rozdělení dat</w:t>
            </w:r>
            <w:r>
              <w:rPr>
                <w:noProof/>
                <w:webHidden/>
              </w:rPr>
              <w:tab/>
            </w:r>
            <w:r>
              <w:rPr>
                <w:noProof/>
                <w:webHidden/>
              </w:rPr>
              <w:fldChar w:fldCharType="begin"/>
            </w:r>
            <w:r>
              <w:rPr>
                <w:noProof/>
                <w:webHidden/>
              </w:rPr>
              <w:instrText xml:space="preserve"> PAGEREF _Toc105275245 \h </w:instrText>
            </w:r>
            <w:r>
              <w:rPr>
                <w:noProof/>
                <w:webHidden/>
              </w:rPr>
            </w:r>
            <w:r>
              <w:rPr>
                <w:noProof/>
                <w:webHidden/>
              </w:rPr>
              <w:fldChar w:fldCharType="separate"/>
            </w:r>
            <w:r>
              <w:rPr>
                <w:noProof/>
                <w:webHidden/>
              </w:rPr>
              <w:t>72</w:t>
            </w:r>
            <w:r>
              <w:rPr>
                <w:noProof/>
                <w:webHidden/>
              </w:rPr>
              <w:fldChar w:fldCharType="end"/>
            </w:r>
          </w:hyperlink>
        </w:p>
        <w:p w14:paraId="645C5C5D" w14:textId="5F847457" w:rsidR="00A92787" w:rsidRDefault="00A92787">
          <w:pPr>
            <w:pStyle w:val="TOC2"/>
            <w:tabs>
              <w:tab w:val="right" w:leader="dot" w:pos="8776"/>
            </w:tabs>
            <w:rPr>
              <w:rFonts w:eastAsiaTheme="minorEastAsia"/>
              <w:noProof/>
              <w:lang w:val="en-US"/>
              <w14:numForm w14:val="default"/>
            </w:rPr>
          </w:pPr>
          <w:hyperlink w:anchor="_Toc105275246" w:history="1">
            <w:r w:rsidRPr="00745633">
              <w:rPr>
                <w:rStyle w:val="Hyperlink"/>
                <w:noProof/>
              </w:rPr>
              <w:t>8.5 Ztrátová funkce</w:t>
            </w:r>
            <w:r>
              <w:rPr>
                <w:noProof/>
                <w:webHidden/>
              </w:rPr>
              <w:tab/>
            </w:r>
            <w:r>
              <w:rPr>
                <w:noProof/>
                <w:webHidden/>
              </w:rPr>
              <w:fldChar w:fldCharType="begin"/>
            </w:r>
            <w:r>
              <w:rPr>
                <w:noProof/>
                <w:webHidden/>
              </w:rPr>
              <w:instrText xml:space="preserve"> PAGEREF _Toc105275246 \h </w:instrText>
            </w:r>
            <w:r>
              <w:rPr>
                <w:noProof/>
                <w:webHidden/>
              </w:rPr>
            </w:r>
            <w:r>
              <w:rPr>
                <w:noProof/>
                <w:webHidden/>
              </w:rPr>
              <w:fldChar w:fldCharType="separate"/>
            </w:r>
            <w:r>
              <w:rPr>
                <w:noProof/>
                <w:webHidden/>
              </w:rPr>
              <w:t>72</w:t>
            </w:r>
            <w:r>
              <w:rPr>
                <w:noProof/>
                <w:webHidden/>
              </w:rPr>
              <w:fldChar w:fldCharType="end"/>
            </w:r>
          </w:hyperlink>
        </w:p>
        <w:p w14:paraId="465053BF" w14:textId="08E938F2" w:rsidR="00A92787" w:rsidRDefault="00A92787">
          <w:pPr>
            <w:pStyle w:val="TOC2"/>
            <w:tabs>
              <w:tab w:val="right" w:leader="dot" w:pos="8776"/>
            </w:tabs>
            <w:rPr>
              <w:rFonts w:eastAsiaTheme="minorEastAsia"/>
              <w:noProof/>
              <w:lang w:val="en-US"/>
              <w14:numForm w14:val="default"/>
            </w:rPr>
          </w:pPr>
          <w:hyperlink w:anchor="_Toc105275247" w:history="1">
            <w:r w:rsidRPr="00745633">
              <w:rPr>
                <w:rStyle w:val="Hyperlink"/>
                <w:noProof/>
              </w:rPr>
              <w:t>8.6 Fine-tuning</w:t>
            </w:r>
            <w:r>
              <w:rPr>
                <w:noProof/>
                <w:webHidden/>
              </w:rPr>
              <w:tab/>
            </w:r>
            <w:r>
              <w:rPr>
                <w:noProof/>
                <w:webHidden/>
              </w:rPr>
              <w:fldChar w:fldCharType="begin"/>
            </w:r>
            <w:r>
              <w:rPr>
                <w:noProof/>
                <w:webHidden/>
              </w:rPr>
              <w:instrText xml:space="preserve"> PAGEREF _Toc105275247 \h </w:instrText>
            </w:r>
            <w:r>
              <w:rPr>
                <w:noProof/>
                <w:webHidden/>
              </w:rPr>
            </w:r>
            <w:r>
              <w:rPr>
                <w:noProof/>
                <w:webHidden/>
              </w:rPr>
              <w:fldChar w:fldCharType="separate"/>
            </w:r>
            <w:r>
              <w:rPr>
                <w:noProof/>
                <w:webHidden/>
              </w:rPr>
              <w:t>72</w:t>
            </w:r>
            <w:r>
              <w:rPr>
                <w:noProof/>
                <w:webHidden/>
              </w:rPr>
              <w:fldChar w:fldCharType="end"/>
            </w:r>
          </w:hyperlink>
        </w:p>
        <w:p w14:paraId="12A998D0" w14:textId="1F56F11D" w:rsidR="00A92787" w:rsidRDefault="00A92787">
          <w:pPr>
            <w:pStyle w:val="TOC1"/>
            <w:tabs>
              <w:tab w:val="right" w:leader="dot" w:pos="8776"/>
            </w:tabs>
            <w:rPr>
              <w:rFonts w:eastAsiaTheme="minorEastAsia"/>
              <w:noProof/>
              <w:lang w:val="en-US"/>
              <w14:numForm w14:val="default"/>
            </w:rPr>
          </w:pPr>
          <w:hyperlink w:anchor="_Toc105275248" w:history="1">
            <w:r w:rsidRPr="00745633">
              <w:rPr>
                <w:rStyle w:val="Hyperlink"/>
                <w:noProof/>
              </w:rPr>
              <w:t>9 Evaluace modelu</w:t>
            </w:r>
            <w:r>
              <w:rPr>
                <w:noProof/>
                <w:webHidden/>
              </w:rPr>
              <w:tab/>
            </w:r>
            <w:r>
              <w:rPr>
                <w:noProof/>
                <w:webHidden/>
              </w:rPr>
              <w:fldChar w:fldCharType="begin"/>
            </w:r>
            <w:r>
              <w:rPr>
                <w:noProof/>
                <w:webHidden/>
              </w:rPr>
              <w:instrText xml:space="preserve"> PAGEREF _Toc105275248 \h </w:instrText>
            </w:r>
            <w:r>
              <w:rPr>
                <w:noProof/>
                <w:webHidden/>
              </w:rPr>
            </w:r>
            <w:r>
              <w:rPr>
                <w:noProof/>
                <w:webHidden/>
              </w:rPr>
              <w:fldChar w:fldCharType="separate"/>
            </w:r>
            <w:r>
              <w:rPr>
                <w:noProof/>
                <w:webHidden/>
              </w:rPr>
              <w:t>73</w:t>
            </w:r>
            <w:r>
              <w:rPr>
                <w:noProof/>
                <w:webHidden/>
              </w:rPr>
              <w:fldChar w:fldCharType="end"/>
            </w:r>
          </w:hyperlink>
        </w:p>
        <w:p w14:paraId="0F580F8C" w14:textId="44A43611" w:rsidR="00A92787" w:rsidRDefault="00A92787">
          <w:pPr>
            <w:pStyle w:val="TOC2"/>
            <w:tabs>
              <w:tab w:val="right" w:leader="dot" w:pos="8776"/>
            </w:tabs>
            <w:rPr>
              <w:rFonts w:eastAsiaTheme="minorEastAsia"/>
              <w:noProof/>
              <w:lang w:val="en-US"/>
              <w14:numForm w14:val="default"/>
            </w:rPr>
          </w:pPr>
          <w:hyperlink w:anchor="_Toc105275249" w:history="1">
            <w:r w:rsidRPr="00745633">
              <w:rPr>
                <w:rStyle w:val="Hyperlink"/>
                <w:noProof/>
              </w:rPr>
              <w:t>9.1 Hodnocení naměřených kvalitativních indikátorů</w:t>
            </w:r>
            <w:r>
              <w:rPr>
                <w:noProof/>
                <w:webHidden/>
              </w:rPr>
              <w:tab/>
            </w:r>
            <w:r>
              <w:rPr>
                <w:noProof/>
                <w:webHidden/>
              </w:rPr>
              <w:fldChar w:fldCharType="begin"/>
            </w:r>
            <w:r>
              <w:rPr>
                <w:noProof/>
                <w:webHidden/>
              </w:rPr>
              <w:instrText xml:space="preserve"> PAGEREF _Toc105275249 \h </w:instrText>
            </w:r>
            <w:r>
              <w:rPr>
                <w:noProof/>
                <w:webHidden/>
              </w:rPr>
            </w:r>
            <w:r>
              <w:rPr>
                <w:noProof/>
                <w:webHidden/>
              </w:rPr>
              <w:fldChar w:fldCharType="separate"/>
            </w:r>
            <w:r>
              <w:rPr>
                <w:noProof/>
                <w:webHidden/>
              </w:rPr>
              <w:t>73</w:t>
            </w:r>
            <w:r>
              <w:rPr>
                <w:noProof/>
                <w:webHidden/>
              </w:rPr>
              <w:fldChar w:fldCharType="end"/>
            </w:r>
          </w:hyperlink>
        </w:p>
        <w:p w14:paraId="4059393D" w14:textId="524DAFD8" w:rsidR="00A92787" w:rsidRDefault="00A92787">
          <w:pPr>
            <w:pStyle w:val="TOC2"/>
            <w:tabs>
              <w:tab w:val="right" w:leader="dot" w:pos="8776"/>
            </w:tabs>
            <w:rPr>
              <w:rFonts w:eastAsiaTheme="minorEastAsia"/>
              <w:noProof/>
              <w:lang w:val="en-US"/>
              <w14:numForm w14:val="default"/>
            </w:rPr>
          </w:pPr>
          <w:hyperlink w:anchor="_Toc105275250" w:history="1">
            <w:r w:rsidRPr="00745633">
              <w:rPr>
                <w:rStyle w:val="Hyperlink"/>
                <w:noProof/>
              </w:rPr>
              <w:t>9.2 Automatická evaluace</w:t>
            </w:r>
            <w:r>
              <w:rPr>
                <w:noProof/>
                <w:webHidden/>
              </w:rPr>
              <w:tab/>
            </w:r>
            <w:r>
              <w:rPr>
                <w:noProof/>
                <w:webHidden/>
              </w:rPr>
              <w:fldChar w:fldCharType="begin"/>
            </w:r>
            <w:r>
              <w:rPr>
                <w:noProof/>
                <w:webHidden/>
              </w:rPr>
              <w:instrText xml:space="preserve"> PAGEREF _Toc105275250 \h </w:instrText>
            </w:r>
            <w:r>
              <w:rPr>
                <w:noProof/>
                <w:webHidden/>
              </w:rPr>
            </w:r>
            <w:r>
              <w:rPr>
                <w:noProof/>
                <w:webHidden/>
              </w:rPr>
              <w:fldChar w:fldCharType="separate"/>
            </w:r>
            <w:r>
              <w:rPr>
                <w:noProof/>
                <w:webHidden/>
              </w:rPr>
              <w:t>73</w:t>
            </w:r>
            <w:r>
              <w:rPr>
                <w:noProof/>
                <w:webHidden/>
              </w:rPr>
              <w:fldChar w:fldCharType="end"/>
            </w:r>
          </w:hyperlink>
        </w:p>
        <w:p w14:paraId="39F5A8A9" w14:textId="541A182B" w:rsidR="00A92787" w:rsidRDefault="00A92787">
          <w:pPr>
            <w:pStyle w:val="TOC2"/>
            <w:tabs>
              <w:tab w:val="right" w:leader="dot" w:pos="8776"/>
            </w:tabs>
            <w:rPr>
              <w:rFonts w:eastAsiaTheme="minorEastAsia"/>
              <w:noProof/>
              <w:lang w:val="en-US"/>
              <w14:numForm w14:val="default"/>
            </w:rPr>
          </w:pPr>
          <w:hyperlink w:anchor="_Toc105275251" w:history="1">
            <w:r w:rsidRPr="00745633">
              <w:rPr>
                <w:rStyle w:val="Hyperlink"/>
                <w:noProof/>
              </w:rPr>
              <w:t>9.3 Evaluace člověkem</w:t>
            </w:r>
            <w:r>
              <w:rPr>
                <w:noProof/>
                <w:webHidden/>
              </w:rPr>
              <w:tab/>
            </w:r>
            <w:r>
              <w:rPr>
                <w:noProof/>
                <w:webHidden/>
              </w:rPr>
              <w:fldChar w:fldCharType="begin"/>
            </w:r>
            <w:r>
              <w:rPr>
                <w:noProof/>
                <w:webHidden/>
              </w:rPr>
              <w:instrText xml:space="preserve"> PAGEREF _Toc105275251 \h </w:instrText>
            </w:r>
            <w:r>
              <w:rPr>
                <w:noProof/>
                <w:webHidden/>
              </w:rPr>
            </w:r>
            <w:r>
              <w:rPr>
                <w:noProof/>
                <w:webHidden/>
              </w:rPr>
              <w:fldChar w:fldCharType="separate"/>
            </w:r>
            <w:r>
              <w:rPr>
                <w:noProof/>
                <w:webHidden/>
              </w:rPr>
              <w:t>73</w:t>
            </w:r>
            <w:r>
              <w:rPr>
                <w:noProof/>
                <w:webHidden/>
              </w:rPr>
              <w:fldChar w:fldCharType="end"/>
            </w:r>
          </w:hyperlink>
        </w:p>
        <w:p w14:paraId="20542A85" w14:textId="144D9D06" w:rsidR="00A92787" w:rsidRDefault="00A92787">
          <w:pPr>
            <w:pStyle w:val="TOC2"/>
            <w:tabs>
              <w:tab w:val="right" w:leader="dot" w:pos="8776"/>
            </w:tabs>
            <w:rPr>
              <w:rFonts w:eastAsiaTheme="minorEastAsia"/>
              <w:noProof/>
              <w:lang w:val="en-US"/>
              <w14:numForm w14:val="default"/>
            </w:rPr>
          </w:pPr>
          <w:hyperlink w:anchor="_Toc105275252" w:history="1">
            <w:r w:rsidRPr="00745633">
              <w:rPr>
                <w:rStyle w:val="Hyperlink"/>
                <w:noProof/>
              </w:rPr>
              <w:t>9.4 Zhodnocení výsledků a porovnání</w:t>
            </w:r>
            <w:r>
              <w:rPr>
                <w:noProof/>
                <w:webHidden/>
              </w:rPr>
              <w:tab/>
            </w:r>
            <w:r>
              <w:rPr>
                <w:noProof/>
                <w:webHidden/>
              </w:rPr>
              <w:fldChar w:fldCharType="begin"/>
            </w:r>
            <w:r>
              <w:rPr>
                <w:noProof/>
                <w:webHidden/>
              </w:rPr>
              <w:instrText xml:space="preserve"> PAGEREF _Toc105275252 \h </w:instrText>
            </w:r>
            <w:r>
              <w:rPr>
                <w:noProof/>
                <w:webHidden/>
              </w:rPr>
            </w:r>
            <w:r>
              <w:rPr>
                <w:noProof/>
                <w:webHidden/>
              </w:rPr>
              <w:fldChar w:fldCharType="separate"/>
            </w:r>
            <w:r>
              <w:rPr>
                <w:noProof/>
                <w:webHidden/>
              </w:rPr>
              <w:t>73</w:t>
            </w:r>
            <w:r>
              <w:rPr>
                <w:noProof/>
                <w:webHidden/>
              </w:rPr>
              <w:fldChar w:fldCharType="end"/>
            </w:r>
          </w:hyperlink>
        </w:p>
        <w:p w14:paraId="57F002F6" w14:textId="497B294F" w:rsidR="00A92787" w:rsidRDefault="00A92787">
          <w:pPr>
            <w:pStyle w:val="TOC1"/>
            <w:tabs>
              <w:tab w:val="right" w:leader="dot" w:pos="8776"/>
            </w:tabs>
            <w:rPr>
              <w:rFonts w:eastAsiaTheme="minorEastAsia"/>
              <w:noProof/>
              <w:lang w:val="en-US"/>
              <w14:numForm w14:val="default"/>
            </w:rPr>
          </w:pPr>
          <w:hyperlink w:anchor="_Toc105275253" w:history="1">
            <w:r w:rsidRPr="00745633">
              <w:rPr>
                <w:rStyle w:val="Hyperlink"/>
                <w:noProof/>
              </w:rPr>
              <w:t>Závěr</w:t>
            </w:r>
            <w:r>
              <w:rPr>
                <w:noProof/>
                <w:webHidden/>
              </w:rPr>
              <w:tab/>
            </w:r>
            <w:r>
              <w:rPr>
                <w:noProof/>
                <w:webHidden/>
              </w:rPr>
              <w:fldChar w:fldCharType="begin"/>
            </w:r>
            <w:r>
              <w:rPr>
                <w:noProof/>
                <w:webHidden/>
              </w:rPr>
              <w:instrText xml:space="preserve"> PAGEREF _Toc105275253 \h </w:instrText>
            </w:r>
            <w:r>
              <w:rPr>
                <w:noProof/>
                <w:webHidden/>
              </w:rPr>
            </w:r>
            <w:r>
              <w:rPr>
                <w:noProof/>
                <w:webHidden/>
              </w:rPr>
              <w:fldChar w:fldCharType="separate"/>
            </w:r>
            <w:r>
              <w:rPr>
                <w:noProof/>
                <w:webHidden/>
              </w:rPr>
              <w:t>75</w:t>
            </w:r>
            <w:r>
              <w:rPr>
                <w:noProof/>
                <w:webHidden/>
              </w:rPr>
              <w:fldChar w:fldCharType="end"/>
            </w:r>
          </w:hyperlink>
        </w:p>
        <w:p w14:paraId="2DAE7E9F" w14:textId="15AFC23A" w:rsidR="00A92787" w:rsidRDefault="00A92787">
          <w:pPr>
            <w:pStyle w:val="TOC1"/>
            <w:tabs>
              <w:tab w:val="right" w:leader="dot" w:pos="8776"/>
            </w:tabs>
            <w:rPr>
              <w:rFonts w:eastAsiaTheme="minorEastAsia"/>
              <w:noProof/>
              <w:lang w:val="en-US"/>
              <w14:numForm w14:val="default"/>
            </w:rPr>
          </w:pPr>
          <w:hyperlink w:anchor="_Toc105275254" w:history="1">
            <w:r w:rsidRPr="00745633">
              <w:rPr>
                <w:rStyle w:val="Hyperlink"/>
                <w:noProof/>
              </w:rPr>
              <w:t>Použitá literatura</w:t>
            </w:r>
            <w:r>
              <w:rPr>
                <w:noProof/>
                <w:webHidden/>
              </w:rPr>
              <w:tab/>
            </w:r>
            <w:r>
              <w:rPr>
                <w:noProof/>
                <w:webHidden/>
              </w:rPr>
              <w:fldChar w:fldCharType="begin"/>
            </w:r>
            <w:r>
              <w:rPr>
                <w:noProof/>
                <w:webHidden/>
              </w:rPr>
              <w:instrText xml:space="preserve"> PAGEREF _Toc105275254 \h </w:instrText>
            </w:r>
            <w:r>
              <w:rPr>
                <w:noProof/>
                <w:webHidden/>
              </w:rPr>
            </w:r>
            <w:r>
              <w:rPr>
                <w:noProof/>
                <w:webHidden/>
              </w:rPr>
              <w:fldChar w:fldCharType="separate"/>
            </w:r>
            <w:r>
              <w:rPr>
                <w:noProof/>
                <w:webHidden/>
              </w:rPr>
              <w:t>76</w:t>
            </w:r>
            <w:r>
              <w:rPr>
                <w:noProof/>
                <w:webHidden/>
              </w:rPr>
              <w:fldChar w:fldCharType="end"/>
            </w:r>
          </w:hyperlink>
        </w:p>
        <w:p w14:paraId="1A3C58C7" w14:textId="0427682D" w:rsidR="00A92787" w:rsidRDefault="00A92787">
          <w:pPr>
            <w:pStyle w:val="TOC1"/>
            <w:tabs>
              <w:tab w:val="right" w:leader="dot" w:pos="8776"/>
            </w:tabs>
            <w:rPr>
              <w:rFonts w:eastAsiaTheme="minorEastAsia"/>
              <w:noProof/>
              <w:lang w:val="en-US"/>
              <w14:numForm w14:val="default"/>
            </w:rPr>
          </w:pPr>
          <w:hyperlink w:anchor="_Toc105275255" w:history="1">
            <w:r w:rsidRPr="00745633">
              <w:rPr>
                <w:rStyle w:val="Hyperlink"/>
                <w:noProof/>
              </w:rPr>
              <w:t>Přílohy</w:t>
            </w:r>
            <w:r>
              <w:rPr>
                <w:noProof/>
                <w:webHidden/>
              </w:rPr>
              <w:tab/>
            </w:r>
            <w:r>
              <w:rPr>
                <w:noProof/>
                <w:webHidden/>
              </w:rPr>
              <w:fldChar w:fldCharType="begin"/>
            </w:r>
            <w:r>
              <w:rPr>
                <w:noProof/>
                <w:webHidden/>
              </w:rPr>
              <w:instrText xml:space="preserve"> PAGEREF _Toc105275255 \h </w:instrText>
            </w:r>
            <w:r>
              <w:rPr>
                <w:noProof/>
                <w:webHidden/>
              </w:rPr>
            </w:r>
            <w:r>
              <w:rPr>
                <w:noProof/>
                <w:webHidden/>
              </w:rPr>
              <w:fldChar w:fldCharType="separate"/>
            </w:r>
            <w:r>
              <w:rPr>
                <w:noProof/>
                <w:webHidden/>
              </w:rPr>
              <w:t>I</w:t>
            </w:r>
            <w:r>
              <w:rPr>
                <w:noProof/>
                <w:webHidden/>
              </w:rPr>
              <w:fldChar w:fldCharType="end"/>
            </w:r>
          </w:hyperlink>
        </w:p>
        <w:p w14:paraId="18269AEB" w14:textId="2BAE4185" w:rsidR="00A92787" w:rsidRDefault="00A92787">
          <w:pPr>
            <w:pStyle w:val="TOC2"/>
            <w:tabs>
              <w:tab w:val="right" w:leader="dot" w:pos="8776"/>
            </w:tabs>
            <w:rPr>
              <w:rFonts w:eastAsiaTheme="minorEastAsia"/>
              <w:noProof/>
              <w:lang w:val="en-US"/>
              <w14:numForm w14:val="default"/>
            </w:rPr>
          </w:pPr>
          <w:hyperlink w:anchor="_Toc105275256" w:history="1">
            <w:r w:rsidRPr="00745633">
              <w:rPr>
                <w:rStyle w:val="Hyperlink"/>
                <w:noProof/>
              </w:rPr>
              <w:t>Příloha A: Název první přílohy</w:t>
            </w:r>
            <w:r>
              <w:rPr>
                <w:noProof/>
                <w:webHidden/>
              </w:rPr>
              <w:tab/>
            </w:r>
            <w:r>
              <w:rPr>
                <w:noProof/>
                <w:webHidden/>
              </w:rPr>
              <w:fldChar w:fldCharType="begin"/>
            </w:r>
            <w:r>
              <w:rPr>
                <w:noProof/>
                <w:webHidden/>
              </w:rPr>
              <w:instrText xml:space="preserve"> PAGEREF _Toc105275256 \h </w:instrText>
            </w:r>
            <w:r>
              <w:rPr>
                <w:noProof/>
                <w:webHidden/>
              </w:rPr>
            </w:r>
            <w:r>
              <w:rPr>
                <w:noProof/>
                <w:webHidden/>
              </w:rPr>
              <w:fldChar w:fldCharType="separate"/>
            </w:r>
            <w:r>
              <w:rPr>
                <w:noProof/>
                <w:webHidden/>
              </w:rPr>
              <w:t>I</w:t>
            </w:r>
            <w:r>
              <w:rPr>
                <w:noProof/>
                <w:webHidden/>
              </w:rPr>
              <w:fldChar w:fldCharType="end"/>
            </w:r>
          </w:hyperlink>
        </w:p>
        <w:p w14:paraId="1C11EDEF" w14:textId="60179D26" w:rsidR="00A92787" w:rsidRDefault="00A92787">
          <w:pPr>
            <w:pStyle w:val="TOC2"/>
            <w:tabs>
              <w:tab w:val="right" w:leader="dot" w:pos="8776"/>
            </w:tabs>
            <w:rPr>
              <w:rFonts w:eastAsiaTheme="minorEastAsia"/>
              <w:noProof/>
              <w:lang w:val="en-US"/>
              <w14:numForm w14:val="default"/>
            </w:rPr>
          </w:pPr>
          <w:hyperlink w:anchor="_Toc105275257" w:history="1">
            <w:r w:rsidRPr="00745633">
              <w:rPr>
                <w:rStyle w:val="Hyperlink"/>
                <w:noProof/>
              </w:rPr>
              <w:t>Příloha B: Název druhé přílohy</w:t>
            </w:r>
            <w:r>
              <w:rPr>
                <w:noProof/>
                <w:webHidden/>
              </w:rPr>
              <w:tab/>
            </w:r>
            <w:r>
              <w:rPr>
                <w:noProof/>
                <w:webHidden/>
              </w:rPr>
              <w:fldChar w:fldCharType="begin"/>
            </w:r>
            <w:r>
              <w:rPr>
                <w:noProof/>
                <w:webHidden/>
              </w:rPr>
              <w:instrText xml:space="preserve"> PAGEREF _Toc105275257 \h </w:instrText>
            </w:r>
            <w:r>
              <w:rPr>
                <w:noProof/>
                <w:webHidden/>
              </w:rPr>
            </w:r>
            <w:r>
              <w:rPr>
                <w:noProof/>
                <w:webHidden/>
              </w:rPr>
              <w:fldChar w:fldCharType="separate"/>
            </w:r>
            <w:r>
              <w:rPr>
                <w:noProof/>
                <w:webHidden/>
              </w:rPr>
              <w:t>I</w:t>
            </w:r>
            <w:r>
              <w:rPr>
                <w:noProof/>
                <w:webHidden/>
              </w:rPr>
              <w:fldChar w:fldCharType="end"/>
            </w:r>
          </w:hyperlink>
        </w:p>
        <w:p w14:paraId="6C279EF4" w14:textId="76E1A504" w:rsidR="00D9373F" w:rsidRPr="00E82BD2" w:rsidRDefault="00D9373F" w:rsidP="00D9373F">
          <w:r w:rsidRPr="00E82BD2">
            <w:rPr>
              <w:b/>
              <w:bCs/>
              <w:highlight w:val="cyan"/>
            </w:rPr>
            <w:fldChar w:fldCharType="end"/>
          </w:r>
        </w:p>
      </w:sdtContent>
    </w:sdt>
    <w:p w14:paraId="706177F7" w14:textId="77777777" w:rsidR="001466B0" w:rsidRPr="00E82BD2" w:rsidRDefault="001466B0" w:rsidP="001466B0">
      <w:pPr>
        <w:sectPr w:rsidR="001466B0" w:rsidRPr="00E82BD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E82BD2" w:rsidRDefault="001466B0" w:rsidP="001466B0"/>
    <w:p w14:paraId="08FF4008" w14:textId="77777777" w:rsidR="00283BEC" w:rsidRPr="00E82BD2" w:rsidRDefault="00283BEC" w:rsidP="00283BEC"/>
    <w:p w14:paraId="421AAD98" w14:textId="77777777" w:rsidR="00283BEC" w:rsidRPr="00E82BD2" w:rsidRDefault="00283BEC" w:rsidP="00283BEC"/>
    <w:p w14:paraId="6A389E26" w14:textId="77777777" w:rsidR="00283BEC" w:rsidRPr="00E82BD2" w:rsidRDefault="00283BEC" w:rsidP="00283BEC"/>
    <w:p w14:paraId="4924DB84" w14:textId="77777777" w:rsidR="00283BEC" w:rsidRPr="00E82BD2" w:rsidRDefault="00283BEC" w:rsidP="00283BEC"/>
    <w:p w14:paraId="557F5972" w14:textId="1197436F" w:rsidR="00283BEC" w:rsidRPr="00E82BD2" w:rsidRDefault="00283BEC" w:rsidP="00283BEC">
      <w:pPr>
        <w:tabs>
          <w:tab w:val="left" w:pos="1980"/>
        </w:tabs>
      </w:pPr>
      <w:r w:rsidRPr="00E82BD2">
        <w:tab/>
      </w:r>
    </w:p>
    <w:p w14:paraId="4709E84F" w14:textId="503BBA99" w:rsidR="0002754A" w:rsidRPr="00E82BD2" w:rsidRDefault="0002754A" w:rsidP="00C167FC">
      <w:pPr>
        <w:pStyle w:val="Nadpisnzvyjin"/>
      </w:pPr>
      <w:r w:rsidRPr="00E82BD2">
        <w:lastRenderedPageBreak/>
        <w:t xml:space="preserve">Seznam obrázků </w:t>
      </w:r>
    </w:p>
    <w:p w14:paraId="1E724D36" w14:textId="77777777" w:rsidR="00D53943" w:rsidRPr="00E82BD2" w:rsidRDefault="00D53943" w:rsidP="00D53943"/>
    <w:p w14:paraId="49B3758D" w14:textId="5CC7D7EF" w:rsidR="0002754A" w:rsidRPr="00E82BD2" w:rsidRDefault="0002754A" w:rsidP="00C167FC">
      <w:pPr>
        <w:pStyle w:val="Nadpisnzvyjin"/>
      </w:pPr>
      <w:r w:rsidRPr="00E82BD2">
        <w:lastRenderedPageBreak/>
        <w:t xml:space="preserve">Seznam tabulek </w:t>
      </w:r>
    </w:p>
    <w:p w14:paraId="0D831787" w14:textId="6FDA06EB" w:rsidR="00D15317" w:rsidRPr="00E82BD2" w:rsidRDefault="00D53943">
      <w:pPr>
        <w:pStyle w:val="TableofFigures"/>
        <w:tabs>
          <w:tab w:val="right" w:leader="dot" w:pos="8776"/>
        </w:tabs>
        <w:rPr>
          <w:rFonts w:eastAsiaTheme="minorEastAsia"/>
          <w:noProof/>
          <w14:numForm w14:val="default"/>
        </w:rPr>
      </w:pPr>
      <w:r w:rsidRPr="00E82BD2">
        <w:fldChar w:fldCharType="begin"/>
      </w:r>
      <w:r w:rsidRPr="00E82BD2">
        <w:instrText xml:space="preserve"> TOC \h \z \c "Tabulka" </w:instrText>
      </w:r>
      <w:r w:rsidRPr="00E82BD2">
        <w:fldChar w:fldCharType="separate"/>
      </w:r>
      <w:hyperlink w:anchor="_Toc102753828" w:history="1">
        <w:r w:rsidR="00D15317" w:rsidRPr="00E82BD2">
          <w:rPr>
            <w:rStyle w:val="Hyperlink"/>
            <w:noProof/>
          </w:rPr>
          <w:t>Tabulka 1: Mapa kategorií osobních údajů</w:t>
        </w:r>
        <w:r w:rsidR="00D15317" w:rsidRPr="00E82BD2">
          <w:rPr>
            <w:noProof/>
            <w:webHidden/>
          </w:rPr>
          <w:tab/>
        </w:r>
        <w:r w:rsidR="00D15317" w:rsidRPr="00E82BD2">
          <w:rPr>
            <w:noProof/>
            <w:webHidden/>
          </w:rPr>
          <w:fldChar w:fldCharType="begin"/>
        </w:r>
        <w:r w:rsidR="00D15317" w:rsidRPr="00E82BD2">
          <w:rPr>
            <w:noProof/>
            <w:webHidden/>
          </w:rPr>
          <w:instrText xml:space="preserve"> PAGEREF _Toc102753828 \h </w:instrText>
        </w:r>
        <w:r w:rsidR="00D15317" w:rsidRPr="00E82BD2">
          <w:rPr>
            <w:noProof/>
            <w:webHidden/>
          </w:rPr>
        </w:r>
        <w:r w:rsidR="00D15317" w:rsidRPr="00E82BD2">
          <w:rPr>
            <w:noProof/>
            <w:webHidden/>
          </w:rPr>
          <w:fldChar w:fldCharType="separate"/>
        </w:r>
        <w:r w:rsidR="00D15317" w:rsidRPr="00E82BD2">
          <w:rPr>
            <w:noProof/>
            <w:webHidden/>
          </w:rPr>
          <w:t>31</w:t>
        </w:r>
        <w:r w:rsidR="00D15317" w:rsidRPr="00E82BD2">
          <w:rPr>
            <w:noProof/>
            <w:webHidden/>
          </w:rPr>
          <w:fldChar w:fldCharType="end"/>
        </w:r>
      </w:hyperlink>
    </w:p>
    <w:p w14:paraId="79B3D7CB" w14:textId="792A5C9F" w:rsidR="00D53943" w:rsidRPr="00E82BD2" w:rsidRDefault="00D53943" w:rsidP="00D53943">
      <w:r w:rsidRPr="00E82BD2">
        <w:fldChar w:fldCharType="end"/>
      </w:r>
    </w:p>
    <w:p w14:paraId="609CABB7" w14:textId="69E4D73E" w:rsidR="00481BA6" w:rsidRPr="00E82BD2" w:rsidRDefault="00481BA6" w:rsidP="00481BA6"/>
    <w:p w14:paraId="04B17060" w14:textId="3E52B2AE" w:rsidR="0002754A" w:rsidRPr="00E82BD2" w:rsidRDefault="0002754A" w:rsidP="00C167FC">
      <w:pPr>
        <w:pStyle w:val="Nadpisnzvyjin"/>
      </w:pPr>
      <w:r w:rsidRPr="00E82BD2">
        <w:lastRenderedPageBreak/>
        <w:t xml:space="preserve">Seznam výpisů programového kódu </w:t>
      </w:r>
    </w:p>
    <w:p w14:paraId="2630D7A9" w14:textId="03ECB111" w:rsidR="0002754A" w:rsidRPr="00E82BD2" w:rsidRDefault="0002754A" w:rsidP="00C167FC">
      <w:pPr>
        <w:pStyle w:val="Nadpisnzvyjin"/>
      </w:pPr>
      <w:r w:rsidRPr="00E82BD2">
        <w:lastRenderedPageBreak/>
        <w:t xml:space="preserve">Seznam zkratek </w:t>
      </w:r>
    </w:p>
    <w:p w14:paraId="1B857B53" w14:textId="749B124A" w:rsidR="00337B81" w:rsidRPr="00E82BD2" w:rsidRDefault="00614386" w:rsidP="00481BA6">
      <w:r w:rsidRPr="00E82BD2">
        <w:t>NER</w:t>
      </w:r>
      <w:r w:rsidR="002823F2" w:rsidRPr="00E82BD2">
        <w:t xml:space="preserve"> </w:t>
      </w:r>
      <w:r w:rsidR="00337B81" w:rsidRPr="00E82BD2">
        <w:tab/>
      </w:r>
      <w:r w:rsidR="00337B81" w:rsidRPr="00E82BD2">
        <w:tab/>
      </w:r>
      <w:r w:rsidRPr="00E82BD2">
        <w:t>Named Entity Recognition</w:t>
      </w:r>
    </w:p>
    <w:p w14:paraId="7C198941" w14:textId="1C2CE36D" w:rsidR="00060A42" w:rsidRPr="00E82BD2" w:rsidRDefault="00060A42" w:rsidP="00481BA6">
      <w:r w:rsidRPr="00E82BD2">
        <w:t>NE</w:t>
      </w:r>
      <w:r w:rsidRPr="00E82BD2">
        <w:tab/>
      </w:r>
      <w:r w:rsidRPr="00E82BD2">
        <w:tab/>
        <w:t>Named Entity</w:t>
      </w:r>
    </w:p>
    <w:p w14:paraId="3D99D432" w14:textId="6E02BCF3" w:rsidR="00337B81" w:rsidRPr="00E82BD2" w:rsidRDefault="00614386" w:rsidP="00481BA6">
      <w:r w:rsidRPr="00E82BD2">
        <w:t>NLP</w:t>
      </w:r>
      <w:r w:rsidR="00337B81" w:rsidRPr="00E82BD2">
        <w:t xml:space="preserve"> </w:t>
      </w:r>
      <w:r w:rsidR="00337B81" w:rsidRPr="00E82BD2">
        <w:tab/>
      </w:r>
      <w:r w:rsidR="00337B81" w:rsidRPr="00E82BD2">
        <w:tab/>
      </w:r>
      <w:r w:rsidRPr="00E82BD2">
        <w:t>Natural Language Processing</w:t>
      </w:r>
    </w:p>
    <w:p w14:paraId="7A17A0E6" w14:textId="776A3508" w:rsidR="00CA4D48" w:rsidRPr="00E82BD2" w:rsidRDefault="00CA4D48" w:rsidP="00481BA6">
      <w:r w:rsidRPr="00E82BD2">
        <w:t>OCR</w:t>
      </w:r>
    </w:p>
    <w:p w14:paraId="40815936" w14:textId="3D7DD68A" w:rsidR="0096030F" w:rsidRPr="00E82BD2" w:rsidRDefault="0096030F" w:rsidP="00481BA6">
      <w:r w:rsidRPr="00E82BD2">
        <w:t>GRU</w:t>
      </w:r>
    </w:p>
    <w:p w14:paraId="1F9C4D2B" w14:textId="5302AF8B" w:rsidR="0096030F" w:rsidRPr="00E82BD2" w:rsidRDefault="0096030F" w:rsidP="00481BA6">
      <w:r w:rsidRPr="00E82BD2">
        <w:t>LSTM</w:t>
      </w:r>
    </w:p>
    <w:p w14:paraId="29153C64" w14:textId="54296214" w:rsidR="0096030F" w:rsidRPr="00E82BD2" w:rsidRDefault="0096030F" w:rsidP="00481BA6">
      <w:r w:rsidRPr="00E82BD2">
        <w:t>RNN</w:t>
      </w:r>
    </w:p>
    <w:p w14:paraId="52A48E3B" w14:textId="13D29F6B" w:rsidR="00360C8F" w:rsidRPr="00E82BD2" w:rsidRDefault="00360C8F" w:rsidP="00481BA6">
      <w:r w:rsidRPr="00E82BD2">
        <w:t>BRNN</w:t>
      </w:r>
    </w:p>
    <w:p w14:paraId="7B884036" w14:textId="6FD03FA5" w:rsidR="00614386" w:rsidRPr="00E82BD2" w:rsidRDefault="00614386" w:rsidP="00481BA6"/>
    <w:p w14:paraId="23268877" w14:textId="184E09E3" w:rsidR="00614386" w:rsidRPr="00E82BD2" w:rsidRDefault="00614386" w:rsidP="00481BA6"/>
    <w:p w14:paraId="04DDF5FA" w14:textId="59EE508A" w:rsidR="00614386" w:rsidRPr="00E82BD2" w:rsidRDefault="00614386" w:rsidP="00481BA6">
      <w:pPr>
        <w:rPr>
          <w:color w:val="FF0000"/>
        </w:rPr>
      </w:pPr>
      <w:r w:rsidRPr="00E82BD2">
        <w:rPr>
          <w:color w:val="FF0000"/>
        </w:rPr>
        <w:t>TODO rozšířit dle již hotového textu</w:t>
      </w:r>
    </w:p>
    <w:p w14:paraId="5E247160" w14:textId="77777777" w:rsidR="00614386" w:rsidRPr="00E82BD2" w:rsidRDefault="00614386" w:rsidP="00481BA6"/>
    <w:p w14:paraId="44FD352A" w14:textId="165EB3A8" w:rsidR="00F65FED" w:rsidRPr="00E82BD2" w:rsidRDefault="004E2530" w:rsidP="00F65FED">
      <w:pPr>
        <w:pStyle w:val="Nadpis1neslovan"/>
      </w:pPr>
      <w:bookmarkStart w:id="0" w:name="_Toc105275164"/>
      <w:r w:rsidRPr="00E82BD2">
        <w:lastRenderedPageBreak/>
        <w:t>Úvod</w:t>
      </w:r>
      <w:bookmarkEnd w:id="0"/>
    </w:p>
    <w:p w14:paraId="4A1EE602" w14:textId="1662D7A1" w:rsidR="00F65FED" w:rsidRPr="00E82BD2" w:rsidRDefault="00F65FED" w:rsidP="00F65FED">
      <w:pPr>
        <w:rPr>
          <w:color w:val="FF0000"/>
        </w:rPr>
      </w:pPr>
      <w:r w:rsidRPr="00E82BD2">
        <w:rPr>
          <w:color w:val="FF0000"/>
        </w:rPr>
        <w:t>GLOBAL TODO</w:t>
      </w:r>
    </w:p>
    <w:p w14:paraId="68F6FCF9" w14:textId="629E6D1D" w:rsidR="00F65FED" w:rsidRPr="00E82BD2" w:rsidRDefault="00F65FED" w:rsidP="00F65FED">
      <w:pPr>
        <w:pStyle w:val="ListParagraph"/>
        <w:numPr>
          <w:ilvl w:val="0"/>
          <w:numId w:val="13"/>
        </w:numPr>
        <w:rPr>
          <w:color w:val="FF0000"/>
        </w:rPr>
      </w:pPr>
      <w:r w:rsidRPr="00E82BD2">
        <w:rPr>
          <w:color w:val="FF0000"/>
        </w:rPr>
        <w:t>Bohužel v češtině kvůli nedostatku anotovaných datasetů se asi k kontext-citlivému rozpoznávání stejně moc nedostanu</w:t>
      </w:r>
    </w:p>
    <w:p w14:paraId="72CCEC6A" w14:textId="7B7348C9" w:rsidR="00F65FED" w:rsidRPr="00E82BD2" w:rsidRDefault="00F65FED" w:rsidP="00F65FED">
      <w:pPr>
        <w:pStyle w:val="ListParagraph"/>
        <w:numPr>
          <w:ilvl w:val="0"/>
          <w:numId w:val="13"/>
        </w:numPr>
        <w:rPr>
          <w:color w:val="FF0000"/>
        </w:rPr>
      </w:pPr>
      <w:r w:rsidRPr="00E82BD2">
        <w:rPr>
          <w:color w:val="FF0000"/>
        </w:rPr>
        <w:t>Model bude muset být modulární – meta-classifier, přičemž základními modely budou ty co umějí základní NER – jména, bydliště, atd.</w:t>
      </w:r>
    </w:p>
    <w:p w14:paraId="10BC3D56" w14:textId="1185F9D3" w:rsidR="00F65FED" w:rsidRPr="00E82BD2" w:rsidRDefault="00F65FED" w:rsidP="00F65FED">
      <w:pPr>
        <w:pStyle w:val="ListParagraph"/>
        <w:numPr>
          <w:ilvl w:val="0"/>
          <w:numId w:val="13"/>
        </w:numPr>
        <w:rPr>
          <w:color w:val="FF0000"/>
        </w:rPr>
      </w:pPr>
      <w:r w:rsidRPr="00E82BD2">
        <w:rPr>
          <w:color w:val="FF0000"/>
        </w:rPr>
        <w:t>Czech Named Entity Corpus</w:t>
      </w:r>
    </w:p>
    <w:p w14:paraId="5BCDDAC2" w14:textId="75DD1BFF" w:rsidR="000864E9" w:rsidRPr="00E82BD2" w:rsidRDefault="000864E9" w:rsidP="00F65FED">
      <w:pPr>
        <w:pStyle w:val="ListParagraph"/>
        <w:numPr>
          <w:ilvl w:val="0"/>
          <w:numId w:val="13"/>
        </w:numPr>
        <w:rPr>
          <w:color w:val="FF0000"/>
        </w:rPr>
      </w:pPr>
      <w:r w:rsidRPr="00E82BD2">
        <w:rPr>
          <w:color w:val="FF0000"/>
        </w:rPr>
        <w:t>Kontext-citlivé rozpoznávání</w:t>
      </w:r>
    </w:p>
    <w:p w14:paraId="3E880E15" w14:textId="52C50C7A" w:rsidR="000864E9" w:rsidRPr="00E82BD2" w:rsidRDefault="000864E9" w:rsidP="000864E9">
      <w:pPr>
        <w:pStyle w:val="ListParagraph"/>
        <w:numPr>
          <w:ilvl w:val="1"/>
          <w:numId w:val="13"/>
        </w:numPr>
        <w:rPr>
          <w:color w:val="FF0000"/>
        </w:rPr>
      </w:pPr>
      <w:r w:rsidRPr="00E82BD2">
        <w:rPr>
          <w:color w:val="FF0000"/>
        </w:rPr>
        <w:t>Anonymizovat ne jen jedno slovo, ale celou větu kde se více identifikačních údajů nachází</w:t>
      </w:r>
    </w:p>
    <w:p w14:paraId="6C7C8EB7" w14:textId="0F1B65A5" w:rsidR="000864E9" w:rsidRPr="00E82BD2" w:rsidRDefault="000864E9" w:rsidP="000864E9">
      <w:pPr>
        <w:pStyle w:val="ListParagraph"/>
        <w:numPr>
          <w:ilvl w:val="1"/>
          <w:numId w:val="13"/>
        </w:numPr>
        <w:rPr>
          <w:color w:val="FF0000"/>
        </w:rPr>
      </w:pPr>
      <w:r w:rsidRPr="00E82BD2">
        <w:rPr>
          <w:color w:val="FF0000"/>
        </w:rPr>
        <w:t>Určovat kontext na základě více vyhledaných sekundárních identifikátorů</w:t>
      </w:r>
    </w:p>
    <w:p w14:paraId="29171AAC" w14:textId="60206F56" w:rsidR="00AA6E48" w:rsidRPr="00E82BD2" w:rsidRDefault="00AA6E48" w:rsidP="00AA6E48">
      <w:pPr>
        <w:pStyle w:val="ListParagraph"/>
        <w:numPr>
          <w:ilvl w:val="0"/>
          <w:numId w:val="13"/>
        </w:numPr>
        <w:rPr>
          <w:color w:val="FF0000"/>
        </w:rPr>
      </w:pPr>
      <w:r w:rsidRPr="00E82BD2">
        <w:rPr>
          <w:color w:val="FF0000"/>
        </w:rPr>
        <w:t>Spojit každou kapitolu/krok s nějakou metodikou</w:t>
      </w:r>
    </w:p>
    <w:p w14:paraId="575C1972" w14:textId="0F2A23FB" w:rsidR="00A13A99" w:rsidRPr="00E82BD2" w:rsidRDefault="00A13A99" w:rsidP="00AA6E48">
      <w:pPr>
        <w:pStyle w:val="ListParagraph"/>
        <w:numPr>
          <w:ilvl w:val="0"/>
          <w:numId w:val="13"/>
        </w:numPr>
        <w:rPr>
          <w:color w:val="FF0000"/>
        </w:rPr>
      </w:pPr>
      <w:r w:rsidRPr="00E82BD2">
        <w:rPr>
          <w:color w:val="FF0000"/>
        </w:rPr>
        <w:t>Odkazy na GitHub, atd. udělat podle Ondry (indexace na konci strany)</w:t>
      </w:r>
    </w:p>
    <w:p w14:paraId="5EB2FEAB" w14:textId="4003FDBF" w:rsidR="00195DE4" w:rsidRPr="00E82BD2" w:rsidRDefault="00195DE4" w:rsidP="00AA6E48">
      <w:pPr>
        <w:pStyle w:val="ListParagraph"/>
        <w:numPr>
          <w:ilvl w:val="0"/>
          <w:numId w:val="13"/>
        </w:numPr>
        <w:rPr>
          <w:color w:val="FF0000"/>
        </w:rPr>
      </w:pPr>
      <w:r w:rsidRPr="00E82BD2">
        <w:rPr>
          <w:color w:val="FF0000"/>
        </w:rPr>
        <w:t>Přidat labely ke kusům kódu</w:t>
      </w:r>
    </w:p>
    <w:p w14:paraId="742A4C92" w14:textId="50C4D4FD" w:rsidR="00AB6BE6" w:rsidRDefault="00AB6BE6" w:rsidP="00AA6E48">
      <w:pPr>
        <w:pStyle w:val="ListParagraph"/>
        <w:numPr>
          <w:ilvl w:val="0"/>
          <w:numId w:val="13"/>
        </w:numPr>
        <w:rPr>
          <w:color w:val="FF0000"/>
        </w:rPr>
      </w:pPr>
      <w:r w:rsidRPr="00E82BD2">
        <w:rPr>
          <w:color w:val="FF0000"/>
        </w:rPr>
        <w:t>Přidat skript do mého repa</w:t>
      </w:r>
    </w:p>
    <w:p w14:paraId="2A2BCBB9" w14:textId="4E46FBF3" w:rsidR="00A92787" w:rsidRPr="00E82BD2" w:rsidRDefault="00A92787" w:rsidP="00AA6E48">
      <w:pPr>
        <w:pStyle w:val="ListParagraph"/>
        <w:numPr>
          <w:ilvl w:val="0"/>
          <w:numId w:val="13"/>
        </w:numPr>
        <w:rPr>
          <w:color w:val="FF0000"/>
        </w:rPr>
      </w:pPr>
      <w:r>
        <w:rPr>
          <w:color w:val="FF0000"/>
        </w:rPr>
        <w:t>Doplnit do praktické části více podnadpisů?</w:t>
      </w:r>
    </w:p>
    <w:p w14:paraId="7848CDE4" w14:textId="7CF42200" w:rsidR="000E4D3A" w:rsidRPr="00E82BD2" w:rsidRDefault="000E4D3A" w:rsidP="000E4D3A">
      <w:r w:rsidRPr="00E82BD2">
        <w:t>Nezapomenout přiložit ke zdrojákům i všechny config fily a hlavně streamlit appku</w:t>
      </w:r>
    </w:p>
    <w:p w14:paraId="6679B1EE" w14:textId="77777777" w:rsidR="00614386" w:rsidRPr="00E82BD2" w:rsidRDefault="00614386" w:rsidP="00614386">
      <w:r w:rsidRPr="00E82BD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E82BD2" w:rsidRDefault="00614386" w:rsidP="00614386">
      <w:r w:rsidRPr="00E82BD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E82BD2" w:rsidRDefault="00614386" w:rsidP="00614386">
      <w:r w:rsidRPr="00E82BD2">
        <w:t>Problematika detekce identifikátorů v textu je součástí vědecké domény s názvem Named Entity Recognition (NER), která se soustavně vyvíjí již mnoho let. Samotný termín Named Entity byl definován R. Grishmanem již v roce 1996 (Grishman, 1996). Od té doby došlo k objevu řady významných metod detekce identifikátorů, jako jsou některé slovníkové metody, lookup tabulky nebo regulární výrazy (Nadeau, 2007). Poslední dobou se však jako nejvhodnější způsob pro detekci identifikátorů v textu jeví využití hlubokého učení, zejména pak technik Natural Language Processing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Xu et al., 2021).</w:t>
      </w:r>
    </w:p>
    <w:p w14:paraId="7AF869CE" w14:textId="77777777" w:rsidR="00614386" w:rsidRPr="00E82BD2" w:rsidRDefault="00614386" w:rsidP="00614386">
      <w:r w:rsidRPr="00E82BD2">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E82BD2">
        <w:rPr>
          <w:highlight w:val="white"/>
        </w:rPr>
        <w:t>(Mihulková, 2018</w:t>
      </w:r>
      <w:r w:rsidRPr="00E82BD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E82BD2" w:rsidRDefault="00614386" w:rsidP="00614386">
      <w:r w:rsidRPr="00E82BD2">
        <w:t>Ač se některé současné práce problematikou NER s ohledem na širší kontext textu zabývají, je tato funkčnost modelů hlubokého učení stále problematická a složitá (Williams,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E82BD2" w:rsidRDefault="00D90EA3" w:rsidP="00614386">
      <w:r w:rsidRPr="00E82BD2">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E82BD2">
        <w:t>využití.</w:t>
      </w:r>
      <w:r w:rsidRPr="00E82BD2">
        <w:t xml:space="preserve"> </w:t>
      </w:r>
    </w:p>
    <w:p w14:paraId="48934F57" w14:textId="4654676C" w:rsidR="00614386" w:rsidRPr="00E82BD2" w:rsidRDefault="007755BD" w:rsidP="00614386">
      <w:r w:rsidRPr="00E82BD2">
        <w:t xml:space="preserve">Tato diplomová práce pracuje s předem vytvořeným konceptem modulárního nástroje a </w:t>
      </w:r>
      <w:r w:rsidR="00614386" w:rsidRPr="00E82BD2">
        <w:t>zkoumá možnost využití kontext-citlivé NER v oblasti detekce osobních údajů, a to na sadě dokumentů, které jsou běžně nahrávány do veřejného registru smluv. Pomocí state-of-the-art metod hlubokého učení je v ní navržen a implementován nástroj, který je volným rozšířením anonymizačního nástroje “Nástroj pro anonymizaci dokumentů” dostupném na Portálu veřejné správy (</w:t>
      </w:r>
      <w:hyperlink r:id="rId16">
        <w:r w:rsidR="00614386" w:rsidRPr="00E82BD2">
          <w:rPr>
            <w:color w:val="1155CC"/>
            <w:u w:val="single"/>
          </w:rPr>
          <w:t>https://anonymizace.gov.cz/crossroad</w:t>
        </w:r>
      </w:hyperlink>
      <w:r w:rsidR="00614386" w:rsidRPr="00E82BD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E82BD2" w:rsidRDefault="00452228" w:rsidP="00614386">
      <w:pPr>
        <w:rPr>
          <w:color w:val="FF0000"/>
        </w:rPr>
      </w:pPr>
      <w:r w:rsidRPr="00E82BD2">
        <w:rPr>
          <w:color w:val="FF0000"/>
        </w:rPr>
        <w:t>TODO rozšířit podle budoucího stavu</w:t>
      </w:r>
    </w:p>
    <w:p w14:paraId="7207B52A" w14:textId="47A9AB65" w:rsidR="00614386" w:rsidRPr="00E82BD2" w:rsidRDefault="00F901FE" w:rsidP="008B14E4">
      <w:pPr>
        <w:pStyle w:val="Heading2"/>
      </w:pPr>
      <w:bookmarkStart w:id="1" w:name="_Toc105275165"/>
      <w:r w:rsidRPr="00E82BD2">
        <w:t>Vymezení problému</w:t>
      </w:r>
      <w:bookmarkEnd w:id="1"/>
    </w:p>
    <w:p w14:paraId="0FCF70AA" w14:textId="77777777" w:rsidR="00F901FE" w:rsidRPr="00E82BD2" w:rsidRDefault="00F901FE" w:rsidP="00F901FE">
      <w:r w:rsidRPr="00E82BD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E82BD2" w:rsidRDefault="00F901FE" w:rsidP="00F901FE">
      <w:r w:rsidRPr="00E82BD2">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E82BD2">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E82BD2" w:rsidRDefault="00F901FE" w:rsidP="00F901FE">
      <w:r w:rsidRPr="00E82BD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E82BD2" w:rsidRDefault="00F901FE" w:rsidP="00BE3FC6">
      <w:pPr>
        <w:pStyle w:val="Heading3"/>
      </w:pPr>
      <w:bookmarkStart w:id="2" w:name="_heading=h.mpq2q69yd83g" w:colFirst="0" w:colLast="0"/>
      <w:bookmarkStart w:id="3" w:name="_Toc105275166"/>
      <w:bookmarkEnd w:id="2"/>
      <w:r w:rsidRPr="00E82BD2">
        <w:t>Absence jednoznačné definice osobního údaje</w:t>
      </w:r>
      <w:bookmarkEnd w:id="3"/>
    </w:p>
    <w:p w14:paraId="5859B0FF" w14:textId="3DD93CAD" w:rsidR="00F901FE" w:rsidRPr="00E82BD2" w:rsidRDefault="00F901FE" w:rsidP="00F901FE">
      <w:pPr>
        <w:rPr>
          <w:sz w:val="20"/>
          <w:szCs w:val="20"/>
        </w:rPr>
      </w:pPr>
      <w:r w:rsidRPr="00E82BD2">
        <w:t xml:space="preserve">Dle Zákona o zpracování osobních údajů lze termín osobní údaj definovat jako </w:t>
      </w:r>
      <w:r w:rsidRPr="00E82BD2">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E82BD2">
        <w:t>typ dokumentů, kter</w:t>
      </w:r>
      <w:r w:rsidR="00265F6E" w:rsidRPr="00E82BD2">
        <w:t>é</w:t>
      </w:r>
      <w:r w:rsidRPr="00E82BD2">
        <w:t xml:space="preserve"> bude nástroj zpracovávat.</w:t>
      </w:r>
      <w:r w:rsidR="007755BD" w:rsidRPr="00E82BD2">
        <w:t xml:space="preserve"> Tento seznam osobních údajů je rozdílný pro různé typy dokumentů</w:t>
      </w:r>
      <w:r w:rsidR="00117200" w:rsidRPr="00E82BD2">
        <w:t>.</w:t>
      </w:r>
      <w:r w:rsidR="007755BD" w:rsidRPr="00E82BD2">
        <w:t xml:space="preserve"> </w:t>
      </w:r>
      <w:r w:rsidR="00117200" w:rsidRPr="00E82BD2">
        <w:t>P</w:t>
      </w:r>
      <w:r w:rsidR="007755BD" w:rsidRPr="00E82BD2">
        <w:t xml:space="preserve">ro </w:t>
      </w:r>
      <w:r w:rsidR="00117200" w:rsidRPr="00E82BD2">
        <w:t>funkční implementaci klasifikačního nástroje je ale tento seznam klíčový.</w:t>
      </w:r>
    </w:p>
    <w:p w14:paraId="03E81071" w14:textId="77777777" w:rsidR="00F901FE" w:rsidRPr="00E82BD2" w:rsidRDefault="00F901FE" w:rsidP="00BE3FC6">
      <w:pPr>
        <w:pStyle w:val="Heading3"/>
      </w:pPr>
      <w:bookmarkStart w:id="4" w:name="_heading=h.f2cfst297chv" w:colFirst="0" w:colLast="0"/>
      <w:bookmarkStart w:id="5" w:name="_Toc105275167"/>
      <w:bookmarkEnd w:id="4"/>
      <w:r w:rsidRPr="00E82BD2">
        <w:t>Limitující závislost na jazyce trénovacích datasetů</w:t>
      </w:r>
      <w:bookmarkEnd w:id="5"/>
    </w:p>
    <w:p w14:paraId="78CB5E71" w14:textId="032CCFB7" w:rsidR="00F901FE" w:rsidRPr="00E82BD2" w:rsidRDefault="00F901FE" w:rsidP="00F901FE">
      <w:r w:rsidRPr="00E82BD2">
        <w:t>Pro úspěšné využití jakékoliv techniky hlubokého učení je potřeba mít k dispozici kvalitní dataset, na jehož datech může být vznikající model natrénován. V oblasti NLP (Natural Language Processing) je tak klíčové mít buď k dispozici dataset v požadovaném jazyce nebo předtrénovaný multilingvní model, který by se dal následně metodou transfer learning přetrénovat pro požadované využití (Moberg,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E82BD2" w:rsidRDefault="003A1F50" w:rsidP="00BE3FC6">
      <w:pPr>
        <w:pStyle w:val="Heading3"/>
      </w:pPr>
      <w:bookmarkStart w:id="6" w:name="_Toc105275168"/>
      <w:r w:rsidRPr="00E82BD2">
        <w:t>Nemodulární</w:t>
      </w:r>
      <w:r w:rsidR="00F901FE" w:rsidRPr="00E82BD2">
        <w:t xml:space="preserve"> implementace existujících </w:t>
      </w:r>
      <w:r w:rsidRPr="00E82BD2">
        <w:t>nástrojů</w:t>
      </w:r>
      <w:bookmarkEnd w:id="6"/>
    </w:p>
    <w:p w14:paraId="39530618" w14:textId="37FD62DC" w:rsidR="003A1F50" w:rsidRPr="00E82BD2" w:rsidRDefault="00117200" w:rsidP="00117200">
      <w:r w:rsidRPr="00E82BD2">
        <w:t xml:space="preserve">Jednotlivé již existující </w:t>
      </w:r>
      <w:r w:rsidR="003A1F50" w:rsidRPr="00E82BD2">
        <w:t>nástroje</w:t>
      </w:r>
      <w:r w:rsidRPr="00E82BD2">
        <w:t xml:space="preserve">, určené pro detekci identifikátorů v nestrukturovaném textu nejsou dostatečně </w:t>
      </w:r>
      <w:r w:rsidR="003A1F50" w:rsidRPr="00E82BD2">
        <w:t>modulární</w:t>
      </w:r>
      <w:r w:rsidRPr="00E82BD2">
        <w:t xml:space="preserve">, aby </w:t>
      </w:r>
      <w:r w:rsidR="003A1F50" w:rsidRPr="00E82BD2">
        <w:t>se daly upravit pro konkrétní doménově specifickou aplikaci. Zároveň se většina existujících akademických řešení soustředí na detekci pouze několika druhů jmenných entit</w:t>
      </w:r>
      <w:r w:rsidR="00232029" w:rsidRPr="00E82BD2">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E82BD2" w:rsidRDefault="00232029" w:rsidP="00117200">
      <w:r w:rsidRPr="00E82BD2">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E82BD2" w:rsidRDefault="00F901FE" w:rsidP="00F901FE">
      <w:pPr>
        <w:pStyle w:val="Heading2"/>
      </w:pPr>
      <w:bookmarkStart w:id="7" w:name="_Toc105275169"/>
      <w:r w:rsidRPr="00E82BD2">
        <w:lastRenderedPageBreak/>
        <w:t>Účel a cíle práce</w:t>
      </w:r>
      <w:bookmarkEnd w:id="7"/>
    </w:p>
    <w:p w14:paraId="2E7B05DE" w14:textId="33CDED5E" w:rsidR="00E12676" w:rsidRPr="00E82BD2" w:rsidRDefault="00E12676" w:rsidP="00F901FE">
      <w:pPr>
        <w:spacing w:after="0"/>
      </w:pPr>
      <w:r w:rsidRPr="00E82BD2">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E82BD2" w:rsidRDefault="00E12676" w:rsidP="00F901FE">
      <w:pPr>
        <w:spacing w:after="0"/>
      </w:pPr>
    </w:p>
    <w:p w14:paraId="64CDCD91" w14:textId="360059B8" w:rsidR="00861A14" w:rsidRPr="00E82BD2" w:rsidRDefault="00E12676" w:rsidP="00F901FE">
      <w:pPr>
        <w:spacing w:after="0"/>
      </w:pPr>
      <w:r w:rsidRPr="00E82BD2">
        <w:t>Cílem této práce je vytvořit nástroj, který bude dostatečně modulární do té míry, aby se dal jednoduše programaticky přizpůsobit klasifikaci osobních údajů v různých doménách</w:t>
      </w:r>
      <w:r w:rsidR="003C5FF0" w:rsidRPr="00E82BD2">
        <w:t xml:space="preserve">. Různými doménami se pak v tomto případě myslí konkrétní aplikace klasifikačního nástroje na </w:t>
      </w:r>
      <w:r w:rsidRPr="00E82BD2">
        <w:t>konkrétních typech textových dokumentů</w:t>
      </w:r>
      <w:r w:rsidR="00861A14" w:rsidRPr="00E82BD2">
        <w:t xml:space="preserve"> s doménově specifickými typy osobních údajů – jmenných entit</w:t>
      </w:r>
      <w:r w:rsidRPr="00E82BD2">
        <w:t>.</w:t>
      </w:r>
    </w:p>
    <w:p w14:paraId="59E5A94A" w14:textId="77777777" w:rsidR="00E12676" w:rsidRPr="00E82BD2" w:rsidRDefault="00E12676" w:rsidP="00F901FE">
      <w:pPr>
        <w:spacing w:after="0"/>
      </w:pPr>
    </w:p>
    <w:p w14:paraId="24110938" w14:textId="02DC541A" w:rsidR="00F901FE" w:rsidRPr="00E82BD2" w:rsidRDefault="00E12676" w:rsidP="00F901FE">
      <w:pPr>
        <w:spacing w:after="0"/>
      </w:pPr>
      <w:r w:rsidRPr="00E82BD2">
        <w:t xml:space="preserve">V tomto případě bude konkrétní implementace </w:t>
      </w:r>
      <w:r w:rsidR="00861A14" w:rsidRPr="00E82BD2">
        <w:t xml:space="preserve">nástroje </w:t>
      </w:r>
      <w:r w:rsidRPr="00E82BD2">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E82BD2">
          <w:rPr>
            <w:color w:val="1155CC"/>
            <w:u w:val="single"/>
          </w:rPr>
          <w:t>https://anonymizace.gov.cz/crossroad</w:t>
        </w:r>
      </w:hyperlink>
      <w:r w:rsidRPr="00E82BD2">
        <w:t>) a pomáhat může všem subjektům povinným v tomto registru smlouvy zveřejňovat. Nástroj bude následně evaluován na vhodně vybrané sadě dokumentů.</w:t>
      </w:r>
    </w:p>
    <w:p w14:paraId="3C9B7399" w14:textId="7C9B36D5" w:rsidR="00F901FE" w:rsidRPr="00E82BD2" w:rsidRDefault="00F901FE" w:rsidP="00F901FE">
      <w:r w:rsidRPr="00E82BD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E82BD2">
        <w:t>vývoj konkrétních klasifikátorů v modulární struktuře vyvíjeného prototypu</w:t>
      </w:r>
      <w:r w:rsidRPr="00E82BD2">
        <w:t xml:space="preserve">. </w:t>
      </w:r>
    </w:p>
    <w:p w14:paraId="3515D659" w14:textId="6763374D" w:rsidR="00A22E44" w:rsidRPr="00E82BD2" w:rsidRDefault="00F901FE" w:rsidP="00F901FE">
      <w:r w:rsidRPr="00E82BD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E82BD2" w:rsidRDefault="00031779" w:rsidP="00031779">
      <w:pPr>
        <w:pStyle w:val="Heading2"/>
      </w:pPr>
      <w:bookmarkStart w:id="8" w:name="_Toc105275170"/>
      <w:r w:rsidRPr="00E82BD2">
        <w:t>Omezení projektu</w:t>
      </w:r>
      <w:bookmarkEnd w:id="8"/>
    </w:p>
    <w:p w14:paraId="4C30D850" w14:textId="75B94F9D" w:rsidR="003C5FF0" w:rsidRPr="00E82BD2" w:rsidRDefault="003C5FF0" w:rsidP="00031779">
      <w:r w:rsidRPr="00E82BD2">
        <w:t>Vzhledem ke komplexnosti celé problematiky ochrany osobních údajů a kvůli specifickému charakteru osobních údajů v různých druzích textů je vyvíjený</w:t>
      </w:r>
      <w:r w:rsidR="00650C71" w:rsidRPr="00E82BD2">
        <w:t xml:space="preserve"> koncept navržen modulárně tak, aby se dal přizpůsobit konkrétní aplikaci klasifikace osobních údajů. V další fázi je však</w:t>
      </w:r>
      <w:r w:rsidRPr="00E82BD2">
        <w:t xml:space="preserve"> omezen jen na jednu konkrétní sadu dokumentů, a to na sadu textových dokumentů, které jsou běžně nahrávány do veřejného registru smluv.</w:t>
      </w:r>
    </w:p>
    <w:p w14:paraId="3EBBD96B" w14:textId="77777777" w:rsidR="00031779" w:rsidRPr="00E82BD2" w:rsidRDefault="00031779" w:rsidP="00031779">
      <w:r w:rsidRPr="00E82BD2">
        <w:t>Dále je práce omezena limitujícím počtem českých datasetů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E82BD2" w:rsidRDefault="00031779" w:rsidP="00031779">
      <w:r w:rsidRPr="00E82BD2">
        <w:lastRenderedPageBreak/>
        <w:t>Práce se také nesnaží zkoumat nové algoritmy hlubokého učení. Místo toho v ní jde o výběr state-of-the-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E82BD2" w:rsidRDefault="00031779" w:rsidP="00031779">
      <w:pPr>
        <w:pStyle w:val="Heading2"/>
      </w:pPr>
      <w:bookmarkStart w:id="9" w:name="_Toc105275171"/>
      <w:r w:rsidRPr="00E82BD2">
        <w:t>Význam a přínos práce</w:t>
      </w:r>
      <w:bookmarkEnd w:id="9"/>
    </w:p>
    <w:p w14:paraId="10233FE9" w14:textId="15E18AF5" w:rsidR="00650C71" w:rsidRPr="00E82BD2" w:rsidRDefault="00650C71" w:rsidP="00031779">
      <w:r w:rsidRPr="00E82BD2">
        <w:t>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requestů, obsahujících některé citlivější informace.</w:t>
      </w:r>
    </w:p>
    <w:p w14:paraId="5A535FC2" w14:textId="4C9B018D" w:rsidR="00031779" w:rsidRPr="00E82BD2" w:rsidRDefault="006956AF" w:rsidP="00031779">
      <w:r w:rsidRPr="00E82BD2">
        <w:t>Dalším p</w:t>
      </w:r>
      <w:r w:rsidR="00031779" w:rsidRPr="00E82BD2">
        <w:t xml:space="preserve">řínosem této práce je </w:t>
      </w:r>
      <w:r w:rsidRPr="00E82BD2">
        <w:t xml:space="preserve">upravení modulárního nástroje pro konkrétní aplikaci, kterou je </w:t>
      </w:r>
      <w:r w:rsidR="00031779" w:rsidRPr="00E82BD2">
        <w:t>detekc</w:t>
      </w:r>
      <w:r w:rsidRPr="00E82BD2">
        <w:t>e</w:t>
      </w:r>
      <w:r w:rsidR="00031779" w:rsidRPr="00E82BD2">
        <w:t xml:space="preserve"> osobních údajů v nestrukturovaných dokumentech běžně nahrávaných do veřejného registru smluv</w:t>
      </w:r>
      <w:r w:rsidRPr="00E82BD2">
        <w:t>. Tato část</w:t>
      </w:r>
      <w:r w:rsidR="00031779" w:rsidRPr="00E82BD2">
        <w:t xml:space="preserve"> slouží jako </w:t>
      </w:r>
      <w:r w:rsidRPr="00E82BD2">
        <w:t xml:space="preserve">konkrétní </w:t>
      </w:r>
      <w:r w:rsidR="00031779" w:rsidRPr="00E82BD2">
        <w:t>proof of concept využitelnosti algoritmů hlubokého učení a kontext-citlivé NER při zpracování osobních údajů</w:t>
      </w:r>
      <w:r w:rsidRPr="00E82BD2">
        <w:t xml:space="preserve"> v doménově specifické oblasti</w:t>
      </w:r>
      <w:r w:rsidR="00031779" w:rsidRPr="00E82BD2">
        <w:t>.</w:t>
      </w:r>
    </w:p>
    <w:p w14:paraId="4B8D851F" w14:textId="71975E5A" w:rsidR="00031779" w:rsidRPr="00E82BD2" w:rsidRDefault="00031779" w:rsidP="00031779">
      <w:r w:rsidRPr="00E82BD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E82BD2">
          <w:rPr>
            <w:color w:val="1155CC"/>
            <w:u w:val="single"/>
          </w:rPr>
          <w:t>https://anonymizace.gov.cz/crossroad</w:t>
        </w:r>
      </w:hyperlink>
      <w:r w:rsidRPr="00E82BD2">
        <w:t>). Přínosem se dá také označit fakt, že nástroj bude detekovat osobní údaje v textech v českém jazyce</w:t>
      </w:r>
      <w:r w:rsidR="00F453EE" w:rsidRPr="00E82BD2">
        <w:t>, což vzhledem ke složitosti českého jazyka a stavu vědeckého poznání popisovaného běžně na anglických příkladech není triviální záležitost</w:t>
      </w:r>
      <w:r w:rsidRPr="00E82BD2">
        <w:t>.</w:t>
      </w:r>
    </w:p>
    <w:p w14:paraId="72B08823" w14:textId="13988B5E" w:rsidR="00031779" w:rsidRPr="00E82BD2" w:rsidRDefault="006956AF" w:rsidP="00031779">
      <w:r w:rsidRPr="00E82BD2">
        <w:t xml:space="preserve">V neposlední řadě se dá za přínos považovat i fakt, že model pro klasifikaci osobních údajů bude určen pro klasifikaci údajů v českém jazyce. Zároveň zde bude docházet k využití moderního state-of-the-art </w:t>
      </w:r>
      <w:r w:rsidR="00C22A58" w:rsidRPr="00E82BD2">
        <w:t>NLP frameworku spacy a ke customizaci open source nástroje presidio. Oba tyto nástroje bude upraveny pro efektivní užití v českém jazyce.</w:t>
      </w:r>
      <w:r w:rsidRPr="00E82BD2">
        <w:t xml:space="preserve"> </w:t>
      </w:r>
    </w:p>
    <w:p w14:paraId="09A00DB7" w14:textId="0D1731FD" w:rsidR="004E2530" w:rsidRPr="00E82BD2" w:rsidRDefault="00031779" w:rsidP="00E6723E">
      <w:pPr>
        <w:pStyle w:val="Heading1"/>
      </w:pPr>
      <w:bookmarkStart w:id="10" w:name="_Toc105275172"/>
      <w:r w:rsidRPr="00E82BD2">
        <w:lastRenderedPageBreak/>
        <w:t>Rešerše</w:t>
      </w:r>
      <w:bookmarkEnd w:id="10"/>
    </w:p>
    <w:p w14:paraId="7506EB72" w14:textId="77777777" w:rsidR="00031779" w:rsidRPr="00E82BD2" w:rsidRDefault="00031779" w:rsidP="00644545">
      <w:pPr>
        <w:pStyle w:val="Heading2"/>
        <w:rPr>
          <w:rFonts w:ascii="Gill Sans" w:eastAsia="Gill Sans" w:hAnsi="Gill Sans" w:cs="Gill Sans"/>
          <w:sz w:val="36"/>
          <w:szCs w:val="36"/>
        </w:rPr>
      </w:pPr>
      <w:bookmarkStart w:id="11" w:name="_Toc105275173"/>
      <w:r w:rsidRPr="00E82BD2">
        <w:t>Rešeršní strategie</w:t>
      </w:r>
      <w:bookmarkEnd w:id="11"/>
    </w:p>
    <w:p w14:paraId="25836123" w14:textId="77777777" w:rsidR="00031779" w:rsidRPr="00E82BD2" w:rsidRDefault="00031779" w:rsidP="00031779">
      <w:r w:rsidRPr="00E82BD2">
        <w:t>Systematická část rešerše vhodné literatury proběhla s využitím databáze ACM, Google Scholar a vyhledávačem Univerzity Karlovy UKAŽ. Na ACM a Google Scholar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E82BD2" w:rsidRDefault="00031779" w:rsidP="00031779">
      <w:r w:rsidRPr="00E82BD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E82BD2" w:rsidRDefault="00031779" w:rsidP="00031779">
      <w:r w:rsidRPr="00E82BD2">
        <w:t>Při vyhledávání docházelo ke spojením několika klíčových slov logickými operátory.</w:t>
      </w:r>
    </w:p>
    <w:p w14:paraId="5FD8E7DB" w14:textId="77777777" w:rsidR="00031779" w:rsidRPr="00E82BD2" w:rsidRDefault="00031779" w:rsidP="00031779">
      <w:pPr>
        <w:rPr>
          <w:b/>
          <w:bCs/>
        </w:rPr>
      </w:pPr>
      <w:r w:rsidRPr="00E82BD2">
        <w:rPr>
          <w:b/>
          <w:bCs/>
        </w:rPr>
        <w:t>Klíčová slova využitá ve vyhledávacích řetězcích ACM a Google Scholar</w:t>
      </w:r>
    </w:p>
    <w:p w14:paraId="1F43AA08" w14:textId="77777777" w:rsidR="00031779" w:rsidRPr="00E82BD2" w:rsidRDefault="00031779" w:rsidP="00031779">
      <w:pPr>
        <w:rPr>
          <w:i/>
          <w:iCs/>
        </w:rPr>
      </w:pPr>
      <w:r w:rsidRPr="00E82BD2">
        <w:rPr>
          <w:i/>
          <w:iCs/>
        </w:rPr>
        <w:t>NLP, Natural Language Processing, NER, Named Entity Recognition, multilingual, PII, personally identifiable information, Cognitive Data Capture, privacy, data privacy, private, personal, anonymization, pseudonymization, data security</w:t>
      </w:r>
    </w:p>
    <w:p w14:paraId="01DEB6D9" w14:textId="77777777" w:rsidR="00031779" w:rsidRPr="00E82BD2" w:rsidRDefault="00031779" w:rsidP="00031779">
      <w:pPr>
        <w:rPr>
          <w:b/>
          <w:bCs/>
        </w:rPr>
      </w:pPr>
      <w:r w:rsidRPr="00E82BD2">
        <w:rPr>
          <w:b/>
          <w:bCs/>
        </w:rPr>
        <w:t>Příklady vyhledávacích řetězců pro ACM a Google Scholar</w:t>
      </w:r>
    </w:p>
    <w:p w14:paraId="58195050" w14:textId="77777777" w:rsidR="00031779" w:rsidRPr="00E82BD2" w:rsidRDefault="00031779" w:rsidP="00031779">
      <w:pPr>
        <w:numPr>
          <w:ilvl w:val="0"/>
          <w:numId w:val="9"/>
        </w:numPr>
        <w:spacing w:after="0" w:line="259" w:lineRule="auto"/>
      </w:pPr>
      <w:r w:rsidRPr="00E82BD2">
        <w:t>(NLP OR Natural Language Processing) AND multilingual</w:t>
      </w:r>
    </w:p>
    <w:p w14:paraId="5E2AF0B8" w14:textId="77777777" w:rsidR="00031779" w:rsidRPr="00E82BD2" w:rsidRDefault="00031779" w:rsidP="00031779">
      <w:pPr>
        <w:numPr>
          <w:ilvl w:val="0"/>
          <w:numId w:val="9"/>
        </w:numPr>
        <w:spacing w:after="0" w:line="259" w:lineRule="auto"/>
      </w:pPr>
      <w:r w:rsidRPr="00E82BD2">
        <w:t>(NER OR Named Entity Recognition) AND (PII OR personally identifiable information)</w:t>
      </w:r>
    </w:p>
    <w:p w14:paraId="3061A3A7" w14:textId="77777777" w:rsidR="00031779" w:rsidRPr="00E82BD2" w:rsidRDefault="00031779" w:rsidP="00031779">
      <w:pPr>
        <w:numPr>
          <w:ilvl w:val="0"/>
          <w:numId w:val="9"/>
        </w:numPr>
        <w:spacing w:after="0" w:line="259" w:lineRule="auto"/>
      </w:pPr>
      <w:r w:rsidRPr="00E82BD2">
        <w:t>(NER OR Named Entity Recognition) AND (PII OR personally identifiable information) AND (NLP OR Natural Language Processing)</w:t>
      </w:r>
    </w:p>
    <w:p w14:paraId="2CD00B38" w14:textId="77777777" w:rsidR="00031779" w:rsidRPr="00E82BD2" w:rsidRDefault="00031779" w:rsidP="00031779">
      <w:pPr>
        <w:numPr>
          <w:ilvl w:val="0"/>
          <w:numId w:val="9"/>
        </w:numPr>
        <w:spacing w:after="0" w:line="259" w:lineRule="auto"/>
      </w:pPr>
      <w:r w:rsidRPr="00E82BD2">
        <w:t>(NLP OR Natural Language Processing) AND (Cognitive Data Capture)</w:t>
      </w:r>
    </w:p>
    <w:p w14:paraId="444B3D1C" w14:textId="77777777" w:rsidR="00031779" w:rsidRPr="00E82BD2" w:rsidRDefault="00031779" w:rsidP="00031779">
      <w:pPr>
        <w:numPr>
          <w:ilvl w:val="0"/>
          <w:numId w:val="9"/>
        </w:numPr>
        <w:spacing w:after="0" w:line="259" w:lineRule="auto"/>
      </w:pPr>
      <w:r w:rsidRPr="00E82BD2">
        <w:t>(NLP OR Natural Language Processing) AND privacy</w:t>
      </w:r>
    </w:p>
    <w:p w14:paraId="157425E1" w14:textId="77777777" w:rsidR="00031779" w:rsidRPr="00E82BD2" w:rsidRDefault="00031779" w:rsidP="00031779">
      <w:pPr>
        <w:numPr>
          <w:ilvl w:val="0"/>
          <w:numId w:val="9"/>
        </w:numPr>
        <w:spacing w:after="0" w:line="259" w:lineRule="auto"/>
      </w:pPr>
      <w:r w:rsidRPr="00E82BD2">
        <w:t>(NLP OR Natural Language Processing) AND data privacy</w:t>
      </w:r>
    </w:p>
    <w:p w14:paraId="23DDDFE3" w14:textId="77777777" w:rsidR="00031779" w:rsidRPr="00E82BD2" w:rsidRDefault="00031779" w:rsidP="00031779">
      <w:pPr>
        <w:numPr>
          <w:ilvl w:val="0"/>
          <w:numId w:val="9"/>
        </w:numPr>
        <w:spacing w:after="0" w:line="259" w:lineRule="auto"/>
      </w:pPr>
      <w:r w:rsidRPr="00E82BD2">
        <w:t>(NLP OR Natural Language Processing) AND private</w:t>
      </w:r>
    </w:p>
    <w:p w14:paraId="11E2D552" w14:textId="77777777" w:rsidR="00031779" w:rsidRPr="00E82BD2" w:rsidRDefault="00031779" w:rsidP="00031779">
      <w:pPr>
        <w:numPr>
          <w:ilvl w:val="0"/>
          <w:numId w:val="9"/>
        </w:numPr>
        <w:spacing w:after="0" w:line="259" w:lineRule="auto"/>
      </w:pPr>
      <w:r w:rsidRPr="00E82BD2">
        <w:t>(NLP OR Natural Language Processing) AND personal</w:t>
      </w:r>
    </w:p>
    <w:p w14:paraId="461E53B3" w14:textId="77777777" w:rsidR="00031779" w:rsidRPr="00E82BD2" w:rsidRDefault="00031779" w:rsidP="00031779">
      <w:pPr>
        <w:numPr>
          <w:ilvl w:val="0"/>
          <w:numId w:val="9"/>
        </w:numPr>
        <w:spacing w:after="0" w:line="259" w:lineRule="auto"/>
      </w:pPr>
      <w:r w:rsidRPr="00E82BD2">
        <w:t>(NLP OR Natural Language Processing) anonymization</w:t>
      </w:r>
    </w:p>
    <w:p w14:paraId="147DDA9D" w14:textId="77777777" w:rsidR="00031779" w:rsidRPr="00E82BD2" w:rsidRDefault="00031779" w:rsidP="00031779">
      <w:pPr>
        <w:spacing w:after="0"/>
        <w:ind w:left="720"/>
      </w:pPr>
    </w:p>
    <w:p w14:paraId="3B3871AE" w14:textId="77777777" w:rsidR="00031779" w:rsidRPr="00E82BD2" w:rsidRDefault="00031779" w:rsidP="00031779">
      <w:pPr>
        <w:spacing w:after="0"/>
        <w:jc w:val="left"/>
        <w:rPr>
          <w:b/>
          <w:bCs/>
        </w:rPr>
      </w:pPr>
      <w:r w:rsidRPr="00E82BD2">
        <w:rPr>
          <w:b/>
          <w:bCs/>
        </w:rPr>
        <w:t>Klíčová slova využitá ve vyhledávacích řetězcích UKAŽ</w:t>
      </w:r>
    </w:p>
    <w:p w14:paraId="7F6E0656" w14:textId="77777777" w:rsidR="00031779" w:rsidRPr="00E82BD2" w:rsidRDefault="00031779" w:rsidP="00031779">
      <w:pPr>
        <w:spacing w:after="0"/>
        <w:jc w:val="left"/>
        <w:rPr>
          <w:i/>
          <w:iCs/>
        </w:rPr>
      </w:pPr>
      <w:r w:rsidRPr="00E82BD2">
        <w:rPr>
          <w:i/>
          <w:iCs/>
        </w:rPr>
        <w:t>Ochrana osobních údajů, automatizovaný, GDPR</w:t>
      </w:r>
    </w:p>
    <w:p w14:paraId="3AF60130" w14:textId="77777777" w:rsidR="00031779" w:rsidRPr="00E82BD2" w:rsidRDefault="00031779" w:rsidP="00031779">
      <w:pPr>
        <w:spacing w:after="0"/>
        <w:jc w:val="left"/>
        <w:rPr>
          <w:i/>
          <w:iCs/>
        </w:rPr>
      </w:pPr>
    </w:p>
    <w:p w14:paraId="0A98504E" w14:textId="77777777" w:rsidR="00031779" w:rsidRPr="00E82BD2" w:rsidRDefault="00031779" w:rsidP="00031779">
      <w:pPr>
        <w:rPr>
          <w:b/>
          <w:bCs/>
        </w:rPr>
      </w:pPr>
      <w:r w:rsidRPr="00E82BD2">
        <w:rPr>
          <w:b/>
          <w:bCs/>
        </w:rPr>
        <w:t>Příklady vyhledávacích řetězců pro UKAŽ:</w:t>
      </w:r>
    </w:p>
    <w:p w14:paraId="104D66DA" w14:textId="77777777" w:rsidR="00031779" w:rsidRPr="00E82BD2" w:rsidRDefault="00031779" w:rsidP="00031779">
      <w:pPr>
        <w:numPr>
          <w:ilvl w:val="0"/>
          <w:numId w:val="10"/>
        </w:numPr>
        <w:spacing w:after="0" w:line="259" w:lineRule="auto"/>
      </w:pPr>
      <w:r w:rsidRPr="00E82BD2">
        <w:t>jakékoliv pole obsahuje Ochrana osobních údajů</w:t>
      </w:r>
    </w:p>
    <w:p w14:paraId="046F7A9D" w14:textId="77777777" w:rsidR="00031779" w:rsidRPr="00E82BD2" w:rsidRDefault="00031779" w:rsidP="00031779">
      <w:pPr>
        <w:numPr>
          <w:ilvl w:val="0"/>
          <w:numId w:val="10"/>
        </w:numPr>
        <w:spacing w:after="0" w:line="259" w:lineRule="auto"/>
      </w:pPr>
      <w:r w:rsidRPr="00E82BD2">
        <w:lastRenderedPageBreak/>
        <w:t>jakékoliv pole obsahuje Ochrana osobních údajů AND jakékoliv pole obsahuje automatizovan</w:t>
      </w:r>
    </w:p>
    <w:p w14:paraId="43BF7C1A" w14:textId="77777777" w:rsidR="00031779" w:rsidRPr="00E82BD2" w:rsidRDefault="00031779" w:rsidP="00031779">
      <w:pPr>
        <w:numPr>
          <w:ilvl w:val="0"/>
          <w:numId w:val="10"/>
        </w:numPr>
        <w:spacing w:after="0" w:line="259" w:lineRule="auto"/>
      </w:pPr>
      <w:r w:rsidRPr="00E82BD2">
        <w:t>jakékoliv pole obsahuje GDPR</w:t>
      </w:r>
    </w:p>
    <w:p w14:paraId="2408CB96" w14:textId="77777777" w:rsidR="00031779" w:rsidRPr="00E82BD2" w:rsidRDefault="00031779" w:rsidP="00031779">
      <w:pPr>
        <w:numPr>
          <w:ilvl w:val="0"/>
          <w:numId w:val="10"/>
        </w:numPr>
        <w:spacing w:after="160" w:line="259" w:lineRule="auto"/>
      </w:pPr>
      <w:r w:rsidRPr="00E82BD2">
        <w:t>jakékoliv pole obsahuje GDPR AND jakékoliv pole obsahuje automatizovan</w:t>
      </w:r>
    </w:p>
    <w:p w14:paraId="007700AE" w14:textId="77777777" w:rsidR="00031779" w:rsidRPr="00E82BD2" w:rsidRDefault="00031779" w:rsidP="00031779">
      <w:r w:rsidRPr="00E82BD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E82BD2" w:rsidRDefault="00031779" w:rsidP="00441CA0">
      <w:pPr>
        <w:pStyle w:val="Heading2"/>
        <w:rPr>
          <w:color w:val="000000"/>
        </w:rPr>
      </w:pPr>
      <w:bookmarkStart w:id="12" w:name="_Toc105275174"/>
      <w:r w:rsidRPr="00E82BD2">
        <w:t>Absence jednoznačné definice osobního údaje</w:t>
      </w:r>
      <w:bookmarkEnd w:id="12"/>
    </w:p>
    <w:p w14:paraId="6F867CD6" w14:textId="77777777" w:rsidR="00031779" w:rsidRPr="00E82BD2" w:rsidRDefault="00031779" w:rsidP="00031779">
      <w:r w:rsidRPr="00E82BD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E82BD2" w:rsidRDefault="00031779" w:rsidP="00031779">
      <w:r w:rsidRPr="00E82BD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E82BD2" w:rsidRDefault="00031779" w:rsidP="00031779">
      <w:r w:rsidRPr="00E82BD2">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E82BD2" w:rsidRDefault="00031779" w:rsidP="00031779">
      <w:r w:rsidRPr="00E82BD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Gealfow et al., 2019).</w:t>
      </w:r>
    </w:p>
    <w:p w14:paraId="7151BE33" w14:textId="77777777" w:rsidR="00031779" w:rsidRPr="00E82BD2" w:rsidRDefault="00031779" w:rsidP="00031779">
      <w:pPr>
        <w:rPr>
          <w:color w:val="000000"/>
        </w:rPr>
      </w:pPr>
      <w:r w:rsidRPr="00E82BD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E82BD2" w:rsidRDefault="00031779" w:rsidP="00BF3160">
      <w:pPr>
        <w:pStyle w:val="Heading2"/>
      </w:pPr>
      <w:bookmarkStart w:id="13" w:name="_Toc105275175"/>
      <w:r w:rsidRPr="00E82BD2">
        <w:lastRenderedPageBreak/>
        <w:t>Limitující závislost na jazyce trénovacích datasetů</w:t>
      </w:r>
      <w:bookmarkEnd w:id="13"/>
    </w:p>
    <w:p w14:paraId="16943856" w14:textId="77777777" w:rsidR="00031779" w:rsidRPr="00E82BD2" w:rsidRDefault="00031779" w:rsidP="00031779">
      <w:r w:rsidRPr="00E82BD2">
        <w:t>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předtrénovaných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Named Entity Recognition (NER), protože například oproti češtině se v ní nevyskytují ve větším množství pády, rody či větší množství nepravidelných tvarů množných čísel podstatných jmen.</w:t>
      </w:r>
    </w:p>
    <w:p w14:paraId="4F41F53C" w14:textId="77777777" w:rsidR="00031779" w:rsidRPr="00E82BD2" w:rsidRDefault="00031779" w:rsidP="00031779">
      <w:r w:rsidRPr="00E82BD2">
        <w:t>Možným řešením problému s nedostatkem kvalitních korpusů různých jazyků mohou být moderní modely, jako je například model ELECTRA, který je vhodný pro trénování sítě transformerů i menším výpočetním výkonem a korpusem menší velikosti (Clark et al., 2020). Populárním řešením je také využití revolučního modelu BERT, publikovaného týmem výzkumníků z Google v roce 2018 (Devlin et al., 2019), zejména pak jeho multilingvní varianty M-BERT, která v současné době podporuje 104 jazyků, včetně češtiny (BERT GITHUB). Problém v tomto případě může být imbalance korpusu, na kterém byl model trénován (celosvětové záznamy Wikipedie). Kvůli rozdílnému poměru celkového množství textu každého jazyka v trénovacím datasetu se tak u modelu M-BERT dají u méně zastoupených jazyků čekat horší výsledky (Chau et al., 2020).</w:t>
      </w:r>
    </w:p>
    <w:p w14:paraId="3069EF44" w14:textId="77777777" w:rsidR="00031779" w:rsidRPr="00E82BD2" w:rsidRDefault="00031779" w:rsidP="00031779">
      <w:r w:rsidRPr="00E82BD2">
        <w:t>Jako další state-of-the-art multilingvní modely se dají označit modely XLM a jeho upravená varianta XLM-R, které mají ve srovnání provedeném Johnem Mobergem na 15 jazycích o několik procent lepší úspěšnost (Moberg, 2020).</w:t>
      </w:r>
    </w:p>
    <w:p w14:paraId="6B0CCFD4" w14:textId="5B84A453" w:rsidR="00031779" w:rsidRPr="00E82BD2" w:rsidRDefault="00C22A58" w:rsidP="00BF3160">
      <w:pPr>
        <w:pStyle w:val="Heading2"/>
      </w:pPr>
      <w:bookmarkStart w:id="14" w:name="_Toc105275176"/>
      <w:r w:rsidRPr="00E82BD2">
        <w:t>Nemodulární</w:t>
      </w:r>
      <w:r w:rsidR="00031779" w:rsidRPr="00E82BD2">
        <w:t xml:space="preserve"> implementace existujících </w:t>
      </w:r>
      <w:r w:rsidRPr="00E82BD2">
        <w:t>nástrojů</w:t>
      </w:r>
      <w:bookmarkEnd w:id="14"/>
    </w:p>
    <w:p w14:paraId="658DE6D5" w14:textId="77777777" w:rsidR="00031779" w:rsidRPr="00E82BD2" w:rsidRDefault="00031779" w:rsidP="00031779">
      <w:r w:rsidRPr="00E82BD2">
        <w:t>Jak již bylo dříve zmíněno, pro anonymizaci osobních údaje je vhodné zvolit metody NLP, které jsou součástí technik hlubokého učení (Qu el al., 2021; Silva et al., 2020; Ellman,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E82BD2" w:rsidRDefault="00031779" w:rsidP="00031779">
      <w:r w:rsidRPr="00E82BD2">
        <w:t>Silva ve své práci využívá NER a porovnává v ní vhodné NLP toolkity, které se hodí pro klasifikaci osobních identifikátorů v smlouvách. S největším F1 score mu v jeho případě funguje toolkit Stanford CoreNLP (Silva et al., 2020). Jeho výsledek pak rozporuje např. Mendels, kterému v jeho případě nejlepší F1 score vychází u toolkitu Flair (Mendels, 2020).</w:t>
      </w:r>
    </w:p>
    <w:p w14:paraId="3C88B214" w14:textId="77777777" w:rsidR="00031779" w:rsidRPr="00E82BD2" w:rsidRDefault="00031779" w:rsidP="00031779">
      <w:r w:rsidRPr="00E82BD2">
        <w:t>Mendels sám uvádí další vhodné metody vhodné pro detekci identifikátorů, jako je využití regulárních výrazů uvnitř klasifikačních vrstev nebo vytvoření blacklistů s textovými řetězci s větší pravděpodobností výskytu hledaného výrazu.</w:t>
      </w:r>
    </w:p>
    <w:p w14:paraId="63248F8A" w14:textId="77777777" w:rsidR="00031779" w:rsidRPr="00E82BD2" w:rsidRDefault="00031779" w:rsidP="00031779">
      <w:r w:rsidRPr="00E82BD2">
        <w:t xml:space="preserve">Zajímavá je práce Mathiase Ellmanna, který se pomocí NLP snaží detekovat duplikáty „issue trackerů”. Narozdíl od předchozích autorů jde více do hloubky (vzhledem k tomu, že pracuje </w:t>
      </w:r>
      <w:r w:rsidRPr="00E82BD2">
        <w:lastRenderedPageBreak/>
        <w:t>pouze s binárním klasifikátorem si to může dovolit) a tím dokáže lépe zpracovat samotnou extrakci příznaků z textu na základě sémantické analýzy textu originálního „issue“. Tím potom dochází k rozšířenému chápání širšího kontextu a menšímu zaměření na samotné identifikátory (Ellman, 2018).</w:t>
      </w:r>
    </w:p>
    <w:p w14:paraId="0CA39F04" w14:textId="77777777" w:rsidR="00031779" w:rsidRPr="00E82BD2" w:rsidRDefault="00031779" w:rsidP="00031779">
      <w:r w:rsidRPr="00E82BD2">
        <w:t>Širším kontextem se zabývá také Jake Williams,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které by měly být z hlediska širšího kontextu relevantními pro lepší pochopení textu (Williams, 2017).</w:t>
      </w:r>
    </w:p>
    <w:p w14:paraId="7C1815EB" w14:textId="6B848405" w:rsidR="00031779" w:rsidRPr="00E82BD2" w:rsidRDefault="00031779" w:rsidP="00031779">
      <w:r w:rsidRPr="00E82BD2">
        <w:t>Chen Qu se zabývá konceptem typických architektur anonymizačních modelů a pokládá otázku, jak s anonymizovanými daty dokážou pracovat další vrstvy hlubokých neuronových sítí, které byly předučeny na neanonymizovaných datech (Qu el al., 2021).</w:t>
      </w:r>
    </w:p>
    <w:p w14:paraId="55C9B777" w14:textId="4357F2EB" w:rsidR="00DB02A6" w:rsidRPr="00E82BD2" w:rsidRDefault="00DB02A6" w:rsidP="00031779">
      <w:r w:rsidRPr="00E82BD2">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E82BD2" w:rsidRDefault="00DB02A6" w:rsidP="00031779">
      <w:r w:rsidRPr="00E82BD2">
        <w:t xml:space="preserve">Texty, na kterých byl model trénován totiž </w:t>
      </w:r>
      <w:r w:rsidR="008B60BF" w:rsidRPr="00E82BD2">
        <w:t xml:space="preserve">obsahují anotace pouze pro základní druhy jmenných entit, jako jsou jména, adresy, lokace a podobně. To pramení především z nejběžněji dostupných a v akademické sféře používaných veřejných datasetů, které jsou často anotovány </w:t>
      </w:r>
      <w:r w:rsidR="00002621" w:rsidRPr="00E82BD2">
        <w:t xml:space="preserve">dle </w:t>
      </w:r>
      <w:r w:rsidR="00A57B20" w:rsidRPr="00E82BD2">
        <w:t xml:space="preserve">standardu, který definuje </w:t>
      </w:r>
      <w:r w:rsidR="00DE79BE" w:rsidRPr="00E82BD2">
        <w:t xml:space="preserve">pravidelná konference </w:t>
      </w:r>
      <w:r w:rsidR="00A57B20" w:rsidRPr="00E82BD2">
        <w:t>CONLL</w:t>
      </w:r>
      <w:r w:rsidR="00DE79BE" w:rsidRPr="00E82BD2">
        <w:t xml:space="preserve"> (Yadav et al., 2019).</w:t>
      </w:r>
    </w:p>
    <w:p w14:paraId="26B65EF8" w14:textId="4CBBAD7C" w:rsidR="00DE79BE" w:rsidRPr="00E82BD2" w:rsidRDefault="00DE79BE" w:rsidP="00031779">
      <w:r w:rsidRPr="00E82BD2">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E82BD2" w:rsidRDefault="00031779" w:rsidP="00BF3160">
      <w:pPr>
        <w:pStyle w:val="Heading2"/>
      </w:pPr>
      <w:bookmarkStart w:id="15" w:name="_Toc105275177"/>
      <w:r w:rsidRPr="00E82BD2">
        <w:t>Shrnutí</w:t>
      </w:r>
      <w:bookmarkEnd w:id="15"/>
    </w:p>
    <w:p w14:paraId="7113AC4D" w14:textId="24E41D05" w:rsidR="00DE79BE" w:rsidRPr="00E82BD2" w:rsidRDefault="009A2E82" w:rsidP="00031779">
      <w:r w:rsidRPr="00E82BD2">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E82BD2" w:rsidRDefault="009A2E82" w:rsidP="00031779">
      <w:r w:rsidRPr="00E82BD2">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E82BD2" w:rsidRDefault="009A2E82" w:rsidP="00031779">
      <w:r w:rsidRPr="00E82BD2">
        <w:t>Z rešerše také v</w:t>
      </w:r>
      <w:r w:rsidR="00031779" w:rsidRPr="00E82BD2">
        <w:t>ychází</w:t>
      </w:r>
      <w:r w:rsidRPr="00E82BD2">
        <w:t>,</w:t>
      </w:r>
      <w:r w:rsidR="00031779" w:rsidRPr="00E82BD2">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E82BD2" w:rsidRDefault="00031779" w:rsidP="00031779">
      <w:pPr>
        <w:pStyle w:val="Heading1"/>
      </w:pPr>
      <w:bookmarkStart w:id="16" w:name="_Toc105275178"/>
      <w:r w:rsidRPr="00E82BD2">
        <w:lastRenderedPageBreak/>
        <w:t>Metodika práce</w:t>
      </w:r>
      <w:bookmarkEnd w:id="16"/>
    </w:p>
    <w:p w14:paraId="79152D81" w14:textId="77777777" w:rsidR="00031779" w:rsidRPr="00E82BD2" w:rsidRDefault="00031779" w:rsidP="00031779">
      <w:r w:rsidRPr="00E82BD2">
        <w:t xml:space="preserve">Vzhledem k charakteru této práce byla pro implementační část vybrána lehká metodika ML Project Checklist, vytvořená Aurélienem Géronem jako součást knihy </w:t>
      </w:r>
      <w:r w:rsidRPr="00E82BD2">
        <w:rPr>
          <w:i/>
          <w:iCs/>
        </w:rPr>
        <w:t xml:space="preserve">Hands-on Machine Learning with Scikit-Learn and TensorFlow, </w:t>
      </w:r>
      <w:r w:rsidRPr="00E82BD2">
        <w:t xml:space="preserve">která definuje fáze vývoje kvalitního modelu hluboké neuronové sítě v souvislosti s ideálním výběrem vhodných technik využitelných při vývoji požadované aplikace (Géron, 2017). </w:t>
      </w:r>
    </w:p>
    <w:p w14:paraId="3C7F9BDC" w14:textId="77777777" w:rsidR="00031779" w:rsidRPr="00E82BD2" w:rsidRDefault="00031779" w:rsidP="00031779">
      <w:r w:rsidRPr="00E82BD2">
        <w:t>Samotný vyvinutý prototyp bude evaluován pomocí nejznámějších metrik využívaných při evaluaci modelů hlubokých neuronových sítí, jako je F1 score, Precision, Recall, aj. (Mishra, 2018). Evaluace bude probíhat na sadě dokumentů, které se běžně nahrávají do veřejného registru smluv, typicky tedy na jednotlivých smlouvách.</w:t>
      </w:r>
    </w:p>
    <w:p w14:paraId="068B1347" w14:textId="2BFCC725" w:rsidR="00031779" w:rsidRPr="00E82BD2" w:rsidRDefault="00031779" w:rsidP="00031779">
      <w:r w:rsidRPr="00E82BD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E82BD2" w:rsidRDefault="008F7ACD" w:rsidP="00031779">
      <w:pPr>
        <w:rPr>
          <w:color w:val="FF0000"/>
        </w:rPr>
      </w:pPr>
      <w:r w:rsidRPr="00E82BD2">
        <w:rPr>
          <w:color w:val="FF0000"/>
        </w:rPr>
        <w:t>TODO rozšířit</w:t>
      </w:r>
    </w:p>
    <w:p w14:paraId="1D3A6B1F" w14:textId="4F791E9C" w:rsidR="00C9044F" w:rsidRPr="00E82BD2" w:rsidRDefault="00C9044F" w:rsidP="00031779">
      <w:pPr>
        <w:rPr>
          <w:color w:val="FF0000"/>
        </w:rPr>
      </w:pPr>
      <w:r w:rsidRPr="00E82BD2">
        <w:rPr>
          <w:color w:val="FF0000"/>
        </w:rPr>
        <w:t>TODO napsat k jednotlivým kapitolám jakou část metodiky plní</w:t>
      </w:r>
    </w:p>
    <w:p w14:paraId="0BC35B1F" w14:textId="51670165" w:rsidR="00946A66" w:rsidRPr="00E82BD2" w:rsidRDefault="009B503B" w:rsidP="00831BF1">
      <w:pPr>
        <w:pStyle w:val="Heading1"/>
      </w:pPr>
      <w:bookmarkStart w:id="17" w:name="_Toc105275179"/>
      <w:r w:rsidRPr="00E82BD2">
        <w:lastRenderedPageBreak/>
        <w:t>Kategorizace</w:t>
      </w:r>
      <w:r w:rsidR="000B05D9" w:rsidRPr="00E82BD2">
        <w:t xml:space="preserve"> osobních údajů</w:t>
      </w:r>
      <w:bookmarkEnd w:id="17"/>
    </w:p>
    <w:p w14:paraId="3F2AE227" w14:textId="35F987E4" w:rsidR="00920F6A" w:rsidRPr="00E82BD2" w:rsidRDefault="00920F6A" w:rsidP="00920F6A">
      <w:pPr>
        <w:rPr>
          <w:color w:val="FF0000"/>
        </w:rPr>
      </w:pPr>
      <w:r w:rsidRPr="00E82BD2">
        <w:rPr>
          <w:color w:val="FF0000"/>
        </w:rPr>
        <w:t>TODO zatím jen pracovní název</w:t>
      </w:r>
    </w:p>
    <w:p w14:paraId="40DEFEBC" w14:textId="1B63D507" w:rsidR="0025768C" w:rsidRPr="00E82BD2" w:rsidRDefault="0025768C" w:rsidP="0025768C">
      <w:pPr>
        <w:pStyle w:val="ListParagraph"/>
        <w:numPr>
          <w:ilvl w:val="0"/>
          <w:numId w:val="12"/>
        </w:numPr>
        <w:rPr>
          <w:color w:val="FF0000"/>
        </w:rPr>
      </w:pPr>
      <w:r w:rsidRPr="00E82BD2">
        <w:rPr>
          <w:color w:val="FF0000"/>
        </w:rPr>
        <w:t>Název by měl být jiný, nejde totiž o příznaky, jako spíš o kategorie pro hiearchical text classification</w:t>
      </w:r>
    </w:p>
    <w:p w14:paraId="5FF02956" w14:textId="77777777" w:rsidR="0025768C" w:rsidRPr="00E82BD2" w:rsidRDefault="0025768C" w:rsidP="0025768C">
      <w:pPr>
        <w:rPr>
          <w:color w:val="FF0000"/>
        </w:rPr>
      </w:pPr>
    </w:p>
    <w:p w14:paraId="21079ACB" w14:textId="02C433CC" w:rsidR="00D02F84" w:rsidRPr="00E82BD2" w:rsidRDefault="00D02F84" w:rsidP="00CE39F7">
      <w:pPr>
        <w:pStyle w:val="ListParagraph"/>
        <w:numPr>
          <w:ilvl w:val="0"/>
          <w:numId w:val="12"/>
        </w:numPr>
        <w:rPr>
          <w:color w:val="FF0000"/>
        </w:rPr>
      </w:pPr>
      <w:r w:rsidRPr="00E82BD2">
        <w:rPr>
          <w:color w:val="FF0000"/>
        </w:rPr>
        <w:t>Vypracovat nějaký vzorec pro určení toho kolik jednotlivých osobních údajů potřebuji k identifikaci osoby (nejednoznačných osobních údajů)</w:t>
      </w:r>
    </w:p>
    <w:p w14:paraId="717ECAEC" w14:textId="5875051D" w:rsidR="003052AC" w:rsidRPr="00E82BD2" w:rsidRDefault="003052AC" w:rsidP="00FC2EA8">
      <w:pPr>
        <w:rPr>
          <w:color w:val="FF0000"/>
        </w:rPr>
      </w:pPr>
      <w:r w:rsidRPr="00E82BD2">
        <w:rPr>
          <w:color w:val="FF0000"/>
        </w:rPr>
        <w:t>Paralela s ML checklistem</w:t>
      </w:r>
      <w:r w:rsidR="00F64557" w:rsidRPr="00E82BD2">
        <w:rPr>
          <w:color w:val="FF0000"/>
        </w:rPr>
        <w:t xml:space="preserve"> – vlastně tím plníme první kapitolu</w:t>
      </w:r>
    </w:p>
    <w:p w14:paraId="1C520A32" w14:textId="65BDBBA6" w:rsidR="003444B3" w:rsidRPr="00E82BD2" w:rsidRDefault="003444B3" w:rsidP="003444B3">
      <w:pPr>
        <w:rPr>
          <w:color w:val="FF0000"/>
        </w:rPr>
      </w:pPr>
      <w:r w:rsidRPr="00E82BD2">
        <w:rPr>
          <w:color w:val="FF0000"/>
        </w:rPr>
        <w:t>TODO</w:t>
      </w:r>
    </w:p>
    <w:p w14:paraId="3AD4AE9D" w14:textId="5906789A" w:rsidR="003444B3" w:rsidRPr="00E82BD2" w:rsidRDefault="003444B3" w:rsidP="003444B3">
      <w:pPr>
        <w:pStyle w:val="ListParagraph"/>
        <w:numPr>
          <w:ilvl w:val="0"/>
          <w:numId w:val="12"/>
        </w:numPr>
        <w:rPr>
          <w:color w:val="FF0000"/>
        </w:rPr>
      </w:pPr>
      <w:r w:rsidRPr="00E82BD2">
        <w:rPr>
          <w:color w:val="FF0000"/>
        </w:rPr>
        <w:t>Napsat na portál veřejného registru a poptat se jich s čím se tam potýkají</w:t>
      </w:r>
    </w:p>
    <w:p w14:paraId="684D8DF4" w14:textId="3E8394E8" w:rsidR="003444B3" w:rsidRPr="00E82BD2" w:rsidRDefault="003444B3" w:rsidP="003444B3">
      <w:pPr>
        <w:pStyle w:val="ListParagraph"/>
        <w:numPr>
          <w:ilvl w:val="1"/>
          <w:numId w:val="12"/>
        </w:numPr>
        <w:rPr>
          <w:color w:val="FF0000"/>
        </w:rPr>
      </w:pPr>
      <w:r w:rsidRPr="00E82BD2">
        <w:rPr>
          <w:color w:val="FF0000"/>
        </w:rPr>
        <w:t>co je nejsložitější na zpracování a detekci</w:t>
      </w:r>
    </w:p>
    <w:p w14:paraId="58F45D40" w14:textId="6F6CD1A6" w:rsidR="003444B3" w:rsidRPr="00E82BD2" w:rsidRDefault="003444B3" w:rsidP="003444B3">
      <w:pPr>
        <w:pStyle w:val="ListParagraph"/>
        <w:numPr>
          <w:ilvl w:val="1"/>
          <w:numId w:val="12"/>
        </w:numPr>
        <w:rPr>
          <w:color w:val="FF0000"/>
        </w:rPr>
      </w:pPr>
      <w:r w:rsidRPr="00E82BD2">
        <w:rPr>
          <w:color w:val="FF0000"/>
        </w:rPr>
        <w:t>jaké dokumenty je možné nahrávat</w:t>
      </w:r>
    </w:p>
    <w:p w14:paraId="3CB3C1F8" w14:textId="41E0708E" w:rsidR="003444B3" w:rsidRPr="00E82BD2" w:rsidRDefault="003444B3" w:rsidP="003444B3">
      <w:pPr>
        <w:pStyle w:val="ListParagraph"/>
        <w:numPr>
          <w:ilvl w:val="1"/>
          <w:numId w:val="12"/>
        </w:numPr>
        <w:rPr>
          <w:color w:val="FF0000"/>
        </w:rPr>
      </w:pPr>
      <w:r w:rsidRPr="00E82BD2">
        <w:rPr>
          <w:color w:val="FF0000"/>
        </w:rPr>
        <w:t>jaká existují rizika v případě že nebudou osobní údaje správně anomymizovány</w:t>
      </w:r>
    </w:p>
    <w:p w14:paraId="5A4AC6C9" w14:textId="10B4261A" w:rsidR="00DB0DD9" w:rsidRPr="00E82BD2" w:rsidRDefault="00DB0DD9" w:rsidP="003444B3">
      <w:pPr>
        <w:pStyle w:val="ListParagraph"/>
        <w:numPr>
          <w:ilvl w:val="1"/>
          <w:numId w:val="12"/>
        </w:numPr>
        <w:rPr>
          <w:color w:val="FF0000"/>
        </w:rPr>
      </w:pPr>
      <w:r w:rsidRPr="00E82BD2">
        <w:rPr>
          <w:color w:val="FF0000"/>
        </w:rPr>
        <w:t>s jakými PII se nejčastěji setkávají a jaké se dají považovat za obtížněji detekovatelné</w:t>
      </w:r>
    </w:p>
    <w:p w14:paraId="6A267920" w14:textId="66D87817" w:rsidR="00DB0DD9" w:rsidRPr="00E82BD2" w:rsidRDefault="00DB0DD9" w:rsidP="003444B3">
      <w:pPr>
        <w:pStyle w:val="ListParagraph"/>
        <w:numPr>
          <w:ilvl w:val="1"/>
          <w:numId w:val="12"/>
        </w:numPr>
        <w:rPr>
          <w:color w:val="FF0000"/>
        </w:rPr>
      </w:pPr>
      <w:r w:rsidRPr="00E82BD2">
        <w:rPr>
          <w:color w:val="FF0000"/>
        </w:rPr>
        <w:t>existují nějaké speciální PII, které jsou vyloženě spojené s registrem smluv?</w:t>
      </w:r>
    </w:p>
    <w:p w14:paraId="1983FBCD" w14:textId="614612D9" w:rsidR="00DB0DD9" w:rsidRPr="00E82BD2" w:rsidRDefault="00DB0DD9" w:rsidP="003444B3">
      <w:pPr>
        <w:pStyle w:val="ListParagraph"/>
        <w:numPr>
          <w:ilvl w:val="1"/>
          <w:numId w:val="12"/>
        </w:numPr>
        <w:rPr>
          <w:color w:val="FF0000"/>
        </w:rPr>
      </w:pPr>
      <w:r w:rsidRPr="00E82BD2">
        <w:rPr>
          <w:color w:val="FF0000"/>
        </w:rPr>
        <w:t>Poslat jim můj seznam a zeptat se jestli by ho dokázali rozšířit</w:t>
      </w:r>
    </w:p>
    <w:p w14:paraId="39FA59F4" w14:textId="68A021B4" w:rsidR="00DB0DD9" w:rsidRPr="00E82BD2" w:rsidRDefault="00DB0DD9" w:rsidP="003444B3">
      <w:pPr>
        <w:pStyle w:val="ListParagraph"/>
        <w:numPr>
          <w:ilvl w:val="1"/>
          <w:numId w:val="12"/>
        </w:numPr>
        <w:rPr>
          <w:color w:val="FF0000"/>
        </w:rPr>
      </w:pPr>
      <w:r w:rsidRPr="00E82BD2">
        <w:rPr>
          <w:color w:val="FF0000"/>
        </w:rPr>
        <w:t>přiložit komunikaci do příloh</w:t>
      </w:r>
    </w:p>
    <w:p w14:paraId="6239E50F" w14:textId="3E9ADC7F" w:rsidR="00565BA1" w:rsidRPr="00E82BD2" w:rsidRDefault="00565BA1" w:rsidP="003444B3">
      <w:pPr>
        <w:pStyle w:val="ListParagraph"/>
        <w:numPr>
          <w:ilvl w:val="1"/>
          <w:numId w:val="12"/>
        </w:numPr>
        <w:rPr>
          <w:color w:val="FF0000"/>
        </w:rPr>
      </w:pPr>
      <w:r w:rsidRPr="00E82BD2">
        <w:rPr>
          <w:color w:val="FF0000"/>
        </w:rPr>
        <w:t>napsat i dalším tvůrcům anonymizačních nástrojů na jakém principu je jejich nástroj založen…jestli používají techniky DL</w:t>
      </w:r>
    </w:p>
    <w:p w14:paraId="45565EF0" w14:textId="237AF143" w:rsidR="003444B3" w:rsidRPr="00E82BD2" w:rsidRDefault="003444B3" w:rsidP="003444B3">
      <w:pPr>
        <w:pStyle w:val="ListParagraph"/>
        <w:numPr>
          <w:ilvl w:val="0"/>
          <w:numId w:val="12"/>
        </w:numPr>
        <w:rPr>
          <w:color w:val="FF0000"/>
        </w:rPr>
      </w:pPr>
      <w:r w:rsidRPr="00E82BD2">
        <w:rPr>
          <w:color w:val="FF0000"/>
        </w:rPr>
        <w:t>co hrozí při špatném zpracování osobních údajů</w:t>
      </w:r>
    </w:p>
    <w:p w14:paraId="3E865335" w14:textId="48481650" w:rsidR="003444B3" w:rsidRPr="00E82BD2" w:rsidRDefault="003444B3" w:rsidP="003444B3">
      <w:pPr>
        <w:pStyle w:val="ListParagraph"/>
        <w:numPr>
          <w:ilvl w:val="0"/>
          <w:numId w:val="12"/>
        </w:numPr>
        <w:rPr>
          <w:color w:val="FF0000"/>
        </w:rPr>
      </w:pPr>
      <w:r w:rsidRPr="00E82BD2">
        <w:rPr>
          <w:color w:val="FF0000"/>
        </w:rPr>
        <w:t>definovat základní pojmy zpracování údajů – správce, zpracovavatel, atd.</w:t>
      </w:r>
    </w:p>
    <w:p w14:paraId="178EF9BF" w14:textId="2FFF351A" w:rsidR="0067254A" w:rsidRPr="00E82BD2" w:rsidRDefault="0067254A" w:rsidP="003444B3">
      <w:pPr>
        <w:pStyle w:val="ListParagraph"/>
        <w:numPr>
          <w:ilvl w:val="0"/>
          <w:numId w:val="12"/>
        </w:numPr>
        <w:rPr>
          <w:color w:val="FF0000"/>
        </w:rPr>
      </w:pPr>
      <w:r w:rsidRPr="00E82BD2">
        <w:rPr>
          <w:color w:val="FF0000"/>
        </w:rPr>
        <w:t>srovnání již existujících řešení na českém trhu – nástroje na anonymizace údajů při správě dokumentů</w:t>
      </w:r>
    </w:p>
    <w:p w14:paraId="6CA4F006" w14:textId="1E7FC48D" w:rsidR="0067254A" w:rsidRPr="00E82BD2" w:rsidRDefault="0067254A" w:rsidP="0067254A">
      <w:pPr>
        <w:pStyle w:val="ListParagraph"/>
        <w:numPr>
          <w:ilvl w:val="1"/>
          <w:numId w:val="12"/>
        </w:numPr>
        <w:rPr>
          <w:color w:val="FF0000"/>
        </w:rPr>
      </w:pPr>
      <w:r w:rsidRPr="00E82BD2">
        <w:rPr>
          <w:color w:val="FF0000"/>
        </w:rPr>
        <w:t>důraz na to, které z těchto rešení nabízí přímo auto klasifikaci údajů</w:t>
      </w:r>
    </w:p>
    <w:p w14:paraId="26A40F12" w14:textId="4778EDC4" w:rsidR="000B1F76" w:rsidRPr="00E82BD2" w:rsidRDefault="000B1F76" w:rsidP="0067254A">
      <w:pPr>
        <w:pStyle w:val="ListParagraph"/>
        <w:numPr>
          <w:ilvl w:val="1"/>
          <w:numId w:val="12"/>
        </w:numPr>
        <w:rPr>
          <w:color w:val="FF0000"/>
        </w:rPr>
      </w:pPr>
      <w:r w:rsidRPr="00E82BD2">
        <w:rPr>
          <w:color w:val="FF0000"/>
        </w:rPr>
        <w:t>důraz na to kdo dokáže číst i dle kontextu</w:t>
      </w:r>
    </w:p>
    <w:p w14:paraId="05466215" w14:textId="1E6DB8CB" w:rsidR="00AA0088" w:rsidRPr="00E82BD2" w:rsidRDefault="00AA0088" w:rsidP="00AA0088">
      <w:pPr>
        <w:rPr>
          <w:color w:val="FF0000"/>
        </w:rPr>
      </w:pPr>
    </w:p>
    <w:p w14:paraId="7256FB7D" w14:textId="0DFAF003" w:rsidR="00AA0088" w:rsidRPr="00E82BD2" w:rsidRDefault="00AA0088" w:rsidP="00AA0088">
      <w:pPr>
        <w:rPr>
          <w:color w:val="FF0000"/>
        </w:rPr>
      </w:pPr>
    </w:p>
    <w:p w14:paraId="6ED65178" w14:textId="2F005325" w:rsidR="00AA0088" w:rsidRPr="00E82BD2" w:rsidRDefault="00AA0088" w:rsidP="00AA0088">
      <w:pPr>
        <w:rPr>
          <w:color w:val="FF0000"/>
        </w:rPr>
      </w:pPr>
    </w:p>
    <w:p w14:paraId="3265BACB" w14:textId="033BF174" w:rsidR="009A277A" w:rsidRPr="00E82BD2" w:rsidRDefault="009A277A" w:rsidP="009A277A"/>
    <w:p w14:paraId="44F27AAD" w14:textId="77777777" w:rsidR="009A277A" w:rsidRPr="00E82BD2" w:rsidRDefault="009A277A" w:rsidP="009A277A">
      <w:pPr>
        <w:rPr>
          <w:color w:val="FF0000"/>
        </w:rPr>
      </w:pPr>
      <w:r w:rsidRPr="00E82BD2">
        <w:rPr>
          <w:color w:val="FF0000"/>
        </w:rPr>
        <w:t>TODO předmluva</w:t>
      </w:r>
    </w:p>
    <w:p w14:paraId="6EED9AC4" w14:textId="13F845DD" w:rsidR="009A277A" w:rsidRPr="00E82BD2" w:rsidRDefault="009A277A" w:rsidP="009A277A">
      <w:pPr>
        <w:pStyle w:val="ListParagraph"/>
        <w:numPr>
          <w:ilvl w:val="0"/>
          <w:numId w:val="12"/>
        </w:numPr>
        <w:rPr>
          <w:color w:val="FF0000"/>
        </w:rPr>
      </w:pPr>
      <w:r w:rsidRPr="00E82BD2">
        <w:rPr>
          <w:color w:val="FF0000"/>
        </w:rPr>
        <w:t>oslí můstek k tomu abych se dostal k veřejnému registru smluv</w:t>
      </w:r>
    </w:p>
    <w:p w14:paraId="369CE77B" w14:textId="25A2337E" w:rsidR="009A277A" w:rsidRPr="00E82BD2" w:rsidRDefault="009A277A" w:rsidP="009A277A">
      <w:pPr>
        <w:pStyle w:val="ListParagraph"/>
        <w:numPr>
          <w:ilvl w:val="0"/>
          <w:numId w:val="12"/>
        </w:numPr>
        <w:rPr>
          <w:color w:val="FF0000"/>
        </w:rPr>
      </w:pPr>
      <w:r w:rsidRPr="00E82BD2">
        <w:rPr>
          <w:color w:val="FF0000"/>
        </w:rPr>
        <w:lastRenderedPageBreak/>
        <w:t>mělo by to být psané tak, aby to bylo více obecné a registr smluv je jenom konkrétní aplikace použitých technik</w:t>
      </w:r>
    </w:p>
    <w:p w14:paraId="1492C0DA" w14:textId="45B60EB7" w:rsidR="00B158DE" w:rsidRPr="00E82BD2" w:rsidRDefault="000B60CB" w:rsidP="00B158DE">
      <w:pPr>
        <w:pStyle w:val="Heading2"/>
      </w:pPr>
      <w:bookmarkStart w:id="18" w:name="_Toc105275180"/>
      <w:r w:rsidRPr="00E82BD2">
        <w:t>Osobní údaje v</w:t>
      </w:r>
      <w:r w:rsidR="00862EFD" w:rsidRPr="00E82BD2">
        <w:t> kontextu Veřejného registru smluv</w:t>
      </w:r>
      <w:bookmarkEnd w:id="18"/>
    </w:p>
    <w:p w14:paraId="745F64DC" w14:textId="500C7F54" w:rsidR="009A277A" w:rsidRPr="00E82BD2" w:rsidRDefault="009A277A" w:rsidP="009A277A">
      <w:pPr>
        <w:pStyle w:val="Heading3"/>
      </w:pPr>
      <w:bookmarkStart w:id="19" w:name="_Toc105275181"/>
      <w:r w:rsidRPr="00E82BD2">
        <w:t>Zákon o registru smluv</w:t>
      </w:r>
      <w:bookmarkEnd w:id="19"/>
    </w:p>
    <w:p w14:paraId="0A7D8C3D" w14:textId="5AE632E8" w:rsidR="009A277A" w:rsidRPr="00E82BD2" w:rsidRDefault="009A277A" w:rsidP="009A277A">
      <w:r w:rsidRPr="00E82BD2">
        <w:t>340/2015 Sb. Zákon o registru smluv</w:t>
      </w:r>
      <w:r w:rsidR="00014D54" w:rsidRPr="00E82BD2">
        <w:t>, který nabyl platnosti 1. 7. 2016 a který byl 2x novelizován, nejprve v roce 2017</w:t>
      </w:r>
      <w:r w:rsidR="00E90C55" w:rsidRPr="00E82BD2">
        <w:t xml:space="preserve"> (zákonem 249/2017 Sb.)</w:t>
      </w:r>
      <w:r w:rsidR="00014D54" w:rsidRPr="00E82BD2">
        <w:t>, dále v roce 2019</w:t>
      </w:r>
      <w:r w:rsidR="00E90C55" w:rsidRPr="00E82BD2">
        <w:t xml:space="preserve"> (zákonem 177/2019 Sb.)</w:t>
      </w:r>
      <w:r w:rsidR="00014D54" w:rsidRPr="00E82BD2">
        <w:t>, hovoří o zvláštních podmínkách účinnosti některých smluv a o uveřejňování těchto smluv ve veřejném registru smluv (Bouda, 2019).</w:t>
      </w:r>
    </w:p>
    <w:p w14:paraId="2B7CC6B1" w14:textId="6CACEE18" w:rsidR="002D703F" w:rsidRPr="00E82BD2" w:rsidRDefault="00E90C55" w:rsidP="009A277A">
      <w:r w:rsidRPr="00E82BD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E82BD2">
        <w:t xml:space="preserve">§2 tohoto zákona. Jsou zde také definované podmínky pro povinnost uveřejnění smlouvy, jako je například minimální </w:t>
      </w:r>
      <w:r w:rsidR="002D703F" w:rsidRPr="00E82BD2">
        <w:t xml:space="preserve">výše hodnoty plnění </w:t>
      </w:r>
      <w:r w:rsidR="0091648A" w:rsidRPr="00E82BD2">
        <w:t xml:space="preserve">smlouvy 50 000 Kč </w:t>
      </w:r>
      <w:r w:rsidR="002D703F" w:rsidRPr="00E82BD2">
        <w:t xml:space="preserve">nebo plnění smlouvy převážně na území České republiky. Subjekt musí dle tohoto zákona také splňovat podmínky platnosti uveřejnění, jako je například nutnost uveřejnění 30 dnů od jejího uzavření nebo </w:t>
      </w:r>
      <w:r w:rsidR="0091648A" w:rsidRPr="00E82BD2">
        <w:t>(Kraus, 2022).</w:t>
      </w:r>
    </w:p>
    <w:p w14:paraId="6EAC6987" w14:textId="583F1557" w:rsidR="002D703F" w:rsidRPr="00E82BD2" w:rsidRDefault="002D703F" w:rsidP="009A277A">
      <w:pPr>
        <w:rPr>
          <w:color w:val="FF0000"/>
        </w:rPr>
      </w:pPr>
      <w:r w:rsidRPr="00E82BD2">
        <w:rPr>
          <w:color w:val="FF0000"/>
        </w:rPr>
        <w:t xml:space="preserve">TODO </w:t>
      </w:r>
      <w:r w:rsidR="00A07704" w:rsidRPr="00E82BD2">
        <w:rPr>
          <w:color w:val="FF0000"/>
        </w:rPr>
        <w:t>možné rozšíření…</w:t>
      </w:r>
      <w:r w:rsidRPr="00E82BD2">
        <w:rPr>
          <w:color w:val="FF0000"/>
        </w:rPr>
        <w:t>uvézt i některé výjimky uveřejnění?</w:t>
      </w:r>
    </w:p>
    <w:p w14:paraId="329A9F30" w14:textId="7C7A200C" w:rsidR="00E90C55" w:rsidRPr="00E82BD2" w:rsidRDefault="00E90C55" w:rsidP="00E90C55">
      <w:pPr>
        <w:pStyle w:val="Heading3"/>
      </w:pPr>
      <w:bookmarkStart w:id="20" w:name="_Toc105275182"/>
      <w:r w:rsidRPr="00E82BD2">
        <w:t>Registr smluv</w:t>
      </w:r>
      <w:bookmarkEnd w:id="20"/>
    </w:p>
    <w:p w14:paraId="742C63DE" w14:textId="1DA85169" w:rsidR="00B004C9" w:rsidRPr="00E82BD2" w:rsidRDefault="00B004C9" w:rsidP="00B004C9">
      <w:pPr>
        <w:rPr>
          <w:color w:val="FF0000"/>
        </w:rPr>
      </w:pPr>
      <w:r w:rsidRPr="00E82BD2">
        <w:rPr>
          <w:color w:val="FF0000"/>
        </w:rPr>
        <w:t xml:space="preserve">TODO </w:t>
      </w:r>
      <w:r w:rsidR="00A07704" w:rsidRPr="00E82BD2">
        <w:rPr>
          <w:color w:val="FF0000"/>
        </w:rPr>
        <w:t>možné rozšíření…</w:t>
      </w:r>
      <w:r w:rsidRPr="00E82BD2">
        <w:rPr>
          <w:color w:val="FF0000"/>
        </w:rPr>
        <w:t>jaké smlouvy do registru smluv patří</w:t>
      </w:r>
    </w:p>
    <w:p w14:paraId="43E66CED" w14:textId="5CD84A38" w:rsidR="00B05D1F" w:rsidRPr="00E82BD2" w:rsidRDefault="00CF0883" w:rsidP="00B05D1F">
      <w:r w:rsidRPr="00E82BD2">
        <w:t>Registr smluv je informačním systém veřejné správy, který slouží k uveřejňování smluv dle platného zákona. Správcem tohoto IS je Ministerstvo vnitra, které ale žádným způsobem neodpovídá za správnost nahraných smluv. Samotná kontrola správnosti smlouvy a především kontrola znečitelnění obsahu (neboli anonymizace či úpln</w:t>
      </w:r>
      <w:r w:rsidR="007F4BB2" w:rsidRPr="00E82BD2">
        <w:t>é</w:t>
      </w:r>
      <w:r w:rsidRPr="00E82BD2">
        <w:t xml:space="preserve"> odstranění některých údajů) spadá na subjekt, který smlouvu uveřejňuje (Kraus, 2022).</w:t>
      </w:r>
    </w:p>
    <w:p w14:paraId="1F154749" w14:textId="0766F789" w:rsidR="00CF0883" w:rsidRPr="00E82BD2" w:rsidRDefault="00CF0883" w:rsidP="00B05D1F">
      <w:r w:rsidRPr="00E82BD2">
        <w:t>Smlouvy je možné do registru zasílat přes grafické rozhraní skrz elektronický formulář, dostupný na Portálu veřejné správy nebo přes systém datových schránek.</w:t>
      </w:r>
    </w:p>
    <w:p w14:paraId="14330469" w14:textId="3BAA6718" w:rsidR="00CF0883" w:rsidRPr="00E82BD2" w:rsidRDefault="00B00DED" w:rsidP="00B05D1F">
      <w:r w:rsidRPr="00E82BD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E82BD2">
        <w:t>, jehož detekce však není cílem této práce</w:t>
      </w:r>
      <w:r w:rsidRPr="00E82BD2">
        <w:t xml:space="preserve">. </w:t>
      </w:r>
    </w:p>
    <w:p w14:paraId="02C8D56F" w14:textId="269F95DF" w:rsidR="002F1FC5" w:rsidRPr="00E82BD2" w:rsidRDefault="00B00DED" w:rsidP="00B05D1F">
      <w:r w:rsidRPr="00E82BD2">
        <w:t xml:space="preserve">Práce s osobními údaji je dále </w:t>
      </w:r>
      <w:r w:rsidR="0026668E" w:rsidRPr="00E82BD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E82BD2">
        <w:t xml:space="preserve"> (ÚOOÚ, 2016)</w:t>
      </w:r>
      <w:r w:rsidR="0026668E" w:rsidRPr="00E82BD2">
        <w:t xml:space="preserve"> a získání souhlasu by znamenalo další interakci se subjektem smlouvy, je nutné všechny osobní údaje dle jejich platné definice </w:t>
      </w:r>
      <w:r w:rsidR="0026668E" w:rsidRPr="00E82BD2">
        <w:lastRenderedPageBreak/>
        <w:t>v uveřejňovaných smlouvách řádně anonymizovat.</w:t>
      </w:r>
      <w:r w:rsidR="003A3D6D" w:rsidRPr="00E82BD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E82BD2" w:rsidRDefault="002F1FC5" w:rsidP="002F1FC5">
      <w:pPr>
        <w:pStyle w:val="Heading3"/>
      </w:pPr>
      <w:bookmarkStart w:id="21" w:name="_Toc105275183"/>
      <w:r w:rsidRPr="00E82BD2">
        <w:t>Nástroj pro anonymizaci dokumentů</w:t>
      </w:r>
      <w:bookmarkEnd w:id="21"/>
    </w:p>
    <w:p w14:paraId="22CA6A8A" w14:textId="77B2ED3B" w:rsidR="003A3D6D" w:rsidRPr="00E82BD2" w:rsidRDefault="003A3D6D" w:rsidP="00B05D1F">
      <w:r w:rsidRPr="00E82BD2">
        <w:t xml:space="preserve">Ministerstvo vnitra poskytuje </w:t>
      </w:r>
      <w:r w:rsidR="002F1FC5" w:rsidRPr="00E82BD2">
        <w:t xml:space="preserve">přes Portál veřejné správy </w:t>
      </w:r>
      <w:r w:rsidRPr="00E82BD2">
        <w:t xml:space="preserve">pro účely anonymizace textů uveřejňovaných smluv </w:t>
      </w:r>
      <w:r w:rsidR="002F1FC5" w:rsidRPr="00E82BD2">
        <w:t>N</w:t>
      </w:r>
      <w:r w:rsidRPr="00E82BD2">
        <w:t>ástroj pro anonymizaci dokumentů, který však mohou využívat pouze orgány veřejné moci.</w:t>
      </w:r>
      <w:r w:rsidR="002F1FC5" w:rsidRPr="00E82BD2">
        <w:t xml:space="preserve"> Tento nástroj je dostupný na adrese </w:t>
      </w:r>
      <w:hyperlink r:id="rId19" w:history="1">
        <w:r w:rsidR="002F1FC5" w:rsidRPr="00E82BD2">
          <w:rPr>
            <w:rStyle w:val="Hyperlink"/>
          </w:rPr>
          <w:t>https://anonymizace.gov.cz/crossroad/</w:t>
        </w:r>
      </w:hyperlink>
      <w:r w:rsidR="002F1FC5" w:rsidRPr="00E82BD2">
        <w:t>.</w:t>
      </w:r>
    </w:p>
    <w:p w14:paraId="4DE81E62" w14:textId="1E3C44AA" w:rsidR="002F1FC5" w:rsidRPr="00E82BD2" w:rsidRDefault="00D3131B" w:rsidP="00B05D1F">
      <w:r w:rsidRPr="00E82BD2">
        <w:t>Tento nástroj umožňuje řádným způsobem (znečitelněním všech vrstev textu) anonymizovat nahraný dokument. Dle textového popisu pro nepřihlášené uživatele však nenabízí automatickou detekci klíčových identifikátorů</w:t>
      </w:r>
      <w:r w:rsidR="00F81829" w:rsidRPr="00E82BD2">
        <w:t>, a to ani v podobě jejich vyhledávání přes předdefinované šablony bez znalosti širšího kontextu textu.</w:t>
      </w:r>
      <w:r w:rsidR="007F4BB2" w:rsidRPr="00E82BD2">
        <w:t xml:space="preserve"> Model vyvíjený v další části této práce by se tedy mohl stát dalším rozšířením tohoto nástroje a pomoci tak pracovníkům orgánů veřejné moci </w:t>
      </w:r>
      <w:r w:rsidR="00CA4D48" w:rsidRPr="00E82BD2">
        <w:t>lépe a rychleji anonymizovat nahrávané dokumenty.</w:t>
      </w:r>
    </w:p>
    <w:p w14:paraId="0922E343" w14:textId="7461FBB8" w:rsidR="00CA4D48" w:rsidRPr="00E82BD2" w:rsidRDefault="00CA4D48" w:rsidP="00B05D1F">
      <w:r w:rsidRPr="00E82BD2">
        <w:t>Na obrázku 1 lze vidět část úvodní intrografiky dostupné na webu Portálu veřejné správy. Lze z něho vyčíst, že strojové zpracování textu, neboli Optical Character Recognition (OCR) při nahrání textu v obrazovém formátu nástroj již zvládá. Začernění osobních údajů a obchodního tajemství se ale stále musí provádět ručně.</w:t>
      </w:r>
    </w:p>
    <w:p w14:paraId="183C4029" w14:textId="77777777" w:rsidR="00CA4D48" w:rsidRPr="00E82BD2" w:rsidRDefault="00CA4D48" w:rsidP="00CA4D48">
      <w:pPr>
        <w:keepNext/>
      </w:pPr>
      <w:r w:rsidRPr="00E82BD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E82BD2" w:rsidRDefault="00CA4D48" w:rsidP="00CA4D48">
      <w:pPr>
        <w:pStyle w:val="Caption"/>
      </w:pPr>
      <w:r w:rsidRPr="00E82BD2">
        <w:t xml:space="preserve">Obrázek </w:t>
      </w:r>
      <w:fldSimple w:instr=" SEQ Obrázek \* ARABIC ">
        <w:r w:rsidR="006F1AF3" w:rsidRPr="00E82BD2">
          <w:rPr>
            <w:noProof/>
          </w:rPr>
          <w:t>1</w:t>
        </w:r>
      </w:fldSimple>
      <w:r w:rsidRPr="00E82BD2">
        <w:t>: Nástroj pro anonymizaci dokumentů – intrografika</w:t>
      </w:r>
    </w:p>
    <w:p w14:paraId="253E521C" w14:textId="77777777" w:rsidR="00F81829" w:rsidRPr="00E82BD2" w:rsidRDefault="00F81829" w:rsidP="00B05D1F"/>
    <w:p w14:paraId="26CC3300" w14:textId="77777777" w:rsidR="002F1FC5" w:rsidRPr="00E82BD2" w:rsidRDefault="00B05D1F" w:rsidP="00B05D1F">
      <w:pPr>
        <w:rPr>
          <w:color w:val="FF0000"/>
        </w:rPr>
      </w:pPr>
      <w:r w:rsidRPr="00E82BD2">
        <w:rPr>
          <w:color w:val="FF0000"/>
        </w:rPr>
        <w:t xml:space="preserve">TODO </w:t>
      </w:r>
    </w:p>
    <w:p w14:paraId="67CC12CB" w14:textId="560B0AA0" w:rsidR="002F1FC5" w:rsidRPr="00E82BD2" w:rsidRDefault="002F1FC5" w:rsidP="002F1FC5">
      <w:pPr>
        <w:pStyle w:val="ListParagraph"/>
        <w:numPr>
          <w:ilvl w:val="0"/>
          <w:numId w:val="12"/>
        </w:numPr>
        <w:rPr>
          <w:color w:val="FF0000"/>
        </w:rPr>
      </w:pPr>
      <w:r w:rsidRPr="00E82BD2">
        <w:rPr>
          <w:color w:val="FF0000"/>
        </w:rPr>
        <w:t>Omezení tohoto nástroje</w:t>
      </w:r>
    </w:p>
    <w:p w14:paraId="00A37E96" w14:textId="4762099E" w:rsidR="000235BD" w:rsidRPr="00E82BD2" w:rsidRDefault="000235BD" w:rsidP="002F1FC5">
      <w:pPr>
        <w:pStyle w:val="ListParagraph"/>
        <w:numPr>
          <w:ilvl w:val="0"/>
          <w:numId w:val="12"/>
        </w:numPr>
        <w:rPr>
          <w:color w:val="FF0000"/>
        </w:rPr>
      </w:pPr>
      <w:r w:rsidRPr="00E82BD2">
        <w:rPr>
          <w:color w:val="FF0000"/>
        </w:rPr>
        <w:t>Vyjádření o nástroji dle mailu</w:t>
      </w:r>
    </w:p>
    <w:p w14:paraId="1717C892" w14:textId="661B9ACD" w:rsidR="000235BD" w:rsidRPr="00E82BD2" w:rsidRDefault="000235BD" w:rsidP="002F1FC5">
      <w:pPr>
        <w:pStyle w:val="ListParagraph"/>
        <w:numPr>
          <w:ilvl w:val="0"/>
          <w:numId w:val="12"/>
        </w:numPr>
        <w:rPr>
          <w:color w:val="FF0000"/>
        </w:rPr>
      </w:pPr>
      <w:r w:rsidRPr="00E82BD2">
        <w:rPr>
          <w:color w:val="FF0000"/>
        </w:rPr>
        <w:t>Existující externí nástroje?</w:t>
      </w:r>
      <w:r w:rsidR="007D4469" w:rsidRPr="00E82BD2">
        <w:rPr>
          <w:color w:val="FF0000"/>
        </w:rPr>
        <w:t xml:space="preserve"> Několik jich uvést a napsat k nim jestli nabízí detekci pomocí hlubokého učení a jestli je detekce dostatečně domain specific</w:t>
      </w:r>
    </w:p>
    <w:p w14:paraId="1BDB2E7E" w14:textId="6C852D71" w:rsidR="00875D63" w:rsidRPr="00E82BD2" w:rsidRDefault="003D0D1D" w:rsidP="00875D63">
      <w:pPr>
        <w:pStyle w:val="Heading2"/>
      </w:pPr>
      <w:bookmarkStart w:id="22" w:name="_Toc105275184"/>
      <w:r w:rsidRPr="00E82BD2">
        <w:t>Typy vstupních dokumentů</w:t>
      </w:r>
      <w:bookmarkEnd w:id="22"/>
    </w:p>
    <w:p w14:paraId="1D4467F6" w14:textId="77777777" w:rsidR="00262D44" w:rsidRPr="00E82BD2" w:rsidRDefault="00C14158" w:rsidP="00C14158">
      <w:r w:rsidRPr="00E82BD2">
        <w:t xml:space="preserve">Smlouvy smí do registru smluv být nahrávané </w:t>
      </w:r>
      <w:r w:rsidR="00262D44" w:rsidRPr="00E82BD2">
        <w:t xml:space="preserve">pouze v elektronické podobě </w:t>
      </w:r>
      <w:r w:rsidRPr="00E82BD2">
        <w:t xml:space="preserve">v několika povolených formátech. </w:t>
      </w:r>
      <w:r w:rsidR="00262D44" w:rsidRPr="00E82BD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E82BD2" w:rsidRDefault="00262D44" w:rsidP="00C14158">
      <w:r w:rsidRPr="00E82BD2">
        <w:t>Otevřený a strojově čitelný formát definuje zákon 106/1999 Sb. o svobodném přístupu k informacím.</w:t>
      </w:r>
    </w:p>
    <w:p w14:paraId="5FF706ED" w14:textId="40636143" w:rsidR="00C14158" w:rsidRPr="00E82BD2" w:rsidRDefault="00262D44" w:rsidP="00C14158">
      <w:r w:rsidRPr="00E82BD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E82BD2" w:rsidRDefault="00AE652A" w:rsidP="00C14158">
      <w:r w:rsidRPr="00E82BD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E82BD2" w:rsidRDefault="00AE652A" w:rsidP="00C14158">
      <w:r w:rsidRPr="00E82BD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E82BD2" w:rsidRDefault="00AE652A" w:rsidP="00C14158">
      <w:r w:rsidRPr="00E82BD2">
        <w:t xml:space="preserve">Tato informace je důležitá pro implementaci modelu hlubokého učení, který bude text zpracovávat. Znamená totiž, že metadata </w:t>
      </w:r>
      <w:r w:rsidR="00A25CD1" w:rsidRPr="00E82BD2">
        <w:t xml:space="preserve">u jednotlivých textů nemusí být vždy dostupná a nelze se na ně </w:t>
      </w:r>
      <w:r w:rsidR="00B004C9" w:rsidRPr="00E82BD2">
        <w:t xml:space="preserve">tedy </w:t>
      </w:r>
      <w:r w:rsidR="00A25CD1" w:rsidRPr="00E82BD2">
        <w:t xml:space="preserve">spolehnout. </w:t>
      </w:r>
    </w:p>
    <w:p w14:paraId="438D66C6" w14:textId="075CCECC" w:rsidR="005A2A79" w:rsidRPr="00E82BD2" w:rsidRDefault="00B004C9" w:rsidP="00C14158">
      <w:r w:rsidRPr="00E82BD2">
        <w:t>Do registru smluv se nahrává smlouva ve stejném formátu, v jakém byla v originále podepsána, a to včetně všech jejích dodatků, které by měly být součástí jednoho dokumentu. S</w:t>
      </w:r>
      <w:r w:rsidR="005A2A79" w:rsidRPr="00E82BD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E82BD2" w:rsidRDefault="005A2A79" w:rsidP="00C14158">
      <w:r w:rsidRPr="00E82BD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E82BD2" w:rsidRDefault="0025768C" w:rsidP="0025768C">
      <w:pPr>
        <w:pStyle w:val="Heading2"/>
      </w:pPr>
      <w:bookmarkStart w:id="23" w:name="_Toc105275185"/>
      <w:r w:rsidRPr="00E82BD2">
        <w:t>Kategorizace osobních údajů</w:t>
      </w:r>
      <w:bookmarkEnd w:id="23"/>
    </w:p>
    <w:p w14:paraId="047B8F62" w14:textId="56BBF22F" w:rsidR="00C8302D" w:rsidRPr="00E82BD2" w:rsidRDefault="00121BAC" w:rsidP="00C8302D">
      <w:r w:rsidRPr="00E82BD2">
        <w:t xml:space="preserve">Na základě </w:t>
      </w:r>
      <w:r w:rsidR="002B545D" w:rsidRPr="00E82BD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E82BD2">
        <w:t xml:space="preserve">pravděpodobně budou vyskytovat ve zpracovávaných dokumentech </w:t>
      </w:r>
      <w:r w:rsidR="002B545D" w:rsidRPr="00E82BD2">
        <w:t>(</w:t>
      </w:r>
      <w:r w:rsidR="002B545D" w:rsidRPr="00E82BD2">
        <w:rPr>
          <w:color w:val="FF0000"/>
        </w:rPr>
        <w:t>TODO tohle by mělo být lépe podloženo, mělo by to být minimálně ještě na základě e-mailové komunikace s portálem veřejné správy a na základě analýzy smluv v</w:t>
      </w:r>
      <w:r w:rsidR="009C4B5B" w:rsidRPr="00E82BD2">
        <w:rPr>
          <w:color w:val="FF0000"/>
        </w:rPr>
        <w:t> </w:t>
      </w:r>
      <w:r w:rsidR="002B545D" w:rsidRPr="00E82BD2">
        <w:rPr>
          <w:color w:val="FF0000"/>
        </w:rPr>
        <w:t>datasetu</w:t>
      </w:r>
      <w:r w:rsidR="009C4B5B" w:rsidRPr="00E82BD2">
        <w:rPr>
          <w:color w:val="FF0000"/>
        </w:rPr>
        <w:t>. Taky můžu udělat nějakou analýzu návrhových vzorů pro smouvy</w:t>
      </w:r>
      <w:r w:rsidR="002B545D" w:rsidRPr="00E82BD2">
        <w:t>)</w:t>
      </w:r>
      <w:r w:rsidR="00C4689D" w:rsidRPr="00E82BD2">
        <w:t xml:space="preserve">. </w:t>
      </w:r>
    </w:p>
    <w:p w14:paraId="46EAC1EB" w14:textId="710856FD" w:rsidR="00C4689D" w:rsidRPr="00E82BD2" w:rsidRDefault="00C4689D" w:rsidP="00C8302D">
      <w:r w:rsidRPr="00E82BD2">
        <w:t>Údaje jsou roztříděné do několika základních kategorií primárně dle formátu, ve kterém se údaj v textu vyskytuje (sekvence čísel, znaků, apod.).</w:t>
      </w:r>
    </w:p>
    <w:p w14:paraId="3AD127F8" w14:textId="77777777" w:rsidR="00937B2B" w:rsidRPr="00E82BD2" w:rsidRDefault="00937B2B" w:rsidP="00937B2B">
      <w:pPr>
        <w:rPr>
          <w:b/>
          <w:bCs/>
        </w:rPr>
      </w:pPr>
      <w:r w:rsidRPr="00E82BD2">
        <w:rPr>
          <w:b/>
          <w:bCs/>
        </w:rPr>
        <w:t>Jmenné identifikátory</w:t>
      </w:r>
    </w:p>
    <w:p w14:paraId="04F7353B" w14:textId="77777777" w:rsidR="00937B2B" w:rsidRPr="00E82BD2" w:rsidRDefault="00937B2B" w:rsidP="00937B2B">
      <w:pPr>
        <w:pStyle w:val="ListParagraph"/>
        <w:numPr>
          <w:ilvl w:val="0"/>
          <w:numId w:val="12"/>
        </w:numPr>
        <w:rPr>
          <w:b/>
          <w:bCs/>
        </w:rPr>
      </w:pPr>
      <w:r w:rsidRPr="00E82BD2">
        <w:t>Jméno</w:t>
      </w:r>
    </w:p>
    <w:p w14:paraId="1AC1CDA3" w14:textId="77777777" w:rsidR="00937B2B" w:rsidRPr="00E82BD2" w:rsidRDefault="00937B2B" w:rsidP="00937B2B">
      <w:pPr>
        <w:pStyle w:val="ListParagraph"/>
        <w:numPr>
          <w:ilvl w:val="0"/>
          <w:numId w:val="12"/>
        </w:numPr>
        <w:rPr>
          <w:b/>
          <w:bCs/>
        </w:rPr>
      </w:pPr>
      <w:r w:rsidRPr="00E82BD2">
        <w:t>Příjmení</w:t>
      </w:r>
    </w:p>
    <w:p w14:paraId="17FA9858" w14:textId="77777777" w:rsidR="00937B2B" w:rsidRPr="00E82BD2" w:rsidRDefault="00937B2B" w:rsidP="00937B2B">
      <w:pPr>
        <w:pStyle w:val="ListParagraph"/>
        <w:numPr>
          <w:ilvl w:val="0"/>
          <w:numId w:val="12"/>
        </w:numPr>
        <w:rPr>
          <w:b/>
          <w:bCs/>
        </w:rPr>
      </w:pPr>
      <w:r w:rsidRPr="00E82BD2">
        <w:t>Příjmení za svobodna</w:t>
      </w:r>
    </w:p>
    <w:p w14:paraId="53A9E068" w14:textId="73EAB5B1" w:rsidR="00937B2B" w:rsidRPr="00E82BD2" w:rsidRDefault="00937B2B" w:rsidP="00937B2B">
      <w:pPr>
        <w:pStyle w:val="ListParagraph"/>
        <w:numPr>
          <w:ilvl w:val="0"/>
          <w:numId w:val="12"/>
        </w:numPr>
        <w:rPr>
          <w:b/>
          <w:bCs/>
        </w:rPr>
      </w:pPr>
      <w:r w:rsidRPr="00E82BD2">
        <w:t>E-mail</w:t>
      </w:r>
      <w:r w:rsidR="00916CD7" w:rsidRPr="00E82BD2">
        <w:t xml:space="preserve"> osobní</w:t>
      </w:r>
    </w:p>
    <w:p w14:paraId="0E494A34" w14:textId="0C9ACC87" w:rsidR="00916CD7" w:rsidRPr="00E82BD2" w:rsidRDefault="00916CD7" w:rsidP="00937B2B">
      <w:pPr>
        <w:pStyle w:val="ListParagraph"/>
        <w:numPr>
          <w:ilvl w:val="0"/>
          <w:numId w:val="12"/>
        </w:numPr>
        <w:rPr>
          <w:b/>
          <w:bCs/>
        </w:rPr>
      </w:pPr>
      <w:r w:rsidRPr="00E82BD2">
        <w:t>E-mail pracovní</w:t>
      </w:r>
    </w:p>
    <w:p w14:paraId="11523F50" w14:textId="40FD6A16" w:rsidR="00937B2B" w:rsidRPr="00E82BD2" w:rsidRDefault="00937B2B" w:rsidP="00937B2B">
      <w:pPr>
        <w:pStyle w:val="ListParagraph"/>
        <w:numPr>
          <w:ilvl w:val="0"/>
          <w:numId w:val="12"/>
        </w:numPr>
        <w:rPr>
          <w:b/>
          <w:bCs/>
        </w:rPr>
      </w:pPr>
      <w:r w:rsidRPr="00E82BD2">
        <w:t>Přihlašovací údaje</w:t>
      </w:r>
      <w:r w:rsidR="00916CD7" w:rsidRPr="00E82BD2">
        <w:t xml:space="preserve"> (login)</w:t>
      </w:r>
    </w:p>
    <w:p w14:paraId="1B539C62" w14:textId="77777777" w:rsidR="00937B2B" w:rsidRPr="00E82BD2" w:rsidRDefault="00937B2B" w:rsidP="00937B2B">
      <w:pPr>
        <w:rPr>
          <w:b/>
          <w:bCs/>
        </w:rPr>
      </w:pPr>
      <w:r w:rsidRPr="00E82BD2">
        <w:rPr>
          <w:b/>
          <w:bCs/>
        </w:rPr>
        <w:lastRenderedPageBreak/>
        <w:t>Číselné identifikátory</w:t>
      </w:r>
    </w:p>
    <w:p w14:paraId="71A3178B" w14:textId="77777777" w:rsidR="00937B2B" w:rsidRPr="00E82BD2" w:rsidRDefault="00937B2B" w:rsidP="00937B2B">
      <w:pPr>
        <w:pStyle w:val="ListParagraph"/>
        <w:numPr>
          <w:ilvl w:val="0"/>
          <w:numId w:val="12"/>
        </w:numPr>
        <w:rPr>
          <w:b/>
          <w:bCs/>
        </w:rPr>
      </w:pPr>
      <w:r w:rsidRPr="00E82BD2">
        <w:t>Rodné číslo/číslo pojištěnce</w:t>
      </w:r>
    </w:p>
    <w:p w14:paraId="18CB1554" w14:textId="5A052FFF" w:rsidR="00937B2B" w:rsidRPr="00E82BD2" w:rsidRDefault="00937B2B" w:rsidP="00937B2B">
      <w:pPr>
        <w:pStyle w:val="ListParagraph"/>
        <w:numPr>
          <w:ilvl w:val="0"/>
          <w:numId w:val="12"/>
        </w:numPr>
        <w:rPr>
          <w:b/>
          <w:bCs/>
        </w:rPr>
      </w:pPr>
      <w:r w:rsidRPr="00E82BD2">
        <w:t xml:space="preserve">Číslo </w:t>
      </w:r>
      <w:r w:rsidR="00916CD7" w:rsidRPr="00E82BD2">
        <w:t>občanského průkazu (OP)</w:t>
      </w:r>
    </w:p>
    <w:p w14:paraId="41FDE54C" w14:textId="48BC588A" w:rsidR="00937B2B" w:rsidRPr="00E82BD2" w:rsidRDefault="00937B2B" w:rsidP="00937B2B">
      <w:pPr>
        <w:pStyle w:val="ListParagraph"/>
        <w:numPr>
          <w:ilvl w:val="0"/>
          <w:numId w:val="12"/>
        </w:numPr>
        <w:rPr>
          <w:b/>
          <w:bCs/>
        </w:rPr>
      </w:pPr>
      <w:r w:rsidRPr="00E82BD2">
        <w:t>Číslo pasu</w:t>
      </w:r>
    </w:p>
    <w:p w14:paraId="7C9D7494" w14:textId="3E8FD91B" w:rsidR="00916CD7" w:rsidRPr="00E82BD2" w:rsidRDefault="00916CD7" w:rsidP="005B39E2">
      <w:pPr>
        <w:pStyle w:val="ListParagraph"/>
        <w:numPr>
          <w:ilvl w:val="0"/>
          <w:numId w:val="12"/>
        </w:numPr>
        <w:rPr>
          <w:b/>
          <w:bCs/>
        </w:rPr>
      </w:pPr>
      <w:r w:rsidRPr="00E82BD2">
        <w:t>Číslo řidičského průkazu</w:t>
      </w:r>
    </w:p>
    <w:p w14:paraId="44526DC6" w14:textId="3BCF906E" w:rsidR="00937B2B" w:rsidRPr="00E82BD2" w:rsidRDefault="00937B2B" w:rsidP="00937B2B">
      <w:pPr>
        <w:pStyle w:val="ListParagraph"/>
        <w:numPr>
          <w:ilvl w:val="0"/>
          <w:numId w:val="12"/>
        </w:numPr>
        <w:rPr>
          <w:b/>
          <w:bCs/>
        </w:rPr>
      </w:pPr>
      <w:r w:rsidRPr="00E82BD2">
        <w:t>Číslo platební karty</w:t>
      </w:r>
    </w:p>
    <w:p w14:paraId="294A249D" w14:textId="2FE51502" w:rsidR="00937B2B" w:rsidRPr="00E82BD2" w:rsidRDefault="00937B2B" w:rsidP="00937B2B">
      <w:pPr>
        <w:pStyle w:val="ListParagraph"/>
        <w:numPr>
          <w:ilvl w:val="0"/>
          <w:numId w:val="12"/>
        </w:numPr>
        <w:rPr>
          <w:b/>
          <w:bCs/>
        </w:rPr>
      </w:pPr>
      <w:r w:rsidRPr="00E82BD2">
        <w:t xml:space="preserve">Číslo jiné </w:t>
      </w:r>
      <w:r w:rsidR="00916CD7" w:rsidRPr="00E82BD2">
        <w:t xml:space="preserve">osobní </w:t>
      </w:r>
      <w:r w:rsidRPr="00E82BD2">
        <w:t>karty</w:t>
      </w:r>
      <w:r w:rsidR="00916CD7" w:rsidRPr="00E82BD2">
        <w:t xml:space="preserve"> (např. členské karty)</w:t>
      </w:r>
    </w:p>
    <w:p w14:paraId="1C6B7327" w14:textId="328AB318" w:rsidR="00937B2B" w:rsidRPr="00E82BD2" w:rsidRDefault="00916CD7" w:rsidP="00937B2B">
      <w:pPr>
        <w:pStyle w:val="ListParagraph"/>
        <w:numPr>
          <w:ilvl w:val="0"/>
          <w:numId w:val="12"/>
        </w:numPr>
        <w:rPr>
          <w:b/>
          <w:bCs/>
        </w:rPr>
      </w:pPr>
      <w:r w:rsidRPr="00E82BD2">
        <w:t>Daňové identifikační číslo (DIČ)</w:t>
      </w:r>
    </w:p>
    <w:p w14:paraId="612D6A05" w14:textId="348BF266" w:rsidR="00937B2B" w:rsidRPr="00E82BD2" w:rsidRDefault="00937B2B" w:rsidP="00937B2B">
      <w:pPr>
        <w:pStyle w:val="ListParagraph"/>
        <w:numPr>
          <w:ilvl w:val="0"/>
          <w:numId w:val="12"/>
        </w:numPr>
        <w:rPr>
          <w:b/>
          <w:bCs/>
        </w:rPr>
      </w:pPr>
      <w:r w:rsidRPr="00E82BD2">
        <w:t>Číslo bankovního účtu</w:t>
      </w:r>
    </w:p>
    <w:p w14:paraId="77DF119C" w14:textId="6EEF8BD9" w:rsidR="00916CD7" w:rsidRPr="00E82BD2" w:rsidRDefault="00916CD7" w:rsidP="00937B2B">
      <w:pPr>
        <w:pStyle w:val="ListParagraph"/>
        <w:numPr>
          <w:ilvl w:val="0"/>
          <w:numId w:val="12"/>
        </w:numPr>
        <w:rPr>
          <w:b/>
          <w:bCs/>
        </w:rPr>
      </w:pPr>
      <w:r w:rsidRPr="00E82BD2">
        <w:t>Sdružené inkaso plateb obyvatelstva (SIPO)</w:t>
      </w:r>
    </w:p>
    <w:p w14:paraId="26492D44" w14:textId="77777777" w:rsidR="00937B2B" w:rsidRPr="00E82BD2" w:rsidRDefault="00937B2B" w:rsidP="00937B2B">
      <w:pPr>
        <w:pStyle w:val="ListParagraph"/>
        <w:numPr>
          <w:ilvl w:val="0"/>
          <w:numId w:val="12"/>
        </w:numPr>
        <w:rPr>
          <w:b/>
          <w:bCs/>
        </w:rPr>
      </w:pPr>
      <w:r w:rsidRPr="00E82BD2">
        <w:t>IBAN</w:t>
      </w:r>
    </w:p>
    <w:p w14:paraId="605A4F4F" w14:textId="57B1D83E" w:rsidR="00937B2B" w:rsidRPr="00E82BD2" w:rsidRDefault="00937B2B" w:rsidP="00937B2B">
      <w:pPr>
        <w:pStyle w:val="ListParagraph"/>
        <w:numPr>
          <w:ilvl w:val="0"/>
          <w:numId w:val="12"/>
        </w:numPr>
        <w:rPr>
          <w:b/>
          <w:bCs/>
        </w:rPr>
      </w:pPr>
      <w:r w:rsidRPr="00E82BD2">
        <w:t>Telefonní číslo</w:t>
      </w:r>
      <w:r w:rsidR="00916CD7" w:rsidRPr="00E82BD2">
        <w:t xml:space="preserve"> osobní</w:t>
      </w:r>
    </w:p>
    <w:p w14:paraId="6ACA2E91" w14:textId="1DBEA3BD" w:rsidR="00937B2B" w:rsidRPr="00E82BD2" w:rsidRDefault="00916CD7" w:rsidP="00916CD7">
      <w:pPr>
        <w:pStyle w:val="ListParagraph"/>
        <w:numPr>
          <w:ilvl w:val="0"/>
          <w:numId w:val="12"/>
        </w:numPr>
        <w:rPr>
          <w:b/>
          <w:bCs/>
        </w:rPr>
      </w:pPr>
      <w:r w:rsidRPr="00E82BD2">
        <w:t>Telefonní číslo pracovní</w:t>
      </w:r>
    </w:p>
    <w:p w14:paraId="09C3A007" w14:textId="513AD730" w:rsidR="00937B2B" w:rsidRPr="00E82BD2" w:rsidRDefault="00937B2B" w:rsidP="00937B2B">
      <w:pPr>
        <w:pStyle w:val="ListParagraph"/>
        <w:numPr>
          <w:ilvl w:val="0"/>
          <w:numId w:val="12"/>
        </w:numPr>
        <w:rPr>
          <w:b/>
          <w:bCs/>
        </w:rPr>
      </w:pPr>
      <w:r w:rsidRPr="00E82BD2">
        <w:t>Datum narození</w:t>
      </w:r>
    </w:p>
    <w:p w14:paraId="30DEE6FD" w14:textId="31B2D46C" w:rsidR="00937B2B" w:rsidRPr="00E82BD2" w:rsidRDefault="00937B2B" w:rsidP="00937B2B">
      <w:pPr>
        <w:pStyle w:val="ListParagraph"/>
        <w:numPr>
          <w:ilvl w:val="0"/>
          <w:numId w:val="12"/>
        </w:numPr>
        <w:rPr>
          <w:b/>
          <w:bCs/>
        </w:rPr>
      </w:pPr>
      <w:r w:rsidRPr="00E82BD2">
        <w:t>Věk</w:t>
      </w:r>
    </w:p>
    <w:p w14:paraId="0C8599A2" w14:textId="77777777" w:rsidR="00937B2B" w:rsidRPr="00E82BD2" w:rsidRDefault="00937B2B" w:rsidP="00937B2B">
      <w:pPr>
        <w:rPr>
          <w:b/>
          <w:bCs/>
        </w:rPr>
      </w:pPr>
      <w:r w:rsidRPr="00E82BD2">
        <w:rPr>
          <w:b/>
          <w:bCs/>
        </w:rPr>
        <w:t>Znakové identifikátory</w:t>
      </w:r>
    </w:p>
    <w:p w14:paraId="7C63A6B4" w14:textId="7E5C2DB0" w:rsidR="00937B2B" w:rsidRPr="00E82BD2" w:rsidRDefault="00937B2B" w:rsidP="00937B2B">
      <w:pPr>
        <w:pStyle w:val="ListParagraph"/>
        <w:numPr>
          <w:ilvl w:val="0"/>
          <w:numId w:val="12"/>
        </w:numPr>
      </w:pPr>
      <w:r w:rsidRPr="00E82BD2">
        <w:t>S</w:t>
      </w:r>
      <w:r w:rsidR="00916CD7" w:rsidRPr="00E82BD2">
        <w:t>tátní poznávací značka (SPZ)</w:t>
      </w:r>
    </w:p>
    <w:p w14:paraId="15FF32D7" w14:textId="77777777" w:rsidR="00937B2B" w:rsidRPr="00E82BD2" w:rsidRDefault="00937B2B" w:rsidP="00937B2B">
      <w:pPr>
        <w:pStyle w:val="ListParagraph"/>
        <w:numPr>
          <w:ilvl w:val="0"/>
          <w:numId w:val="12"/>
        </w:numPr>
      </w:pPr>
      <w:r w:rsidRPr="00E82BD2">
        <w:t>MAC adresa</w:t>
      </w:r>
    </w:p>
    <w:p w14:paraId="7A4E27DC" w14:textId="77777777" w:rsidR="00937B2B" w:rsidRPr="00E82BD2" w:rsidRDefault="00937B2B" w:rsidP="00937B2B">
      <w:pPr>
        <w:pStyle w:val="ListParagraph"/>
        <w:numPr>
          <w:ilvl w:val="0"/>
          <w:numId w:val="12"/>
        </w:numPr>
      </w:pPr>
      <w:r w:rsidRPr="00E82BD2">
        <w:t>IP adresa</w:t>
      </w:r>
    </w:p>
    <w:p w14:paraId="235C273F" w14:textId="6BAB690C" w:rsidR="00937B2B" w:rsidRPr="00E82BD2" w:rsidRDefault="00916CD7" w:rsidP="00937B2B">
      <w:pPr>
        <w:pStyle w:val="ListParagraph"/>
        <w:numPr>
          <w:ilvl w:val="0"/>
          <w:numId w:val="12"/>
        </w:numPr>
      </w:pPr>
      <w:r w:rsidRPr="00E82BD2">
        <w:t>Internetová d</w:t>
      </w:r>
      <w:r w:rsidR="00937B2B" w:rsidRPr="00E82BD2">
        <w:t>oména</w:t>
      </w:r>
    </w:p>
    <w:p w14:paraId="215A6D56" w14:textId="77777777" w:rsidR="00937B2B" w:rsidRPr="00E82BD2" w:rsidRDefault="00937B2B" w:rsidP="00937B2B">
      <w:pPr>
        <w:pStyle w:val="ListParagraph"/>
        <w:numPr>
          <w:ilvl w:val="0"/>
          <w:numId w:val="12"/>
        </w:numPr>
      </w:pPr>
      <w:r w:rsidRPr="00E82BD2">
        <w:t>Podpis</w:t>
      </w:r>
    </w:p>
    <w:p w14:paraId="4AA61E90" w14:textId="77777777" w:rsidR="00916CD7" w:rsidRPr="00E82BD2" w:rsidRDefault="00937B2B" w:rsidP="00937B2B">
      <w:pPr>
        <w:pStyle w:val="ListParagraph"/>
        <w:numPr>
          <w:ilvl w:val="0"/>
          <w:numId w:val="12"/>
        </w:numPr>
      </w:pPr>
      <w:r w:rsidRPr="00E82BD2">
        <w:t>Elektronick</w:t>
      </w:r>
      <w:r w:rsidR="00916CD7" w:rsidRPr="00E82BD2">
        <w:t>ý</w:t>
      </w:r>
      <w:r w:rsidRPr="00E82BD2">
        <w:t xml:space="preserve"> podpis</w:t>
      </w:r>
    </w:p>
    <w:p w14:paraId="29A4C1EF" w14:textId="77777777" w:rsidR="00916CD7" w:rsidRPr="00E82BD2" w:rsidRDefault="00916CD7" w:rsidP="00937B2B">
      <w:pPr>
        <w:pStyle w:val="ListParagraph"/>
        <w:numPr>
          <w:ilvl w:val="0"/>
          <w:numId w:val="12"/>
        </w:numPr>
      </w:pPr>
      <w:r w:rsidRPr="00E82BD2">
        <w:t>Elektronický</w:t>
      </w:r>
      <w:r w:rsidR="00937B2B" w:rsidRPr="00E82BD2">
        <w:t xml:space="preserve"> </w:t>
      </w:r>
      <w:r w:rsidRPr="00E82BD2">
        <w:t>k</w:t>
      </w:r>
      <w:r w:rsidR="00937B2B" w:rsidRPr="00E82BD2">
        <w:t>líč</w:t>
      </w:r>
    </w:p>
    <w:p w14:paraId="252140BB" w14:textId="666DE274" w:rsidR="00937B2B" w:rsidRPr="00E82BD2" w:rsidRDefault="00937B2B" w:rsidP="00937B2B">
      <w:pPr>
        <w:pStyle w:val="ListParagraph"/>
        <w:numPr>
          <w:ilvl w:val="0"/>
          <w:numId w:val="12"/>
        </w:numPr>
      </w:pPr>
      <w:r w:rsidRPr="00E82BD2">
        <w:t>Biometrická data</w:t>
      </w:r>
    </w:p>
    <w:p w14:paraId="07BCFA2A" w14:textId="1D7ADCC9" w:rsidR="00937B2B" w:rsidRPr="00E82BD2" w:rsidRDefault="00916CD7" w:rsidP="00937B2B">
      <w:pPr>
        <w:pStyle w:val="ListParagraph"/>
        <w:numPr>
          <w:ilvl w:val="0"/>
          <w:numId w:val="12"/>
        </w:numPr>
      </w:pPr>
      <w:r w:rsidRPr="00E82BD2">
        <w:t>Identifikační číslo vozidla (</w:t>
      </w:r>
      <w:r w:rsidR="00937B2B" w:rsidRPr="00E82BD2">
        <w:t>VIN</w:t>
      </w:r>
      <w:r w:rsidRPr="00E82BD2">
        <w:t>)</w:t>
      </w:r>
    </w:p>
    <w:p w14:paraId="77D5C185" w14:textId="3A7E0A86" w:rsidR="00937B2B" w:rsidRPr="00E82BD2" w:rsidRDefault="00937B2B" w:rsidP="00937B2B">
      <w:pPr>
        <w:pStyle w:val="ListParagraph"/>
        <w:numPr>
          <w:ilvl w:val="0"/>
          <w:numId w:val="12"/>
        </w:numPr>
      </w:pPr>
      <w:r w:rsidRPr="00E82BD2">
        <w:t>Parcelní číslo</w:t>
      </w:r>
    </w:p>
    <w:p w14:paraId="5E6E0838" w14:textId="3FABADE0" w:rsidR="00937B2B" w:rsidRPr="00E82BD2" w:rsidRDefault="00916CD7" w:rsidP="00937B2B">
      <w:pPr>
        <w:pStyle w:val="ListParagraph"/>
        <w:numPr>
          <w:ilvl w:val="0"/>
          <w:numId w:val="12"/>
        </w:numPr>
      </w:pPr>
      <w:r w:rsidRPr="00E82BD2">
        <w:t>Sériové</w:t>
      </w:r>
      <w:r w:rsidR="00937B2B" w:rsidRPr="00E82BD2">
        <w:t xml:space="preserve"> číslo</w:t>
      </w:r>
    </w:p>
    <w:p w14:paraId="383A37C7" w14:textId="79A64C07" w:rsidR="00916CD7" w:rsidRPr="00E82BD2" w:rsidRDefault="00916CD7" w:rsidP="00937B2B">
      <w:pPr>
        <w:pStyle w:val="ListParagraph"/>
        <w:numPr>
          <w:ilvl w:val="0"/>
          <w:numId w:val="12"/>
        </w:numPr>
      </w:pPr>
      <w:r w:rsidRPr="00E82BD2">
        <w:t>GPS souřadnice</w:t>
      </w:r>
    </w:p>
    <w:p w14:paraId="7BBF9BA1" w14:textId="3A03CD27" w:rsidR="00A42FAF" w:rsidRPr="00E82BD2" w:rsidRDefault="008455F2" w:rsidP="00A42FAF">
      <w:r w:rsidRPr="00E82BD2">
        <w:rPr>
          <w:b/>
          <w:bCs/>
        </w:rPr>
        <w:t>Nezařazené</w:t>
      </w:r>
    </w:p>
    <w:p w14:paraId="48AEBB02" w14:textId="1F2640C3" w:rsidR="00A42FAF" w:rsidRPr="00E82BD2" w:rsidRDefault="00A42FAF" w:rsidP="00A42FAF">
      <w:pPr>
        <w:pStyle w:val="ListParagraph"/>
        <w:numPr>
          <w:ilvl w:val="0"/>
          <w:numId w:val="12"/>
        </w:numPr>
      </w:pPr>
      <w:r w:rsidRPr="00E82BD2">
        <w:t>Adresa</w:t>
      </w:r>
    </w:p>
    <w:p w14:paraId="198F4498" w14:textId="42B2AA36" w:rsidR="00A42FAF" w:rsidRPr="00E82BD2" w:rsidRDefault="00A42FAF" w:rsidP="00A42FAF">
      <w:pPr>
        <w:pStyle w:val="ListParagraph"/>
        <w:numPr>
          <w:ilvl w:val="0"/>
          <w:numId w:val="12"/>
        </w:numPr>
      </w:pPr>
      <w:r w:rsidRPr="00E82BD2">
        <w:t>Pohlaví</w:t>
      </w:r>
    </w:p>
    <w:p w14:paraId="47398F7E" w14:textId="0D78A9E8" w:rsidR="00A42FAF" w:rsidRPr="00E82BD2" w:rsidRDefault="00A42FAF" w:rsidP="00A42FAF">
      <w:pPr>
        <w:pStyle w:val="ListParagraph"/>
        <w:numPr>
          <w:ilvl w:val="0"/>
          <w:numId w:val="12"/>
        </w:numPr>
      </w:pPr>
      <w:r w:rsidRPr="00E82BD2">
        <w:t>Rasa</w:t>
      </w:r>
    </w:p>
    <w:p w14:paraId="691AEE83" w14:textId="79A3E21C" w:rsidR="00A42FAF" w:rsidRPr="00E82BD2" w:rsidRDefault="00A42FAF" w:rsidP="00A42FAF">
      <w:pPr>
        <w:pStyle w:val="ListParagraph"/>
        <w:numPr>
          <w:ilvl w:val="0"/>
          <w:numId w:val="12"/>
        </w:numPr>
      </w:pPr>
      <w:r w:rsidRPr="00E82BD2">
        <w:t>Náboženské vyznání</w:t>
      </w:r>
    </w:p>
    <w:p w14:paraId="74E9AFE5" w14:textId="21FA017A" w:rsidR="00937B2B" w:rsidRPr="00E82BD2" w:rsidRDefault="00937B2B" w:rsidP="00937B2B">
      <w:pPr>
        <w:pStyle w:val="ListParagraph"/>
        <w:numPr>
          <w:ilvl w:val="0"/>
          <w:numId w:val="12"/>
        </w:numPr>
      </w:pPr>
      <w:r w:rsidRPr="00E82BD2">
        <w:t>Sexuální vyznání</w:t>
      </w:r>
    </w:p>
    <w:p w14:paraId="440DE585" w14:textId="2E9F56DF" w:rsidR="00937B2B" w:rsidRPr="00E82BD2" w:rsidRDefault="00937B2B" w:rsidP="00937B2B">
      <w:pPr>
        <w:pStyle w:val="ListParagraph"/>
        <w:numPr>
          <w:ilvl w:val="0"/>
          <w:numId w:val="12"/>
        </w:numPr>
      </w:pPr>
      <w:r w:rsidRPr="00E82BD2">
        <w:t>Titul</w:t>
      </w:r>
    </w:p>
    <w:p w14:paraId="642AE692" w14:textId="5FCA7F9D" w:rsidR="00937B2B" w:rsidRPr="00E82BD2" w:rsidRDefault="00937B2B" w:rsidP="00937B2B">
      <w:pPr>
        <w:pStyle w:val="ListParagraph"/>
        <w:numPr>
          <w:ilvl w:val="0"/>
          <w:numId w:val="12"/>
        </w:numPr>
      </w:pPr>
      <w:r w:rsidRPr="00E82BD2">
        <w:t>Pracovní zařazení</w:t>
      </w:r>
    </w:p>
    <w:p w14:paraId="5CDC6546" w14:textId="2B314531" w:rsidR="00937B2B" w:rsidRPr="00E82BD2" w:rsidRDefault="00937B2B" w:rsidP="00937B2B">
      <w:pPr>
        <w:pStyle w:val="ListParagraph"/>
        <w:numPr>
          <w:ilvl w:val="0"/>
          <w:numId w:val="12"/>
        </w:numPr>
      </w:pPr>
      <w:r w:rsidRPr="00E82BD2">
        <w:t>Politická příslušnost</w:t>
      </w:r>
    </w:p>
    <w:p w14:paraId="0E262066" w14:textId="417A4BCE" w:rsidR="00937B2B" w:rsidRPr="00E82BD2" w:rsidRDefault="00937B2B" w:rsidP="00937B2B">
      <w:pPr>
        <w:pStyle w:val="ListParagraph"/>
        <w:numPr>
          <w:ilvl w:val="0"/>
          <w:numId w:val="12"/>
        </w:numPr>
      </w:pPr>
      <w:r w:rsidRPr="00E82BD2">
        <w:t>Státní příslušnost</w:t>
      </w:r>
    </w:p>
    <w:p w14:paraId="0BBB0218" w14:textId="5790D898" w:rsidR="00A42FAF" w:rsidRPr="00E82BD2" w:rsidRDefault="00A42FAF" w:rsidP="00937B2B">
      <w:pPr>
        <w:pStyle w:val="ListParagraph"/>
        <w:numPr>
          <w:ilvl w:val="0"/>
          <w:numId w:val="12"/>
        </w:numPr>
      </w:pPr>
      <w:r w:rsidRPr="00E82BD2">
        <w:t>Obchodní tajemství</w:t>
      </w:r>
    </w:p>
    <w:p w14:paraId="6AD21B74" w14:textId="6DE241EF" w:rsidR="00A42FAF" w:rsidRPr="00E82BD2" w:rsidRDefault="00A42FAF" w:rsidP="00937B2B">
      <w:pPr>
        <w:pStyle w:val="ListParagraph"/>
        <w:numPr>
          <w:ilvl w:val="0"/>
          <w:numId w:val="12"/>
        </w:numPr>
      </w:pPr>
      <w:r w:rsidRPr="00E82BD2">
        <w:t>Cena zakázky</w:t>
      </w:r>
    </w:p>
    <w:p w14:paraId="58D3A74E" w14:textId="2739408E" w:rsidR="00937B2B" w:rsidRPr="00E82BD2" w:rsidRDefault="00937B2B" w:rsidP="00937B2B">
      <w:pPr>
        <w:rPr>
          <w:b/>
          <w:bCs/>
        </w:rPr>
      </w:pPr>
      <w:r w:rsidRPr="00E82BD2">
        <w:rPr>
          <w:b/>
          <w:bCs/>
        </w:rPr>
        <w:t>Identifikátory nepodléhající anonymizaci</w:t>
      </w:r>
    </w:p>
    <w:p w14:paraId="4AC63AB8" w14:textId="77777777" w:rsidR="00937B2B" w:rsidRPr="00E82BD2" w:rsidRDefault="00937B2B" w:rsidP="00937B2B">
      <w:pPr>
        <w:pStyle w:val="ListParagraph"/>
        <w:numPr>
          <w:ilvl w:val="0"/>
          <w:numId w:val="12"/>
        </w:numPr>
      </w:pPr>
      <w:r w:rsidRPr="00E82BD2">
        <w:lastRenderedPageBreak/>
        <w:t>Název firmy</w:t>
      </w:r>
    </w:p>
    <w:p w14:paraId="4EA4221D" w14:textId="513DDB78" w:rsidR="00937B2B" w:rsidRPr="00E82BD2" w:rsidRDefault="00937B2B" w:rsidP="00937B2B">
      <w:pPr>
        <w:pStyle w:val="ListParagraph"/>
        <w:numPr>
          <w:ilvl w:val="0"/>
          <w:numId w:val="12"/>
        </w:numPr>
      </w:pPr>
      <w:r w:rsidRPr="00E82BD2">
        <w:t>Identifikační číslo osoby (IČO)</w:t>
      </w:r>
    </w:p>
    <w:p w14:paraId="250D92BE" w14:textId="4BCCCC30" w:rsidR="00937B2B" w:rsidRPr="00E82BD2" w:rsidRDefault="00937B2B" w:rsidP="00937B2B">
      <w:pPr>
        <w:pStyle w:val="ListParagraph"/>
        <w:numPr>
          <w:ilvl w:val="0"/>
          <w:numId w:val="12"/>
        </w:numPr>
      </w:pPr>
      <w:r w:rsidRPr="00E82BD2">
        <w:t>Id datové schránky</w:t>
      </w:r>
    </w:p>
    <w:p w14:paraId="0AC219CB" w14:textId="121E0354" w:rsidR="00A42FAF" w:rsidRPr="00E82BD2" w:rsidRDefault="00A42FAF" w:rsidP="00A42FAF">
      <w:r w:rsidRPr="00E82BD2">
        <w:t xml:space="preserve">Tento základní seznam ale není k dalšímu zpracování dostatečný, protože nereflektuje zvláštní situace, kdy některý údaj povinné anonymizaci může a nemusí podléhat. Zároveň nevystihuje jednotlivé vazby </w:t>
      </w:r>
      <w:r w:rsidR="00A73A9D" w:rsidRPr="00E82BD2">
        <w:t>údajů mezi sebou a také v něm chybí rozpad na konkrétnější identifikátory nižší úrovně.</w:t>
      </w:r>
    </w:p>
    <w:p w14:paraId="4DF9D8A2" w14:textId="2FECB17B" w:rsidR="002C034D" w:rsidRPr="00E82BD2" w:rsidRDefault="002C034D" w:rsidP="002C034D">
      <w:pPr>
        <w:pStyle w:val="Heading3"/>
      </w:pPr>
      <w:bookmarkStart w:id="24" w:name="_Toc105275186"/>
      <w:r w:rsidRPr="00E82BD2">
        <w:t>Kompletní seznam</w:t>
      </w:r>
      <w:bookmarkEnd w:id="24"/>
    </w:p>
    <w:p w14:paraId="03FABDAC" w14:textId="77777777" w:rsidR="002C034D" w:rsidRPr="00E82BD2" w:rsidRDefault="002C034D" w:rsidP="002C034D">
      <w:r w:rsidRPr="00E82BD2">
        <w:t>V další fázi tedy byla po hlubší analýze vytvořena tabulka, která obsahuje podrobnější seznam jednotlivých identifikátorů, rozepsaných více dopodrobna.</w:t>
      </w:r>
    </w:p>
    <w:p w14:paraId="2661760E" w14:textId="6973FFD9" w:rsidR="002C034D" w:rsidRPr="00E82BD2" w:rsidRDefault="002C034D" w:rsidP="002C034D">
      <w:r w:rsidRPr="00E82BD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E82BD2" w:rsidRDefault="00871A90" w:rsidP="002C034D">
      <w:r w:rsidRPr="00E82BD2">
        <w:t xml:space="preserve">Pole </w:t>
      </w:r>
      <w:r w:rsidRPr="00E82BD2">
        <w:rPr>
          <w:b/>
          <w:bCs/>
        </w:rPr>
        <w:t xml:space="preserve">Typ identifikátoru </w:t>
      </w:r>
      <w:r w:rsidRPr="00E82BD2">
        <w:t>vyjadřuje</w:t>
      </w:r>
      <w:r w:rsidR="002C034D" w:rsidRPr="00E82BD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E82BD2">
        <w:t>, která může být tímto identifikátorem označena značně zmenšuje a v tomto kontextu lze tedy již prohlásit, že se jedná o osobní údaj dle platné definice.</w:t>
      </w:r>
    </w:p>
    <w:p w14:paraId="055E960C" w14:textId="77777777" w:rsidR="00380BA3" w:rsidRPr="00E82BD2" w:rsidRDefault="00380BA3" w:rsidP="002C034D">
      <w:r w:rsidRPr="00E82BD2">
        <w:t>Existují samozřejmě výjimky, kdy se jedním celým jménem (křestní jméno + příjmení) dá označit více osob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E82BD2" w:rsidRDefault="00380BA3" w:rsidP="002C034D">
      <w:r w:rsidRPr="00E82BD2">
        <w:t xml:space="preserve">V poli </w:t>
      </w:r>
      <w:r w:rsidRPr="00E82BD2">
        <w:rPr>
          <w:b/>
          <w:bCs/>
        </w:rPr>
        <w:t>Závislé identifikátory (ID)</w:t>
      </w:r>
      <w:r w:rsidRPr="00E82BD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E82BD2" w:rsidRDefault="002877C3" w:rsidP="002C034D">
      <w:r w:rsidRPr="00E82BD2">
        <w:t xml:space="preserve">V poli </w:t>
      </w:r>
      <w:r w:rsidR="001E38CF" w:rsidRPr="00E82BD2">
        <w:rPr>
          <w:b/>
          <w:bCs/>
        </w:rPr>
        <w:t>I</w:t>
      </w:r>
      <w:r w:rsidRPr="00E82BD2">
        <w:rPr>
          <w:b/>
          <w:bCs/>
        </w:rPr>
        <w:t>dentifikátor specifický pro dokument typu smlouva</w:t>
      </w:r>
      <w:r w:rsidRPr="00E82BD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E82BD2" w:rsidRDefault="003F2D14" w:rsidP="002C034D">
      <w:r w:rsidRPr="00E82BD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E82BD2" w:rsidRDefault="008129E4" w:rsidP="002C034D">
      <w:r w:rsidRPr="00E82BD2">
        <w:lastRenderedPageBreak/>
        <w:t>V případě, kdy identifikátor nepodléhá povinné anonymizace, nejsou vyplněny hodnoty v žádném dalším sloupci kromě ID a název identifikátoru.</w:t>
      </w:r>
    </w:p>
    <w:p w14:paraId="0FEAD025" w14:textId="5218BEC1" w:rsidR="008129E4" w:rsidRPr="00E82BD2" w:rsidRDefault="003F2D14" w:rsidP="002C034D">
      <w:pPr>
        <w:rPr>
          <w:color w:val="FF0000"/>
        </w:rPr>
      </w:pPr>
      <w:r w:rsidRPr="00E82BD2">
        <w:t xml:space="preserve">Kompletní seznam identifikátorů lze naleznout v příloze </w:t>
      </w:r>
      <w:r w:rsidRPr="00E82BD2">
        <w:rPr>
          <w:color w:val="FF0000"/>
        </w:rPr>
        <w:t>XXX. TODO zjistit jak správně vložit kompletní tabulku do přílohy a jak na ní správně odkazovat</w:t>
      </w:r>
    </w:p>
    <w:p w14:paraId="0DCD1957" w14:textId="674519A9" w:rsidR="00BE563F" w:rsidRPr="00E82BD2" w:rsidRDefault="00D37ADF" w:rsidP="00541658">
      <w:pPr>
        <w:pStyle w:val="Heading2"/>
      </w:pPr>
      <w:bookmarkStart w:id="25" w:name="_Toc105275187"/>
      <w:r w:rsidRPr="00E82BD2">
        <w:t xml:space="preserve">Mapa </w:t>
      </w:r>
      <w:r w:rsidR="0025768C" w:rsidRPr="00E82BD2">
        <w:t>kategorií</w:t>
      </w:r>
      <w:bookmarkEnd w:id="25"/>
    </w:p>
    <w:p w14:paraId="6828C67A" w14:textId="40CC0A09" w:rsidR="008129E4" w:rsidRPr="00E82BD2" w:rsidRDefault="008129E4" w:rsidP="008129E4">
      <w:r w:rsidRPr="00E82BD2">
        <w:t xml:space="preserve">V kompletním seznamu se pracuje s počtem 53 identifikátorů. </w:t>
      </w:r>
      <w:r w:rsidR="003F2D14" w:rsidRPr="00E82BD2">
        <w:t xml:space="preserve">Tento počet je v další fázi redukován pomocí postupného logického zjednodušování, kdy je bráno v potaz konkrétní využití aplikace na detekci osobních údajů </w:t>
      </w:r>
      <w:r w:rsidR="001B5E31" w:rsidRPr="00E82BD2">
        <w:t>na</w:t>
      </w:r>
      <w:r w:rsidR="003F2D14" w:rsidRPr="00E82BD2">
        <w:t> dokumentech typu smlouva. Také</w:t>
      </w:r>
      <w:r w:rsidR="008455F2" w:rsidRPr="00E82BD2">
        <w:t xml:space="preserve"> zde dochází k odstranění některých duplicitních příznaků </w:t>
      </w:r>
      <w:r w:rsidR="001B5E31" w:rsidRPr="00E82BD2">
        <w:t>u</w:t>
      </w:r>
      <w:r w:rsidR="008455F2" w:rsidRPr="00E82BD2">
        <w:t> jednotlivých identifikátor</w:t>
      </w:r>
      <w:r w:rsidR="001B5E31" w:rsidRPr="00E82BD2">
        <w:t>ů</w:t>
      </w:r>
      <w:r w:rsidR="008455F2" w:rsidRPr="00E82BD2">
        <w:t>.</w:t>
      </w:r>
    </w:p>
    <w:p w14:paraId="45B5AE2C" w14:textId="1A5AE07C" w:rsidR="00A66D70" w:rsidRPr="00E82BD2" w:rsidRDefault="001B5E31" w:rsidP="008129E4">
      <w:r w:rsidRPr="00E82BD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E82BD2" w:rsidRDefault="006A5B22" w:rsidP="008129E4">
      <w:r w:rsidRPr="00E82BD2">
        <w:t>Zjednodušenou mapu kategorií osobních údajů</w:t>
      </w:r>
      <w:r w:rsidR="00D53943" w:rsidRPr="00E82BD2">
        <w:t xml:space="preserve"> lze najít v tabulce 1.</w:t>
      </w:r>
    </w:p>
    <w:p w14:paraId="47A4510A" w14:textId="77777777" w:rsidR="0052130C" w:rsidRPr="00E82BD2" w:rsidRDefault="0052130C" w:rsidP="0052130C">
      <w:pPr>
        <w:spacing w:after="160" w:line="259" w:lineRule="auto"/>
        <w:jc w:val="left"/>
        <w:rPr>
          <w:color w:val="FF0000"/>
        </w:rPr>
      </w:pPr>
      <w:r w:rsidRPr="00E82BD2">
        <w:rPr>
          <w:color w:val="FF0000"/>
        </w:rPr>
        <w:t>TODO sekundárním identifikátorům přidat jinou jistotu určení a pak je v grafické aplikaci označovat zvlášť.</w:t>
      </w:r>
    </w:p>
    <w:p w14:paraId="3A570669" w14:textId="57ECDA3A" w:rsidR="008455F2" w:rsidRPr="00E82BD2" w:rsidRDefault="0052130C" w:rsidP="0052130C">
      <w:pPr>
        <w:spacing w:after="160" w:line="259" w:lineRule="auto"/>
        <w:jc w:val="left"/>
        <w:rPr>
          <w:color w:val="FF0000"/>
        </w:rPr>
      </w:pPr>
      <w:r w:rsidRPr="00E82BD2">
        <w:rPr>
          <w:color w:val="FF0000"/>
        </w:rPr>
        <w:t>Taky by ještě možná nebylo od věci něco redukovat</w:t>
      </w:r>
      <w:r w:rsidR="00A66D70" w:rsidRPr="00E82BD2">
        <w:br w:type="page"/>
      </w:r>
    </w:p>
    <w:tbl>
      <w:tblPr>
        <w:tblW w:w="7116" w:type="dxa"/>
        <w:tblLook w:val="04A0" w:firstRow="1" w:lastRow="0" w:firstColumn="1" w:lastColumn="0" w:noHBand="0" w:noVBand="1"/>
      </w:tblPr>
      <w:tblGrid>
        <w:gridCol w:w="447"/>
        <w:gridCol w:w="2780"/>
        <w:gridCol w:w="1940"/>
        <w:gridCol w:w="1920"/>
        <w:gridCol w:w="222"/>
      </w:tblGrid>
      <w:tr w:rsidR="006A5B22" w:rsidRPr="00E82BD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lastRenderedPageBreak/>
              <w:t>Mapa kategorií osobních údajů</w:t>
            </w:r>
          </w:p>
        </w:tc>
      </w:tr>
      <w:tr w:rsidR="006A5B22" w:rsidRPr="00E82BD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E82BD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E82BD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E82BD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F786A3E" w:rsidR="00017EFE" w:rsidRPr="00E82BD2" w:rsidRDefault="00D53943" w:rsidP="00D53943">
      <w:pPr>
        <w:pStyle w:val="Caption"/>
      </w:pPr>
      <w:bookmarkStart w:id="26" w:name="_Toc102753828"/>
      <w:r w:rsidRPr="00E82BD2">
        <w:t xml:space="preserve">Tabulka </w:t>
      </w:r>
      <w:fldSimple w:instr=" SEQ Tabulka \* ARABIC ">
        <w:r w:rsidR="00E82BD2">
          <w:rPr>
            <w:noProof/>
          </w:rPr>
          <w:t>1</w:t>
        </w:r>
      </w:fldSimple>
      <w:r w:rsidRPr="00E82BD2">
        <w:t>: Mapa kategorií osobních údajů</w:t>
      </w:r>
      <w:bookmarkEnd w:id="26"/>
    </w:p>
    <w:p w14:paraId="691C6077" w14:textId="7691B902" w:rsidR="001B5E31" w:rsidRPr="00E82BD2" w:rsidRDefault="00203F3C" w:rsidP="00203F3C">
      <w:pPr>
        <w:pStyle w:val="Heading3"/>
      </w:pPr>
      <w:bookmarkStart w:id="27" w:name="_Toc105275188"/>
      <w:r w:rsidRPr="00E82BD2">
        <w:lastRenderedPageBreak/>
        <w:t>Jmenné identifikátory</w:t>
      </w:r>
      <w:bookmarkEnd w:id="27"/>
    </w:p>
    <w:p w14:paraId="4F737ACF" w14:textId="210AE34D" w:rsidR="00203F3C" w:rsidRPr="00E82BD2" w:rsidRDefault="00203F3C" w:rsidP="00203F3C">
      <w:r w:rsidRPr="00E82BD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E82BD2" w:rsidRDefault="00203F3C" w:rsidP="00203F3C">
      <w:r w:rsidRPr="00E82BD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E82BD2" w:rsidRDefault="00203F3C" w:rsidP="00203F3C">
      <w:r w:rsidRPr="00E82BD2">
        <w:t xml:space="preserve">Název společnosti sám o sobě </w:t>
      </w:r>
      <w:r w:rsidR="0099709A" w:rsidRPr="00E82BD2">
        <w:t>anonymizaci nepodléhá</w:t>
      </w:r>
      <w:r w:rsidRPr="00E82BD2">
        <w:t xml:space="preserve">. Je </w:t>
      </w:r>
      <w:r w:rsidR="0099709A" w:rsidRPr="00E82BD2">
        <w:t>ho ovšem potřeba</w:t>
      </w:r>
      <w:r w:rsidRPr="00E82BD2">
        <w:t xml:space="preserve"> brát v potaz kvůli </w:t>
      </w:r>
      <w:r w:rsidR="0099709A" w:rsidRPr="00E82BD2">
        <w:t>vazbám dalších sekundárních identifikátorů, které jsou na tomto údaji závislé.</w:t>
      </w:r>
    </w:p>
    <w:p w14:paraId="05E63951" w14:textId="6484F2D9" w:rsidR="0099709A" w:rsidRPr="00E82BD2" w:rsidRDefault="0099709A" w:rsidP="0099709A">
      <w:pPr>
        <w:pStyle w:val="Heading3"/>
      </w:pPr>
      <w:bookmarkStart w:id="28" w:name="_Toc105275189"/>
      <w:r w:rsidRPr="00E82BD2">
        <w:t>Číselné identifikátory</w:t>
      </w:r>
      <w:bookmarkEnd w:id="28"/>
    </w:p>
    <w:p w14:paraId="011A1192" w14:textId="330BF2BD" w:rsidR="00DC5EF8" w:rsidRPr="00E82BD2" w:rsidRDefault="0099709A" w:rsidP="0099709A">
      <w:r w:rsidRPr="00E82BD2">
        <w:t xml:space="preserve">Primární identifikátory uvedené v kompletním seznamu zůstávají principiálně ve stejné podobě, jen dochází ke sjednocení osobního a pracovního telefonního čísla a především k vytvoření vazby na identifikátoru </w:t>
      </w:r>
      <w:r w:rsidRPr="00E82BD2">
        <w:rPr>
          <w:i/>
          <w:iCs/>
        </w:rPr>
        <w:t>Právnická osoba (PO)/Fyzická osoba podnikající (FOP)</w:t>
      </w:r>
      <w:r w:rsidR="00DC5EF8" w:rsidRPr="00E82BD2">
        <w:t xml:space="preserve">. </w:t>
      </w:r>
    </w:p>
    <w:p w14:paraId="6C6C0BB5" w14:textId="3A722019" w:rsidR="00DC5EF8" w:rsidRPr="00E82BD2" w:rsidRDefault="00DC5EF8" w:rsidP="0099709A">
      <w:r w:rsidRPr="00E82BD2">
        <w:t>Identifikátory označující identifikační číslo osoby (IČO) byly zcela odstraněny, protože tento údaj v daném kontextu nepodléhá anonymizaci.</w:t>
      </w:r>
    </w:p>
    <w:p w14:paraId="47462B95" w14:textId="30BD6687" w:rsidR="00DC5EF8" w:rsidRPr="00E82BD2" w:rsidRDefault="00DC5EF8" w:rsidP="00DC5EF8">
      <w:pPr>
        <w:pStyle w:val="Heading3"/>
      </w:pPr>
      <w:bookmarkStart w:id="29" w:name="_Toc105275190"/>
      <w:r w:rsidRPr="00E82BD2">
        <w:t>Znakové identifikátory</w:t>
      </w:r>
      <w:bookmarkEnd w:id="29"/>
    </w:p>
    <w:p w14:paraId="6D132534" w14:textId="5446450F" w:rsidR="00DC5EF8" w:rsidRPr="00E82BD2" w:rsidRDefault="00DC5EF8" w:rsidP="00DC5EF8">
      <w:r w:rsidRPr="00E82BD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E82BD2" w:rsidRDefault="00DC5EF8" w:rsidP="00DC5EF8">
      <w:r w:rsidRPr="00E82BD2">
        <w:t>Stejně tak byla vyřazena i textová reprezentace elektronického podpisu a klíče</w:t>
      </w:r>
      <w:r w:rsidR="003736D4" w:rsidRPr="00E82BD2">
        <w:t>. U těchto údajů se totiž tento formát zobrazení nepředpokládá. Stejně tak jsou vyjmuta i biometrická data, která by se ve smlouvě vůbec neměla v žádné formě vyskytovat.</w:t>
      </w:r>
    </w:p>
    <w:p w14:paraId="66F827E9" w14:textId="10B14B78" w:rsidR="00DC5EF8" w:rsidRPr="00E82BD2" w:rsidRDefault="003736D4" w:rsidP="003736D4">
      <w:pPr>
        <w:pStyle w:val="Heading3"/>
      </w:pPr>
      <w:bookmarkStart w:id="30" w:name="_Toc105275191"/>
      <w:r w:rsidRPr="00E82BD2">
        <w:t>Lokalizační identifikátory</w:t>
      </w:r>
      <w:bookmarkEnd w:id="30"/>
    </w:p>
    <w:p w14:paraId="7CA8E7B2" w14:textId="25FD6C9B" w:rsidR="003736D4" w:rsidRPr="00E82BD2" w:rsidRDefault="003736D4" w:rsidP="003736D4">
      <w:r w:rsidRPr="00E82BD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E82BD2" w:rsidRDefault="00076490" w:rsidP="00076490">
      <w:pPr>
        <w:pStyle w:val="Heading3"/>
      </w:pPr>
      <w:bookmarkStart w:id="31" w:name="_Toc105275192"/>
      <w:r w:rsidRPr="00E82BD2">
        <w:t>Ostatní identifikátory</w:t>
      </w:r>
      <w:bookmarkEnd w:id="31"/>
    </w:p>
    <w:p w14:paraId="04743719" w14:textId="77777777" w:rsidR="002B46A7" w:rsidRPr="00E82BD2" w:rsidRDefault="002B46A7" w:rsidP="00076490">
      <w:r w:rsidRPr="00E82BD2">
        <w:t xml:space="preserve">Identifikátor </w:t>
      </w:r>
      <w:r w:rsidRPr="00E82BD2">
        <w:rPr>
          <w:i/>
          <w:iCs/>
        </w:rPr>
        <w:t>Rasa</w:t>
      </w:r>
      <w:r w:rsidRPr="00E82BD2">
        <w:t xml:space="preserve"> byl z této skupiny odstraněn kvůli velmi nepravděpodobnému výskytu ve smlouvách. To stejné platí i o identifikátoru </w:t>
      </w:r>
      <w:r w:rsidRPr="00E82BD2">
        <w:rPr>
          <w:i/>
          <w:iCs/>
        </w:rPr>
        <w:t>Sexuální vyznání</w:t>
      </w:r>
      <w:r w:rsidRPr="00E82BD2">
        <w:t xml:space="preserve">. </w:t>
      </w:r>
      <w:r w:rsidRPr="00E82BD2">
        <w:rPr>
          <w:i/>
          <w:iCs/>
        </w:rPr>
        <w:t>Pohlaví</w:t>
      </w:r>
      <w:r w:rsidRPr="00E82BD2">
        <w:t xml:space="preserve"> bylo odstraněno </w:t>
      </w:r>
      <w:r w:rsidRPr="00E82BD2">
        <w:lastRenderedPageBreak/>
        <w:t>kvůli malé identifikační vypovídající hodnotě a zároveň kvůli složitostem při detekci pohlaví v českém jazyce, kde se dá pohlaví určit jen podle tvaru slova.</w:t>
      </w:r>
    </w:p>
    <w:p w14:paraId="428FFAB2" w14:textId="27772969" w:rsidR="00076490" w:rsidRPr="00E82BD2" w:rsidRDefault="002B46A7" w:rsidP="00076490">
      <w:r w:rsidRPr="00E82BD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E82BD2" w:rsidRDefault="007D6769" w:rsidP="007D6769">
      <w:pPr>
        <w:pStyle w:val="Heading3"/>
      </w:pPr>
      <w:bookmarkStart w:id="32" w:name="_Toc105275193"/>
      <w:r w:rsidRPr="00E82BD2">
        <w:t>Shrnutí</w:t>
      </w:r>
      <w:bookmarkEnd w:id="32"/>
    </w:p>
    <w:p w14:paraId="73127B57" w14:textId="759AFF6F" w:rsidR="002B46A7" w:rsidRPr="00E82BD2" w:rsidRDefault="007D6769" w:rsidP="00076490">
      <w:r w:rsidRPr="00E82BD2">
        <w:t xml:space="preserve">Po redukci kompletního seznamu identifikátorů se podařilo snížit počet identifikátorů z 53 na 34. Do vytvořené mapy se dají v budoucnu při rozšíření stávajícího využití nebo při </w:t>
      </w:r>
      <w:r w:rsidR="00435AAD" w:rsidRPr="00E82BD2">
        <w:t xml:space="preserve">novém stanovení typu analyzovaných dokumentů </w:t>
      </w:r>
      <w:r w:rsidRPr="00E82BD2">
        <w:t>přidávat i další identifikátory</w:t>
      </w:r>
      <w:r w:rsidR="00435AAD" w:rsidRPr="00E82BD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E82BD2" w:rsidRDefault="008129E4" w:rsidP="008129E4"/>
    <w:p w14:paraId="0AAEB394" w14:textId="3E62E5E3" w:rsidR="008455F2" w:rsidRPr="00E82BD2" w:rsidRDefault="00C9044F" w:rsidP="00C9044F">
      <w:pPr>
        <w:rPr>
          <w:color w:val="FF0000"/>
        </w:rPr>
      </w:pPr>
      <w:r w:rsidRPr="00E82BD2">
        <w:rPr>
          <w:color w:val="FF0000"/>
        </w:rPr>
        <w:t xml:space="preserve">TODO </w:t>
      </w:r>
      <w:r w:rsidR="008455F2" w:rsidRPr="00E82BD2">
        <w:rPr>
          <w:color w:val="FF0000"/>
        </w:rPr>
        <w:t>Udělat nějakou paralelu s ML checklistem jako závěrečné zhodnocení kapitoly</w:t>
      </w:r>
    </w:p>
    <w:p w14:paraId="731A154C" w14:textId="73E557AF" w:rsidR="00060A42" w:rsidRPr="00E82BD2" w:rsidRDefault="00060A42" w:rsidP="00C9044F">
      <w:pPr>
        <w:rPr>
          <w:b/>
          <w:bCs/>
          <w:color w:val="FF0000"/>
        </w:rPr>
      </w:pPr>
      <w:r w:rsidRPr="00E82BD2">
        <w:rPr>
          <w:color w:val="FF0000"/>
        </w:rPr>
        <w:t>TODO dále více rozřadit klasifikátory na generic a domain-specific z hlediska NER</w:t>
      </w:r>
    </w:p>
    <w:p w14:paraId="16321709" w14:textId="77777777" w:rsidR="007F4BB2" w:rsidRPr="00E82BD2" w:rsidRDefault="007F4BB2" w:rsidP="007F4BB2"/>
    <w:p w14:paraId="5BA5F8B2" w14:textId="0CAA97CD" w:rsidR="00DB1E30" w:rsidRPr="00E82BD2" w:rsidRDefault="000550F2" w:rsidP="00DB1E30">
      <w:pPr>
        <w:pStyle w:val="Heading1"/>
      </w:pPr>
      <w:bookmarkStart w:id="33" w:name="_Toc105275194"/>
      <w:r w:rsidRPr="00E82BD2">
        <w:lastRenderedPageBreak/>
        <w:t>Použité techniky</w:t>
      </w:r>
      <w:r w:rsidR="00AA3A3A" w:rsidRPr="00E82BD2">
        <w:t xml:space="preserve"> hlubokého učení</w:t>
      </w:r>
      <w:bookmarkEnd w:id="33"/>
    </w:p>
    <w:p w14:paraId="078E3BB7" w14:textId="34B21E2B" w:rsidR="00252A90" w:rsidRPr="00E82BD2" w:rsidRDefault="007153D4" w:rsidP="00252A90">
      <w:pPr>
        <w:rPr>
          <w:color w:val="FF0000"/>
        </w:rPr>
      </w:pPr>
      <w:r w:rsidRPr="00E82BD2">
        <w:rPr>
          <w:color w:val="FF0000"/>
        </w:rPr>
        <w:t>Úvod k hlubokému učení</w:t>
      </w:r>
    </w:p>
    <w:p w14:paraId="7BB1EEA3" w14:textId="4F5D0969" w:rsidR="000B5753" w:rsidRPr="00E82BD2" w:rsidRDefault="000B5753" w:rsidP="00066C2A">
      <w:pPr>
        <w:pStyle w:val="ListParagraph"/>
        <w:numPr>
          <w:ilvl w:val="0"/>
          <w:numId w:val="11"/>
        </w:numPr>
        <w:rPr>
          <w:color w:val="FF0000"/>
        </w:rPr>
      </w:pPr>
      <w:r w:rsidRPr="00E82BD2">
        <w:rPr>
          <w:color w:val="FF0000"/>
        </w:rPr>
        <w:t>Obecná teori</w:t>
      </w:r>
      <w:r w:rsidR="00066C2A" w:rsidRPr="00E82BD2">
        <w:rPr>
          <w:color w:val="FF0000"/>
        </w:rPr>
        <w:t>e od základu ML po větší zúžení a uvedení do oblasti NLP a NER.</w:t>
      </w:r>
    </w:p>
    <w:p w14:paraId="629E37D4" w14:textId="65710CC9" w:rsidR="00066C2A" w:rsidRPr="00E82BD2" w:rsidRDefault="00FE7D38" w:rsidP="00066C2A">
      <w:pPr>
        <w:pStyle w:val="ListParagraph"/>
        <w:numPr>
          <w:ilvl w:val="0"/>
          <w:numId w:val="11"/>
        </w:numPr>
        <w:rPr>
          <w:color w:val="FF0000"/>
        </w:rPr>
      </w:pPr>
      <w:r w:rsidRPr="00E82BD2">
        <w:rPr>
          <w:color w:val="FF0000"/>
        </w:rPr>
        <w:t>Zaměření na multilingvní model</w:t>
      </w:r>
      <w:r w:rsidR="00A84C12" w:rsidRPr="00E82BD2">
        <w:rPr>
          <w:color w:val="FF0000"/>
        </w:rPr>
        <w:t>y a na modely zpracovávající kontext textu</w:t>
      </w:r>
    </w:p>
    <w:p w14:paraId="66A14C99" w14:textId="17B72D3F" w:rsidR="009C4B5B" w:rsidRPr="00E82BD2" w:rsidRDefault="009C4B5B" w:rsidP="00066C2A">
      <w:pPr>
        <w:pStyle w:val="ListParagraph"/>
        <w:numPr>
          <w:ilvl w:val="0"/>
          <w:numId w:val="11"/>
        </w:numPr>
        <w:rPr>
          <w:color w:val="FF0000"/>
        </w:rPr>
      </w:pPr>
      <w:r w:rsidRPr="00E82BD2">
        <w:rPr>
          <w:color w:val="FF0000"/>
        </w:rPr>
        <w:t>Model by měl být vytvořen z více modelů závislých na typu údaje a využití tak, aby byla možnost ho rozšiřovat o další modely více závislé na kontextu</w:t>
      </w:r>
    </w:p>
    <w:p w14:paraId="694F9556" w14:textId="12151324" w:rsidR="0000383C" w:rsidRPr="00E82BD2" w:rsidRDefault="0000383C" w:rsidP="0000383C">
      <w:pPr>
        <w:rPr>
          <w:color w:val="FF0000"/>
        </w:rPr>
      </w:pPr>
      <w:r w:rsidRPr="00E82BD2">
        <w:rPr>
          <w:color w:val="FF0000"/>
        </w:rPr>
        <w:t>TODO</w:t>
      </w:r>
    </w:p>
    <w:p w14:paraId="4D8C0027" w14:textId="00BB7B4A" w:rsidR="0000383C" w:rsidRPr="00E82BD2" w:rsidRDefault="0000383C" w:rsidP="0000383C">
      <w:pPr>
        <w:pStyle w:val="ListParagraph"/>
        <w:numPr>
          <w:ilvl w:val="0"/>
          <w:numId w:val="11"/>
        </w:numPr>
        <w:rPr>
          <w:color w:val="FF0000"/>
        </w:rPr>
      </w:pPr>
      <w:r w:rsidRPr="00E82BD2">
        <w:rPr>
          <w:color w:val="FF0000"/>
        </w:rPr>
        <w:t>Přidat nějaké obrázky</w:t>
      </w:r>
    </w:p>
    <w:p w14:paraId="33757444" w14:textId="070F1560" w:rsidR="000B57DC" w:rsidRPr="00E82BD2" w:rsidRDefault="000B57DC" w:rsidP="0000383C">
      <w:pPr>
        <w:pStyle w:val="ListParagraph"/>
        <w:numPr>
          <w:ilvl w:val="0"/>
          <w:numId w:val="11"/>
        </w:numPr>
        <w:rPr>
          <w:color w:val="FF0000"/>
        </w:rPr>
      </w:pPr>
      <w:r w:rsidRPr="00E82BD2">
        <w:rPr>
          <w:color w:val="FF0000"/>
        </w:rPr>
        <w:t>Rozdělit na více podnadpisů</w:t>
      </w:r>
    </w:p>
    <w:p w14:paraId="5F125909" w14:textId="5794323F" w:rsidR="00712F70" w:rsidRPr="00E82BD2" w:rsidRDefault="00712F70" w:rsidP="00712F70">
      <w:pPr>
        <w:pStyle w:val="Heading2"/>
      </w:pPr>
      <w:bookmarkStart w:id="34" w:name="_Toc105275195"/>
      <w:r w:rsidRPr="00E82BD2">
        <w:t>Hluboké učení</w:t>
      </w:r>
      <w:bookmarkEnd w:id="34"/>
    </w:p>
    <w:p w14:paraId="0A87569B" w14:textId="26967F24" w:rsidR="00176218" w:rsidRPr="00E82BD2" w:rsidRDefault="00763DCA" w:rsidP="007D7AE6">
      <w:r w:rsidRPr="00E82BD2">
        <w:t>Hlubokým učením (deep learning) se nazývá podoblast strojového učení (machine learning). Hl</w:t>
      </w:r>
      <w:r w:rsidR="00176218" w:rsidRPr="00E82BD2">
        <w:t xml:space="preserve">uboké neuronové sítě, tedy neuronové sítě patřící právě do oblasti hlubokého učení vynikají </w:t>
      </w:r>
      <w:r w:rsidR="002F36AB" w:rsidRPr="00E82BD2">
        <w:t xml:space="preserve">především </w:t>
      </w:r>
      <w:r w:rsidR="00176218" w:rsidRPr="00E82BD2">
        <w:t xml:space="preserve">větším </w:t>
      </w:r>
      <w:r w:rsidR="002F36AB" w:rsidRPr="00E82BD2">
        <w:t xml:space="preserve">stupněm abstrakce, </w:t>
      </w:r>
      <w:r w:rsidR="00176218" w:rsidRPr="00E82BD2">
        <w:t>která je způsobena větším počtem skrytých vrstev (hidden layers).</w:t>
      </w:r>
    </w:p>
    <w:p w14:paraId="1DEE7F1A" w14:textId="77777777" w:rsidR="00807436" w:rsidRPr="00E82BD2" w:rsidRDefault="004631BD" w:rsidP="007D7AE6">
      <w:r w:rsidRPr="00E82BD2">
        <w:t>Známým příkladem, který ukazuje</w:t>
      </w:r>
      <w:r w:rsidR="002A134C" w:rsidRPr="00E82BD2">
        <w:t>,</w:t>
      </w:r>
      <w:r w:rsidRPr="00E82BD2">
        <w:t xml:space="preserve"> jak větší počet skrytých vrstev </w:t>
      </w:r>
      <w:r w:rsidR="00843BF8" w:rsidRPr="00E82BD2">
        <w:t xml:space="preserve">dokáže </w:t>
      </w:r>
      <w:r w:rsidR="009E7BA8" w:rsidRPr="00E82BD2">
        <w:t xml:space="preserve">ovlivňovat složitost požadované operace, je </w:t>
      </w:r>
      <w:r w:rsidR="002A134C" w:rsidRPr="00E82BD2">
        <w:t>trénink neuronové sítě tak, aby dokázala provádět operaci XOR. Zatímco binární operace jako AND a OR jsou lineárně separovatelné v dvourozměrném prostoru</w:t>
      </w:r>
      <w:r w:rsidR="00617908" w:rsidRPr="00E82BD2">
        <w:t xml:space="preserve"> jednou polorovinou</w:t>
      </w:r>
      <w:r w:rsidR="002A134C" w:rsidRPr="00E82BD2">
        <w:t>, u XOR</w:t>
      </w:r>
      <w:r w:rsidR="00617908" w:rsidRPr="00E82BD2">
        <w:t xml:space="preserve"> už toto tvrzení neplatí</w:t>
      </w:r>
      <w:r w:rsidR="00B62CF3" w:rsidRPr="00E82BD2">
        <w:t xml:space="preserve"> a pro úspěšné vyjádření této funkce je potřeba do neuronové sítě přidat skrytou vrstvu.</w:t>
      </w:r>
    </w:p>
    <w:p w14:paraId="769844B1" w14:textId="042B904F" w:rsidR="00176218" w:rsidRPr="00E82BD2" w:rsidRDefault="00FA2C02" w:rsidP="007D7AE6">
      <w:r w:rsidRPr="00E82BD2">
        <w:t xml:space="preserve">Zároveň je dokázáno, že jakákoliv funkce </w:t>
      </w:r>
      <w:r w:rsidR="00807436" w:rsidRPr="00E82BD2">
        <w:t xml:space="preserve">vyjádřená ve dvourozměrném prostoru </w:t>
      </w:r>
      <w:r w:rsidRPr="00E82BD2">
        <w:t xml:space="preserve">může být </w:t>
      </w:r>
      <w:r w:rsidR="000A2767" w:rsidRPr="00E82BD2">
        <w:t>neuronovou sítí simulována</w:t>
      </w:r>
      <w:r w:rsidRPr="00E82BD2">
        <w:t xml:space="preserve"> dostatečným počtem výpočetních jednote</w:t>
      </w:r>
      <w:r w:rsidR="00807436" w:rsidRPr="00E82BD2">
        <w:t>k (computation units) v pouze jedné skryté vrstvě, přičemž toto tvrzení vytváří paralelu s Fourierovou transformací. Tento přístup j</w:t>
      </w:r>
      <w:r w:rsidR="000A2767" w:rsidRPr="00E82BD2">
        <w:t xml:space="preserve">e však pro praktické použití nevýhodný, protože s narůstající přesností simulace funkce roste exponenciálně i počet výpočetních jednotek ve skryté vrstvě a tím pádem i celková výpočetní náročnost </w:t>
      </w:r>
      <w:r w:rsidR="00D6147D" w:rsidRPr="00E82BD2">
        <w:t>(Wang, 2017).</w:t>
      </w:r>
    </w:p>
    <w:p w14:paraId="560007FE" w14:textId="40A6F9E0" w:rsidR="000A2767" w:rsidRPr="00E82BD2" w:rsidRDefault="000A2767" w:rsidP="007D7AE6">
      <w:pPr>
        <w:rPr>
          <w:color w:val="FF0000"/>
        </w:rPr>
      </w:pPr>
      <w:r w:rsidRPr="00E82BD2">
        <w:rPr>
          <w:color w:val="FF0000"/>
        </w:rPr>
        <w:t>TODO obrázek ukázky vyšší abstrakce, možná přímo ten XOR?</w:t>
      </w:r>
    </w:p>
    <w:p w14:paraId="60CCE35C" w14:textId="30919CA6" w:rsidR="000A2767" w:rsidRPr="00E82BD2" w:rsidRDefault="00D6147D" w:rsidP="007D7AE6">
      <w:r w:rsidRPr="00E82BD2">
        <w:t xml:space="preserve">Jako hluboké neuronové sítě jsou definovány takové neuronové sítě, které mají </w:t>
      </w:r>
      <w:r w:rsidR="003C1880" w:rsidRPr="00E82BD2">
        <w:t>3</w:t>
      </w:r>
      <w:r w:rsidRPr="00E82BD2">
        <w:t xml:space="preserve"> a více skrytých vrstev</w:t>
      </w:r>
      <w:r w:rsidR="00126B03" w:rsidRPr="00E82BD2">
        <w:t xml:space="preserve"> a pracují s více úrovněmi reprezentace informací.</w:t>
      </w:r>
      <w:r w:rsidR="003C1880" w:rsidRPr="00E82BD2">
        <w:t xml:space="preserve"> Princip většího počtu skrytých vrstev je bližší fungování lidského mozku, kte</w:t>
      </w:r>
      <w:r w:rsidR="00126B03" w:rsidRPr="00E82BD2">
        <w:t>rý také tíhne k vytváření větší abstrakce a postupnému spojování dílčích informací (Bengio</w:t>
      </w:r>
      <w:r w:rsidR="00247D3A" w:rsidRPr="00E82BD2">
        <w:t xml:space="preserve"> a Delalleau, 2011).</w:t>
      </w:r>
    </w:p>
    <w:p w14:paraId="5D3350B6" w14:textId="32E3F42E" w:rsidR="00247D3A" w:rsidRPr="00E82BD2" w:rsidRDefault="00247D3A" w:rsidP="007D7AE6">
      <w:r w:rsidRPr="00E82BD2">
        <w:t xml:space="preserve">Dá se tedy říci, že zatímco mělké neuronové sítě (s jednou skrytou vrstvou) se budou při úloze detekce automobilu v obrázku snažit hledat automobil jako celek, hluboké neuronové </w:t>
      </w:r>
      <w:r w:rsidRPr="00E82BD2">
        <w:lastRenderedPageBreak/>
        <w:t>sítě budou v jednotlivých vrstvách nejdříve detekovat dílčí části automobilu, jako jsou kola, karoserie, a podobně.</w:t>
      </w:r>
    </w:p>
    <w:p w14:paraId="6E1B5390" w14:textId="4681485C" w:rsidR="00EF5E26" w:rsidRPr="00E82BD2" w:rsidRDefault="00EF5E26" w:rsidP="007D7AE6">
      <w:r w:rsidRPr="00E82BD2">
        <w:t xml:space="preserve">Eldan a Shamir ve své práci </w:t>
      </w:r>
      <w:r w:rsidRPr="00E82BD2">
        <w:rPr>
          <w:i/>
          <w:iCs/>
        </w:rPr>
        <w:t xml:space="preserve">The Power of Depth for Feedforward Neural Netoworsk </w:t>
      </w:r>
      <w:r w:rsidRPr="00E82BD2">
        <w:t>(2015) zjistili a dokázali, že více skrytých vrstev neuronové sítě dosahuje z hlediska výpočetní náročnosti v poměru s</w:t>
      </w:r>
      <w:r w:rsidR="00F94CFD" w:rsidRPr="00E82BD2">
        <w:t> přesností modelu</w:t>
      </w:r>
      <w:r w:rsidRPr="00E82BD2">
        <w:t xml:space="preserve"> lepší výsledky.</w:t>
      </w:r>
      <w:r w:rsidR="00F94CFD" w:rsidRPr="00E82BD2">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E82BD2">
        <w:t xml:space="preserve"> </w:t>
      </w:r>
    </w:p>
    <w:p w14:paraId="68C1DED1" w14:textId="3AFB66E2" w:rsidR="00FC59BB" w:rsidRPr="00E82BD2" w:rsidRDefault="00635C75" w:rsidP="007D7AE6">
      <w:r w:rsidRPr="00E82BD2">
        <w:t>Zároveň obecně platí, že čím je model neuronové sítě hlubší, tím je i náro</w:t>
      </w:r>
      <w:r w:rsidR="00E13A1D" w:rsidRPr="00E82BD2">
        <w:t xml:space="preserve">čnější na trénování algoritmem zpětné propagace chyby (backpropagation algorithm), protože </w:t>
      </w:r>
      <w:r w:rsidR="00B04E20" w:rsidRPr="00E82BD2">
        <w:t>trénování se značně zpomaluje a zároveň se zvyšuje problém uváznutí v lokálních minimech kvůli špatné volbě počátečních vah. Také je v těchto případech pro trénování potřeba většího množství trénovacích dat (Hinton, 2006).</w:t>
      </w:r>
    </w:p>
    <w:p w14:paraId="59A6C198" w14:textId="26241520" w:rsidR="00B04E20" w:rsidRPr="00E82BD2" w:rsidRDefault="00B04E20" w:rsidP="007D7AE6">
      <w:r w:rsidRPr="00E82BD2">
        <w:t xml:space="preserve">Tento problém adresoval v roce 2006 ve své práci </w:t>
      </w:r>
      <w:r w:rsidRPr="00E82BD2">
        <w:rPr>
          <w:i/>
          <w:iCs/>
        </w:rPr>
        <w:t>A fast learning algorithm for deep belief nets</w:t>
      </w:r>
      <w:r w:rsidRPr="00E82BD2">
        <w:t xml:space="preserve"> Geoffrey Hinton, který přišel s greedy algoritmem, který </w:t>
      </w:r>
      <w:r w:rsidR="001B42CB" w:rsidRPr="00E82BD2">
        <w:t>umožňuje trénovat jednotlivé vrstvy odděleně, a tím otevřel cestu k řadě dalším výzkumům v oblasti hlubokého učení pomocí jemného ladění (fine tuning) ve vyšší vrstvách, bez přístupu k obrovskému množství trénovacích dat</w:t>
      </w:r>
      <w:r w:rsidR="00103E24" w:rsidRPr="00E82BD2">
        <w:t xml:space="preserve">. </w:t>
      </w:r>
    </w:p>
    <w:p w14:paraId="3C0BD6F5" w14:textId="6E086BF5" w:rsidR="007153D4" w:rsidRPr="00E82BD2" w:rsidRDefault="007153D4" w:rsidP="007153D4">
      <w:pPr>
        <w:pStyle w:val="ListParagraph"/>
        <w:numPr>
          <w:ilvl w:val="0"/>
          <w:numId w:val="11"/>
        </w:numPr>
        <w:rPr>
          <w:color w:val="FF0000"/>
        </w:rPr>
      </w:pPr>
      <w:r w:rsidRPr="00E82BD2">
        <w:rPr>
          <w:color w:val="FF0000"/>
        </w:rPr>
        <w:t>Co to je, jak to navazuje na strojové učení, co se v něm využívá, co to vlastně je, jaký je matematický princip a jaké jsou běžné typy modelů – svm, neuronovka,…</w:t>
      </w:r>
    </w:p>
    <w:p w14:paraId="729FC22B" w14:textId="2663AE2C" w:rsidR="00F23202" w:rsidRPr="00E82BD2" w:rsidRDefault="00150F7E" w:rsidP="00F23202">
      <w:pPr>
        <w:pStyle w:val="Heading2"/>
      </w:pPr>
      <w:bookmarkStart w:id="35" w:name="_Toc105275196"/>
      <w:r w:rsidRPr="00E82BD2">
        <w:t>Natural Language Processing</w:t>
      </w:r>
      <w:bookmarkEnd w:id="35"/>
    </w:p>
    <w:p w14:paraId="3F22E3FB" w14:textId="36654F17" w:rsidR="0034540F" w:rsidRPr="00E82BD2" w:rsidRDefault="0034540F" w:rsidP="00104F1C">
      <w:r w:rsidRPr="00E82BD2">
        <w:t>Techniky patřící do oblasti Natural Language Processing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E82BD2">
        <w:t xml:space="preserve"> (Johri et al., 2021)</w:t>
      </w:r>
      <w:r w:rsidRPr="00E82BD2">
        <w:t>.</w:t>
      </w:r>
    </w:p>
    <w:p w14:paraId="591D9F6E" w14:textId="67B38F18" w:rsidR="00104F1C" w:rsidRPr="00E82BD2" w:rsidRDefault="00661C26" w:rsidP="00104F1C">
      <w:r w:rsidRPr="00E82BD2">
        <w:t xml:space="preserve">NLP samo o sobě není přímou součástí hlubokého učení. Výzkum strojového zpracování jazyka začal ještě dávno před tím, než se </w:t>
      </w:r>
      <w:r w:rsidR="004D42E4" w:rsidRPr="00E82BD2">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E82BD2">
        <w:t>si dal za cíl vytvořit překladové strojové slovníky. To se podařilo Georgesi Artstrounimu, který si nechal roku 1933 patentovat zařízení s názvem „Mechanical brain“,</w:t>
      </w:r>
      <w:r w:rsidR="0042351C" w:rsidRPr="00E82BD2">
        <w:t xml:space="preserve"> které sloužilo jako mechanický překladač (machinetranslate.org, nedatováno).</w:t>
      </w:r>
    </w:p>
    <w:p w14:paraId="6E856B8D" w14:textId="4ACFA37B" w:rsidR="0042351C" w:rsidRPr="00E82BD2" w:rsidRDefault="0042351C" w:rsidP="00104F1C">
      <w:r w:rsidRPr="00E82BD2">
        <w:t>Tento přístup se ale z praktického používání v reálném světě ukázal jako nepoužitelný, protože tradiční slovníkový přístup si nedokáže poradit s gramatikou.</w:t>
      </w:r>
      <w:r w:rsidR="008C5B93" w:rsidRPr="00E82BD2">
        <w:t xml:space="preserve"> V roce 1957 přišel Noam Chomsky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Johri et al., 2021).</w:t>
      </w:r>
    </w:p>
    <w:p w14:paraId="1ABF7D21" w14:textId="7D32C029" w:rsidR="008C5B93" w:rsidRPr="00E82BD2" w:rsidRDefault="008C5B93" w:rsidP="00104F1C">
      <w:r w:rsidRPr="00E82BD2">
        <w:lastRenderedPageBreak/>
        <w:t xml:space="preserve">Dalším evolučním krokem byla tokenizace </w:t>
      </w:r>
      <w:r w:rsidR="0043767E" w:rsidRPr="00E82BD2">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r w:rsidR="00343CB8" w:rsidRPr="00E82BD2">
        <w:t>A</w:t>
      </w:r>
      <w:r w:rsidR="0043767E" w:rsidRPr="00E82BD2">
        <w:t xml:space="preserve">ugmented </w:t>
      </w:r>
      <w:r w:rsidR="00343CB8" w:rsidRPr="00E82BD2">
        <w:t>T</w:t>
      </w:r>
      <w:r w:rsidR="0043767E" w:rsidRPr="00E82BD2">
        <w:t xml:space="preserve">ransition </w:t>
      </w:r>
      <w:r w:rsidR="00343CB8" w:rsidRPr="00E82BD2">
        <w:t>N</w:t>
      </w:r>
      <w:r w:rsidR="0043767E" w:rsidRPr="00E82BD2">
        <w:t>etwork (ATN) a byla popsána roku 1970 Williamem Woodsem (Woods, 1970).</w:t>
      </w:r>
    </w:p>
    <w:p w14:paraId="663DC4B7" w14:textId="02090A61" w:rsidR="00203A6E" w:rsidRPr="00E82BD2" w:rsidRDefault="00203A6E" w:rsidP="00104F1C">
      <w:r w:rsidRPr="00E82BD2">
        <w:t>Všechny výše popsané metody měly jednu zásadní nevýhodu: všechna pravidla pro zpracování textů musela být přesně definována a algoritmicky popsána</w:t>
      </w:r>
      <w:r w:rsidR="00CF5767" w:rsidRPr="00E82BD2">
        <w:t>, což z tohoto úkolu dělalo nesmírně časově a intelektuálně náročnou činnost (nehledě na to, že způsob, jak některá pravidla programaticky vyjádřit ani nebyl nalezen).</w:t>
      </w:r>
    </w:p>
    <w:p w14:paraId="404D0712" w14:textId="520DDFAA" w:rsidR="00CF5767" w:rsidRPr="00E82BD2" w:rsidRDefault="00343CB8" w:rsidP="00104F1C">
      <w:r w:rsidRPr="00E82BD2">
        <w:t>V 80. letech 20. století se oblast NLP začala pomalu prolínat se světem strojového učení, které pomocí například rozhodovacích stromů</w:t>
      </w:r>
      <w:r w:rsidR="00AB17A7" w:rsidRPr="00E82BD2">
        <w:t xml:space="preserve"> dokázalo přesněji interpretovat jednotlivá gramatická a syntaktická pravidla na základě tréninku modelu</w:t>
      </w:r>
      <w:r w:rsidR="00894547" w:rsidRPr="00E82BD2">
        <w:t xml:space="preserve"> na reálných datech</w:t>
      </w:r>
      <w:r w:rsidR="00AB17A7" w:rsidRPr="00E82BD2">
        <w:t>. Stále zde ale existovala velká oblast nevyřešených problémů s určování</w:t>
      </w:r>
      <w:r w:rsidR="00894547" w:rsidRPr="00E82BD2">
        <w:t>m</w:t>
      </w:r>
      <w:r w:rsidR="00AB17A7" w:rsidRPr="00E82BD2">
        <w:t xml:space="preserve"> významu slov na základě kontextu textu nebo rozdílné chápání textu na základě vztahu pisatele.</w:t>
      </w:r>
    </w:p>
    <w:p w14:paraId="6FA59CB8" w14:textId="7DD46CB0" w:rsidR="00AB17A7" w:rsidRPr="00E82BD2" w:rsidRDefault="00AB17A7" w:rsidP="00104F1C">
      <w:r w:rsidRPr="00E82BD2">
        <w:t>Nejnovějším</w:t>
      </w:r>
      <w:r w:rsidR="00E74892" w:rsidRPr="00E82BD2">
        <w:t>i technikami NLP se tedy staly techniky hlubokého učení, které umožňují právě vyšší abstrakci chápání textu.</w:t>
      </w:r>
    </w:p>
    <w:p w14:paraId="787995BB" w14:textId="77777777" w:rsidR="00D9749B" w:rsidRPr="00E82BD2" w:rsidRDefault="007E6397" w:rsidP="00104F1C">
      <w:r w:rsidRPr="00E82BD2">
        <w:t xml:space="preserve">Klíčovou technikou se stalo </w:t>
      </w:r>
      <w:r w:rsidR="00D9749B" w:rsidRPr="00E82BD2">
        <w:t>vytváření</w:t>
      </w:r>
      <w:r w:rsidRPr="00E82BD2">
        <w:t xml:space="preserve"> matic reprezentujících vztahy mezi jednotlivými tokeny (těmi můžou být jak jednotlivá slova, tak například i dvojice </w:t>
      </w:r>
      <w:r w:rsidR="00D9749B" w:rsidRPr="00E82BD2">
        <w:t>slov,</w:t>
      </w:r>
      <w:r w:rsidRPr="00E82BD2">
        <w:t xml:space="preserve"> atd.). </w:t>
      </w:r>
      <w:r w:rsidR="00D9749B" w:rsidRPr="00E82BD2">
        <w:t>Samotné vytvoření této matice se provádí trénováním modelu na korpusu slov, které by se měly týkat stejné či příbuzné problematiky jako na kterou bude využitý i výsledný NLP model.</w:t>
      </w:r>
    </w:p>
    <w:p w14:paraId="4489781A" w14:textId="77777777" w:rsidR="00C70A9D" w:rsidRPr="00E82BD2" w:rsidRDefault="00D9749B" w:rsidP="00104F1C">
      <w:r w:rsidRPr="00E82BD2">
        <w:t>Běžnými technikami jsou například TF-IDF, One-Hot Encodings, Word Embeddings, Word2Vec a další. Cílem je vytvořit takovou n-rozměrnou matici, aby slova která jsou si významem a využitím ve větách příbuzná, měla k sobě co nejbližší vzdálenost</w:t>
      </w:r>
      <w:r w:rsidR="00C70A9D" w:rsidRPr="00E82BD2">
        <w:t xml:space="preserve"> (Nigam, 2021)</w:t>
      </w:r>
      <w:r w:rsidRPr="00E82BD2">
        <w:t>.</w:t>
      </w:r>
    </w:p>
    <w:p w14:paraId="2C9FF669" w14:textId="4D137662" w:rsidR="00E74892" w:rsidRPr="00E82BD2" w:rsidRDefault="00C70A9D" w:rsidP="00104F1C">
      <w:r w:rsidRPr="00E82BD2">
        <w:t xml:space="preserve">Základních typů neuronových sítí, které jsou v současné době považované jako nejvhodnější pro použití v NLP je několik. V první řadě jde o </w:t>
      </w:r>
      <w:r w:rsidR="006E52E2" w:rsidRPr="00E82BD2">
        <w:t xml:space="preserve">rekurentní neuronovou síť (Recurrent Neural Network – RNN), která dokáže </w:t>
      </w:r>
      <w:r w:rsidR="00013725" w:rsidRPr="00E82BD2">
        <w:t>z</w:t>
      </w:r>
      <w:r w:rsidR="006E52E2" w:rsidRPr="00E82BD2">
        <w:t xml:space="preserve">pracovat vstupní data (jedno slovo/jeden token) s ohledem na data zpracovaná při předchozím průchodu. Tím pádem </w:t>
      </w:r>
      <w:r w:rsidR="00013725" w:rsidRPr="00E82BD2">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E82BD2">
        <w:t xml:space="preserve"> (Goldberg, 2017)</w:t>
      </w:r>
      <w:r w:rsidR="00013725" w:rsidRPr="00E82BD2">
        <w:t>.</w:t>
      </w:r>
    </w:p>
    <w:p w14:paraId="3B47D06B" w14:textId="07B44266" w:rsidR="006E2816" w:rsidRPr="00E82BD2" w:rsidRDefault="006E2816" w:rsidP="00104F1C">
      <w:r w:rsidRPr="00E82BD2">
        <w:t>V současné době se tedy spíše využívají modifikované verze RNN, které tyto problémy adresují. Nejznámějšími jsou modely Gated Recurrent Unit (GRU) a Long Short Term Memory (LSTM)</w:t>
      </w:r>
      <w:r w:rsidR="007C12D1" w:rsidRPr="00E82BD2">
        <w:t>, které řeší problém mizejícího gradientu představením takzvaných bran (gate), které umožňují lepší kontrolu nad oddělenou pamětí, představující kontext předchozích tokenů (Goldber</w:t>
      </w:r>
      <w:r w:rsidR="003D439C" w:rsidRPr="00E82BD2">
        <w:t>g</w:t>
      </w:r>
      <w:r w:rsidR="007C12D1" w:rsidRPr="00E82BD2">
        <w:t>, 2017).</w:t>
      </w:r>
    </w:p>
    <w:p w14:paraId="15A93907" w14:textId="35BA96DC" w:rsidR="007C12D1" w:rsidRPr="00E82BD2" w:rsidRDefault="00360C8F" w:rsidP="00104F1C">
      <w:r w:rsidRPr="00E82BD2">
        <w:t xml:space="preserve">Problém nemožnosti vytvoření vazby na tokenech zpracovávaných později ve větě je řešen obousměrným RNN (Bidirectional RNN – BRNN). V tomto případě probíhá </w:t>
      </w:r>
      <w:r w:rsidR="006F18D5" w:rsidRPr="00E82BD2">
        <w:t xml:space="preserve">zpracovávání </w:t>
      </w:r>
      <w:r w:rsidR="006F18D5" w:rsidRPr="00E82BD2">
        <w:lastRenderedPageBreak/>
        <w:t xml:space="preserve">tokenů obousměrně, </w:t>
      </w:r>
      <w:r w:rsidR="0044345A" w:rsidRPr="00E82BD2">
        <w:t>takže při zpracování konkrétního tokenu BRNN pracuje s error gradienty obou RNN</w:t>
      </w:r>
      <w:r w:rsidR="003D439C" w:rsidRPr="00E82BD2">
        <w:t xml:space="preserve"> (Goldberg, 2017).</w:t>
      </w:r>
    </w:p>
    <w:p w14:paraId="1FFC68A8" w14:textId="77777777" w:rsidR="0042351C" w:rsidRPr="00E82BD2" w:rsidRDefault="0042351C" w:rsidP="00104F1C"/>
    <w:p w14:paraId="3C01CEC4" w14:textId="003B7085" w:rsidR="00BB739D" w:rsidRPr="00E82BD2" w:rsidRDefault="00BB739D" w:rsidP="007153D4">
      <w:pPr>
        <w:pStyle w:val="ListParagraph"/>
        <w:numPr>
          <w:ilvl w:val="0"/>
          <w:numId w:val="11"/>
        </w:numPr>
        <w:rPr>
          <w:color w:val="FF0000"/>
        </w:rPr>
      </w:pPr>
      <w:r w:rsidRPr="00E82BD2">
        <w:rPr>
          <w:color w:val="FF0000"/>
        </w:rPr>
        <w:t>Nějaký obrázek který představuje třeba ve stromu rozložení věty</w:t>
      </w:r>
    </w:p>
    <w:p w14:paraId="6B17313D" w14:textId="78D17D0C" w:rsidR="007153D4" w:rsidRPr="00E82BD2" w:rsidRDefault="007153D4" w:rsidP="007153D4">
      <w:pPr>
        <w:pStyle w:val="ListParagraph"/>
        <w:numPr>
          <w:ilvl w:val="0"/>
          <w:numId w:val="11"/>
        </w:numPr>
        <w:rPr>
          <w:color w:val="FF0000"/>
        </w:rPr>
      </w:pPr>
      <w:r w:rsidRPr="00E82BD2">
        <w:rPr>
          <w:color w:val="FF0000"/>
        </w:rPr>
        <w:t xml:space="preserve">Jaké jsou </w:t>
      </w:r>
      <w:r w:rsidR="0000383C" w:rsidRPr="00E82BD2">
        <w:rPr>
          <w:color w:val="FF0000"/>
        </w:rPr>
        <w:t>základní</w:t>
      </w:r>
      <w:r w:rsidRPr="00E82BD2">
        <w:rPr>
          <w:color w:val="FF0000"/>
        </w:rPr>
        <w:t xml:space="preserve"> úlohy</w:t>
      </w:r>
    </w:p>
    <w:p w14:paraId="7F711D0A" w14:textId="707AA619" w:rsidR="00894137" w:rsidRPr="00E82BD2" w:rsidRDefault="00150F7E" w:rsidP="00894137">
      <w:pPr>
        <w:pStyle w:val="Heading2"/>
      </w:pPr>
      <w:bookmarkStart w:id="36" w:name="_Toc105275197"/>
      <w:r w:rsidRPr="00E82BD2">
        <w:t>Named Entity Recognition</w:t>
      </w:r>
      <w:bookmarkEnd w:id="36"/>
    </w:p>
    <w:p w14:paraId="2C42F370" w14:textId="722FC245" w:rsidR="00D51970" w:rsidRPr="00E82BD2" w:rsidRDefault="008233E2" w:rsidP="00D51970">
      <w:r w:rsidRPr="00E82BD2">
        <w:t>Named Entity Recognition (NER) je jedním z</w:t>
      </w:r>
      <w:r w:rsidR="00333F76" w:rsidRPr="00E82BD2">
        <w:t xml:space="preserve"> hlavních </w:t>
      </w:r>
      <w:r w:rsidRPr="00E82BD2">
        <w:t>dílčích úkolů NLP</w:t>
      </w:r>
      <w:r w:rsidR="00F826F2" w:rsidRPr="00E82BD2">
        <w:t>, který představuje detekci a klasifikaci jmenných identifikátorů v analyzovaném textu.</w:t>
      </w:r>
      <w:r w:rsidR="00333F76" w:rsidRPr="00E82BD2">
        <w:t xml:space="preserve"> Tato technika má potom využití jak sama o sobě, tak i jako předzpracování textu před </w:t>
      </w:r>
      <w:r w:rsidR="00DB2022" w:rsidRPr="00E82BD2">
        <w:t>dalšími NLP úlohami jako je porozumění textu, vytvoření shrnutí textu nebo strojového překladu (Li et al., 2020).</w:t>
      </w:r>
    </w:p>
    <w:p w14:paraId="2D3CD89D" w14:textId="120A46F0" w:rsidR="00DB2022" w:rsidRPr="00E82BD2" w:rsidRDefault="00060A42" w:rsidP="00D51970">
      <w:r w:rsidRPr="00E82BD2">
        <w:t xml:space="preserve">Jmenné identifikátory (Named Entities – NE) jsou obecně rozdělovány do dvou skupin: </w:t>
      </w:r>
      <w:r w:rsidR="00AA6DCE" w:rsidRPr="00E82BD2">
        <w:t>generické jmenné identifikátory (generic NE) a jmenné identifikátory specifické pro konkrétní kontext textu (domain-specific NE).</w:t>
      </w:r>
    </w:p>
    <w:p w14:paraId="2F501106" w14:textId="7BF07662" w:rsidR="00AA6DCE" w:rsidRPr="00E82BD2" w:rsidRDefault="00AA6DCE" w:rsidP="00D51970">
      <w:r w:rsidRPr="00E82BD2">
        <w:t>V literatuře lze identifikovat 4 hlavní přístupy v řešení NER</w:t>
      </w:r>
      <w:r w:rsidR="00423A6D" w:rsidRPr="00E82BD2">
        <w:t xml:space="preserve"> (Li et al., 2020)</w:t>
      </w:r>
      <w:r w:rsidRPr="00E82BD2">
        <w:t xml:space="preserve">. </w:t>
      </w:r>
      <w:r w:rsidR="00423A6D" w:rsidRPr="00E82BD2">
        <w:t>Prvním je rule</w:t>
      </w:r>
      <w:r w:rsidR="00742113" w:rsidRPr="00E82BD2">
        <w:t>-</w:t>
      </w:r>
      <w:r w:rsidR="00423A6D" w:rsidRPr="00E82BD2">
        <w:t xml:space="preserve">based approach, založený na </w:t>
      </w:r>
      <w:r w:rsidR="000343D6" w:rsidRPr="00E82BD2">
        <w:t xml:space="preserve">definici konkrétních pravidel pro každý typ jmenné entity. </w:t>
      </w:r>
      <w:r w:rsidR="00742113" w:rsidRPr="00E82BD2">
        <w:t xml:space="preserve">V tomto případě se často využívají prostředky jako jsou slovníky (dictionaries), regulární výrazy, syntakticky-lexikální vzory nebo ručně vytvořená syntaktická pravidla </w:t>
      </w:r>
      <w:r w:rsidR="003934B6" w:rsidRPr="00E82BD2">
        <w:t xml:space="preserve">(Petasis et al., 2001). Systémy vytvořené tímto způsobem se vyznačují vysokou přesností (v terminologii strojového učení pojem </w:t>
      </w:r>
      <w:r w:rsidR="003934B6" w:rsidRPr="00E82BD2">
        <w:rPr>
          <w:i/>
          <w:iCs/>
        </w:rPr>
        <w:t>precision</w:t>
      </w:r>
      <w:r w:rsidR="003F445F" w:rsidRPr="00E82BD2">
        <w:t xml:space="preserve"> = poměr true positives/(true positives + false positives)</w:t>
      </w:r>
      <w:r w:rsidR="003934B6" w:rsidRPr="00E82BD2">
        <w:t>), ale malým recallem (poměr true positives</w:t>
      </w:r>
      <w:r w:rsidR="003F445F" w:rsidRPr="00E82BD2">
        <w:t>/(true positives+ false negatives)) (Li et al., 2020).</w:t>
      </w:r>
    </w:p>
    <w:p w14:paraId="576F815E" w14:textId="3AEEFAC8" w:rsidR="00507F61" w:rsidRPr="00E82BD2" w:rsidRDefault="003F445F" w:rsidP="00D51970">
      <w:r w:rsidRPr="00E82BD2">
        <w:t xml:space="preserve">Dalším přístupem je tzv. </w:t>
      </w:r>
      <w:r w:rsidRPr="00E82BD2">
        <w:rPr>
          <w:i/>
          <w:iCs/>
        </w:rPr>
        <w:t xml:space="preserve">Unsupervised </w:t>
      </w:r>
      <w:r w:rsidR="00E836BB" w:rsidRPr="00E82BD2">
        <w:rPr>
          <w:i/>
          <w:iCs/>
        </w:rPr>
        <w:t>Learning</w:t>
      </w:r>
      <w:r w:rsidRPr="00E82BD2">
        <w:t xml:space="preserve"> neboli učení bez učitele, konkrétně potom využití clusteringu, kdy dochází k segmentaci jmenných identifikátorů do různých skupin dle </w:t>
      </w:r>
      <w:r w:rsidR="00AC0A4D" w:rsidRPr="00E82BD2">
        <w:t>obecně se vyskytujících lexikálních vzorů ve větším textovém korpusu (Nadeau, 2007).</w:t>
      </w:r>
      <w:r w:rsidR="00507F61" w:rsidRPr="00E82BD2">
        <w:t xml:space="preserve"> </w:t>
      </w:r>
      <w:r w:rsidR="00E836BB" w:rsidRPr="00E82BD2">
        <w:t>V případě unsupervised learning není potřeba anotovat data v trénovacím datasetu. Tím pádem</w:t>
      </w:r>
      <w:r w:rsidR="00507F61" w:rsidRPr="00E82BD2">
        <w:t xml:space="preserve"> </w:t>
      </w:r>
      <w:r w:rsidR="00E836BB" w:rsidRPr="00E82BD2">
        <w:t>existuje</w:t>
      </w:r>
      <w:r w:rsidR="00507F61" w:rsidRPr="00E82BD2">
        <w:t xml:space="preserve"> menší práce s přípravou trénovacích dat a tím i větší flexibilita při aplikování této techniky pro konkrétní doménu.</w:t>
      </w:r>
    </w:p>
    <w:p w14:paraId="52FA8590" w14:textId="0BDEBB5F" w:rsidR="003F445F" w:rsidRPr="00E82BD2" w:rsidRDefault="00CB50D1" w:rsidP="00D51970">
      <w:r w:rsidRPr="00E82BD2">
        <w:t xml:space="preserve">Přístup aplikující </w:t>
      </w:r>
      <w:r w:rsidRPr="00E82BD2">
        <w:rPr>
          <w:i/>
          <w:iCs/>
        </w:rPr>
        <w:t>Supervized Learning</w:t>
      </w:r>
      <w:r w:rsidRPr="00E82BD2">
        <w:t xml:space="preserve"> neboli učení s učitelem je ve velké míře závislý na vektoru příznaků. Příznaky mohou být mnoha druhů. </w:t>
      </w:r>
      <w:r w:rsidR="006238F1" w:rsidRPr="00E82BD2">
        <w:t xml:space="preserve">Některý vektor může označovat všechna velká písmena nebo číslice v textu, jiný speciální znaky či fráze s větší důležitostí (Settles, 2004), apod. Tyto vektory pak slouží jako abstraktní vrstva nad vektorem reprezentujícím samotný text. Klasifikátor je potom </w:t>
      </w:r>
      <w:r w:rsidR="00687ED6" w:rsidRPr="00E82BD2">
        <w:t>vytvořen</w:t>
      </w:r>
      <w:r w:rsidR="006238F1" w:rsidRPr="00E82BD2">
        <w:t xml:space="preserve"> jako multi-class</w:t>
      </w:r>
      <w:r w:rsidR="00687ED6" w:rsidRPr="00E82BD2">
        <w:t xml:space="preserve"> (neuronová síť umožňuje klasifikaci několika jmenných entit) některým z tradičních algoritmů strojového učení, jako jsou rozhodovací stromy (decision trees), SVM (Support Vector Machine) nebo CRF (Conditional Random Fields) (Li et al., 2020).</w:t>
      </w:r>
    </w:p>
    <w:p w14:paraId="797CC0B8" w14:textId="409F765C" w:rsidR="002E7249" w:rsidRPr="00E82BD2" w:rsidRDefault="00302ED3" w:rsidP="00D812EB">
      <w:r w:rsidRPr="00E82BD2">
        <w:t xml:space="preserve">Posledním přístupem je využití algoritmů hlubokého učení. V tomto případě se jedná </w:t>
      </w:r>
      <w:r w:rsidR="002E7249" w:rsidRPr="00E82BD2">
        <w:t xml:space="preserve">(ve většině případech) také o učení s učitelem. Oproti předchozímu přístupu se však využití hlubokého učení liší ve vytváření příznakových vektorů (tato část se běžně označuje jako feature engineering). Hluboká neuronová síť totiž dokáže </w:t>
      </w:r>
      <w:r w:rsidR="00D812EB" w:rsidRPr="00E82BD2">
        <w:t>odhalovat</w:t>
      </w:r>
      <w:r w:rsidR="002E7249" w:rsidRPr="00E82BD2">
        <w:t xml:space="preserve"> příznaky již sama.</w:t>
      </w:r>
      <w:r w:rsidR="00EA70C0" w:rsidRPr="00E82BD2">
        <w:t xml:space="preserve"> To </w:t>
      </w:r>
      <w:r w:rsidR="00EA70C0" w:rsidRPr="00E82BD2">
        <w:lastRenderedPageBreak/>
        <w:t xml:space="preserve">značně zmenšuje nutnou odbornost v doméně </w:t>
      </w:r>
      <w:r w:rsidR="00D812EB" w:rsidRPr="00E82BD2">
        <w:t xml:space="preserve">zpracování </w:t>
      </w:r>
      <w:r w:rsidR="00EA70C0" w:rsidRPr="00E82BD2">
        <w:t>daného textu, protože odpadá práce s odvozováním toho, jaké příznaky nejvíce souvisí s analyzovaným textem a jak je z textu derivovat.</w:t>
      </w:r>
    </w:p>
    <w:p w14:paraId="408C90D9" w14:textId="6C7863BF" w:rsidR="00217AEE" w:rsidRPr="00E82BD2" w:rsidRDefault="0046611C" w:rsidP="00D812EB">
      <w:r w:rsidRPr="00E82BD2">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E82BD2">
        <w:t xml:space="preserve"> (Li et al., 2020)</w:t>
      </w:r>
      <w:r w:rsidRPr="00E82BD2">
        <w:t>:</w:t>
      </w:r>
    </w:p>
    <w:p w14:paraId="4B468C04" w14:textId="7DE5CCA5" w:rsidR="0046611C" w:rsidRPr="00E82BD2" w:rsidRDefault="0046611C" w:rsidP="0046611C">
      <w:pPr>
        <w:pStyle w:val="ListParagraph"/>
        <w:numPr>
          <w:ilvl w:val="0"/>
          <w:numId w:val="16"/>
        </w:numPr>
      </w:pPr>
      <w:r w:rsidRPr="00E82BD2">
        <w:t>Vrstva představující</w:t>
      </w:r>
      <w:r w:rsidR="007B21A1" w:rsidRPr="00E82BD2">
        <w:t xml:space="preserve"> distribuované </w:t>
      </w:r>
      <w:r w:rsidR="001F5AFA" w:rsidRPr="00E82BD2">
        <w:t>reprezentaci</w:t>
      </w:r>
      <w:r w:rsidR="007B21A1" w:rsidRPr="00E82BD2">
        <w:t xml:space="preserve"> vstupních dat</w:t>
      </w:r>
      <w:r w:rsidR="00376C15" w:rsidRPr="00E82BD2">
        <w:t xml:space="preserve"> (distributed vector representation)</w:t>
      </w:r>
    </w:p>
    <w:p w14:paraId="645C775F" w14:textId="3C9C2783" w:rsidR="007B21A1" w:rsidRPr="00E82BD2" w:rsidRDefault="007B21A1" w:rsidP="0046611C">
      <w:pPr>
        <w:pStyle w:val="ListParagraph"/>
        <w:numPr>
          <w:ilvl w:val="0"/>
          <w:numId w:val="16"/>
        </w:numPr>
      </w:pPr>
      <w:r w:rsidRPr="00E82BD2">
        <w:t>Context encoder</w:t>
      </w:r>
    </w:p>
    <w:p w14:paraId="4DA497F8" w14:textId="53F9ED00" w:rsidR="007B21A1" w:rsidRPr="00E82BD2" w:rsidRDefault="007B21A1" w:rsidP="0046611C">
      <w:pPr>
        <w:pStyle w:val="ListParagraph"/>
        <w:numPr>
          <w:ilvl w:val="0"/>
          <w:numId w:val="16"/>
        </w:numPr>
      </w:pPr>
      <w:r w:rsidRPr="00E82BD2">
        <w:t>Tag decoder</w:t>
      </w:r>
    </w:p>
    <w:p w14:paraId="0EE188A8" w14:textId="5E809E1B" w:rsidR="00F54A57" w:rsidRPr="00E82BD2" w:rsidRDefault="007B21A1" w:rsidP="007B21A1">
      <w:r w:rsidRPr="00E82BD2">
        <w:t xml:space="preserve">Pod vrstvou představující </w:t>
      </w:r>
      <w:r w:rsidRPr="00E82BD2">
        <w:rPr>
          <w:b/>
          <w:bCs/>
        </w:rPr>
        <w:t>distribuovan</w:t>
      </w:r>
      <w:r w:rsidR="00453897" w:rsidRPr="00E82BD2">
        <w:rPr>
          <w:b/>
          <w:bCs/>
        </w:rPr>
        <w:t>ou</w:t>
      </w:r>
      <w:r w:rsidRPr="00E82BD2">
        <w:rPr>
          <w:b/>
          <w:bCs/>
        </w:rPr>
        <w:t xml:space="preserve"> </w:t>
      </w:r>
      <w:r w:rsidR="00453897" w:rsidRPr="00E82BD2">
        <w:rPr>
          <w:b/>
          <w:bCs/>
        </w:rPr>
        <w:t xml:space="preserve">reprezentaci </w:t>
      </w:r>
      <w:r w:rsidRPr="00E82BD2">
        <w:rPr>
          <w:b/>
          <w:bCs/>
        </w:rPr>
        <w:t>vstupních dat</w:t>
      </w:r>
      <w:r w:rsidRPr="00E82BD2">
        <w:t xml:space="preserve"> si lze představit </w:t>
      </w:r>
      <w:r w:rsidR="007A49E1" w:rsidRPr="00E82BD2">
        <w:t>N-rozměrnou matici, která je uspořádána takovým způsobem, který reprezentuje vztahy mezi významy jednotlivých slov.</w:t>
      </w:r>
      <w:r w:rsidR="00F54A57" w:rsidRPr="00E82BD2">
        <w:t xml:space="preserve"> Slova, která jsou si příbuzná, pak mají mezi sebou kratší vzdálenost. N-1 potom představuje množství příznaků.</w:t>
      </w:r>
    </w:p>
    <w:p w14:paraId="3605FF5A" w14:textId="6882B7D2" w:rsidR="007B21A1" w:rsidRPr="00E82BD2" w:rsidRDefault="001F5AFA" w:rsidP="007B21A1">
      <w:r w:rsidRPr="00E82BD2">
        <w:t xml:space="preserve">Rozdíl mezi nedistribuovanou a distribuovanou reprezentací dat ukazuje obrázek 2: </w:t>
      </w:r>
      <w:r w:rsidRPr="00E82BD2">
        <w:rPr>
          <w:i/>
          <w:iCs/>
        </w:rPr>
        <w:t>Rozdíl mezi distribuovaným a nedistribuovaným rozdělením vstupních dat</w:t>
      </w:r>
      <w:r w:rsidRPr="00E82BD2">
        <w:t>. Vlevo je vidět řídká matice s nedistribuovanou reprezentací dat</w:t>
      </w:r>
      <w:r w:rsidR="00BB55F5" w:rsidRPr="00E82BD2">
        <w:t xml:space="preserve"> (one-hot vektor), ve které neexistuje žádný vztah mezi vstupními daty (geometrické obrazce). Vpravo se nachází matice s distribuovanou reprezentací, kde již lze vztahy mezi obrazci odvodit.</w:t>
      </w:r>
    </w:p>
    <w:p w14:paraId="213DA826" w14:textId="77777777" w:rsidR="001F5AFA" w:rsidRPr="00E82BD2" w:rsidRDefault="001F5AFA" w:rsidP="001F5AFA">
      <w:pPr>
        <w:keepNext/>
      </w:pPr>
      <w:r w:rsidRPr="00E82BD2">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E82BD2" w:rsidRDefault="001F5AFA" w:rsidP="001F5AFA">
      <w:pPr>
        <w:pStyle w:val="Caption"/>
      </w:pPr>
      <w:r w:rsidRPr="00E82BD2">
        <w:t xml:space="preserve">Obrázek </w:t>
      </w:r>
      <w:r w:rsidR="005A22C9" w:rsidRPr="00E82BD2">
        <w:fldChar w:fldCharType="begin"/>
      </w:r>
      <w:r w:rsidR="005A22C9" w:rsidRPr="00E82BD2">
        <w:instrText xml:space="preserve"> SEQ Obrázek \* ARABIC </w:instrText>
      </w:r>
      <w:r w:rsidR="005A22C9" w:rsidRPr="00E82BD2">
        <w:fldChar w:fldCharType="separate"/>
      </w:r>
      <w:r w:rsidR="006F1AF3" w:rsidRPr="00E82BD2">
        <w:rPr>
          <w:noProof/>
        </w:rPr>
        <w:t>2</w:t>
      </w:r>
      <w:r w:rsidR="005A22C9" w:rsidRPr="00E82BD2">
        <w:rPr>
          <w:noProof/>
        </w:rPr>
        <w:fldChar w:fldCharType="end"/>
      </w:r>
      <w:r w:rsidRPr="00E82BD2">
        <w:t>: Rozdíl mezi distribuovaným a nedistribuovaným rozdělením vstupních dat (Ganesh, 2019)</w:t>
      </w:r>
    </w:p>
    <w:p w14:paraId="2C8C1DAE" w14:textId="411A046D" w:rsidR="00BB55F5" w:rsidRPr="00E82BD2" w:rsidRDefault="00BB55F5" w:rsidP="00BB55F5">
      <w:r w:rsidRPr="00E82BD2">
        <w:t>Matice představující distribuované rozdělení vstupních dat se v kontextu NLP a NER nazývá word embeddings.</w:t>
      </w:r>
      <w:r w:rsidR="001F4E79" w:rsidRPr="00E82BD2">
        <w:t xml:space="preserve"> Vrstv</w:t>
      </w:r>
      <w:r w:rsidR="00113A83" w:rsidRPr="00E82BD2">
        <w:t xml:space="preserve">u word embeddings je nutné před </w:t>
      </w:r>
      <w:r w:rsidR="006035EA" w:rsidRPr="00E82BD2">
        <w:t xml:space="preserve">zařazením do architektury NER </w:t>
      </w:r>
      <w:r w:rsidR="006035EA" w:rsidRPr="00E82BD2">
        <w:lastRenderedPageBreak/>
        <w:t>neuronové sítě vytrénovat na vhodném korpusu tak, aby došlo ke správné distribuci reprezentace slov.</w:t>
      </w:r>
    </w:p>
    <w:p w14:paraId="4A7D61E7" w14:textId="77777777" w:rsidR="00971BFF" w:rsidRPr="00E82BD2" w:rsidRDefault="00971BFF" w:rsidP="00BB55F5">
      <w:r w:rsidRPr="00E82BD2">
        <w:t>Správně vytrénovaná vrstva word embeddings se ukazuje v posledním vývoji NER jako klíčová. Moderní NER modely tedy pracují s word embeddings předtrénovaným na obrovských korpusech, které je následně pomocí techniky fine-tuning doučeno na konkrétnějších datech více závislých na dané doméně (Li et al., 2020).</w:t>
      </w:r>
    </w:p>
    <w:p w14:paraId="1E2891A5" w14:textId="5C41A443" w:rsidR="00971BFF" w:rsidRPr="00E82BD2" w:rsidRDefault="00453897" w:rsidP="00BB55F5">
      <w:r w:rsidRPr="00E82BD2">
        <w:rPr>
          <w:b/>
          <w:bCs/>
        </w:rPr>
        <w:t>Context encoder</w:t>
      </w:r>
      <w:r w:rsidRPr="00E82BD2">
        <w:t>, jak již název této části NER architektury naznačuje, se zabývá zpracováním kontextu</w:t>
      </w:r>
      <w:r w:rsidR="009B4FEA" w:rsidRPr="00E82BD2">
        <w:t>. To znamená, že se tato část hluboké neuronové sítě stará o vyšší abstrakci nad textem předzpracovaným pomocí word embeddings. Vytvářený model v tomto případě vyjadřuje syntaktické, gramatické či významové závislosti, které se neuronová síť učí skrz supervised learning z anotovaných jmenných identifikátorů v textu.</w:t>
      </w:r>
    </w:p>
    <w:p w14:paraId="65CD2452" w14:textId="701BC716" w:rsidR="003A4A9A" w:rsidRPr="00E82BD2" w:rsidRDefault="009B4FEA" w:rsidP="00BB55F5">
      <w:r w:rsidRPr="00E82BD2">
        <w:t xml:space="preserve">Nejběžněji využívanými architekturami pro tuto část jsou </w:t>
      </w:r>
      <w:r w:rsidR="00B56CC4" w:rsidRPr="00E82BD2">
        <w:t xml:space="preserve">obousměrné </w:t>
      </w:r>
      <w:r w:rsidR="005D3205" w:rsidRPr="00E82BD2">
        <w:t>rekurentní neuronové sítě (BRNN), společně s jejich odvozenými variantami LSTM nebo GRU. Zajímavou alternativou (postavený na této architektuře je například populární model BERT) je využití transformerů, které jsou v současné době považovány za state-of-the-art v oblasti NLP</w:t>
      </w:r>
      <w:r w:rsidR="00BE7360" w:rsidRPr="00E82BD2">
        <w:t>. Pomocí transformerů</w:t>
      </w:r>
      <w:r w:rsidR="003A4A9A" w:rsidRPr="00E82BD2">
        <w:t xml:space="preserve"> a techniky fine-tuning lze funkci předtrénovaných modelů založených na transformerech poupravit pro </w:t>
      </w:r>
      <w:r w:rsidR="00BE7360" w:rsidRPr="00E82BD2">
        <w:t xml:space="preserve">využití v </w:t>
      </w:r>
      <w:r w:rsidR="003A4A9A" w:rsidRPr="00E82BD2">
        <w:t>NER (Giacaglia, 2021)</w:t>
      </w:r>
      <w:r w:rsidR="005D3205" w:rsidRPr="00E82BD2">
        <w:t>.</w:t>
      </w:r>
    </w:p>
    <w:p w14:paraId="5D478630" w14:textId="5193BD88" w:rsidR="009B4FEA" w:rsidRPr="00E82BD2" w:rsidRDefault="00BE7360" w:rsidP="00BB55F5">
      <w:r w:rsidRPr="00E82BD2">
        <w:t xml:space="preserve">Výstupní vrstvou typické moderní NER architektury je </w:t>
      </w:r>
      <w:r w:rsidRPr="00E82BD2">
        <w:rPr>
          <w:b/>
          <w:bCs/>
        </w:rPr>
        <w:t>Tag decoder</w:t>
      </w:r>
      <w:r w:rsidRPr="00E82BD2">
        <w:t xml:space="preserve">. </w:t>
      </w:r>
      <w:r w:rsidR="002067BC" w:rsidRPr="00E82BD2">
        <w:t xml:space="preserve">Ten si bere jako vstup kontextově závislou reprezentaci textových dat a </w:t>
      </w:r>
      <w:r w:rsidR="00574A50" w:rsidRPr="00E82BD2">
        <w:t>produkuje původní text proložený anotovanými jmennými identifikátory.</w:t>
      </w:r>
    </w:p>
    <w:p w14:paraId="2BDAD94F" w14:textId="6A938C58" w:rsidR="00574A50" w:rsidRPr="00E82BD2" w:rsidRDefault="00574A50" w:rsidP="00BB55F5">
      <w:r w:rsidRPr="00E82BD2">
        <w:t>Typicky se používá jednoduchý multi-layer perceptron se softmax vrstvou, případně pak Conditional Random Fields (CRF). Některé novější práce pak pracují i s RNN, případně potom s upravenou RNN nazývající se Pointer Network (Li et al., 2020).</w:t>
      </w:r>
    </w:p>
    <w:p w14:paraId="68A3D2BF" w14:textId="25F80345" w:rsidR="007B21A1" w:rsidRPr="00E82BD2" w:rsidRDefault="007B21A1" w:rsidP="00D812EB">
      <w:pPr>
        <w:rPr>
          <w:color w:val="FF0000"/>
        </w:rPr>
      </w:pPr>
      <w:r w:rsidRPr="00E82BD2">
        <w:rPr>
          <w:color w:val="FF0000"/>
        </w:rPr>
        <w:t>TODO na základě této hrubé architektury popsat části mého vyvinutého modelu</w:t>
      </w:r>
    </w:p>
    <w:p w14:paraId="36A227D6" w14:textId="57AEB660" w:rsidR="0000383C" w:rsidRPr="00E82BD2" w:rsidRDefault="0000383C" w:rsidP="00D812EB">
      <w:pPr>
        <w:rPr>
          <w:color w:val="FF0000"/>
        </w:rPr>
      </w:pPr>
      <w:r w:rsidRPr="00E82BD2">
        <w:rPr>
          <w:color w:val="FF0000"/>
        </w:rPr>
        <w:t>TODO rozšíření</w:t>
      </w:r>
    </w:p>
    <w:p w14:paraId="52BE7659" w14:textId="0EDDD170" w:rsidR="006035EA" w:rsidRPr="00E82BD2" w:rsidRDefault="006035EA" w:rsidP="006035EA">
      <w:pPr>
        <w:pStyle w:val="ListParagraph"/>
        <w:numPr>
          <w:ilvl w:val="0"/>
          <w:numId w:val="11"/>
        </w:numPr>
        <w:rPr>
          <w:color w:val="FF0000"/>
        </w:rPr>
      </w:pPr>
      <w:r w:rsidRPr="00E82BD2">
        <w:rPr>
          <w:color w:val="FF0000"/>
        </w:rPr>
        <w:t>Více rozvést jednotlivé varianty word embeddings</w:t>
      </w:r>
      <w:r w:rsidR="00FC0875" w:rsidRPr="00E82BD2">
        <w:rPr>
          <w:color w:val="FF0000"/>
        </w:rPr>
        <w:t>, zároveň i oddělit word-level representation, character-level a hybrid…možná to více rozvést v části o datasetu a přípravě dat?</w:t>
      </w:r>
    </w:p>
    <w:p w14:paraId="6EB85E99" w14:textId="6E5DDCB0" w:rsidR="00453897" w:rsidRPr="00E82BD2" w:rsidRDefault="00453897" w:rsidP="006035EA">
      <w:pPr>
        <w:pStyle w:val="ListParagraph"/>
        <w:numPr>
          <w:ilvl w:val="0"/>
          <w:numId w:val="11"/>
        </w:numPr>
        <w:rPr>
          <w:color w:val="FF0000"/>
        </w:rPr>
      </w:pPr>
      <w:r w:rsidRPr="00E82BD2">
        <w:rPr>
          <w:color w:val="FF0000"/>
        </w:rPr>
        <w:t>V případě že to budu používat i zmínit, že do word embeddings se dají přidávat i vlastní příznaky, pokud do toho chci nějak zasahovat</w:t>
      </w:r>
    </w:p>
    <w:p w14:paraId="21E82DB9" w14:textId="67F26A06" w:rsidR="00B56CC4" w:rsidRPr="00E82BD2" w:rsidRDefault="00B56CC4" w:rsidP="006035EA">
      <w:pPr>
        <w:pStyle w:val="ListParagraph"/>
        <w:numPr>
          <w:ilvl w:val="0"/>
          <w:numId w:val="11"/>
        </w:numPr>
        <w:rPr>
          <w:color w:val="FF0000"/>
        </w:rPr>
      </w:pPr>
      <w:r w:rsidRPr="00E82BD2">
        <w:rPr>
          <w:color w:val="FF0000"/>
        </w:rPr>
        <w:t>Více rozepsat konkrétní modely pro context encoder</w:t>
      </w:r>
    </w:p>
    <w:p w14:paraId="59DA55B9" w14:textId="617FCC22" w:rsidR="0064546C" w:rsidRPr="00E82BD2" w:rsidRDefault="0064546C" w:rsidP="0064546C">
      <w:pPr>
        <w:pStyle w:val="Heading2"/>
      </w:pPr>
      <w:bookmarkStart w:id="37" w:name="_Toc105275198"/>
      <w:r w:rsidRPr="00E82BD2">
        <w:t>NER v českém jazyce</w:t>
      </w:r>
      <w:bookmarkEnd w:id="37"/>
    </w:p>
    <w:p w14:paraId="7EC719E0" w14:textId="417EFEEB" w:rsidR="00E65281" w:rsidRPr="00E82BD2" w:rsidRDefault="00E65281" w:rsidP="00E65281">
      <w:r w:rsidRPr="00E82BD2">
        <w:t>Většina výzkum</w:t>
      </w:r>
      <w:r w:rsidR="00F65412" w:rsidRPr="00E82BD2">
        <w:t>ů týkajících se NER a NLP se tradičně provádí v angličtině (model je trénován na datasetech v anglickém jazyce). Dá se tedy říct, že jako state-of-the-art stav poznání současného NER se dají považovat modely, které se běžně evaluují na anglických korpusech.</w:t>
      </w:r>
    </w:p>
    <w:p w14:paraId="400649F3" w14:textId="2647E155" w:rsidR="00F65412" w:rsidRPr="00E82BD2" w:rsidRDefault="00F65412" w:rsidP="00E65281">
      <w:r w:rsidRPr="00E82BD2">
        <w:lastRenderedPageBreak/>
        <w:t>Anglický jazyk se však dá svojí složitostí z</w:t>
      </w:r>
      <w:r w:rsidR="004C3930" w:rsidRPr="00E82BD2">
        <w:t xml:space="preserve"> pohledu </w:t>
      </w:r>
      <w:r w:rsidR="00192E92" w:rsidRPr="00E82BD2">
        <w:t>sémantiky</w:t>
      </w:r>
      <w:r w:rsidR="004C3930" w:rsidRPr="00E82BD2">
        <w:t xml:space="preserve"> považovat jako spíše jednodušší. Celkové množství tvarů a variací jednotlivých slov </w:t>
      </w:r>
      <w:r w:rsidR="003655ED" w:rsidRPr="00E82BD2">
        <w:t xml:space="preserve">(neboli morfologická složitost) </w:t>
      </w:r>
      <w:r w:rsidR="004C3930" w:rsidRPr="00E82BD2">
        <w:t>je zde výrazně menší než v</w:t>
      </w:r>
      <w:r w:rsidR="003655ED" w:rsidRPr="00E82BD2">
        <w:t> </w:t>
      </w:r>
      <w:r w:rsidR="004C3930" w:rsidRPr="00E82BD2">
        <w:t>češtině</w:t>
      </w:r>
      <w:r w:rsidR="003655ED" w:rsidRPr="00E82BD2">
        <w:t>.</w:t>
      </w:r>
      <w:r w:rsidR="004C3930" w:rsidRPr="00E82BD2">
        <w:t xml:space="preserve"> </w:t>
      </w:r>
      <w:r w:rsidR="003655ED" w:rsidRPr="00E82BD2">
        <w:t>S</w:t>
      </w:r>
      <w:r w:rsidR="004C3930" w:rsidRPr="00E82BD2">
        <w:t xml:space="preserve">tejně tak </w:t>
      </w:r>
      <w:r w:rsidR="003655ED" w:rsidRPr="00E82BD2">
        <w:t>i například skladba vět je v češtině typicky složitější a vyžaduje větší povědomí o</w:t>
      </w:r>
      <w:r w:rsidR="00192E92" w:rsidRPr="00E82BD2">
        <w:t xml:space="preserve"> širším kontextu. Příkladem může být větší návaznost na rody podstatných jmen a na odkazování se na ně ve složitějších větách.</w:t>
      </w:r>
    </w:p>
    <w:p w14:paraId="218682D7" w14:textId="405646C6" w:rsidR="00554878" w:rsidRPr="00E82BD2" w:rsidRDefault="005C2E5B" w:rsidP="00E65281">
      <w:r w:rsidRPr="00E82BD2">
        <w:t xml:space="preserve">Konkrétním příkladem může být porovnání celkového množství použitých slov v jejich </w:t>
      </w:r>
      <w:r w:rsidR="00AC20FF" w:rsidRPr="00E82BD2">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E82BD2">
        <w:t>. Průměrně na jeden základní tvar slova v turečtině vychází 5 různých morfémů (Demir, 2014).</w:t>
      </w:r>
    </w:p>
    <w:p w14:paraId="2E9C40EA" w14:textId="6A42C64E" w:rsidR="00EB2370" w:rsidRPr="00E82BD2" w:rsidRDefault="00F13216" w:rsidP="00E65281">
      <w:r w:rsidRPr="00E82BD2">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E82BD2" w:rsidRDefault="00F13216" w:rsidP="00E65281">
      <w:r w:rsidRPr="00E82BD2">
        <w:t>Ta totiž může ke každému jednotlivému slovu</w:t>
      </w:r>
      <w:r w:rsidR="006308EA" w:rsidRPr="00E82BD2">
        <w:t xml:space="preserve"> v</w:t>
      </w:r>
      <w:r w:rsidRPr="00E82BD2">
        <w:t xml:space="preserve"> datasetu nést i dodatečné informace, které mohou v konečném </w:t>
      </w:r>
      <w:r w:rsidR="006308EA" w:rsidRPr="00E82BD2">
        <w:t>důsledku zpřesnit klasifikaci jmenných entit právě v případě výskytu většího množství formátů daného slova (Konkol a Konopík, 2014).</w:t>
      </w:r>
    </w:p>
    <w:p w14:paraId="74B16D15" w14:textId="2D0BB8EF" w:rsidR="006308EA" w:rsidRPr="00E82BD2" w:rsidRDefault="006568B5" w:rsidP="006568B5">
      <w:pPr>
        <w:pStyle w:val="Heading3"/>
      </w:pPr>
      <w:bookmarkStart w:id="38" w:name="_Toc105275199"/>
      <w:r w:rsidRPr="00E82BD2">
        <w:t>Stematizace a lematizace</w:t>
      </w:r>
      <w:bookmarkEnd w:id="38"/>
    </w:p>
    <w:p w14:paraId="111CE677" w14:textId="419A066C" w:rsidR="009C5D3C" w:rsidRPr="00E82BD2" w:rsidRDefault="005D7B2C" w:rsidP="006568B5">
      <w:r w:rsidRPr="00E82BD2">
        <w:t xml:space="preserve">Jednou z užitečných dodatečných informací, kterou mohou jednotlivá slova v datasetu nést je tzv. lemma. Toto označení popisuje slovo ve svém základním slovníkovém tvaru, tedy například lemmou výrazů </w:t>
      </w:r>
      <w:r w:rsidRPr="00E82BD2">
        <w:rPr>
          <w:i/>
          <w:iCs/>
        </w:rPr>
        <w:t xml:space="preserve">jsi, jsem </w:t>
      </w:r>
      <w:r w:rsidRPr="00E82BD2">
        <w:t>nebo</w:t>
      </w:r>
      <w:r w:rsidRPr="00E82BD2">
        <w:rPr>
          <w:i/>
          <w:iCs/>
        </w:rPr>
        <w:t xml:space="preserve"> byli jste</w:t>
      </w:r>
      <w:r w:rsidRPr="00E82BD2">
        <w:t xml:space="preserve"> je slovo </w:t>
      </w:r>
      <w:r w:rsidRPr="00E82BD2">
        <w:rPr>
          <w:i/>
          <w:iCs/>
        </w:rPr>
        <w:t>být</w:t>
      </w:r>
      <w:r w:rsidRPr="00E82BD2">
        <w:t>.</w:t>
      </w:r>
      <w:r w:rsidR="009C5D3C" w:rsidRPr="00E82BD2">
        <w:t xml:space="preserve"> Lematizací se potom nazývá proces vytváření lemm z původních morfémů.</w:t>
      </w:r>
    </w:p>
    <w:p w14:paraId="4CF52192" w14:textId="0CE05EF8" w:rsidR="009C5D3C" w:rsidRPr="00E82BD2" w:rsidRDefault="009C5D3C" w:rsidP="006568B5">
      <w:r w:rsidRPr="00E82BD2">
        <w:t>Jako stematizace se označuje algoritmy jednodušší proces převádění morfémů do základních tvarů, avšak bez dodatečné morfologické analýzy. Typicky se tedy jedná o odst</w:t>
      </w:r>
      <w:r w:rsidR="003633F1" w:rsidRPr="00E82BD2">
        <w:t>r</w:t>
      </w:r>
      <w:r w:rsidRPr="00E82BD2">
        <w:t xml:space="preserve">aňování </w:t>
      </w:r>
      <w:r w:rsidR="003633F1" w:rsidRPr="00E82BD2">
        <w:t xml:space="preserve">přípon a předpon slov a následné převádění do slovníkové podoby </w:t>
      </w:r>
    </w:p>
    <w:p w14:paraId="217895E4" w14:textId="3842879A" w:rsidR="00192E92" w:rsidRPr="00E82BD2" w:rsidRDefault="003633F1" w:rsidP="00E65281">
      <w:r w:rsidRPr="00E82BD2">
        <w:t xml:space="preserve">Lematizace i stematizace jsou složitými operacemi, které se řeší například Porterovým algoritmem (použitelným pro angličtinu), </w:t>
      </w:r>
      <w:r w:rsidR="002D0D0F" w:rsidRPr="00E82BD2">
        <w:t>rule-based algoritmy nebo různými statistickými modely. Jako příklad state-of-the-art nástroje využitelného pro lematizaci v češtině lze uvést nástroj MorphoDiTa (Konkol a Konopík, 2014).</w:t>
      </w:r>
    </w:p>
    <w:p w14:paraId="6B58E0E1" w14:textId="0C7E8B3E" w:rsidR="002D0D0F" w:rsidRPr="00E82BD2" w:rsidRDefault="002D0D0F" w:rsidP="002D0D0F">
      <w:pPr>
        <w:pStyle w:val="Heading3"/>
      </w:pPr>
      <w:bookmarkStart w:id="39" w:name="_Toc105275200"/>
      <w:r w:rsidRPr="00E82BD2">
        <w:t>POS</w:t>
      </w:r>
      <w:bookmarkEnd w:id="39"/>
    </w:p>
    <w:p w14:paraId="0E698261" w14:textId="7275E367" w:rsidR="000B57DC" w:rsidRPr="00E82BD2" w:rsidRDefault="002D0D0F" w:rsidP="0064546C">
      <w:r w:rsidRPr="00E82BD2">
        <w:t xml:space="preserve">Part-of-speech tag, neboli POS </w:t>
      </w:r>
      <w:r w:rsidR="002402D5" w:rsidRPr="00E82BD2">
        <w:t xml:space="preserve">označuje, je-li v datasetu dostupný, slovní druh každého morfému. I v tomto případě je většina dnešních taggerů (modelů umožňujících určování POS) implementována pomocí modelů strojového učení. Největší výzvu v tomto případě představuje fakt, že různá slova </w:t>
      </w:r>
      <w:r w:rsidR="00C35B00" w:rsidRPr="00E82BD2">
        <w:t xml:space="preserve">ve stejném tvaru </w:t>
      </w:r>
      <w:r w:rsidR="002402D5" w:rsidRPr="00E82BD2">
        <w:t xml:space="preserve">mohou </w:t>
      </w:r>
      <w:r w:rsidR="00C35B00" w:rsidRPr="00E82BD2">
        <w:t xml:space="preserve">být v závislosti na kontextu rozdílným slovním druhem (například slovo </w:t>
      </w:r>
      <w:r w:rsidR="00C35B00" w:rsidRPr="00E82BD2">
        <w:rPr>
          <w:i/>
          <w:iCs/>
        </w:rPr>
        <w:t>jez</w:t>
      </w:r>
      <w:r w:rsidR="00C35B00" w:rsidRPr="00E82BD2">
        <w:t xml:space="preserve"> může být v různém kontextu podstatným jménem nebo slovesem).</w:t>
      </w:r>
    </w:p>
    <w:p w14:paraId="2FA1E905" w14:textId="4E6C91C9" w:rsidR="008F1E52" w:rsidRPr="00E82BD2" w:rsidRDefault="008F1E52" w:rsidP="0064546C">
      <w:r w:rsidRPr="00E82BD2">
        <w:lastRenderedPageBreak/>
        <w:t>Ve světě NLP se typicky pracuje s POS tagy ve stejném, standardizovaném formátu, definovaném rámcem Universal Dependencies. Tento rámec se snaží celosvětově sjednotit značení morfologických a sémantických příznaků v</w:t>
      </w:r>
      <w:r w:rsidR="00997F73" w:rsidRPr="00E82BD2">
        <w:t> anotovaných datasetech.</w:t>
      </w:r>
    </w:p>
    <w:p w14:paraId="6F3EE103" w14:textId="310F72AA" w:rsidR="00AC3492" w:rsidRPr="00E82BD2" w:rsidRDefault="00AC3492" w:rsidP="0064546C">
      <w:pPr>
        <w:pStyle w:val="ListParagraph"/>
        <w:numPr>
          <w:ilvl w:val="0"/>
          <w:numId w:val="11"/>
        </w:numPr>
        <w:rPr>
          <w:color w:val="FF0000"/>
        </w:rPr>
      </w:pPr>
      <w:r w:rsidRPr="00E82BD2">
        <w:rPr>
          <w:color w:val="FF0000"/>
        </w:rPr>
        <w:t>Vlastní model budu trénovat (oproti tomu kdybych využil třeba již hotový NameTag) proto, abych mohl architekturu udělat modulární a připravit jí pro nové klasifikátory pro jiné využití.</w:t>
      </w:r>
    </w:p>
    <w:p w14:paraId="2F85C5EF" w14:textId="38300E73" w:rsidR="00841339" w:rsidRPr="00E82BD2" w:rsidRDefault="00841339" w:rsidP="0064546C">
      <w:pPr>
        <w:pStyle w:val="ListParagraph"/>
        <w:numPr>
          <w:ilvl w:val="0"/>
          <w:numId w:val="11"/>
        </w:numPr>
        <w:rPr>
          <w:color w:val="FF0000"/>
        </w:rPr>
      </w:pPr>
      <w:r w:rsidRPr="00E82BD2">
        <w:rPr>
          <w:color w:val="FF0000"/>
        </w:rPr>
        <w:t>Stav poznání v Česku</w:t>
      </w:r>
    </w:p>
    <w:p w14:paraId="773F8305" w14:textId="0E228A13" w:rsidR="00841339" w:rsidRPr="00E82BD2" w:rsidRDefault="00841339" w:rsidP="00841339">
      <w:pPr>
        <w:pStyle w:val="ListParagraph"/>
        <w:numPr>
          <w:ilvl w:val="1"/>
          <w:numId w:val="11"/>
        </w:numPr>
        <w:rPr>
          <w:color w:val="FF0000"/>
        </w:rPr>
      </w:pPr>
      <w:r w:rsidRPr="00E82BD2">
        <w:rPr>
          <w:color w:val="FF0000"/>
        </w:rPr>
        <w:t>Zmínit že v cs je NER opravdu na úrovni</w:t>
      </w:r>
    </w:p>
    <w:p w14:paraId="5E17A130" w14:textId="1CF486FC" w:rsidR="00841339" w:rsidRPr="00E82BD2" w:rsidRDefault="00841339" w:rsidP="00841339">
      <w:pPr>
        <w:pStyle w:val="ListParagraph"/>
        <w:numPr>
          <w:ilvl w:val="1"/>
          <w:numId w:val="11"/>
        </w:numPr>
        <w:rPr>
          <w:color w:val="FF0000"/>
        </w:rPr>
      </w:pPr>
      <w:r w:rsidRPr="00E82BD2">
        <w:rPr>
          <w:color w:val="FF0000"/>
        </w:rPr>
        <w:t>Zaměření na osobní údaje neexistuje, vše je obecné</w:t>
      </w:r>
    </w:p>
    <w:p w14:paraId="6BEB3009" w14:textId="0D181655" w:rsidR="00841339" w:rsidRPr="00E82BD2" w:rsidRDefault="00841339" w:rsidP="00841339">
      <w:pPr>
        <w:pStyle w:val="ListParagraph"/>
        <w:numPr>
          <w:ilvl w:val="1"/>
          <w:numId w:val="11"/>
        </w:numPr>
        <w:rPr>
          <w:color w:val="FF0000"/>
        </w:rPr>
      </w:pPr>
      <w:r w:rsidRPr="00E82BD2">
        <w:rPr>
          <w:color w:val="FF0000"/>
        </w:rPr>
        <w:t>Modely nejsou dobře rozšiřitelné, jejich upravení pro specifickou doménu a použití není snadné</w:t>
      </w:r>
    </w:p>
    <w:p w14:paraId="701D6789" w14:textId="29B71C4E" w:rsidR="00772DDA" w:rsidRPr="00E82BD2" w:rsidRDefault="00772DDA" w:rsidP="00841339">
      <w:pPr>
        <w:pStyle w:val="ListParagraph"/>
        <w:numPr>
          <w:ilvl w:val="1"/>
          <w:numId w:val="11"/>
        </w:numPr>
        <w:rPr>
          <w:color w:val="FF0000"/>
        </w:rPr>
      </w:pPr>
      <w:r w:rsidRPr="00E82BD2">
        <w:rPr>
          <w:color w:val="FF0000"/>
        </w:rPr>
        <w:t>Část před transformery</w:t>
      </w:r>
    </w:p>
    <w:p w14:paraId="70C5B2F3" w14:textId="5A21FD91" w:rsidR="00772DDA" w:rsidRPr="00E82BD2" w:rsidRDefault="00772DDA" w:rsidP="00841339">
      <w:pPr>
        <w:pStyle w:val="ListParagraph"/>
        <w:numPr>
          <w:ilvl w:val="1"/>
          <w:numId w:val="11"/>
        </w:numPr>
        <w:rPr>
          <w:color w:val="FF0000"/>
        </w:rPr>
      </w:pPr>
      <w:r w:rsidRPr="00E82BD2">
        <w:rPr>
          <w:color w:val="FF0000"/>
        </w:rPr>
        <w:t>Část po transformerech</w:t>
      </w:r>
    </w:p>
    <w:p w14:paraId="2FA01B57" w14:textId="79245473" w:rsidR="003644E1" w:rsidRPr="00E82BD2" w:rsidRDefault="00ED3567" w:rsidP="00772DDA">
      <w:pPr>
        <w:pStyle w:val="Heading2"/>
      </w:pPr>
      <w:bookmarkStart w:id="40" w:name="_Toc105275201"/>
      <w:r w:rsidRPr="00E82BD2">
        <w:t>Multilingvní modely</w:t>
      </w:r>
      <w:bookmarkEnd w:id="40"/>
    </w:p>
    <w:p w14:paraId="28816CFE" w14:textId="77777777" w:rsidR="003A19C1" w:rsidRPr="00E82BD2" w:rsidRDefault="00DA4423" w:rsidP="00772DDA">
      <w:r w:rsidRPr="00E82BD2">
        <w:t>Využití multilingvních modelů</w:t>
      </w:r>
      <w:r w:rsidR="003A19C1" w:rsidRPr="00E82BD2">
        <w:t>, přesněji řečeno pak cross-lingual word embeddings</w:t>
      </w:r>
      <w:r w:rsidRPr="00E82BD2">
        <w:t xml:space="preserve"> je částečným řešením problému s nedostatečně velkými a kvalitními datasety v cílovém jazyce</w:t>
      </w:r>
      <w:r w:rsidR="0039421F" w:rsidRPr="00E82BD2">
        <w:t>.</w:t>
      </w:r>
    </w:p>
    <w:p w14:paraId="01C8BD70" w14:textId="03A47A1B" w:rsidR="00772DDA" w:rsidRPr="00E82BD2" w:rsidRDefault="003A19C1" w:rsidP="00772DDA">
      <w:r w:rsidRPr="00E82BD2">
        <w:t xml:space="preserve">Typický přístup k trénování NLP modelu spoléhá na anotovaná data pro danou úlohu, kterou má výsledný model vykonávat. To vede k technice </w:t>
      </w:r>
      <w:r w:rsidRPr="00E82BD2">
        <w:rPr>
          <w:i/>
          <w:iCs/>
        </w:rPr>
        <w:t>supervised learning</w:t>
      </w:r>
      <w:r w:rsidRPr="00E82BD2">
        <w:t xml:space="preserve"> (viz nadpis 5.3 Named Entity Recognition). Trénovací anotovaná data jsou potom typicky poskytována v</w:t>
      </w:r>
      <w:r w:rsidR="00BC307D" w:rsidRPr="00E82BD2">
        <w:t> jednom jazyce (Conneau et al., 2018).</w:t>
      </w:r>
    </w:p>
    <w:p w14:paraId="57ED07D8" w14:textId="274BBA65" w:rsidR="00BC307D" w:rsidRPr="00E82BD2" w:rsidRDefault="00BC307D" w:rsidP="00772DDA">
      <w:r w:rsidRPr="00E82BD2">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E82BD2">
        <w:t>jazyky,</w:t>
      </w:r>
      <w:r w:rsidRPr="00E82BD2">
        <w:t xml:space="preserve"> </w:t>
      </w:r>
      <w:r w:rsidR="0008144B" w:rsidRPr="00E82BD2">
        <w:t xml:space="preserve">a především pak skupiny jazyků se vyznačují rozdílnou vnitřní logikou a sémantickými pravidly, </w:t>
      </w:r>
      <w:r w:rsidR="00625B5A" w:rsidRPr="00E82BD2">
        <w:t>mělo by při správném trénování tohoto modelu docházet k vytváření jazykově nezávislých příznaků (language-independent features)</w:t>
      </w:r>
      <w:r w:rsidR="00AA6C27" w:rsidRPr="00E82BD2">
        <w:t xml:space="preserve"> (Tsai et al., 2016)</w:t>
      </w:r>
      <w:r w:rsidR="00625B5A" w:rsidRPr="00E82BD2">
        <w:t>.</w:t>
      </w:r>
    </w:p>
    <w:p w14:paraId="48284627" w14:textId="160B84A2" w:rsidR="00625B5A" w:rsidRPr="00E82BD2" w:rsidRDefault="00AA6C27" w:rsidP="00772DDA">
      <w:r w:rsidRPr="00E82BD2">
        <w:t>Stejný přístup se dá využít i při trénování NLP modelu v jazyce, v kterém není dostupné větší množství anotovaných dat pro danou NLP úlohu (např. NER). Váhy multilingvního modelu potom mohou být</w:t>
      </w:r>
      <w:r w:rsidR="004C5373" w:rsidRPr="00E82BD2">
        <w:t xml:space="preserve"> využity</w:t>
      </w:r>
      <w:r w:rsidRPr="00E82BD2">
        <w:t xml:space="preserve"> v počátku trénování monolingvního </w:t>
      </w:r>
      <w:r w:rsidR="004C5373" w:rsidRPr="00E82BD2">
        <w:t>jazykově specifického modelu a tím omezit celkově potřebné množství dat potřebných pro úspěšné natrénování modelu (Tsai et al., 2016).</w:t>
      </w:r>
    </w:p>
    <w:p w14:paraId="50932679" w14:textId="0F35E789" w:rsidR="00686B33" w:rsidRPr="00E82BD2" w:rsidRDefault="004C5373" w:rsidP="00772DDA">
      <w:r w:rsidRPr="00E82BD2">
        <w:t>Kapitolou samou o sobě je potom trénování multilingvních word embeddings. Tato běžně využívaná část modelu dokáže zachytit logick</w:t>
      </w:r>
      <w:r w:rsidR="004E50AF" w:rsidRPr="00E82BD2">
        <w:t xml:space="preserve">é vztahy mezi jednotlivými slovy trénovacího datasetu. </w:t>
      </w:r>
      <w:r w:rsidR="00686B33" w:rsidRPr="00E82BD2">
        <w:t xml:space="preserve">Velkou výhodou je, že word embeddings se dá trénovat pomocí techniky </w:t>
      </w:r>
      <w:r w:rsidR="00686B33" w:rsidRPr="00E82BD2">
        <w:rPr>
          <w:i/>
          <w:iCs/>
        </w:rPr>
        <w:t>unsupervised learning</w:t>
      </w:r>
      <w:r w:rsidR="00686B33" w:rsidRPr="00E82BD2">
        <w:t>, tedy učením bez učitele. Tím vznikl prostor pro trénink word embeddings na obrovských neanotovaných korpusech, jako jsou například kompletní záznamy z wikipedie ve všech na wikipedii dostupných jazycích (Conneau et al., 2018).</w:t>
      </w:r>
    </w:p>
    <w:p w14:paraId="220029FE" w14:textId="153C7390" w:rsidR="005E5EB8" w:rsidRPr="00E82BD2" w:rsidRDefault="005E5EB8" w:rsidP="00772DDA">
      <w:r w:rsidRPr="00E82BD2">
        <w:t>Dále existuje rozdíl mezi kontextově závislými a nezávislými word embeddings. Modely jako Word2Vec</w:t>
      </w:r>
      <w:r w:rsidR="008216DB" w:rsidRPr="00E82BD2">
        <w:t xml:space="preserve"> nebo GloVe</w:t>
      </w:r>
      <w:r w:rsidRPr="00E82BD2">
        <w:t xml:space="preserve"> totiž vytvářejí kontextově nezávislou reprezentaci </w:t>
      </w:r>
      <w:r w:rsidR="004D41BB" w:rsidRPr="00E82BD2">
        <w:t xml:space="preserve">mezi jednotlivými </w:t>
      </w:r>
      <w:r w:rsidR="004D41BB" w:rsidRPr="00E82BD2">
        <w:lastRenderedPageBreak/>
        <w:t>zpracovávanými slovy. Modely typu BERT</w:t>
      </w:r>
      <w:r w:rsidR="008216DB" w:rsidRPr="00E82BD2">
        <w:t>, ELmo</w:t>
      </w:r>
      <w:r w:rsidR="004D41BB" w:rsidRPr="00E82BD2">
        <w:t xml:space="preserve"> či podobné dokážou pracovat i s kontextem textu na úrovni vět a kontinuálních textových částí (Miaschi et al., 2020). Například pokud bude některé slovo znít stejně, ale bude mít více významů (tedy bude homonymem), </w:t>
      </w:r>
      <w:r w:rsidR="00171FC5" w:rsidRPr="00E82BD2">
        <w:t>ve word embeddings vygenerovaném modelem Word2Vec bude toto slovo stejnou vektorovou reprezantaci. Ve word embedding vygenerovaném modelem BERT však může mít stejné slovo v závislosti na významu takových reprezentací víc.</w:t>
      </w:r>
    </w:p>
    <w:p w14:paraId="36C295EB" w14:textId="1383F75F" w:rsidR="00171FC5" w:rsidRPr="00E82BD2" w:rsidRDefault="00171FC5" w:rsidP="00772DDA">
      <w:r w:rsidRPr="00E82BD2">
        <w:t>Z hlediska úlohy NER, ve které je širší kontext textu klíčový se tedy tato práce dále zaměřuje na modely, které pracují s kontextově závislými word embeddings.</w:t>
      </w:r>
    </w:p>
    <w:p w14:paraId="06EC21AC" w14:textId="48B5B747" w:rsidR="00B7187C" w:rsidRPr="00E82BD2" w:rsidRDefault="00B7187C" w:rsidP="0039421F">
      <w:pPr>
        <w:pStyle w:val="Heading3"/>
      </w:pPr>
      <w:bookmarkStart w:id="41" w:name="_Toc105275202"/>
      <w:r w:rsidRPr="00E82BD2">
        <w:t>mBERT</w:t>
      </w:r>
      <w:bookmarkEnd w:id="41"/>
    </w:p>
    <w:p w14:paraId="7E44E85E" w14:textId="5DBDE9E4" w:rsidR="00171FC5" w:rsidRPr="00E82BD2" w:rsidRDefault="008216DB" w:rsidP="00171FC5">
      <w:r w:rsidRPr="00E82BD2">
        <w:t xml:space="preserve">Poslední verze (6. 5. 2022) modelu mBERT, neboli multilingual BERT (Bidirectional Encoder Representations from Transformers) podporuje 104 jazyků (mezi nimi i češtinu), skládá se z 12 vrstev transformerů se společným počtem 768 skrytých vrstev. </w:t>
      </w:r>
    </w:p>
    <w:p w14:paraId="59C2BFB2" w14:textId="602C0C6C" w:rsidR="000F5BC2" w:rsidRPr="00E82BD2" w:rsidRDefault="000F5BC2" w:rsidP="00171FC5">
      <w:r w:rsidRPr="00E82BD2">
        <w:t>Tento model byl vytrénován na korpusu obsahujícím kompletní texty z internetové encyklopedie Wikipedie (Bert Github, 2022).</w:t>
      </w:r>
    </w:p>
    <w:p w14:paraId="14E5872B" w14:textId="03B716B4" w:rsidR="000F5BC2" w:rsidRPr="00E82BD2" w:rsidRDefault="000F5BC2" w:rsidP="00171FC5">
      <w:r w:rsidRPr="00E82BD2">
        <w:t>Tento model (převážně tedy jeho ne-multilingvní varianta BERT) je považován jako současný state-of-the-art ve většině NLP úloh.</w:t>
      </w:r>
      <w:r w:rsidR="00B66EC8" w:rsidRPr="00E82BD2">
        <w:t xml:space="preserve"> BERT využívá ve své architektuře principu MLM, neboli Masked Language Modeling, kdy záměrně maskuje některá vstupy tak, aby model dokázal zvyšovat svojí schopnost abstrakce a vyhnul se tak jeho přeučení </w:t>
      </w:r>
      <w:r w:rsidR="00B14CE6" w:rsidRPr="00E82BD2">
        <w:t xml:space="preserve">– viz obrázek 3: Zpracování vstupu pomocí modelu mBERT </w:t>
      </w:r>
      <w:r w:rsidR="00B66EC8" w:rsidRPr="00E82BD2">
        <w:t>(Devlin et al., 2019)</w:t>
      </w:r>
      <w:r w:rsidR="00B14CE6" w:rsidRPr="00E82BD2">
        <w:t>.</w:t>
      </w:r>
    </w:p>
    <w:p w14:paraId="64B5B992" w14:textId="27B476ED" w:rsidR="000F5BC2" w:rsidRPr="00E82BD2" w:rsidRDefault="000F5BC2" w:rsidP="00171FC5">
      <w:pPr>
        <w:rPr>
          <w:color w:val="FF0000"/>
        </w:rPr>
      </w:pPr>
      <w:r w:rsidRPr="00E82BD2">
        <w:rPr>
          <w:color w:val="FF0000"/>
        </w:rPr>
        <w:t>TODO dopsat o problémech s inbalancí datasetu</w:t>
      </w:r>
      <w:r w:rsidR="003810EE" w:rsidRPr="00E82BD2">
        <w:rPr>
          <w:color w:val="FF0000"/>
        </w:rPr>
        <w:t xml:space="preserve"> + doplnit obrázek </w:t>
      </w:r>
      <w:hyperlink r:id="rId22" w:history="1">
        <w:r w:rsidR="00B14CE6" w:rsidRPr="00E82BD2">
          <w:rPr>
            <w:rStyle w:val="Hyperlink"/>
          </w:rPr>
          <w:t>https://towardsdatascience.com/bert-explained-state-of-the-art-language-model-for-nlp-f8b21a9b6270</w:t>
        </w:r>
      </w:hyperlink>
    </w:p>
    <w:p w14:paraId="1C311BF5" w14:textId="77777777" w:rsidR="00B14CE6" w:rsidRPr="00E82BD2" w:rsidRDefault="00B14CE6" w:rsidP="00B14CE6">
      <w:pPr>
        <w:keepNext/>
      </w:pPr>
      <w:r w:rsidRPr="00E82BD2">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E82BD2" w:rsidRDefault="00B14CE6" w:rsidP="00B14CE6">
      <w:pPr>
        <w:pStyle w:val="Caption"/>
        <w:rPr>
          <w:color w:val="FF0000"/>
        </w:rPr>
      </w:pPr>
      <w:r w:rsidRPr="00E82BD2">
        <w:t xml:space="preserve">Obrázek </w:t>
      </w:r>
      <w:fldSimple w:instr=" SEQ Obrázek \* ARABIC ">
        <w:r w:rsidR="006F1AF3" w:rsidRPr="00E82BD2">
          <w:rPr>
            <w:noProof/>
          </w:rPr>
          <w:t>3</w:t>
        </w:r>
      </w:fldSimple>
      <w:r w:rsidRPr="00E82BD2">
        <w:t>: Zpracování vstupu pomocí modelu mBERT (Devlin et al., 2019)</w:t>
      </w:r>
    </w:p>
    <w:p w14:paraId="24686D1B" w14:textId="1CB7947C" w:rsidR="0039421F" w:rsidRPr="00E82BD2" w:rsidRDefault="0039421F" w:rsidP="0039421F">
      <w:pPr>
        <w:pStyle w:val="Heading3"/>
      </w:pPr>
      <w:bookmarkStart w:id="42" w:name="_Toc105275203"/>
      <w:r w:rsidRPr="00E82BD2">
        <w:t>XLM</w:t>
      </w:r>
      <w:bookmarkEnd w:id="42"/>
    </w:p>
    <w:p w14:paraId="49C82061" w14:textId="44D434AA" w:rsidR="003810EE" w:rsidRPr="00E82BD2" w:rsidRDefault="00B66EC8" w:rsidP="003810EE">
      <w:r w:rsidRPr="00E82BD2">
        <w:t xml:space="preserve">Model XLM byl již vyvinut jako cross-lingual, tedy s cílem objevovat jazykově nezávislé příznaky. Mimo </w:t>
      </w:r>
      <w:r w:rsidR="00070EDA" w:rsidRPr="00E82BD2">
        <w:t>principu MLM ve své architektuře využívá i dalšího principu označeného jako Translation Language Modeling (TLM)</w:t>
      </w:r>
      <w:r w:rsidR="00B14CE6" w:rsidRPr="00E82BD2">
        <w:t xml:space="preserve"> – viz obrázek 4:Zpracování vstupu modelem XML</w:t>
      </w:r>
      <w:r w:rsidR="00070EDA" w:rsidRPr="00E82BD2">
        <w:t xml:space="preserve">. To ve své podstatě znamená, že </w:t>
      </w:r>
      <w:r w:rsidR="00AB37C9" w:rsidRPr="00E82BD2">
        <w:t xml:space="preserve">model může při predikování využít dostupný další </w:t>
      </w:r>
      <w:r w:rsidR="00AB37C9" w:rsidRPr="00E82BD2">
        <w:lastRenderedPageBreak/>
        <w:t>nezamaskovaný token, který je ovšem dostupný pouze v jiném jazyce. Tím vzniká větší provázanost mezi těmito jazyky (Lample a Conneau, 2019).</w:t>
      </w:r>
    </w:p>
    <w:p w14:paraId="41DFF9D7" w14:textId="516D556A" w:rsidR="00AF4AE1" w:rsidRPr="00E82BD2" w:rsidRDefault="00AF4AE1" w:rsidP="003810EE">
      <w:r w:rsidRPr="00E82BD2">
        <w:t>Tento model byl trénován na stejném datasetu jako předchozí model mBERT</w:t>
      </w:r>
      <w:r w:rsidR="00696024" w:rsidRPr="00E82BD2">
        <w:t>.</w:t>
      </w:r>
    </w:p>
    <w:p w14:paraId="6AA86781" w14:textId="722933C4" w:rsidR="00B14CE6" w:rsidRPr="00E82BD2" w:rsidRDefault="00B14CE6" w:rsidP="00B14CE6">
      <w:pPr>
        <w:keepNext/>
      </w:pPr>
    </w:p>
    <w:p w14:paraId="437FCBC7" w14:textId="77777777" w:rsidR="00B14CE6" w:rsidRPr="00E82BD2" w:rsidRDefault="00696024" w:rsidP="003810EE">
      <w:pPr>
        <w:rPr>
          <w:noProof/>
          <w14:numForm w14:val="default"/>
        </w:rPr>
      </w:pPr>
      <w:r w:rsidRPr="00E82BD2">
        <w:t>Nevýhoda tohoto modelu spočívá v tom, že jeho trénink není možný kompletně bez učitele. Vyžaduje totiž mít v datasetu označenou závislost mezi paralelními příklady tak, aby dokázal pomocí TLM zaměňovat jednotlivé tokeny.</w:t>
      </w:r>
      <w:r w:rsidR="00B14CE6" w:rsidRPr="00E82BD2">
        <w:rPr>
          <w:noProof/>
          <w14:numForm w14:val="default"/>
        </w:rPr>
        <w:t xml:space="preserve"> </w:t>
      </w:r>
    </w:p>
    <w:p w14:paraId="4FBB8DB7" w14:textId="77777777" w:rsidR="001B6261" w:rsidRPr="00E82BD2" w:rsidRDefault="00B14CE6" w:rsidP="001B6261">
      <w:pPr>
        <w:keepNext/>
      </w:pPr>
      <w:r w:rsidRPr="00E82BD2">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E82BD2" w:rsidRDefault="001B6261" w:rsidP="001B6261">
      <w:pPr>
        <w:pStyle w:val="Caption"/>
      </w:pPr>
      <w:r w:rsidRPr="00E82BD2">
        <w:t xml:space="preserve">Obrázek </w:t>
      </w:r>
      <w:fldSimple w:instr=" SEQ Obrázek \* ARABIC ">
        <w:r w:rsidR="006F1AF3" w:rsidRPr="00E82BD2">
          <w:rPr>
            <w:noProof/>
          </w:rPr>
          <w:t>4</w:t>
        </w:r>
      </w:fldSimple>
      <w:r w:rsidRPr="00E82BD2">
        <w:rPr>
          <w:noProof/>
        </w:rPr>
        <w:t>: Zpracování vstupu modelem XML (Lample a Conneau, 2019)</w:t>
      </w:r>
    </w:p>
    <w:p w14:paraId="05E7DC37" w14:textId="2C094B6F" w:rsidR="00276A3A" w:rsidRPr="00E82BD2" w:rsidRDefault="002C55B5" w:rsidP="00276A3A">
      <w:pPr>
        <w:pStyle w:val="Heading3"/>
      </w:pPr>
      <w:bookmarkStart w:id="43" w:name="_Toc105275204"/>
      <w:r w:rsidRPr="00E82BD2">
        <w:t>XML-RoBERTa</w:t>
      </w:r>
      <w:bookmarkEnd w:id="43"/>
    </w:p>
    <w:p w14:paraId="4FDFF59D" w14:textId="361E4F44" w:rsidR="00AF4AE1" w:rsidRPr="00E82BD2" w:rsidRDefault="002C55B5" w:rsidP="00AF4AE1">
      <w:r w:rsidRPr="00E82BD2">
        <w:t>Model XML-RoBERTa dělá oproti XML krok zpátky a zavrhuje TLM. Dělá to kvůli podpoře kompletního učení bez učitele.</w:t>
      </w:r>
    </w:p>
    <w:p w14:paraId="43D3A245" w14:textId="47507E23" w:rsidR="002C55B5" w:rsidRPr="00E82BD2" w:rsidRDefault="002C55B5" w:rsidP="00AF4AE1">
      <w:r w:rsidRPr="00E82BD2">
        <w:t xml:space="preserve">V podstatě se tedy jedná o podobný princip jako u modelu mBERT, ovšem </w:t>
      </w:r>
      <w:r w:rsidR="002C48B3" w:rsidRPr="00E82BD2">
        <w:t xml:space="preserve">model dle svého jména používá architekturu RoBERTa. Ta funguje na stejném principu jako BERT, ovšem je řádově košatější. Dle původní práce </w:t>
      </w:r>
      <w:r w:rsidR="002C48B3" w:rsidRPr="00E82BD2">
        <w:rPr>
          <w:i/>
          <w:iCs/>
        </w:rPr>
        <w:t>RoBERTa: A Robustly Optimized BERT Pretraining Approach</w:t>
      </w:r>
      <w:r w:rsidR="002C48B3" w:rsidRPr="00E82BD2">
        <w:t xml:space="preserve"> totiž původní model BERT podléhá underfittingu. RoBERTa tedy tento model rozšiřuje a trénuje na řádově větším datasetu</w:t>
      </w:r>
      <w:r w:rsidR="001D0D93" w:rsidRPr="00E82BD2">
        <w:t>. Zároveň však zvětšuje jeho velikost a zvyšuje výpočetní náročnost pro jak trénování modelu, tak i následnou inferenci. Celková přesnost modelu se však dá označit oproti modelu BERT jako vyšší (Liu et al., 2019).</w:t>
      </w:r>
    </w:p>
    <w:p w14:paraId="7C4535A5" w14:textId="22AE3761" w:rsidR="001D0D93" w:rsidRPr="00E82BD2" w:rsidRDefault="001D0D93" w:rsidP="00AF4AE1">
      <w:r w:rsidRPr="00E82BD2">
        <w:t xml:space="preserve">Model XML-RoBERTa je tak po vzoru modelu RoBERTa vytrénován na datasetu CommonCrawl, který obsahuje až 250 000 unikátních tokenů (slov) (Conneau et al., 2020). </w:t>
      </w:r>
    </w:p>
    <w:p w14:paraId="108F3612" w14:textId="186F38D1" w:rsidR="0070427E" w:rsidRPr="00E82BD2" w:rsidRDefault="0070427E" w:rsidP="00AF4AE1">
      <w:pPr>
        <w:rPr>
          <w:color w:val="FF0000"/>
        </w:rPr>
      </w:pPr>
      <w:r w:rsidRPr="00E82BD2">
        <w:rPr>
          <w:color w:val="FF0000"/>
        </w:rPr>
        <w:t>TODO dodělat porovnání těchto modelů dle https://peltarion.com/blog/data-science/a-deep-dive-into-multilingual-nlp-models</w:t>
      </w:r>
    </w:p>
    <w:p w14:paraId="1622DE92" w14:textId="38BC1320" w:rsidR="00E17967" w:rsidRPr="00E82BD2" w:rsidRDefault="00ED3567" w:rsidP="00E17967">
      <w:pPr>
        <w:pStyle w:val="Heading2"/>
      </w:pPr>
      <w:bookmarkStart w:id="44" w:name="_Toc105275205"/>
      <w:r w:rsidRPr="00E82BD2">
        <w:lastRenderedPageBreak/>
        <w:t>Context-based modely</w:t>
      </w:r>
      <w:bookmarkEnd w:id="44"/>
    </w:p>
    <w:p w14:paraId="1ECF0466" w14:textId="49BD18C7" w:rsidR="00E17967" w:rsidRPr="00E82BD2" w:rsidRDefault="00E17967" w:rsidP="00FA50CF">
      <w:pPr>
        <w:pStyle w:val="ListParagraph"/>
        <w:numPr>
          <w:ilvl w:val="0"/>
          <w:numId w:val="11"/>
        </w:numPr>
        <w:rPr>
          <w:color w:val="FF0000"/>
        </w:rPr>
      </w:pPr>
      <w:r w:rsidRPr="00E82BD2">
        <w:rPr>
          <w:color w:val="FF0000"/>
        </w:rPr>
        <w:t>Context based modely jsou vlastne deep learning NER modely…</w:t>
      </w:r>
    </w:p>
    <w:p w14:paraId="6D8A37D4" w14:textId="2236790F" w:rsidR="00FA50CF" w:rsidRPr="00E82BD2" w:rsidRDefault="00FA50CF" w:rsidP="00FA50CF">
      <w:pPr>
        <w:pStyle w:val="ListParagraph"/>
        <w:numPr>
          <w:ilvl w:val="0"/>
          <w:numId w:val="11"/>
        </w:numPr>
        <w:rPr>
          <w:color w:val="FF0000"/>
        </w:rPr>
      </w:pPr>
      <w:r w:rsidRPr="00E82BD2">
        <w:rPr>
          <w:color w:val="FF0000"/>
        </w:rPr>
        <w:t>Nejprve by zde měla být část o tradiční detekci údajů bez hlubokého učení a tím i bez možnosti zpracování kontextu</w:t>
      </w:r>
    </w:p>
    <w:p w14:paraId="7DDC1DA1" w14:textId="69BF83A3" w:rsidR="00FA50CF" w:rsidRPr="00E82BD2" w:rsidRDefault="00D47C4A" w:rsidP="00FA50CF">
      <w:pPr>
        <w:pStyle w:val="ListParagraph"/>
        <w:numPr>
          <w:ilvl w:val="0"/>
          <w:numId w:val="11"/>
        </w:numPr>
        <w:rPr>
          <w:color w:val="FF0000"/>
        </w:rPr>
      </w:pPr>
      <w:r w:rsidRPr="00E82BD2">
        <w:rPr>
          <w:color w:val="FF0000"/>
        </w:rPr>
        <w:t>Je součástí NER – zaměřit se na modely, které dokáží udržet delší kontext, ne jen třeba 1 větu</w:t>
      </w:r>
    </w:p>
    <w:p w14:paraId="732A040A" w14:textId="45F28FFA" w:rsidR="00C70AC9" w:rsidRPr="00E82BD2" w:rsidRDefault="00C70AC9" w:rsidP="00FA50CF">
      <w:pPr>
        <w:pStyle w:val="ListParagraph"/>
        <w:numPr>
          <w:ilvl w:val="0"/>
          <w:numId w:val="11"/>
        </w:numPr>
        <w:rPr>
          <w:color w:val="FF0000"/>
        </w:rPr>
      </w:pPr>
      <w:r w:rsidRPr="00E82BD2">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E82BD2" w:rsidRDefault="00D47C4A" w:rsidP="00D47C4A">
      <w:pPr>
        <w:pStyle w:val="Heading2"/>
      </w:pPr>
      <w:bookmarkStart w:id="45" w:name="_Toc105275206"/>
      <w:r w:rsidRPr="00E82BD2">
        <w:t>Transfer learning</w:t>
      </w:r>
      <w:bookmarkEnd w:id="45"/>
    </w:p>
    <w:p w14:paraId="69199601" w14:textId="11552B62" w:rsidR="00B44B1C" w:rsidRPr="00E82BD2" w:rsidRDefault="00B44B1C" w:rsidP="00B44B1C">
      <w:pPr>
        <w:pStyle w:val="Heading3"/>
      </w:pPr>
      <w:bookmarkStart w:id="46" w:name="_Toc105275207"/>
      <w:r w:rsidRPr="00E82BD2">
        <w:t>Fine-tuning</w:t>
      </w:r>
      <w:bookmarkEnd w:id="46"/>
    </w:p>
    <w:p w14:paraId="33B6BA66" w14:textId="0B477887" w:rsidR="00E113C1" w:rsidRPr="00E82BD2" w:rsidRDefault="00E113C1" w:rsidP="00E113C1">
      <w:pPr>
        <w:pStyle w:val="ListParagraph"/>
        <w:numPr>
          <w:ilvl w:val="0"/>
          <w:numId w:val="11"/>
        </w:numPr>
        <w:rPr>
          <w:color w:val="FF0000"/>
        </w:rPr>
      </w:pPr>
      <w:r w:rsidRPr="00E82BD2">
        <w:rPr>
          <w:color w:val="FF0000"/>
        </w:rPr>
        <w:t>Napsat o závislosti na deep learningu – viz Deep Learning book, str. 526 Greedy Layer-Wise …</w:t>
      </w:r>
    </w:p>
    <w:p w14:paraId="025057F3" w14:textId="2494B5E9" w:rsidR="00D406D2" w:rsidRPr="00E82BD2" w:rsidRDefault="00D406D2" w:rsidP="00D406D2">
      <w:pPr>
        <w:pStyle w:val="Heading2"/>
      </w:pPr>
      <w:bookmarkStart w:id="47" w:name="_Toc105275208"/>
      <w:r w:rsidRPr="00E82BD2">
        <w:t>Sekvenční modely</w:t>
      </w:r>
      <w:bookmarkEnd w:id="47"/>
    </w:p>
    <w:p w14:paraId="17977B59" w14:textId="09DB8719" w:rsidR="000864E9" w:rsidRPr="00E82BD2" w:rsidRDefault="000864E9" w:rsidP="000864E9">
      <w:pPr>
        <w:pStyle w:val="Heading2"/>
      </w:pPr>
      <w:bookmarkStart w:id="48" w:name="_Toc105275209"/>
      <w:r w:rsidRPr="00E82BD2">
        <w:t>Meta klasifikátory</w:t>
      </w:r>
      <w:bookmarkEnd w:id="48"/>
    </w:p>
    <w:p w14:paraId="17A9E496" w14:textId="4BC2EDAA" w:rsidR="0070427E" w:rsidRPr="00E82BD2" w:rsidRDefault="0070427E" w:rsidP="0070427E">
      <w:pPr>
        <w:pStyle w:val="Heading1"/>
      </w:pPr>
      <w:bookmarkStart w:id="49" w:name="_Toc105275210"/>
      <w:r w:rsidRPr="00E82BD2">
        <w:lastRenderedPageBreak/>
        <w:t>Výběr technologií</w:t>
      </w:r>
      <w:bookmarkEnd w:id="49"/>
    </w:p>
    <w:p w14:paraId="102464A8" w14:textId="76A1AD56" w:rsidR="00814142" w:rsidRPr="00E82BD2" w:rsidRDefault="007A3885" w:rsidP="00814142">
      <w:r w:rsidRPr="00E82BD2">
        <w:t xml:space="preserve">Vzhledem k tomu, že cílem této práce není vytváření nových </w:t>
      </w:r>
      <w:r w:rsidR="00837A0F" w:rsidRPr="00E82BD2">
        <w:t>architektur</w:t>
      </w:r>
      <w:r w:rsidRPr="00E82BD2">
        <w:t xml:space="preserve"> NLP a NER</w:t>
      </w:r>
      <w:r w:rsidR="00A82235" w:rsidRPr="00E82BD2">
        <w:t xml:space="preserve"> </w:t>
      </w:r>
      <w:r w:rsidR="00837A0F" w:rsidRPr="00E82BD2">
        <w:t>modelů</w:t>
      </w:r>
      <w:r w:rsidRPr="00E82BD2">
        <w:t>, je třeba vybrat nejvhodnější již existující technologie pro vytváření modelů hlubokého učení</w:t>
      </w:r>
      <w:r w:rsidR="00A82235" w:rsidRPr="00E82BD2">
        <w:t>, které se pro tyto úlohy nejvíce hodí</w:t>
      </w:r>
      <w:r w:rsidR="00983AC7" w:rsidRPr="00E82BD2">
        <w:t>.</w:t>
      </w:r>
    </w:p>
    <w:p w14:paraId="3383BAF2" w14:textId="70F1C1EB" w:rsidR="00837A0F" w:rsidRPr="00E82BD2" w:rsidRDefault="00837A0F" w:rsidP="00814142">
      <w:r w:rsidRPr="00E82BD2">
        <w:t xml:space="preserve">Existuje mnoho frameworků, které se používají pro vývoj </w:t>
      </w:r>
      <w:r w:rsidR="002C150E" w:rsidRPr="00E82BD2">
        <w:t>deep learning</w:t>
      </w:r>
      <w:r w:rsidRPr="00E82BD2">
        <w:t xml:space="preserve"> modelů. Jako příklad některých nejpopulárnějších lze uvést například TensorFlow, Keras, Caffe či PyTorch. Tyto frameworky umožňují relativně jednoduše vytvářet</w:t>
      </w:r>
      <w:r w:rsidR="002E6F6D" w:rsidRPr="00E82BD2">
        <w:t>,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orkflow na konkrétní HW.</w:t>
      </w:r>
    </w:p>
    <w:p w14:paraId="541D112B" w14:textId="77777777" w:rsidR="001477DA" w:rsidRPr="00E82BD2" w:rsidRDefault="002C150E" w:rsidP="00814142">
      <w:r w:rsidRPr="00E82BD2">
        <w:t>Společnosti, které tyto frameworky vyvíjí, se do nic snaží neustále pronášet nejmodernější poznatky z oblasti AI, a tím pádem lze obecně říci, že pokud není vyvíjený model velmi specifického charakteru, je lepší některý z těchto frameworků použít, protože to znamená využít všech</w:t>
      </w:r>
      <w:r w:rsidR="001477DA" w:rsidRPr="00E82BD2">
        <w:t>ny state-of-the-art principy, které jsou zrovna dostupné.</w:t>
      </w:r>
    </w:p>
    <w:p w14:paraId="25C313E7" w14:textId="156E577E" w:rsidR="00272DAD" w:rsidRPr="00E82BD2" w:rsidRDefault="0072319B" w:rsidP="0072319B">
      <w:pPr>
        <w:pStyle w:val="Heading2"/>
      </w:pPr>
      <w:bookmarkStart w:id="50" w:name="_Toc105275211"/>
      <w:r w:rsidRPr="00E82BD2">
        <w:t>NLP frameworky</w:t>
      </w:r>
      <w:bookmarkEnd w:id="50"/>
    </w:p>
    <w:p w14:paraId="4BA28C72" w14:textId="1CA9290D" w:rsidR="0072319B" w:rsidRPr="00E82BD2" w:rsidRDefault="0072319B" w:rsidP="0072319B">
      <w:r w:rsidRPr="00E82BD2">
        <w:t>Oblast NLP je v rámci hlubokého učení specifická typickým využívaním prvků, které se v ostatních oblastech (např. oblasti počítačového vidění) nevyužívají. V důsledku toho existují knihovny specificky zaměřené právě na NLP, které utilizují sílu předchozích zmiňovaných deep learning frameworků a přidávají ke své funkcionalitě i dodatečné funkce, které se zaměřují na NLP specifické části modelů, jako jsou například Word Embeddings či na sémantickou analýzu textu.</w:t>
      </w:r>
    </w:p>
    <w:p w14:paraId="2098A9C5" w14:textId="0E774F0D" w:rsidR="00C648ED" w:rsidRPr="00E82BD2" w:rsidRDefault="00C648ED" w:rsidP="00C648ED">
      <w:pPr>
        <w:pStyle w:val="Heading3"/>
      </w:pPr>
      <w:bookmarkStart w:id="51" w:name="_Toc105275212"/>
      <w:r w:rsidRPr="00E82BD2">
        <w:t>Kritéria pro výběr NLP frameworku</w:t>
      </w:r>
      <w:bookmarkEnd w:id="51"/>
    </w:p>
    <w:p w14:paraId="12206FAE" w14:textId="57345DC9" w:rsidR="00C648ED" w:rsidRPr="00E82BD2" w:rsidRDefault="00C648ED" w:rsidP="00C648ED">
      <w:r w:rsidRPr="00E82BD2">
        <w:t xml:space="preserve">Při výběru NLP frameworku použitého pro vývoj prototypu anonymizačního nástroje jsou </w:t>
      </w:r>
      <w:r w:rsidR="00951C49" w:rsidRPr="00E82BD2">
        <w:t>autorem práce určena</w:t>
      </w:r>
      <w:r w:rsidRPr="00E82BD2">
        <w:t xml:space="preserve"> následující kritéria:</w:t>
      </w:r>
    </w:p>
    <w:p w14:paraId="41F7FDF8" w14:textId="48FD4ED8" w:rsidR="00C648ED" w:rsidRPr="00E82BD2" w:rsidRDefault="00C648ED" w:rsidP="00C648ED">
      <w:pPr>
        <w:pStyle w:val="ListParagraph"/>
        <w:numPr>
          <w:ilvl w:val="0"/>
          <w:numId w:val="17"/>
        </w:numPr>
      </w:pPr>
      <w:r w:rsidRPr="00E82BD2">
        <w:t>Framework musí mít dostatečně kvalitní a obsáhlou dokumentaci.</w:t>
      </w:r>
    </w:p>
    <w:p w14:paraId="38C69CB2" w14:textId="2C0913C4" w:rsidR="00C648ED" w:rsidRPr="00E82BD2" w:rsidRDefault="00C648ED" w:rsidP="00C648ED">
      <w:pPr>
        <w:pStyle w:val="ListParagraph"/>
        <w:numPr>
          <w:ilvl w:val="0"/>
          <w:numId w:val="17"/>
        </w:numPr>
      </w:pPr>
      <w:r w:rsidRPr="00E82BD2">
        <w:t xml:space="preserve">Framework musí být volně dostupný (a pokud možno open source) pro </w:t>
      </w:r>
      <w:r w:rsidR="00951C49" w:rsidRPr="00E82BD2">
        <w:t>nekomerční využití.</w:t>
      </w:r>
    </w:p>
    <w:p w14:paraId="7348151A" w14:textId="73241C66" w:rsidR="00951C49" w:rsidRPr="00E82BD2" w:rsidRDefault="00951C49" w:rsidP="00C648ED">
      <w:pPr>
        <w:pStyle w:val="ListParagraph"/>
        <w:numPr>
          <w:ilvl w:val="0"/>
          <w:numId w:val="17"/>
        </w:numPr>
      </w:pPr>
      <w:r w:rsidRPr="00E82BD2">
        <w:t>Framework musí podporovat programovací jazyk C++ nebo Python (a v ideálním případě, pokud je framework open source by měla být většina jeho částí i v těchto jazycích implementována).</w:t>
      </w:r>
    </w:p>
    <w:p w14:paraId="72C55592" w14:textId="77777777" w:rsidR="00BF3DCC" w:rsidRPr="00E82BD2" w:rsidRDefault="00951C49" w:rsidP="00C648ED">
      <w:pPr>
        <w:pStyle w:val="ListParagraph"/>
        <w:numPr>
          <w:ilvl w:val="0"/>
          <w:numId w:val="17"/>
        </w:numPr>
      </w:pPr>
      <w:r w:rsidRPr="00E82BD2">
        <w:t>Framework by mělo být možné využít ve vývojovém prostředí Google Colab out-of-the-box, tzn. měl by být dostupný jako samostatná knihovna, kterou není nutné</w:t>
      </w:r>
      <w:r w:rsidR="00BF3DCC" w:rsidRPr="00E82BD2">
        <w:t xml:space="preserve"> pro toto vývojové prostředí samostatně kompilovat.</w:t>
      </w:r>
    </w:p>
    <w:p w14:paraId="4B7F482E" w14:textId="77777777" w:rsidR="00BF3DCC" w:rsidRPr="00E82BD2" w:rsidRDefault="00BF3DCC" w:rsidP="00C648ED">
      <w:pPr>
        <w:pStyle w:val="ListParagraph"/>
        <w:numPr>
          <w:ilvl w:val="0"/>
          <w:numId w:val="17"/>
        </w:numPr>
      </w:pPr>
      <w:r w:rsidRPr="00E82BD2">
        <w:t>Framework musí obsahovat co nejrozsáhlejší podporu úlohy NER.</w:t>
      </w:r>
    </w:p>
    <w:p w14:paraId="35BD1B21" w14:textId="32DB3717" w:rsidR="00A13A99" w:rsidRPr="00E82BD2" w:rsidRDefault="00BF3DCC" w:rsidP="00332F2C">
      <w:pPr>
        <w:pStyle w:val="ListParagraph"/>
        <w:numPr>
          <w:ilvl w:val="0"/>
          <w:numId w:val="17"/>
        </w:numPr>
      </w:pPr>
      <w:r w:rsidRPr="00E82BD2">
        <w:lastRenderedPageBreak/>
        <w:t>Framework musí podporovat rozšířenou znakovou sadu UTF-16 či podobnou, aby v něm bylo možné natrénovat model založený na českém jazykovém korpusu.</w:t>
      </w:r>
    </w:p>
    <w:p w14:paraId="451F3019" w14:textId="292DB7B3" w:rsidR="0072319B" w:rsidRPr="00E82BD2" w:rsidRDefault="00CB433E" w:rsidP="0072319B">
      <w:pPr>
        <w:pStyle w:val="Heading3"/>
      </w:pPr>
      <w:bookmarkStart w:id="52" w:name="_Toc105275213"/>
      <w:r w:rsidRPr="00E82BD2">
        <w:t>Stanford CoreNLP (Stanford NER)</w:t>
      </w:r>
      <w:bookmarkEnd w:id="52"/>
    </w:p>
    <w:p w14:paraId="08C313FF" w14:textId="2029E975" w:rsidR="00C74417" w:rsidRPr="00E82BD2" w:rsidRDefault="00CB433E" w:rsidP="00CB433E">
      <w:r w:rsidRPr="00E82BD2">
        <w:t>Knihovna Stanford CoreNLP obsahuje řadu nástrojů pro různé úlohy pojící se s NLP. Pro oblast NER, která je pro tuto práci nejvíce relevantní pak Stanford CoreNLP nabízí</w:t>
      </w:r>
      <w:r w:rsidR="00C74417" w:rsidRPr="00E82BD2">
        <w:t xml:space="preserve"> úžeji zaměřenou samostatně využitelnou knihovnu Stanford NER (která je jinak součástí větší CoreNLP knihovny).</w:t>
      </w:r>
    </w:p>
    <w:p w14:paraId="4A57C657" w14:textId="2460DA10" w:rsidR="008E18CA" w:rsidRPr="00E82BD2" w:rsidRDefault="00F404F5" w:rsidP="00CB433E">
      <w:r w:rsidRPr="00E82BD2">
        <w:t xml:space="preserve">Samotná knihovna </w:t>
      </w:r>
      <w:r w:rsidR="00B81862" w:rsidRPr="00E82BD2">
        <w:t xml:space="preserve">Stanford NER </w:t>
      </w:r>
      <w:r w:rsidRPr="00E82BD2">
        <w:t>je implementována v jazyce Jav</w:t>
      </w:r>
      <w:r w:rsidR="008E18CA" w:rsidRPr="00E82BD2">
        <w:t>a, nativně tedy podporuje tento programovací jazyk. Existuje však řada implementací nadřazených programových rozhraní pro</w:t>
      </w:r>
      <w:r w:rsidR="00B81862" w:rsidRPr="00E82BD2">
        <w:t xml:space="preserve"> řadu </w:t>
      </w:r>
      <w:r w:rsidR="008E18CA" w:rsidRPr="00E82BD2">
        <w:t xml:space="preserve">dalších </w:t>
      </w:r>
      <w:r w:rsidR="00B81862" w:rsidRPr="00E82BD2">
        <w:t xml:space="preserve">programovacích jazyků, včetně Pythonu, </w:t>
      </w:r>
      <w:r w:rsidR="00205E1D" w:rsidRPr="00E82BD2">
        <w:t>pro který existuje samostatná knihovna Stanza, která je vyvíjená týmem zodpovědným i za Stanford NER a která využívá v pozadí právě knihovny Stanford NER.</w:t>
      </w:r>
    </w:p>
    <w:p w14:paraId="3C78D754" w14:textId="46B587B1" w:rsidR="00205E1D" w:rsidRPr="00E82BD2" w:rsidRDefault="00205E1D" w:rsidP="00CB433E">
      <w:r w:rsidRPr="00E82BD2">
        <w:t>Stanford NER podporuje již v základu fine-grained</w:t>
      </w:r>
      <w:r w:rsidR="009A19C9" w:rsidRPr="00E82BD2">
        <w:t xml:space="preserve"> hierarchickou klasifikaci entit (viz 7.1.1 Granularita NER datasetů).</w:t>
      </w:r>
    </w:p>
    <w:p w14:paraId="10013D11" w14:textId="287F2A32" w:rsidR="00CB433E" w:rsidRPr="00E82BD2" w:rsidRDefault="00CB433E" w:rsidP="00CB433E">
      <w:pPr>
        <w:pStyle w:val="Heading3"/>
      </w:pPr>
      <w:bookmarkStart w:id="53" w:name="_Toc105275214"/>
      <w:r w:rsidRPr="00E82BD2">
        <w:t>NLTK</w:t>
      </w:r>
      <w:bookmarkEnd w:id="53"/>
    </w:p>
    <w:p w14:paraId="147AE4BF" w14:textId="77777777" w:rsidR="00C316CC" w:rsidRPr="00E82BD2" w:rsidRDefault="008E18CA" w:rsidP="009A19C9">
      <w:r w:rsidRPr="00E82BD2">
        <w:t>NLTK je NLP knihovna využitelná s programovacím jazykem Python (je součástí i balíčkovacího systému pip). Oproti Stanford</w:t>
      </w:r>
      <w:r w:rsidR="00C316CC" w:rsidRPr="00E82BD2">
        <w:t xml:space="preserve"> CoreNLP</w:t>
      </w:r>
      <w:r w:rsidRPr="00E82BD2">
        <w:t xml:space="preserve"> </w:t>
      </w:r>
      <w:r w:rsidR="00C316CC" w:rsidRPr="00E82BD2">
        <w:t>je tato knihovna snadněji využitelná, ale méně vhodná například pro vytváření modelů s experimentálními architekturami.</w:t>
      </w:r>
    </w:p>
    <w:p w14:paraId="31828A0B" w14:textId="06B12C30" w:rsidR="009A19C9" w:rsidRPr="00E82BD2" w:rsidRDefault="00C316CC" w:rsidP="009A19C9">
      <w:r w:rsidRPr="00E82BD2">
        <w:t xml:space="preserve">Chybí v ní podpora některých pokročilejších technik využitelných pro NER, jako je syntaktická analýza. </w:t>
      </w:r>
      <w:r w:rsidR="004D4C9B" w:rsidRPr="00E82BD2">
        <w:t>U NLTK je ovšem dostupná kvalitní rozsáhlá dokumentace včetně mnoha příkladů konkrétního využití.</w:t>
      </w:r>
    </w:p>
    <w:p w14:paraId="6FC6BA42" w14:textId="55F8DD9E" w:rsidR="00CB433E" w:rsidRPr="00E82BD2" w:rsidRDefault="00CB433E" w:rsidP="00CB433E">
      <w:pPr>
        <w:pStyle w:val="Heading3"/>
      </w:pPr>
      <w:bookmarkStart w:id="54" w:name="_Toc105275215"/>
      <w:r w:rsidRPr="00E82BD2">
        <w:t>Flair</w:t>
      </w:r>
      <w:bookmarkEnd w:id="54"/>
    </w:p>
    <w:p w14:paraId="6D9889B8" w14:textId="77777777" w:rsidR="00882753" w:rsidRPr="00E82BD2" w:rsidRDefault="00962526" w:rsidP="004D4C9B">
      <w:r w:rsidRPr="00E82BD2">
        <w:t>Flair je jednou z novějších NLP knihoven. Je vyvinutá vývojovým týmem společnosti Zalando a v práci Sergeye Vychegzhanina a Evgenye Kotelnikova (2019), která porovnává</w:t>
      </w:r>
      <w:r w:rsidR="00882753" w:rsidRPr="00E82BD2">
        <w:t xml:space="preserve"> přesnost klasifikace jmenných entit</w:t>
      </w:r>
      <w:r w:rsidRPr="00E82BD2">
        <w:t xml:space="preserve"> různých NLP knihoven při využití</w:t>
      </w:r>
      <w:r w:rsidR="00882753" w:rsidRPr="00E82BD2">
        <w:t xml:space="preserve"> defaultních out-of-the-box modelů,</w:t>
      </w:r>
      <w:r w:rsidRPr="00E82BD2">
        <w:t xml:space="preserve"> </w:t>
      </w:r>
      <w:r w:rsidR="00882753" w:rsidRPr="00E82BD2">
        <w:t>dosahuje celkově nejkvalitnějších výsledků ze všech porovnávaných knihoven.</w:t>
      </w:r>
    </w:p>
    <w:p w14:paraId="6508096F" w14:textId="77777777" w:rsidR="00882753" w:rsidRPr="00E82BD2" w:rsidRDefault="00882753" w:rsidP="004D4C9B">
      <w:r w:rsidRPr="00E82BD2">
        <w:t>Flair je psaná v programovacím jazyce Python a důraz klade na možnost rozsáhlejších úprav vrstvy Word Embeddings. Zároveň poskytuje speciální podporu například pro zpracování biomedicínských datasetů.</w:t>
      </w:r>
    </w:p>
    <w:p w14:paraId="475AC85F" w14:textId="3E9EA46A" w:rsidR="004D4C9B" w:rsidRPr="00E82BD2" w:rsidRDefault="00882753" w:rsidP="004D4C9B">
      <w:r w:rsidRPr="00E82BD2">
        <w:t>Bohužel, dokumentace k této knihovně není</w:t>
      </w:r>
      <w:r w:rsidR="006B74B3" w:rsidRPr="00E82BD2">
        <w:t xml:space="preserve"> moc rozsáhlá ani kvalitní a spíše připomíná ukázku využití jejich základního přiloženého modelu.</w:t>
      </w:r>
      <w:r w:rsidR="00962526" w:rsidRPr="00E82BD2">
        <w:t xml:space="preserve"> </w:t>
      </w:r>
    </w:p>
    <w:p w14:paraId="6E9D55BC" w14:textId="3661D622" w:rsidR="00CB433E" w:rsidRPr="00E82BD2" w:rsidRDefault="00CB433E" w:rsidP="00CB433E">
      <w:pPr>
        <w:pStyle w:val="Heading3"/>
      </w:pPr>
      <w:bookmarkStart w:id="55" w:name="_Toc105275216"/>
      <w:r w:rsidRPr="00E82BD2">
        <w:lastRenderedPageBreak/>
        <w:t>SpaCy</w:t>
      </w:r>
      <w:bookmarkEnd w:id="55"/>
    </w:p>
    <w:p w14:paraId="62609DAE" w14:textId="39C6103A" w:rsidR="006B74B3" w:rsidRPr="00E82BD2" w:rsidRDefault="006B74B3" w:rsidP="006B74B3">
      <w:r w:rsidRPr="00E82BD2">
        <w:t xml:space="preserve">Knihovna SpaCy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E82BD2">
        <w:t>relativně jednoduché vytváření kompletních NLP pipelines či rozsáhlou knihovnu předtrénovaných modelů využitelných out-of-the-box v komerčních aplikacích. Dá se tak říct, že SpaCy je celý ekosystém v kterém je vše potřebné pro implementaci komplexního NLP řešení.</w:t>
      </w:r>
    </w:p>
    <w:p w14:paraId="0E8665D7" w14:textId="7552799F" w:rsidR="006774E2" w:rsidRPr="00E82BD2" w:rsidRDefault="0009652C" w:rsidP="006B74B3">
      <w:r w:rsidRPr="00E82BD2">
        <w:t>SpaCy nabízí programovací rozhraní v jazyce Python, přičemž knihovna samotná je pak implementována kombinací Pythonu a Cythonu, což je programovací jazyk s Python-like syntaxí, ovšem s větším důrazem na optimalizaci a memory management po vzoru programovacího jazyka C.</w:t>
      </w:r>
      <w:r w:rsidR="006774E2" w:rsidRPr="00E82BD2">
        <w:t xml:space="preserve"> Tím SpaCy dosahuje proti předchozím zmiňovaným knihovnám větší rychlosti (Vychegzhanin a Kotelnikov, 2019). </w:t>
      </w:r>
    </w:p>
    <w:p w14:paraId="640C867E" w14:textId="093385EC" w:rsidR="006774E2" w:rsidRPr="00E82BD2" w:rsidRDefault="006774E2" w:rsidP="006B74B3">
      <w:r w:rsidRPr="00E82BD2">
        <w:t>Dokumentace této knihovny je rozsáhlá a dostatečně kvalitní. Zároveň je zde kladen velký důraz na upravitelnost konkrétní implementace</w:t>
      </w:r>
      <w:r w:rsidR="00A25C0A" w:rsidRPr="00E82BD2">
        <w:t xml:space="preserve">. Tato customizovatelnost je možná </w:t>
      </w:r>
      <w:r w:rsidRPr="00E82BD2">
        <w:t xml:space="preserve">na různých úrovních </w:t>
      </w:r>
      <w:r w:rsidR="00A25C0A" w:rsidRPr="00E82BD2">
        <w:t>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PyTorch.</w:t>
      </w:r>
    </w:p>
    <w:p w14:paraId="5D3DA1B4" w14:textId="39C1EFFC" w:rsidR="006B74B3" w:rsidRPr="00E82BD2" w:rsidRDefault="00A25C0A" w:rsidP="006B74B3">
      <w:r w:rsidRPr="00E82BD2">
        <w:t>Zajímavá je také integrace s databází hlubokých modelů společnosti HuggingFace. SpaCy tak umožňuje využít nejnovější state-of-the-art</w:t>
      </w:r>
      <w:r w:rsidR="00A13A99" w:rsidRPr="00E82BD2">
        <w:t xml:space="preserve"> modely a upravit jejich funkčnost pro doménově specifické použití.</w:t>
      </w:r>
    </w:p>
    <w:p w14:paraId="432512A6" w14:textId="5221DC84" w:rsidR="0011388A" w:rsidRPr="00E82BD2" w:rsidRDefault="0011388A" w:rsidP="0011388A">
      <w:pPr>
        <w:pStyle w:val="Heading3"/>
      </w:pPr>
      <w:bookmarkStart w:id="56" w:name="_Toc105275217"/>
      <w:r w:rsidRPr="00E82BD2">
        <w:t>Porovnání</w:t>
      </w:r>
      <w:bookmarkEnd w:id="56"/>
    </w:p>
    <w:p w14:paraId="7815950F" w14:textId="235401EC" w:rsidR="009C1737" w:rsidRPr="00E82BD2" w:rsidRDefault="0087251C" w:rsidP="009C1737">
      <w:r w:rsidRPr="00E82BD2">
        <w:t>Porovnání frameworků z pohledů přesnosti klasifikace jmenných entit je obtížné. Ač se některé práce touto problematikou zabývají (Vchegzhanin a Kotelnikov, 2019; Al Omran et al., 2017), výsledek těchto porovnání nemá velkou vypovídající hodnotu. Porovnávají se zde totiž defaultní modely poskytnuté knihovnami, které nutně nemusí být totožné (např. spaCy v defaultním stavu nevyužívá architekturu transformerů)</w:t>
      </w:r>
      <w:r w:rsidR="00637F5B" w:rsidRPr="00E82BD2">
        <w:t>. Zároveň se v těchto pracech nepočítá s zpřesňujícími příznaky jako POS, LEMMAs či syntaktickou analýzou, a to z důvodu že ne všechna tato rozšíření vstupních dat nejsou všemi frameworky podporovány.</w:t>
      </w:r>
    </w:p>
    <w:p w14:paraId="68DA867C" w14:textId="07457F5B" w:rsidR="00637F5B" w:rsidRPr="00E82BD2" w:rsidRDefault="00637F5B" w:rsidP="009C1737">
      <w:r w:rsidRPr="00E82BD2">
        <w:t>Obecně lze ale z těchto prací říct (ač zde platí zmiňovaná omezení), že framework spaCy je považován z pohledu klasifikace jmenných entit za nejrychlejší, flair za nejpřesnější a StanfordNLP za nejvíce používaný ve vědeckých kruzích.</w:t>
      </w:r>
    </w:p>
    <w:p w14:paraId="3FEE0474" w14:textId="42F6B390" w:rsidR="00CB433E" w:rsidRPr="00E82BD2" w:rsidRDefault="00637F5B" w:rsidP="00CB433E">
      <w:r w:rsidRPr="00E82BD2">
        <w:t xml:space="preserve">Z pohledu této práce se jako nejvhodnější pro implementaci prototypu nástroje pro anonymizaci </w:t>
      </w:r>
      <w:r w:rsidR="00674AD1" w:rsidRPr="00E82BD2">
        <w:t xml:space="preserve">jeví framework spaCy, který se od ostatních odlišuje nejkvalitnější dokumentací a nejrozsáhlejšími možnostmi z hlediska úpravy kompletní klasifikační pipeline. </w:t>
      </w:r>
    </w:p>
    <w:p w14:paraId="5A311A3F" w14:textId="593F13EA" w:rsidR="00674AD1" w:rsidRPr="00E82BD2" w:rsidRDefault="00674AD1" w:rsidP="00CB433E">
      <w:r w:rsidRPr="00E82BD2">
        <w:t xml:space="preserve">Na druhém místo lze dosadit framework flair, který je velmi nadějným adeptem pro další rozvoj a který podporuje řadu NER specifických funkčností (například kombinovatelné </w:t>
      </w:r>
      <w:r w:rsidRPr="00E82BD2">
        <w:lastRenderedPageBreak/>
        <w:t>Word Embeddings), ale který je v tuto chvíli špatně dokumentovaný.</w:t>
      </w:r>
      <w:r w:rsidR="004B0606" w:rsidRPr="00E82BD2">
        <w:t xml:space="preserve"> Alternativou také může být framework stanza.</w:t>
      </w:r>
    </w:p>
    <w:p w14:paraId="63EBD1D8" w14:textId="2079CC9A" w:rsidR="005266FA" w:rsidRPr="00E82BD2" w:rsidRDefault="005266FA" w:rsidP="00CB433E">
      <w:pPr>
        <w:rPr>
          <w:color w:val="FF0000"/>
        </w:rPr>
      </w:pPr>
      <w:r w:rsidRPr="00E82BD2">
        <w:rPr>
          <w:color w:val="FF0000"/>
        </w:rPr>
        <w:t>Někam hodit že jazyk implementace tedy bude python?</w:t>
      </w:r>
      <w:r w:rsidR="00EE60E6" w:rsidRPr="00E82BD2">
        <w:rPr>
          <w:color w:val="FF0000"/>
        </w:rPr>
        <w:t xml:space="preserve"> Popsat HW a další věci stejně jako Ondra?</w:t>
      </w:r>
    </w:p>
    <w:p w14:paraId="3A7AD8CC" w14:textId="3E4A2A57" w:rsidR="00484C39" w:rsidRPr="00E82BD2" w:rsidRDefault="00484C39" w:rsidP="00484C39">
      <w:r w:rsidRPr="00E82BD2">
        <w:t>Presidio</w:t>
      </w:r>
    </w:p>
    <w:p w14:paraId="3E4716E9" w14:textId="2DA91A22" w:rsidR="002D37AE" w:rsidRPr="00E82BD2" w:rsidRDefault="002D37AE" w:rsidP="002D37AE">
      <w:pPr>
        <w:pStyle w:val="ListParagraph"/>
        <w:numPr>
          <w:ilvl w:val="0"/>
          <w:numId w:val="11"/>
        </w:numPr>
      </w:pPr>
      <w:r w:rsidRPr="00E82BD2">
        <w:t>Podporované modely</w:t>
      </w:r>
      <w:r w:rsidR="00A844E3" w:rsidRPr="00E82BD2">
        <w:t xml:space="preserve"> – spacy +?</w:t>
      </w:r>
    </w:p>
    <w:p w14:paraId="0D05110E" w14:textId="05E39DA0" w:rsidR="0070427E" w:rsidRPr="00E82BD2" w:rsidRDefault="0070427E" w:rsidP="0070427E">
      <w:pPr>
        <w:pStyle w:val="Heading2"/>
      </w:pPr>
      <w:bookmarkStart w:id="57" w:name="_Toc105275218"/>
      <w:r w:rsidRPr="00E82BD2">
        <w:t>Vývojové prostředí</w:t>
      </w:r>
      <w:bookmarkEnd w:id="57"/>
    </w:p>
    <w:p w14:paraId="0822B076" w14:textId="13F26DE7" w:rsidR="005746C0" w:rsidRPr="00E82BD2" w:rsidRDefault="005746C0" w:rsidP="005746C0">
      <w:r w:rsidRPr="00E82BD2">
        <w:t xml:space="preserve">Jako vývojové prostředí bylo zvoleno Google Colab.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E82BD2">
        <w:t>(inferenci).</w:t>
      </w:r>
    </w:p>
    <w:p w14:paraId="69B9E73F" w14:textId="7CEF7CAA" w:rsidR="008A6D6D" w:rsidRPr="00E82BD2" w:rsidRDefault="008A6D6D" w:rsidP="005746C0">
      <w:r w:rsidRPr="00E82BD2">
        <w:t>Google Colab nabízí připojení k virtuálním strojům, které v závislosti na zvolené variantě poskytují buď pouze CPU, kombinaci CPU a GPU nebo dokonce i TPU (Tensor Processing Unit). Toto prostředí má v sobě již předinstalované některé nástroje (např. knihovnu TensorFlow) vhodné pro hluboké učení, takže je příprava pracovní instance o to jednodušší.</w:t>
      </w:r>
    </w:p>
    <w:p w14:paraId="0A8E71CF" w14:textId="1DBB75C9" w:rsidR="005266FA" w:rsidRPr="00E82BD2" w:rsidRDefault="005266FA" w:rsidP="005746C0">
      <w:r w:rsidRPr="00E82BD2">
        <w:t>Samotné IDE je potom téměř totožné s populárním IDE Jupyter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E82BD2" w:rsidRDefault="005266FA" w:rsidP="005746C0">
      <w:r w:rsidRPr="00E82BD2">
        <w:t>Limitací tohoto prostředí je omezený čas dostupný pro neplatícího uživatele, pro který je přidělen výpočetní čas vzdáleného virtuálního stroje</w:t>
      </w:r>
      <w:r w:rsidR="00EE60E6" w:rsidRPr="00E82BD2">
        <w:t>. Tento čas není nikde definován a je vypočítáván dle vytížení zdrojů a času připojení k virtuálním stroji (a to ne jednorázově, ale v delším časovém horizontu).</w:t>
      </w:r>
    </w:p>
    <w:p w14:paraId="2C12FFF8" w14:textId="07FAAE1A" w:rsidR="00540764" w:rsidRPr="00E82BD2" w:rsidRDefault="0079410C" w:rsidP="00540764">
      <w:pPr>
        <w:pStyle w:val="Heading1"/>
      </w:pPr>
      <w:bookmarkStart w:id="58" w:name="_Toc105275219"/>
      <w:r w:rsidRPr="00E82BD2">
        <w:lastRenderedPageBreak/>
        <w:t>Dataset</w:t>
      </w:r>
      <w:bookmarkEnd w:id="58"/>
    </w:p>
    <w:p w14:paraId="36F5CFF9" w14:textId="6EB530A9" w:rsidR="00286901" w:rsidRPr="00E82BD2" w:rsidRDefault="00286901" w:rsidP="00286901">
      <w:r w:rsidRPr="00E82BD2">
        <w:t>Výběr vhodného datasetu pro trénování a evaluaci vyvíjeného modelu je nejen nezbytnou, ale i klíčovou a velmi důležitou činností pro správné konečné fungování celého nástroje.</w:t>
      </w:r>
    </w:p>
    <w:p w14:paraId="3818C71F" w14:textId="212ABF8C" w:rsidR="003C0910" w:rsidRPr="00E82BD2" w:rsidRDefault="003C0910" w:rsidP="00286901">
      <w:r w:rsidRPr="00E82BD2">
        <w:t xml:space="preserve">V kontextu této práce </w:t>
      </w:r>
      <w:r w:rsidR="00921B9B" w:rsidRPr="00E82BD2">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E82BD2">
        <w:t>rovnoměrná, přičemž by dataset neměl obsahovat žádné chybně kategorizované entity (false positives).</w:t>
      </w:r>
    </w:p>
    <w:p w14:paraId="1C57456D" w14:textId="77777777" w:rsidR="003D1BAC" w:rsidRPr="00E82BD2" w:rsidRDefault="008671D5" w:rsidP="00286901">
      <w:r w:rsidRPr="00E82BD2">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E82BD2">
        <w:t xml:space="preserve"> kategoriím osobních údajů (viz kapitola 4 Kategorizace osobních údajů).</w:t>
      </w:r>
    </w:p>
    <w:p w14:paraId="7ACF2C82" w14:textId="0BF02B00" w:rsidR="003D1BAC" w:rsidRPr="00E82BD2" w:rsidRDefault="003D1BAC" w:rsidP="00286901">
      <w:r w:rsidRPr="00E82BD2">
        <w:t>V neposlední řadě by vhodný dataset měl obsahovat i dodatečné informace o jednotlivých morfémech, jako dříve zmiňované lemmy či POS tagy.</w:t>
      </w:r>
    </w:p>
    <w:p w14:paraId="5A110A26" w14:textId="39BA1D08" w:rsidR="00BD23CD" w:rsidRPr="00E82BD2" w:rsidRDefault="00F55077" w:rsidP="00BD23CD">
      <w:pPr>
        <w:pStyle w:val="Heading2"/>
      </w:pPr>
      <w:bookmarkStart w:id="59" w:name="_Toc105275220"/>
      <w:r w:rsidRPr="00E82BD2">
        <w:t>A</w:t>
      </w:r>
      <w:r w:rsidR="00BD23CD" w:rsidRPr="00E82BD2">
        <w:t>notace</w:t>
      </w:r>
      <w:r w:rsidR="00C16379" w:rsidRPr="00E82BD2">
        <w:t xml:space="preserve"> NER datasetů</w:t>
      </w:r>
      <w:bookmarkEnd w:id="59"/>
    </w:p>
    <w:p w14:paraId="0F5FF172" w14:textId="77777777" w:rsidR="00BD23CD" w:rsidRPr="00E82BD2" w:rsidRDefault="00BD23CD" w:rsidP="00C16379">
      <w:pPr>
        <w:pStyle w:val="Heading3"/>
      </w:pPr>
      <w:bookmarkStart w:id="60" w:name="_Toc105275221"/>
      <w:r w:rsidRPr="00E82BD2">
        <w:t>Granularita NER datasetů</w:t>
      </w:r>
      <w:bookmarkEnd w:id="60"/>
    </w:p>
    <w:p w14:paraId="6EBE6360" w14:textId="16A2EB73" w:rsidR="00BD23CD" w:rsidRPr="00E82BD2" w:rsidRDefault="00BD23CD" w:rsidP="00BD23CD">
      <w:r w:rsidRPr="00E82BD2">
        <w:t>V případě běžně využívaných a veřejně dostupných datasetů, používaných pro úlohu Named Entitity Recognition lze datasety rozdělit do 2 základních kategorií dle granularity klasifikace jmenných entit.</w:t>
      </w:r>
    </w:p>
    <w:p w14:paraId="032F5167" w14:textId="25FE3DC8" w:rsidR="00C16379" w:rsidRPr="00E82BD2" w:rsidRDefault="00C16379" w:rsidP="00BD23CD">
      <w:r w:rsidRPr="00E82BD2">
        <w:t>Datasety s nižší granularitou jmenných entit se označují jako coarse-grained. Tento způsob anotace se dá obecně označit jako více běžný, nese však s sebou typicky problém nedostatečné možnosti rozlišení jmenných entit ve více specifikovaných aplikacích.</w:t>
      </w:r>
      <w:r w:rsidR="00C35EBD" w:rsidRPr="00E82BD2">
        <w:t xml:space="preserve"> Zpracování výstupu modelu, který je natrénován na coarse-grained datasetu je však jednodušší jak na logiku, tak na výpočetní náročnost.</w:t>
      </w:r>
    </w:p>
    <w:p w14:paraId="2594F0A2" w14:textId="0B1D4FF8" w:rsidR="00C35EBD" w:rsidRPr="00E82BD2" w:rsidRDefault="00C35EBD" w:rsidP="00BD23CD">
      <w:r w:rsidRPr="00E82BD2">
        <w:t>Datasety s vyšší granularitou jmenných entit se označují jako fine-grained, neboli také hierarchické datasety. Tento způsob nabízí efektivnější rozdělení kategorií do funkčních celků a zároveň nabízí možnost</w:t>
      </w:r>
      <w:r w:rsidR="00DC12D0" w:rsidRPr="00E82BD2">
        <w:t xml:space="preserve"> kaskádování dalších modelů pro každý supertyp. Označení supertyp potom označuje hlavní kategorii, která může mít pod sebou ve stromové struktuře další příbuzné atomické jmenné entity (např. supertyp OSOBA může mít pod sebou další kategorie jako je křestní jméno nebo příjmení). Problém v tomto případě nastává, pokud jeden druh jmenné entity patří do více kategorií zároveň</w:t>
      </w:r>
      <w:r w:rsidR="00F55077" w:rsidRPr="00E82BD2">
        <w:t xml:space="preserve"> (Mai et al., 2018)</w:t>
      </w:r>
      <w:r w:rsidR="00DC12D0" w:rsidRPr="00E82BD2">
        <w:t>.</w:t>
      </w:r>
    </w:p>
    <w:p w14:paraId="1D54CA42" w14:textId="33F8A1A9" w:rsidR="00BD23CD" w:rsidRPr="00E82BD2" w:rsidRDefault="00BD23CD" w:rsidP="00BD23CD">
      <w:pPr>
        <w:pStyle w:val="Heading3"/>
      </w:pPr>
      <w:bookmarkStart w:id="61" w:name="_Toc105275222"/>
      <w:r w:rsidRPr="00E82BD2">
        <w:lastRenderedPageBreak/>
        <w:t>Způsoby anotace jmenných entit</w:t>
      </w:r>
      <w:bookmarkEnd w:id="61"/>
    </w:p>
    <w:p w14:paraId="645E9D7E" w14:textId="7DD73E9E" w:rsidR="00F55077" w:rsidRPr="00E82BD2" w:rsidRDefault="002A5837" w:rsidP="00F55077">
      <w:r w:rsidRPr="00E82BD2">
        <w:t>Jmenné enity se běžně v datasetech anotují 2 způsoby. Prvním z nich je BIO</w:t>
      </w:r>
      <w:r w:rsidR="005604F9" w:rsidRPr="00E82BD2">
        <w:t xml:space="preserve"> (někdy označován taky jako IOB)</w:t>
      </w:r>
      <w:r w:rsidRPr="00E82BD2">
        <w:t xml:space="preserve">, což je zkratka pro Begin, In, Out. Tento způsob rozlišuje, zda je daný token jmennou entitou (pokud ne, je tokenu přiřazen tag O) a dále jestli je prvním tokenem jmenné entity (B) anebo pokračujícím tokenem (I). </w:t>
      </w:r>
    </w:p>
    <w:p w14:paraId="17AE4CC9" w14:textId="676F4F90" w:rsidR="00BD23CD" w:rsidRPr="00E82BD2" w:rsidRDefault="0049364A" w:rsidP="00286901">
      <w:r w:rsidRPr="00E82BD2">
        <w:t xml:space="preserve">Dalším způsobem je BILUO, což značí Begin, In, Last, Unit a Out. Tento způsob mimo předchozího značí i poslední token jmenné entity tagem I. Pokud se jmenná entita skládá pouze z jednoho tokenu, je jí potom přiřazen tag U. Dle práce Rationova a Rotha (2009) je tento způsob anotace vhodnější pro efektivnější trénování modelu, avšak novější práce jako </w:t>
      </w:r>
      <w:r w:rsidR="00353FE8" w:rsidRPr="00E82BD2">
        <w:t xml:space="preserve">je například článek </w:t>
      </w:r>
      <w:r w:rsidR="00353FE8" w:rsidRPr="00E82BD2">
        <w:rPr>
          <w:i/>
          <w:iCs/>
        </w:rPr>
        <w:t xml:space="preserve">Named Entity Recognition Systém for Postpositional languages </w:t>
      </w:r>
      <w:r w:rsidR="00353FE8" w:rsidRPr="00E82BD2">
        <w:t xml:space="preserve">od </w:t>
      </w:r>
      <w:r w:rsidRPr="00E82BD2">
        <w:t>Kamran</w:t>
      </w:r>
      <w:r w:rsidR="00353FE8" w:rsidRPr="00E82BD2">
        <w:t>a a Mansoora (2016) tuto hypotézu vyvrací.</w:t>
      </w:r>
    </w:p>
    <w:p w14:paraId="6DB2709B" w14:textId="5F36301E" w:rsidR="00967D4D" w:rsidRPr="00E82BD2" w:rsidRDefault="00A33577" w:rsidP="00967D4D">
      <w:pPr>
        <w:pStyle w:val="Heading2"/>
      </w:pPr>
      <w:bookmarkStart w:id="62" w:name="_Toc105275223"/>
      <w:r w:rsidRPr="00E82BD2">
        <w:t>Dostupné datasety</w:t>
      </w:r>
      <w:bookmarkEnd w:id="62"/>
    </w:p>
    <w:p w14:paraId="30770ACC" w14:textId="2F5AC1EB" w:rsidR="000E243D" w:rsidRPr="00E82BD2" w:rsidRDefault="00A33577" w:rsidP="00A33577">
      <w:pPr>
        <w:pStyle w:val="Heading3"/>
      </w:pPr>
      <w:bookmarkStart w:id="63" w:name="_Toc105275224"/>
      <w:r w:rsidRPr="00E82BD2">
        <w:t>Czech Named Entity Corpus</w:t>
      </w:r>
      <w:r w:rsidR="00232CF3" w:rsidRPr="00E82BD2">
        <w:t xml:space="preserve"> (CNEC)</w:t>
      </w:r>
      <w:bookmarkEnd w:id="63"/>
    </w:p>
    <w:p w14:paraId="4DE25CCC" w14:textId="0FC836FE" w:rsidR="00A33577" w:rsidRPr="00E82BD2" w:rsidRDefault="00A33577" w:rsidP="00A33577">
      <w:r w:rsidRPr="00E82BD2">
        <w:t xml:space="preserve">Asi nejznámější český dataset jmenných entit je v postupném vývoji již od roku 2007, kdy byl vytvořen jako součást práce </w:t>
      </w:r>
      <w:r w:rsidRPr="00E82BD2">
        <w:rPr>
          <w:i/>
          <w:iCs/>
        </w:rPr>
        <w:t>Named Entities in Czech: Annotating Data and Developing NE Tagger</w:t>
      </w:r>
      <w:r w:rsidRPr="00E82BD2">
        <w:t xml:space="preserve"> (Ševčíková et al., 2007)</w:t>
      </w:r>
      <w:r w:rsidR="00232CF3" w:rsidRPr="00E82BD2">
        <w:t>. Tento originální dataset je označován jako CNEC 1.0 a obsahuje 2000 manuálně anotovaných českých vět.</w:t>
      </w:r>
    </w:p>
    <w:p w14:paraId="61497B87" w14:textId="25204CC1" w:rsidR="002478FD" w:rsidRPr="00E82BD2" w:rsidRDefault="00232CF3" w:rsidP="00A33577">
      <w:r w:rsidRPr="00E82BD2">
        <w:t>Od té doby došlo k rozšíření datasetu o další věty, POS tagy, lemmy i dodatečné morfologické informace. Poslední dostupná verze datasetu, označená jako CNEC 2.0 obsahuje 8993 manuálně anotovaných českých vět s celkovým množstvím 35220 jmenných entit</w:t>
      </w:r>
      <w:r w:rsidR="002478FD" w:rsidRPr="00E82BD2">
        <w:t xml:space="preserve"> (ÚFAL, nedatováno)</w:t>
      </w:r>
      <w:r w:rsidRPr="00E82BD2">
        <w:t>.</w:t>
      </w:r>
    </w:p>
    <w:p w14:paraId="7627BAFC" w14:textId="3FE59BE7" w:rsidR="00232CF3" w:rsidRPr="00E82BD2" w:rsidRDefault="002478FD" w:rsidP="00A33577">
      <w:r w:rsidRPr="00E82BD2">
        <w:t xml:space="preserve">Tento dataset je </w:t>
      </w:r>
      <w:r w:rsidR="008E4011" w:rsidRPr="00E82BD2">
        <w:t xml:space="preserve">proti ostatním českým NER datasetům </w:t>
      </w:r>
      <w:r w:rsidRPr="00E82BD2">
        <w:t xml:space="preserve">specifický tím, že je </w:t>
      </w:r>
      <w:r w:rsidR="00DC4D88" w:rsidRPr="00E82BD2">
        <w:t>hierarchický</w:t>
      </w:r>
      <w:r w:rsidRPr="00E82BD2">
        <w:t xml:space="preserve">. </w:t>
      </w:r>
      <w:r w:rsidR="00DC4D88" w:rsidRPr="00E82BD2">
        <w:t>D</w:t>
      </w:r>
      <w:r w:rsidRPr="00E82BD2">
        <w:t>efinované jmenné entity jsou v něm rozdělené do</w:t>
      </w:r>
      <w:r w:rsidR="00232CF3" w:rsidRPr="00E82BD2">
        <w:t xml:space="preserve"> </w:t>
      </w:r>
      <w:r w:rsidRPr="00E82BD2">
        <w:t>8 supertypů, přičemž každý z</w:t>
      </w:r>
      <w:r w:rsidR="00DC4D88" w:rsidRPr="00E82BD2">
        <w:t>e</w:t>
      </w:r>
      <w:r w:rsidRPr="00E82BD2">
        <w:t xml:space="preserve"> supertypů má pod sebou ještě další podkategorie.</w:t>
      </w:r>
      <w:r w:rsidR="007B0858" w:rsidRPr="00E82BD2">
        <w:t xml:space="preserve"> Celkově potom tento dataset obsahuje 46 kategorií atomických jmenných entit.</w:t>
      </w:r>
    </w:p>
    <w:p w14:paraId="3E288F1B" w14:textId="6E70552C" w:rsidR="007B0858" w:rsidRPr="00E82BD2" w:rsidRDefault="00DF07BD" w:rsidP="00A33577">
      <w:r w:rsidRPr="00E82BD2">
        <w:t>CNEC 2.0 je dostupný pod licencí Creative Commons BY-NC-SA 3.0, což znamená, že je možné ho volně použít pro jakékoliv nekomerční účely.</w:t>
      </w:r>
    </w:p>
    <w:p w14:paraId="66807D9B" w14:textId="2CDAD895" w:rsidR="00DF07BD" w:rsidRPr="00E82BD2" w:rsidRDefault="00913A7C" w:rsidP="00913A7C">
      <w:pPr>
        <w:pStyle w:val="Heading3"/>
      </w:pPr>
      <w:bookmarkStart w:id="64" w:name="_Toc105275225"/>
      <w:r w:rsidRPr="00E82BD2">
        <w:t>BSNLP</w:t>
      </w:r>
      <w:bookmarkEnd w:id="64"/>
    </w:p>
    <w:p w14:paraId="2EBE3B6C" w14:textId="52FA6C16" w:rsidR="007B7E33" w:rsidRPr="00E82BD2" w:rsidRDefault="00913A7C" w:rsidP="00913A7C">
      <w:r w:rsidRPr="00E82BD2">
        <w:t>BSNLP je dataset, který je periodicky aktualizován př</w:t>
      </w:r>
      <w:r w:rsidR="00C13A6F" w:rsidRPr="00E82BD2">
        <w:t>ed výročním workshopem</w:t>
      </w:r>
      <w:r w:rsidR="00C13A6F" w:rsidRPr="00E82BD2">
        <w:rPr>
          <w:i/>
          <w:iCs/>
        </w:rPr>
        <w:t xml:space="preserve"> Balto-Slavic Natural Language Processing</w:t>
      </w:r>
      <w:r w:rsidR="00C13A6F" w:rsidRPr="00E82BD2">
        <w:t>, který tradičně pořádá soutěž o nejlepší multilingvní NER model, který dokáže pracovat s pobaltskými s</w:t>
      </w:r>
      <w:r w:rsidR="00C93F65" w:rsidRPr="00E82BD2">
        <w:t>lovanskými jazyky. Ty čítají bulharštinu, češtinu, polštinu, ruštinu, slovenštinu a ukrajinštinu.</w:t>
      </w:r>
      <w:r w:rsidR="007B7E33" w:rsidRPr="00E82BD2">
        <w:t xml:space="preserve"> Poslední vydaná verze datasetu je BSNLP-2021.</w:t>
      </w:r>
    </w:p>
    <w:p w14:paraId="496611B7" w14:textId="211337F5" w:rsidR="00C93F65" w:rsidRPr="00E82BD2" w:rsidRDefault="007B7E33" w:rsidP="00913A7C">
      <w:r w:rsidRPr="00E82BD2">
        <w:t xml:space="preserve">BSNLP-2021 rozlišuje pouze 5 základních typů jmenných entit, dodatečně však obsahuje i lemmy (BSNLP Workshop 2021, nedatováno). </w:t>
      </w:r>
    </w:p>
    <w:p w14:paraId="7956883E" w14:textId="01AC0658" w:rsidR="007B7E33" w:rsidRPr="00E82BD2" w:rsidRDefault="00F8113F" w:rsidP="00913A7C">
      <w:r w:rsidRPr="00E82BD2">
        <w:lastRenderedPageBreak/>
        <w:t>Dataset BSNLP-2021 je dostupný pod licencí Creative Commons BY-NC-SA 4.0.</w:t>
      </w:r>
    </w:p>
    <w:p w14:paraId="3F7C0754" w14:textId="0533851B" w:rsidR="00A67884" w:rsidRPr="00E82BD2" w:rsidRDefault="00A67884" w:rsidP="00A67884">
      <w:pPr>
        <w:pStyle w:val="Heading3"/>
      </w:pPr>
      <w:bookmarkStart w:id="65" w:name="_Toc105275226"/>
      <w:r w:rsidRPr="00E82BD2">
        <w:t>SumeCzech-NER</w:t>
      </w:r>
      <w:bookmarkEnd w:id="65"/>
    </w:p>
    <w:p w14:paraId="2486184E" w14:textId="542761F3" w:rsidR="00A67884" w:rsidRPr="00E82BD2" w:rsidRDefault="00C93DBE" w:rsidP="00A67884">
      <w:r w:rsidRPr="00E82BD2">
        <w:t xml:space="preserve">Dataset SumeCzech-NER je odvozený od </w:t>
      </w:r>
      <w:r w:rsidR="005B640E" w:rsidRPr="00E82BD2">
        <w:t xml:space="preserve">velkého </w:t>
      </w:r>
      <w:r w:rsidRPr="00E82BD2">
        <w:t xml:space="preserve">datasetu SumeCzech 1.0, který obsahuje </w:t>
      </w:r>
      <w:r w:rsidR="005B640E" w:rsidRPr="00E82BD2">
        <w:t>až 1 milion českých novinových článků společně s jejich titulky a který je určen pro úlohu sumarizace textu.</w:t>
      </w:r>
    </w:p>
    <w:p w14:paraId="05E57A01" w14:textId="728869DD" w:rsidR="005B640E" w:rsidRPr="00E82BD2" w:rsidRDefault="005B640E" w:rsidP="00A67884">
      <w:r w:rsidRPr="00E82BD2">
        <w:t>SumeCzech-NER odkazuje na texty datasetu SumeCzech a přidává k nim jmenné entity, přičemž při tom rozlišuje 7 jejich kategorií (které se shodují se supertypy definovanými v CNEC 2.0 kromě typu Number expressions).</w:t>
      </w:r>
    </w:p>
    <w:p w14:paraId="765244D5" w14:textId="69FFF912" w:rsidR="00CF318C" w:rsidRPr="00E82BD2" w:rsidRDefault="00CF318C" w:rsidP="00A67884">
      <w:r w:rsidRPr="00E82BD2">
        <w:t>Anotace SumeCzech-NER není vytvořena manuálním způsobem, ale programaticky, což otevírá prostor pro více chybně definovaných či nenalezených jmenných entit v textu. Zároveň tento dataset neobsahuje žádné dodatečné informace jako jsou lemmy či POS tagy.</w:t>
      </w:r>
    </w:p>
    <w:p w14:paraId="1C0316A9" w14:textId="2E2EA6DE" w:rsidR="00CF318C" w:rsidRPr="00E82BD2" w:rsidRDefault="00CF318C" w:rsidP="00CF318C">
      <w:pPr>
        <w:pStyle w:val="Heading3"/>
      </w:pPr>
      <w:bookmarkStart w:id="66" w:name="_Toc105275227"/>
      <w:r w:rsidRPr="00E82BD2">
        <w:t>Shrnutí</w:t>
      </w:r>
      <w:bookmarkEnd w:id="66"/>
    </w:p>
    <w:p w14:paraId="2809E355" w14:textId="4EF52DB6" w:rsidR="00C35EBD" w:rsidRPr="00E82BD2" w:rsidRDefault="00CF318C" w:rsidP="00CF318C">
      <w:r w:rsidRPr="00E82BD2">
        <w:t>Z dostupných českých anotovaných datasetů, vhodných pro úlohu NER se pro využití z hlediska této práce jeví jako nejvhodnější dataset CNEC 2.0.</w:t>
      </w:r>
      <w:r w:rsidR="008B0048" w:rsidRPr="00E82BD2">
        <w:t>, který</w:t>
      </w:r>
      <w:r w:rsidRPr="00E82BD2">
        <w:t xml:space="preserve"> odpovídá všem předem stanoveným kritériím</w:t>
      </w:r>
      <w:r w:rsidR="008B0048" w:rsidRPr="00E82BD2">
        <w:t xml:space="preserve">. Zároveň je pro tuto práci vhodnější než řada běžně používaných anglických datasetů, a to právě </w:t>
      </w:r>
      <w:r w:rsidR="00F55077" w:rsidRPr="00E82BD2">
        <w:t>díky</w:t>
      </w:r>
      <w:r w:rsidR="008B0048" w:rsidRPr="00E82BD2">
        <w:t xml:space="preserve"> větší</w:t>
      </w:r>
      <w:r w:rsidR="00F55077" w:rsidRPr="00E82BD2">
        <w:t xml:space="preserve">mu množství </w:t>
      </w:r>
      <w:r w:rsidR="008B0048" w:rsidRPr="00E82BD2">
        <w:t>anotovaných kategorií jmenných entit.</w:t>
      </w:r>
      <w:r w:rsidR="00611DBC" w:rsidRPr="00E82BD2">
        <w:t xml:space="preserve"> </w:t>
      </w:r>
    </w:p>
    <w:p w14:paraId="18777A65" w14:textId="792E64C4" w:rsidR="001A50C2" w:rsidRPr="00E82BD2" w:rsidRDefault="00611DBC" w:rsidP="00CF318C">
      <w:r w:rsidRPr="00E82BD2">
        <w:t>Dataset je také neustále udržován Ústavem formální a aplikované lingvistiky</w:t>
      </w:r>
      <w:r w:rsidR="00A71F7F" w:rsidRPr="00E82BD2">
        <w:t xml:space="preserve"> (ÚFAL)</w:t>
      </w:r>
      <w:r w:rsidRPr="00E82BD2">
        <w:t>, což zároveň do jisté míry i zaručuje jeho kvalitu, především pak tedy jeho přesnost a komplexitu co se týče nejednostranného doménově specifického zaměření.</w:t>
      </w:r>
    </w:p>
    <w:p w14:paraId="63321DF2" w14:textId="7456ED95" w:rsidR="005604F9" w:rsidRPr="00E82BD2" w:rsidRDefault="005604F9" w:rsidP="005604F9">
      <w:pPr>
        <w:pStyle w:val="Heading2"/>
      </w:pPr>
      <w:bookmarkStart w:id="67" w:name="_Toc105275228"/>
      <w:r w:rsidRPr="00E82BD2">
        <w:t>Zpracování datasetu</w:t>
      </w:r>
      <w:bookmarkEnd w:id="67"/>
    </w:p>
    <w:p w14:paraId="45E57400" w14:textId="6BDE568A" w:rsidR="005604F9" w:rsidRPr="00E82BD2" w:rsidRDefault="005F3B6F" w:rsidP="005604F9">
      <w:r w:rsidRPr="00E82BD2">
        <w:t>Vybraný dataset CNEC 2.0 je dostupný v několika formátech</w:t>
      </w:r>
      <w:r w:rsidR="00D74246" w:rsidRPr="00E82BD2">
        <w:t>:</w:t>
      </w:r>
    </w:p>
    <w:p w14:paraId="4BAAD5EE" w14:textId="35591903" w:rsidR="00D74246" w:rsidRPr="00E82BD2" w:rsidRDefault="00641218" w:rsidP="00D74246">
      <w:pPr>
        <w:pStyle w:val="ListParagraph"/>
        <w:numPr>
          <w:ilvl w:val="0"/>
          <w:numId w:val="11"/>
        </w:numPr>
      </w:pPr>
      <w:r w:rsidRPr="00E82BD2">
        <w:rPr>
          <w:b/>
          <w:bCs/>
        </w:rPr>
        <w:t>Html</w:t>
      </w:r>
      <w:r w:rsidRPr="00E82BD2">
        <w:t xml:space="preserve"> – formát vhodný pro </w:t>
      </w:r>
      <w:r w:rsidR="0004504A" w:rsidRPr="00E82BD2">
        <w:t>vizuálně efektivnější zobrazení anotovaných textů. Neobsahuje žádné dodatečné informace.</w:t>
      </w:r>
    </w:p>
    <w:p w14:paraId="362168C0" w14:textId="55DBE6ED" w:rsidR="0004504A" w:rsidRPr="00E82BD2" w:rsidRDefault="0004504A" w:rsidP="00D74246">
      <w:pPr>
        <w:pStyle w:val="ListParagraph"/>
        <w:numPr>
          <w:ilvl w:val="0"/>
          <w:numId w:val="11"/>
        </w:numPr>
      </w:pPr>
      <w:r w:rsidRPr="00E82BD2">
        <w:rPr>
          <w:b/>
          <w:bCs/>
        </w:rPr>
        <w:t>Plaintext</w:t>
      </w:r>
      <w:r w:rsidRPr="00E82BD2">
        <w:t xml:space="preserve"> – formát, který obsahuje pouze anotované entity bez dodatečných informací. Tokeny, které nejsou jmennými entitami zde nejsou nijak značeny.</w:t>
      </w:r>
    </w:p>
    <w:p w14:paraId="7036FF44" w14:textId="37F04F57" w:rsidR="0004504A" w:rsidRPr="00E82BD2" w:rsidRDefault="00A71F7F" w:rsidP="00D74246">
      <w:pPr>
        <w:pStyle w:val="ListParagraph"/>
        <w:numPr>
          <w:ilvl w:val="0"/>
          <w:numId w:val="11"/>
        </w:numPr>
      </w:pPr>
      <w:r w:rsidRPr="00E82BD2">
        <w:rPr>
          <w:b/>
          <w:bCs/>
        </w:rPr>
        <w:t>XML</w:t>
      </w:r>
      <w:r w:rsidRPr="00E82BD2">
        <w:t xml:space="preserve"> – je anotován stejně jako plaintext, pouze v notaci XML.</w:t>
      </w:r>
    </w:p>
    <w:p w14:paraId="08A48A5F" w14:textId="75A5EBE5" w:rsidR="00A71F7F" w:rsidRPr="00E82BD2" w:rsidRDefault="00A71F7F" w:rsidP="00A71F7F">
      <w:pPr>
        <w:pStyle w:val="ListParagraph"/>
        <w:numPr>
          <w:ilvl w:val="0"/>
          <w:numId w:val="11"/>
        </w:numPr>
      </w:pPr>
      <w:r w:rsidRPr="00E82BD2">
        <w:rPr>
          <w:b/>
          <w:bCs/>
        </w:rPr>
        <w:t>Treex</w:t>
      </w:r>
      <w:r w:rsidRPr="00E82BD2">
        <w:t xml:space="preserve"> – proprietární formát určený pro zpracování pomocí nástroje Treex, vyvíjeného ÚFAL. Obsahuje dodatečné informace.</w:t>
      </w:r>
    </w:p>
    <w:p w14:paraId="7957A12E" w14:textId="7B7055FA" w:rsidR="00106012" w:rsidRPr="00E82BD2" w:rsidRDefault="00F020E3" w:rsidP="00106012">
      <w:r w:rsidRPr="00E82BD2">
        <w:t xml:space="preserve">Speciální varianta datasetu CNEC_extended (pozor, dataset navzdory názvu o žádné další entity ani informace rozšířený není) je potom dostupná ve formátu </w:t>
      </w:r>
      <w:r w:rsidRPr="00E82BD2">
        <w:rPr>
          <w:b/>
          <w:bCs/>
        </w:rPr>
        <w:t>CONLL</w:t>
      </w:r>
      <w:r w:rsidRPr="00E82BD2">
        <w:t>, což je ve světě běžně používaný formát, který je spojený s výroční konferencí se stejným jménem. Tento formát obsahuje jak informaci o kategorii každého z tokenů, tak i dodatečné informace jako jsou lemmy.</w:t>
      </w:r>
      <w:r w:rsidR="007040DD" w:rsidRPr="00E82BD2">
        <w:t xml:space="preserve"> Problém je v tom, že CNEC_extended rozlišuje pouze coarse-grained kategorie, tedy vlastně jednotlivé supertypy definované v CNEC 2.0.</w:t>
      </w:r>
    </w:p>
    <w:p w14:paraId="742917DC" w14:textId="6D2AB7AE" w:rsidR="00A71F7F" w:rsidRPr="00E82BD2" w:rsidRDefault="00106012" w:rsidP="00A71F7F">
      <w:r w:rsidRPr="00E82BD2">
        <w:lastRenderedPageBreak/>
        <w:t xml:space="preserve">Knihovna spaCy vyžaduje pro trénování modelu </w:t>
      </w:r>
      <w:r w:rsidR="00F020E3" w:rsidRPr="00E82BD2">
        <w:t xml:space="preserve">buď vlastní proprietární binární formát (.spacy) nebo </w:t>
      </w:r>
      <w:r w:rsidR="00576739" w:rsidRPr="00E82BD2">
        <w:t>dataset převedený do JSONu podle definovaných pravidel. Současně ve verzi knihovny spaCy v3.0 je podporovaný binární formát. JSON formát je potom spojený s verzí knihovny v2.0, nicméně je novější verzí knihovny stále podporován.</w:t>
      </w:r>
    </w:p>
    <w:p w14:paraId="1AD591B6" w14:textId="5ADE5FFD" w:rsidR="007040DD" w:rsidRPr="00E82BD2" w:rsidRDefault="00E6336C" w:rsidP="00A71F7F">
      <w:r w:rsidRPr="00E82BD2">
        <w:t xml:space="preserve">SpaCy nabízí nástroje pro konvertování běžně se vyskytujících formátů datasetů do jejich zpracovávatelného formátu. Mezi těmito formáty se vyskytuje CONLL-2003 i </w:t>
      </w:r>
      <w:r w:rsidR="00C265B3" w:rsidRPr="00E82BD2">
        <w:t>CONLL-U, který obsahuje rozšířené morfologické informace.</w:t>
      </w:r>
    </w:p>
    <w:p w14:paraId="20155477" w14:textId="4A74A5AD" w:rsidR="00CE6A71" w:rsidRPr="00E82BD2" w:rsidRDefault="00CE6A71" w:rsidP="00CE6A71">
      <w:pPr>
        <w:pStyle w:val="Heading3"/>
      </w:pPr>
      <w:bookmarkStart w:id="68" w:name="_Toc105275229"/>
      <w:r w:rsidRPr="00E82BD2">
        <w:t>Načtení CNEC_extended</w:t>
      </w:r>
      <w:bookmarkEnd w:id="68"/>
    </w:p>
    <w:p w14:paraId="34372968" w14:textId="7804C40C" w:rsidR="00C265B3" w:rsidRPr="00E82BD2" w:rsidRDefault="00C265B3" w:rsidP="00A71F7F">
      <w:r w:rsidRPr="00E82BD2">
        <w:t>Pro další zpracování byl do .spacy binárního formátu načten pomocí nástroje spacy convert dataset CNEC_extended</w:t>
      </w:r>
      <w:r w:rsidR="00ED26D5" w:rsidRPr="00E82BD2">
        <w:t xml:space="preserve"> (anotovaný způsobem BIO)</w:t>
      </w:r>
      <w:r w:rsidRPr="00E82BD2">
        <w:t>, k</w:t>
      </w:r>
      <w:r w:rsidR="00ED26D5" w:rsidRPr="00E82BD2">
        <w:t>terý obsahuje menší množství kategorií jmenných entit (pouze supertypy).</w:t>
      </w:r>
    </w:p>
    <w:p w14:paraId="69E1F745" w14:textId="08164D05" w:rsidR="00CE6A71" w:rsidRPr="00E82BD2" w:rsidRDefault="00CE6A71" w:rsidP="00CE6A71">
      <w:pPr>
        <w:pStyle w:val="Heading3"/>
      </w:pPr>
      <w:bookmarkStart w:id="69" w:name="_Toc105275230"/>
      <w:r w:rsidRPr="00E82BD2">
        <w:t>Načtení CNEC 2.0</w:t>
      </w:r>
      <w:bookmarkEnd w:id="69"/>
    </w:p>
    <w:p w14:paraId="5A957B0D" w14:textId="179BD26C" w:rsidR="00BE5C27" w:rsidRPr="00E82BD2" w:rsidRDefault="00BE5C27" w:rsidP="00BE5C27">
      <w:r w:rsidRPr="00E82BD2">
        <w:rPr>
          <w:color w:val="FF0000"/>
        </w:rPr>
        <w:t>TODO přidat sem i do zobrazení nějaký ukázky kódu</w:t>
      </w:r>
    </w:p>
    <w:p w14:paraId="4B09137B" w14:textId="47B14839" w:rsidR="00ED26D5" w:rsidRPr="00E82BD2" w:rsidRDefault="00ED26D5" w:rsidP="00A71F7F">
      <w:r w:rsidRPr="00E82BD2">
        <w:t xml:space="preserve">Kvůli potřebě většího počtu kategorií pro dosáhnutí větší modularity vyvíjeného nástroje byl dále dataset </w:t>
      </w:r>
      <w:r w:rsidR="005558BD" w:rsidRPr="00E82BD2">
        <w:t xml:space="preserve">CNEC 2.0 (anotovaný způsobem BIO, obsahující hierarchické fine-grained kategorie) pomocí skriptu </w:t>
      </w:r>
      <w:r w:rsidR="005558BD" w:rsidRPr="00E82BD2">
        <w:rPr>
          <w:i/>
          <w:iCs/>
        </w:rPr>
        <w:t>treex2conll2003.pl</w:t>
      </w:r>
      <w:r w:rsidR="005558BD" w:rsidRPr="00E82BD2">
        <w:t xml:space="preserve">, dostupného jako součást práce </w:t>
      </w:r>
      <w:r w:rsidR="005558BD" w:rsidRPr="00E82BD2">
        <w:rPr>
          <w:i/>
          <w:iCs/>
        </w:rPr>
        <w:t>Neural Networks for Featureles Named Entity Recognition in Czech</w:t>
      </w:r>
      <w:r w:rsidR="005558BD" w:rsidRPr="00E82BD2">
        <w:t xml:space="preserve"> (Straková et al., 2016) </w:t>
      </w:r>
      <w:r w:rsidR="00E648C8" w:rsidRPr="00E82BD2">
        <w:t>konvertován do formátu CONLL-2003.</w:t>
      </w:r>
    </w:p>
    <w:p w14:paraId="772C90D0" w14:textId="0055E5BB" w:rsidR="00E648C8" w:rsidRPr="00E82BD2" w:rsidRDefault="00E648C8" w:rsidP="00A71F7F">
      <w:r w:rsidRPr="00E82BD2">
        <w:t>Tento dataset ve formátu CONLL-2003 byl pomocí nástroje spacy convert s parametrem -</w:t>
      </w:r>
      <w:r w:rsidR="002B645A" w:rsidRPr="00E82BD2">
        <w:t>c</w:t>
      </w:r>
      <w:r w:rsidRPr="00E82BD2">
        <w:t xml:space="preserve"> conll převeden do binární .spacy podoby, avšak bez dodatečných informací jako je lemma či POS. Spacy convert </w:t>
      </w:r>
      <w:r w:rsidR="0050761C" w:rsidRPr="00E82BD2">
        <w:t>totiž tyto dodatečné informace při konvertování z CONLL-2003 neumí do svého formátu převést.</w:t>
      </w:r>
    </w:p>
    <w:p w14:paraId="18CA334B" w14:textId="77777777" w:rsidR="004E3E59" w:rsidRPr="00E82BD2" w:rsidRDefault="002B645A" w:rsidP="00A71F7F">
      <w:r w:rsidRPr="00E82BD2">
        <w:t>Pro načtení lemm je však možné postupně převést CNEC 2.0 dataset v CONLL-2003 formátu pomocí spacy convert s parametrem -t json</w:t>
      </w:r>
      <w:r w:rsidR="00FB17A3" w:rsidRPr="00E82BD2">
        <w:t xml:space="preserve"> do staršího spaCy JSON formátu a potom algoritmicky (pomocí funkce transform_lemmas) opravit chybně konvertovaná data tak, aby byly v JSON struktuře lemmy dostupné.</w:t>
      </w:r>
    </w:p>
    <w:p w14:paraId="78DB8A2F" w14:textId="5351A2EA" w:rsidR="0050761C" w:rsidRPr="00E82BD2" w:rsidRDefault="004E3E59" w:rsidP="00A71F7F">
      <w:r w:rsidRPr="00E82BD2">
        <w:t>Zároveň je při této operaci potřeba odstranit speciální úpravy na lemmách, které jsou specifické pro CNEC 2.0 dataset a které dodatečně morfologicky rozšiřují lemmu i například o různé vysvětlivky či reference (Prague Dependency Treebank, nedatováno).</w:t>
      </w:r>
      <w:r w:rsidR="00CE6A71" w:rsidRPr="00E82BD2">
        <w:t xml:space="preserve"> Tyto dodatečné informace sice mohou být pro trénování modelu potenciálně velmi cenné, avšak jsou jazykově specifické a knihovna spaCy není na zpracování těchto zvláštních morfologických atributů připravena.</w:t>
      </w:r>
    </w:p>
    <w:p w14:paraId="145115BF" w14:textId="0DF08BC4" w:rsidR="00FB17A3" w:rsidRPr="00E82BD2" w:rsidRDefault="00FB17A3" w:rsidP="00A71F7F">
      <w:r w:rsidRPr="00E82BD2">
        <w:t>Zpětným konvertováním pomocí spacy convert již v tomto případě lze dojít k použitelnému datasetu ve vyžadovaném binárním formátu .spacy s dodatečnou informací navíc ve formě potřebných lemm.</w:t>
      </w:r>
    </w:p>
    <w:p w14:paraId="7EDC792D" w14:textId="468957B3" w:rsidR="003571F1" w:rsidRPr="00E82BD2" w:rsidRDefault="00997F73" w:rsidP="00A71F7F">
      <w:r w:rsidRPr="00E82BD2">
        <w:t xml:space="preserve">Při požadavku ke zpracování všech dostupných a pomocí knihovny spaCy zpracovatelných dodatečných informací, které dataset CNEC 2.0 nabízí, je potřeba načíst i POS tagy. Ty však </w:t>
      </w:r>
      <w:r w:rsidRPr="00E82BD2">
        <w:lastRenderedPageBreak/>
        <w:t xml:space="preserve">nelze načíst při konverzi pomocí spacy nástrojů, pokud se zdrojový dataset nachází ve formátu CONLL-2003. Z tohoto důvodu byl dataset programaticky </w:t>
      </w:r>
      <w:r w:rsidR="003571F1" w:rsidRPr="00E82BD2">
        <w:t>transformován do rozšířeného formátu CONLL-U. CNEC 2.0 poskytuje i POS tagy ve zvláštní rozšířené formě (stejně jako lemmy). Ta však není nijak standardizovaná (rámcem Universal Dependencies) a tedy ani dále zpracovatelná neproprietárními nástroji, vázanými přímo k CNEC 2.0 datasetu. Dalším krokem tedy došlo k namapování standartních POS tagů na CNEC 2.0 specifické tagy.</w:t>
      </w:r>
    </w:p>
    <w:p w14:paraId="1DF6458C" w14:textId="01B3BD05" w:rsidR="003571F1" w:rsidRPr="00E82BD2" w:rsidRDefault="00A40A17" w:rsidP="00A71F7F">
      <w:r w:rsidRPr="00E82BD2">
        <w:t>Bohužel, v posledním kroku, kterým mělo být převedení CNEC 2.0 v CONLL-U formátu pomocí spacy convert do .spacy binárního formátu, byla nalezena chyba ve zdrojovém kódu konverzního spacy nástroje, která zabraňuje správnému převedení BIO (i BILUO) anotací při využití zdrojového formátu CONLL-U.</w:t>
      </w:r>
    </w:p>
    <w:p w14:paraId="676717F2" w14:textId="028A161A" w:rsidR="00A40A17" w:rsidRPr="00E82BD2" w:rsidRDefault="00BB135D" w:rsidP="00A71F7F">
      <w:r w:rsidRPr="00E82BD2">
        <w:t>Tuto chybu lze (k 8. 5. 2022) dohledat v spacy repositáři a to v souboru spacy/spacy/training/converters/conllu_to_docs.py (Spacy GitHub, 2022). Nachází se v něm konstanta MISC_NER_PATTERN, která v sobě nese regulární výraz, který by měl sloužit pro detekci jmenných entit, ale který funguje jen pro detekci</w:t>
      </w:r>
      <w:r w:rsidR="006C573F" w:rsidRPr="00E82BD2">
        <w:t xml:space="preserve"> tokenu O, tedy pro token, který nese informaci, že daný morfém není jmennou entitou.</w:t>
      </w:r>
    </w:p>
    <w:p w14:paraId="6A8B004E" w14:textId="75424C5A" w:rsidR="00997F73" w:rsidRPr="00E82BD2" w:rsidRDefault="00997F73" w:rsidP="00997F73">
      <w:pPr>
        <w:rPr>
          <w:color w:val="FF0000"/>
        </w:rPr>
      </w:pPr>
      <w:r w:rsidRPr="00E82BD2">
        <w:rPr>
          <w:color w:val="FF0000"/>
        </w:rPr>
        <w:t>TODO případně dopsat o konvertování a zpracování POS pokud se to nakonec nějak podaří</w:t>
      </w:r>
    </w:p>
    <w:p w14:paraId="0B781C59" w14:textId="15DFDDC5" w:rsidR="000C356B" w:rsidRPr="00E82BD2" w:rsidRDefault="000C356B" w:rsidP="000C356B">
      <w:pPr>
        <w:pStyle w:val="Heading2"/>
      </w:pPr>
      <w:bookmarkStart w:id="70" w:name="_Toc105275231"/>
      <w:r w:rsidRPr="00E82BD2">
        <w:lastRenderedPageBreak/>
        <w:t>Analýza dat</w:t>
      </w:r>
      <w:bookmarkEnd w:id="70"/>
    </w:p>
    <w:p w14:paraId="03F1B3CA" w14:textId="1EBAA047" w:rsidR="00997F73" w:rsidRPr="00E82BD2" w:rsidRDefault="00B82BCA" w:rsidP="00303CED">
      <w:pPr>
        <w:pStyle w:val="Heading3"/>
      </w:pPr>
      <w:bookmarkStart w:id="71" w:name="_Toc105275232"/>
      <w:r w:rsidRPr="00E82BD2">
        <w:t>Kategorie klasifikovaných jmenných entit</w:t>
      </w:r>
      <w:bookmarkEnd w:id="71"/>
    </w:p>
    <w:p w14:paraId="547B01AF" w14:textId="77777777" w:rsidR="00DA2E14" w:rsidRPr="00E82BD2" w:rsidRDefault="00DA2E14" w:rsidP="00DA2E14">
      <w:pPr>
        <w:keepNext/>
      </w:pPr>
      <w:r w:rsidRPr="00E82BD2">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E82BD2" w:rsidRDefault="00DA2E14" w:rsidP="00DA2E14">
      <w:pPr>
        <w:pStyle w:val="Caption"/>
      </w:pPr>
      <w:r w:rsidRPr="00E82BD2">
        <w:t xml:space="preserve">Obrázek </w:t>
      </w:r>
      <w:fldSimple w:instr=" SEQ Obrázek \* ARABIC ">
        <w:r w:rsidR="006F1AF3" w:rsidRPr="00E82BD2">
          <w:rPr>
            <w:noProof/>
          </w:rPr>
          <w:t>5</w:t>
        </w:r>
      </w:fldSimple>
      <w:r w:rsidRPr="00E82BD2">
        <w:t>:Hierarchie jmenných entit CNEC 2.0</w:t>
      </w:r>
    </w:p>
    <w:p w14:paraId="1B988771" w14:textId="077FFF8A" w:rsidR="0050761C" w:rsidRPr="00E82BD2" w:rsidRDefault="00B82BCA" w:rsidP="00A71F7F">
      <w:r w:rsidRPr="00E82BD2">
        <w:t>Vybraný dataset CNEC 2.0 rozlišuje 46 kategorií jmenných entit, které jsou hierarchicky přiřazené pod 8 supertypů (viz obrázek 5).</w:t>
      </w:r>
    </w:p>
    <w:p w14:paraId="3881DB71" w14:textId="0AAF9661" w:rsidR="00B82BCA" w:rsidRPr="00E82BD2" w:rsidRDefault="00B82BCA" w:rsidP="00B82BCA">
      <w:r w:rsidRPr="00E82BD2">
        <w:t xml:space="preserve">V této práci však bylo rozhodnuto o využití coarse-grained struktury, tedy struktury která je plochá a lze u modulárního nástroje lépe využít pro další přiřazení nadřazených recognizerů (viz kapitola 8 Vývoj modelu). Využití fine-grained struktury by přicházelo v úvahu při </w:t>
      </w:r>
      <w:r w:rsidRPr="00E82BD2">
        <w:lastRenderedPageBreak/>
        <w:t>implementaci hierarchických modelů, které by bylo možné načítat dle nadřazených recognizerů, to ale není součástí této práce.</w:t>
      </w:r>
    </w:p>
    <w:p w14:paraId="70B9EF1A" w14:textId="7303FD95" w:rsidR="00DA2E14" w:rsidRPr="00E82BD2" w:rsidRDefault="00DD58BB" w:rsidP="00B82BCA">
      <w:r w:rsidRPr="00E82BD2">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tf nebo i_, což bylo ověřeno i při evaluaci prvního natrénovaného modelu. Zároveň zde nastává problém s rozdělením datasetu na trénovací, </w:t>
      </w:r>
      <w:r w:rsidR="00DA2E14" w:rsidRPr="00E82BD2">
        <w:t>testovací a evaluační část, kdy se absolutní hodnoty ještě více zmenšují.</w:t>
      </w:r>
      <w:r w:rsidR="00F24994" w:rsidRPr="00E82BD2">
        <w:t xml:space="preserve"> </w:t>
      </w:r>
      <w:r w:rsidR="00DA2E14" w:rsidRPr="00E82BD2">
        <w:t xml:space="preserve">Konkrétní hodnoty absolutního a procentuálního zastoupení jmenné entity </w:t>
      </w:r>
      <w:r w:rsidR="007B78E8" w:rsidRPr="00E82BD2">
        <w:t xml:space="preserve">v datasetu </w:t>
      </w:r>
      <w:r w:rsidR="00DA2E14" w:rsidRPr="00E82BD2">
        <w:t>lze vidět na obrázku 6.</w:t>
      </w:r>
    </w:p>
    <w:p w14:paraId="7B2423DA" w14:textId="33EEB97D" w:rsidR="007B78E8" w:rsidRPr="00E82BD2" w:rsidRDefault="007B78E8" w:rsidP="007B78E8">
      <w:pPr>
        <w:pStyle w:val="Heading3"/>
      </w:pPr>
      <w:bookmarkStart w:id="72" w:name="_Toc105275233"/>
      <w:r w:rsidRPr="00E82BD2">
        <w:t>Úprava datasetu</w:t>
      </w:r>
      <w:bookmarkEnd w:id="72"/>
    </w:p>
    <w:p w14:paraId="0BF46713" w14:textId="08725910" w:rsidR="00DA2E14" w:rsidRPr="00E82BD2" w:rsidRDefault="00F24994" w:rsidP="00B82BCA">
      <w:r w:rsidRPr="00E82BD2">
        <w:t xml:space="preserve">Jmenná entita </w:t>
      </w:r>
      <w:r w:rsidRPr="00E82BD2">
        <w:rPr>
          <w:i/>
          <w:iCs/>
        </w:rPr>
        <w:t>mi</w:t>
      </w:r>
      <w:r w:rsidR="00506E1F" w:rsidRPr="00E82BD2">
        <w:t xml:space="preserve"> vyjadřuje identifikované URL adresy</w:t>
      </w:r>
      <w:r w:rsidRPr="00E82BD2">
        <w:t>.</w:t>
      </w:r>
      <w:r w:rsidR="00506E1F" w:rsidRPr="00E82BD2">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E82BD2">
        <w:t xml:space="preserve">NER modelu však není tento dataset z tohoto pohledu dostatečně kompletní, proto je entita </w:t>
      </w:r>
      <w:r w:rsidR="00F5554B" w:rsidRPr="00E82BD2">
        <w:rPr>
          <w:i/>
          <w:iCs/>
        </w:rPr>
        <w:t>mi</w:t>
      </w:r>
      <w:r w:rsidR="00F5554B" w:rsidRPr="00E82BD2">
        <w:t xml:space="preserve"> z datasetu pro další zpracování vyřazena. Potřeba klasifikace URL z pohledu anonymizace osobních údajů je potom tento problém adresován přidáním dalšího nadřazeného recognizeru (viz kapitola 8).</w:t>
      </w:r>
    </w:p>
    <w:p w14:paraId="39E069E6" w14:textId="324D22ED" w:rsidR="00506E1F" w:rsidRPr="00E82BD2" w:rsidRDefault="00506E1F" w:rsidP="00B82BCA">
      <w:r w:rsidRPr="00E82BD2">
        <w:t xml:space="preserve">Jmenná entita </w:t>
      </w:r>
      <w:r w:rsidR="00F5554B" w:rsidRPr="00E82BD2">
        <w:rPr>
          <w:i/>
          <w:iCs/>
        </w:rPr>
        <w:t>pp</w:t>
      </w:r>
      <w:r w:rsidRPr="00E82BD2">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E82BD2" w:rsidRDefault="00F24994" w:rsidP="00B82BCA">
      <w:r w:rsidRPr="00E82BD2">
        <w:t>Jmenné entity</w:t>
      </w:r>
      <w:r w:rsidR="007F596A" w:rsidRPr="00E82BD2">
        <w:t xml:space="preserve"> kategorie </w:t>
      </w:r>
      <w:r w:rsidRPr="00E82BD2">
        <w:rPr>
          <w:i/>
          <w:iCs/>
        </w:rPr>
        <w:t>tf</w:t>
      </w:r>
      <w:r w:rsidRPr="00E82BD2">
        <w:t xml:space="preserve"> (entita představující názvy svátků a významných dnů) ani </w:t>
      </w:r>
      <w:r w:rsidR="007F596A" w:rsidRPr="00E82BD2">
        <w:t xml:space="preserve">kategorie </w:t>
      </w:r>
      <w:r w:rsidRPr="00E82BD2">
        <w:t xml:space="preserve">i_ (která představuje instituce, které nejsou blíže specifikované) z datasetu odstraněny nejsou, a to kvůli možnému využití ve vyšších vrstvách nástroje. Také se u těchto </w:t>
      </w:r>
      <w:r w:rsidR="00A24D43" w:rsidRPr="00E82BD2">
        <w:t>entit</w:t>
      </w:r>
      <w:r w:rsidRPr="00E82BD2">
        <w:t xml:space="preserve"> předpokládá, že budou ve vyšších vrstvách sjednoceny s</w:t>
      </w:r>
      <w:r w:rsidR="00A24D43" w:rsidRPr="00E82BD2">
        <w:t> </w:t>
      </w:r>
      <w:r w:rsidRPr="00E82BD2">
        <w:t>dalšími</w:t>
      </w:r>
      <w:r w:rsidR="00A24D43" w:rsidRPr="00E82BD2">
        <w:t xml:space="preserve"> entitami pro detekci jednoho typu osobního údaje</w:t>
      </w:r>
      <w:r w:rsidR="00D73351" w:rsidRPr="00E82BD2">
        <w:t>.</w:t>
      </w:r>
    </w:p>
    <w:p w14:paraId="2E08B515" w14:textId="01B80F07" w:rsidR="007B78E8" w:rsidRPr="00E82BD2" w:rsidRDefault="0017236F" w:rsidP="00B82BCA">
      <w:r w:rsidRPr="00E82BD2">
        <w:t>Seznam</w:t>
      </w:r>
      <w:r w:rsidR="007B78E8" w:rsidRPr="00E82BD2">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E82BD2">
        <w:t>vyobrazen v tabulce 2.</w:t>
      </w:r>
    </w:p>
    <w:p w14:paraId="0D2520BD" w14:textId="0B954D22" w:rsidR="006053A7" w:rsidRPr="00E82BD2" w:rsidRDefault="006053A7" w:rsidP="00B82BCA">
      <w:r w:rsidRPr="00E82BD2">
        <w:t>Graf s procentuálním rozložením jmenných entit v upraveném datasetu lze potom vidět na obrázku 7. Z obrázku lze vidět, že rozložení stále není rovnoměrné. To je nicméně v případě datasetů určených k trénování NER modelů zcela běžná záležitost a pramení z podstaty nerovnoměrného výskytu určitých informací ve zdrojových textech.</w:t>
      </w:r>
    </w:p>
    <w:p w14:paraId="7A2BC8D4" w14:textId="1C295DEF" w:rsidR="0017236F" w:rsidRPr="00E82BD2" w:rsidRDefault="0017236F" w:rsidP="00B82BCA">
      <w:r w:rsidRPr="00E82BD2">
        <w:t xml:space="preserve">Některé názvy kategorií jsou pojmenovány podle původní </w:t>
      </w:r>
      <w:r w:rsidR="001A4F2A" w:rsidRPr="00E82BD2">
        <w:t>práce,</w:t>
      </w:r>
      <w:r w:rsidRPr="00E82BD2">
        <w:t xml:space="preserve"> ve které byl dataset navržen (Ševčíková et al., 2007)</w:t>
      </w:r>
      <w:r w:rsidR="001A4F2A" w:rsidRPr="00E82BD2">
        <w:t>. Další názvy a popisy jsou autorem upraveny nebo rozšířeny dle aktuálního stavu datasetu CNEC 2.0 v roce 2022.</w:t>
      </w:r>
    </w:p>
    <w:p w14:paraId="409454BE" w14:textId="77777777" w:rsidR="00DA2E14" w:rsidRPr="00E82BD2" w:rsidRDefault="00DA2E14" w:rsidP="00DA2E14">
      <w:pPr>
        <w:keepNext/>
      </w:pPr>
      <w:r w:rsidRPr="00E82BD2">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E82BD2" w:rsidRDefault="00DA2E14" w:rsidP="00DA2E14">
      <w:pPr>
        <w:pStyle w:val="Caption"/>
      </w:pPr>
      <w:r w:rsidRPr="00E82BD2">
        <w:t xml:space="preserve">Obrázek </w:t>
      </w:r>
      <w:fldSimple w:instr=" SEQ Obrázek \* ARABIC ">
        <w:r w:rsidR="006F1AF3" w:rsidRPr="00E82BD2">
          <w:rPr>
            <w:noProof/>
          </w:rPr>
          <w:t>6</w:t>
        </w:r>
      </w:fldSimple>
      <w:r w:rsidRPr="00E82BD2">
        <w:t>:Zastoupení jmenných entit v datasetu CNEC 2.0</w:t>
      </w:r>
    </w:p>
    <w:p w14:paraId="3569CABA" w14:textId="22827A1E" w:rsidR="0017236F" w:rsidRPr="00E82BD2"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E82BD2"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plňující popis</w:t>
            </w:r>
          </w:p>
        </w:tc>
      </w:tr>
      <w:tr w:rsidR="0017236F" w:rsidRPr="00E82BD2"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f</w:t>
            </w:r>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různých svátků (Vánoce, Halloween,…)</w:t>
            </w:r>
          </w:p>
        </w:tc>
      </w:tr>
      <w:tr w:rsidR="0017236F" w:rsidRPr="00E82BD2"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ce nespecifikovaného konkrétního druhu</w:t>
            </w:r>
          </w:p>
        </w:tc>
      </w:tr>
      <w:tr w:rsidR="0017236F" w:rsidRPr="00E82BD2"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h</w:t>
            </w:r>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jakéhokoli vodního útvaru (název řeky, jezera, moře,…)</w:t>
            </w:r>
          </w:p>
        </w:tc>
      </w:tr>
      <w:tr w:rsidR="0017236F" w:rsidRPr="00E82BD2"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s</w:t>
            </w:r>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méno TV nebo radio stanice</w:t>
            </w:r>
          </w:p>
        </w:tc>
      </w:tr>
      <w:tr w:rsidR="0017236F" w:rsidRPr="00E82BD2"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m</w:t>
            </w:r>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ást jména osoby, která není křestním jménem či příjmením</w:t>
            </w:r>
          </w:p>
        </w:tc>
      </w:tr>
      <w:tr w:rsidR="0017236F" w:rsidRPr="00E82BD2"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t</w:t>
            </w:r>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d</w:t>
            </w:r>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 navázaný na jméno osoby</w:t>
            </w:r>
          </w:p>
        </w:tc>
      </w:tr>
      <w:tr w:rsidR="0017236F" w:rsidRPr="00E82BD2"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w:t>
            </w:r>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l</w:t>
            </w:r>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konoše, Sibiř,…</w:t>
            </w:r>
          </w:p>
        </w:tc>
      </w:tr>
      <w:tr w:rsidR="0017236F" w:rsidRPr="00E82BD2"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z</w:t>
            </w:r>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štovní směrovací číslo</w:t>
            </w:r>
          </w:p>
        </w:tc>
      </w:tr>
      <w:tr w:rsidR="0017236F" w:rsidRPr="00E82BD2"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s</w:t>
            </w:r>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2:0, vítězství Sparty,…</w:t>
            </w:r>
          </w:p>
        </w:tc>
      </w:tr>
      <w:tr w:rsidR="0017236F" w:rsidRPr="00E82BD2"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r</w:t>
            </w:r>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sbírka zákonů, ISO 20000</w:t>
            </w:r>
          </w:p>
        </w:tc>
      </w:tr>
      <w:tr w:rsidR="0017236F" w:rsidRPr="00E82BD2"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q</w:t>
            </w:r>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část obce, místní pojmenování místa,…</w:t>
            </w:r>
          </w:p>
        </w:tc>
      </w:tr>
      <w:tr w:rsidR="0017236F" w:rsidRPr="00E82BD2"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h</w:t>
            </w:r>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r</w:t>
            </w:r>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raje, oblasti,…</w:t>
            </w:r>
          </w:p>
        </w:tc>
      </w:tr>
      <w:tr w:rsidR="0017236F" w:rsidRPr="00E82BD2"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m</w:t>
            </w:r>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at</w:t>
            </w:r>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 datasetu se vyskytují i čísla faxu</w:t>
            </w:r>
          </w:p>
        </w:tc>
      </w:tr>
      <w:tr w:rsidR="0017236F" w:rsidRPr="00E82BD2"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a</w:t>
            </w:r>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n</w:t>
            </w:r>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ůže vyjadřovat i název redakce či mediální společnosti</w:t>
            </w:r>
          </w:p>
        </w:tc>
      </w:tr>
      <w:tr w:rsidR="0017236F" w:rsidRPr="00E82BD2"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c</w:t>
            </w:r>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Afričan, Pražan,…</w:t>
            </w:r>
          </w:p>
        </w:tc>
      </w:tr>
      <w:tr w:rsidR="0017236F" w:rsidRPr="00E82BD2"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b</w:t>
            </w:r>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apitola, strana, vyjádření části celku</w:t>
            </w:r>
          </w:p>
        </w:tc>
      </w:tr>
      <w:tr w:rsidR="0017236F" w:rsidRPr="00E82BD2"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s</w:t>
            </w:r>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ulic a náměstí</w:t>
            </w:r>
          </w:p>
        </w:tc>
      </w:tr>
      <w:tr w:rsidR="0017236F" w:rsidRPr="00E82BD2"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e</w:t>
            </w:r>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d</w:t>
            </w:r>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m</w:t>
            </w:r>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o</w:t>
            </w:r>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f</w:t>
            </w:r>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c</w:t>
            </w:r>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h</w:t>
            </w:r>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c</w:t>
            </w:r>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a</w:t>
            </w:r>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niha, obraz, film,…</w:t>
            </w:r>
          </w:p>
        </w:tc>
      </w:tr>
      <w:tr w:rsidR="0017236F" w:rsidRPr="00E82BD2"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u</w:t>
            </w:r>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aha, Konopiště,…</w:t>
            </w:r>
          </w:p>
        </w:tc>
      </w:tr>
      <w:tr w:rsidR="0017236F" w:rsidRPr="00E82BD2"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c</w:t>
            </w:r>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w:t>
            </w:r>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E82BD2" w:rsidRDefault="0017236F" w:rsidP="00263028">
            <w:pPr>
              <w:keepNext/>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bl>
    <w:p w14:paraId="569D58EF" w14:textId="183FD165" w:rsidR="00263028" w:rsidRPr="00E82BD2" w:rsidRDefault="00263028">
      <w:pPr>
        <w:pStyle w:val="Caption"/>
      </w:pPr>
      <w:r w:rsidRPr="00E82BD2">
        <w:t xml:space="preserve">Tabulka </w:t>
      </w:r>
      <w:fldSimple w:instr=" SEQ Tabulka \* ARABIC ">
        <w:r w:rsidR="00E82BD2">
          <w:rPr>
            <w:noProof/>
          </w:rPr>
          <w:t>2</w:t>
        </w:r>
      </w:fldSimple>
      <w:r w:rsidRPr="00E82BD2">
        <w:t>: Seznam kategorií jmenných entit upraveného datasetu CNEC 2.0</w:t>
      </w:r>
    </w:p>
    <w:p w14:paraId="08C801B7" w14:textId="77777777" w:rsidR="00263028" w:rsidRPr="00E82BD2" w:rsidRDefault="00263028" w:rsidP="00263028"/>
    <w:p w14:paraId="7160210A" w14:textId="77777777" w:rsidR="006053A7" w:rsidRPr="00E82BD2" w:rsidRDefault="006053A7" w:rsidP="006053A7">
      <w:pPr>
        <w:keepNext/>
      </w:pPr>
      <w:r w:rsidRPr="00E82BD2">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E82BD2" w:rsidRDefault="006053A7" w:rsidP="006053A7">
      <w:pPr>
        <w:pStyle w:val="Caption"/>
        <w:rPr>
          <w:color w:val="FF0000"/>
        </w:rPr>
      </w:pPr>
      <w:r w:rsidRPr="00E82BD2">
        <w:t xml:space="preserve">Obrázek </w:t>
      </w:r>
      <w:r w:rsidR="005A22C9" w:rsidRPr="00E82BD2">
        <w:fldChar w:fldCharType="begin"/>
      </w:r>
      <w:r w:rsidR="005A22C9" w:rsidRPr="00E82BD2">
        <w:instrText xml:space="preserve"> SEQ Obrázek \* ARABIC </w:instrText>
      </w:r>
      <w:r w:rsidR="005A22C9" w:rsidRPr="00E82BD2">
        <w:fldChar w:fldCharType="separate"/>
      </w:r>
      <w:r w:rsidR="006F1AF3" w:rsidRPr="00E82BD2">
        <w:rPr>
          <w:noProof/>
        </w:rPr>
        <w:t>7</w:t>
      </w:r>
      <w:r w:rsidR="005A22C9" w:rsidRPr="00E82BD2">
        <w:rPr>
          <w:noProof/>
        </w:rPr>
        <w:fldChar w:fldCharType="end"/>
      </w:r>
      <w:r w:rsidRPr="00E82BD2">
        <w:t>: Graf rozložení výskytu jmenných entit v upraveném datasetu CNEC 2.0</w:t>
      </w:r>
    </w:p>
    <w:p w14:paraId="37AC3121" w14:textId="77777777" w:rsidR="00263028" w:rsidRPr="00E82BD2" w:rsidRDefault="00263028" w:rsidP="001C2C63"/>
    <w:p w14:paraId="1D8EC32C" w14:textId="7BF66C78" w:rsidR="00480BA3" w:rsidRPr="00E82BD2" w:rsidRDefault="00480BA3" w:rsidP="001C2C63">
      <w:pPr>
        <w:rPr>
          <w:color w:val="FF0000"/>
        </w:rPr>
      </w:pPr>
      <w:r w:rsidRPr="00E82BD2">
        <w:rPr>
          <w:color w:val="FF0000"/>
        </w:rPr>
        <w:t>Vícemén</w:t>
      </w:r>
      <w:r w:rsidR="006D37A3" w:rsidRPr="00E82BD2">
        <w:rPr>
          <w:color w:val="FF0000"/>
        </w:rPr>
        <w:t>ě</w:t>
      </w:r>
      <w:r w:rsidRPr="00E82BD2">
        <w:rPr>
          <w:color w:val="FF0000"/>
        </w:rPr>
        <w:t xml:space="preserve"> jde</w:t>
      </w:r>
      <w:r w:rsidR="006D37A3" w:rsidRPr="00E82BD2">
        <w:rPr>
          <w:color w:val="FF0000"/>
        </w:rPr>
        <w:t xml:space="preserve"> o kapitoly 2-4 v ML checklistu</w:t>
      </w:r>
      <w:r w:rsidR="002367D5" w:rsidRPr="00E82BD2">
        <w:rPr>
          <w:color w:val="FF0000"/>
        </w:rPr>
        <w:t xml:space="preserve"> – projít.</w:t>
      </w:r>
    </w:p>
    <w:p w14:paraId="12370D35" w14:textId="310A930C" w:rsidR="008E292D" w:rsidRPr="00E82BD2"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datasetu</w:t>
      </w:r>
    </w:p>
    <w:p w14:paraId="43B71CCC" w14:textId="5D29B210" w:rsidR="0050761C" w:rsidRPr="00E82BD2"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Seznam vytvořených datasetů</w:t>
      </w:r>
    </w:p>
    <w:p w14:paraId="1891126D" w14:textId="17AF41E4"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nástroje na konvertování</w:t>
      </w:r>
    </w:p>
    <w:p w14:paraId="397F8126" w14:textId="4E05CB3B"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Popsat spacy specifický formát ukládání datasetu a porovnat ho s předchozím JSONem</w:t>
      </w:r>
    </w:p>
    <w:p w14:paraId="4F528806" w14:textId="6BDAE8F8" w:rsidR="008C4950" w:rsidRPr="00E82BD2"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obrazit jak jsou jednotlivé kategorie v datasetu zastoupené, případně odstranit nepotřebné kategorie s málo příklady (mythical person?)</w:t>
      </w:r>
    </w:p>
    <w:p w14:paraId="7483119F" w14:textId="3F3838AE"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lemmas</w:t>
      </w:r>
      <w:r w:rsidR="002D236D" w:rsidRPr="00E82BD2">
        <w:rPr>
          <w:rStyle w:val="Hyperlink"/>
          <w:rFonts w:ascii="Segoe UI" w:hAnsi="Segoe UI" w:cs="Segoe UI"/>
          <w:color w:val="FF0000"/>
          <w:u w:val="none"/>
        </w:rPr>
        <w:t>, vynechání pos - odůvodnění</w:t>
      </w:r>
    </w:p>
    <w:p w14:paraId="19D5624E" w14:textId="4D24BA74" w:rsidR="002D236D" w:rsidRPr="00E82BD2"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outliners, minimálně jejich zhodnocení</w:t>
      </w:r>
    </w:p>
    <w:p w14:paraId="1511D34D" w14:textId="252181BE" w:rsidR="00611DBC" w:rsidRPr="00E82BD2"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jistit jestli a jak často se které NE opakují</w:t>
      </w:r>
    </w:p>
    <w:p w14:paraId="01623F49" w14:textId="6F11A7B1"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Grafy</w:t>
      </w:r>
    </w:p>
    <w:p w14:paraId="135B121C" w14:textId="66BB26FC"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Viz </w:t>
      </w:r>
      <w:hyperlink r:id="rId28" w:history="1">
        <w:r w:rsidRPr="00E82BD2">
          <w:rPr>
            <w:rStyle w:val="Hyperlink"/>
            <w:rFonts w:ascii="Segoe UI" w:hAnsi="Segoe UI" w:cs="Segoe UI"/>
          </w:rPr>
          <w:t>file:///C:/Users/ondra/Documents/V%C5%A0E/DP/Zdrojaky/others/Czech_Named_Entity_Corpus_2.0/cnec2.0/doc/techrep-ne-2007.pdf</w:t>
        </w:r>
      </w:hyperlink>
    </w:p>
    <w:p w14:paraId="4F955E2D" w14:textId="5DD3DAE2"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E82BD2"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litativní vlastnosti – popsat způsob anotace 2 anotátory a porovnání výstupů</w:t>
      </w:r>
    </w:p>
    <w:p w14:paraId="38D50F3B" w14:textId="04FB61EE"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ložení entit v datasetu</w:t>
      </w:r>
    </w:p>
    <w:p w14:paraId="5414AF25" w14:textId="40A81BE5"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Velikost – porovnání např. s anglickým conll</w:t>
      </w:r>
    </w:p>
    <w:p w14:paraId="0C42FA55" w14:textId="0CB1FCB4" w:rsidR="002D236D" w:rsidRPr="00E82BD2"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kusit objevit některé vztahy mezi jmennými entitami – viz </w:t>
      </w:r>
      <w:hyperlink r:id="rId29" w:anchor="scrollTo=vKGElU-hllwH" w:history="1">
        <w:r w:rsidRPr="00E82BD2">
          <w:rPr>
            <w:rStyle w:val="Hyperlink"/>
            <w:rFonts w:ascii="Segoe UI" w:hAnsi="Segoe UI" w:cs="Segoe UI"/>
          </w:rPr>
          <w:t>https://colab.research.google.com/drive/1yos8M0xIXpyOEHd9JmfEuY1I86SzZ_H8#scrollTo=vKGElU-hllwH</w:t>
        </w:r>
      </w:hyperlink>
    </w:p>
    <w:p w14:paraId="30DC18C4" w14:textId="253918FB" w:rsidR="002D236D" w:rsidRPr="00E82BD2"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dělení na trénovací, validační a testovací dataset</w:t>
      </w:r>
    </w:p>
    <w:p w14:paraId="1A802D14" w14:textId="3DF822BD" w:rsidR="002D236D" w:rsidRPr="00E82BD2"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 tomu hodit odkazy na nějaký současný stav poznání</w:t>
      </w:r>
    </w:p>
    <w:p w14:paraId="5F52F25D" w14:textId="399FF189" w:rsidR="00A423D3" w:rsidRPr="00E82BD2"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TODO dodělat dataset smluv, který bude sloužit ke konečné evaluaci</w:t>
      </w:r>
    </w:p>
    <w:p w14:paraId="621D0EFC" w14:textId="49FB2135" w:rsidR="00615BDB" w:rsidRPr="00E82BD2" w:rsidRDefault="00615BDB" w:rsidP="007E182D">
      <w:pPr>
        <w:pStyle w:val="Heading1"/>
        <w:numPr>
          <w:ilvl w:val="0"/>
          <w:numId w:val="0"/>
        </w:numPr>
      </w:pPr>
      <w:bookmarkStart w:id="73" w:name="_Toc105275241"/>
      <w:r w:rsidRPr="00E82BD2">
        <w:lastRenderedPageBreak/>
        <w:t xml:space="preserve">Vývoj </w:t>
      </w:r>
      <w:r w:rsidR="00F909F8" w:rsidRPr="00E82BD2">
        <w:t>prototypu</w:t>
      </w:r>
      <w:bookmarkEnd w:id="73"/>
    </w:p>
    <w:p w14:paraId="7DF91085" w14:textId="77777777" w:rsidR="00B12BE6" w:rsidRPr="00E82BD2" w:rsidRDefault="00F909F8" w:rsidP="00B94CFB">
      <w:r w:rsidRPr="00E82BD2">
        <w:t>V následující kapitole bude postupně popsán proces návrhu a implementace prototypu anonymizačního nástroje. Tento proces se skládá z dvou hlavních částí</w:t>
      </w:r>
      <w:r w:rsidR="00B12BE6" w:rsidRPr="00E82BD2">
        <w:t>.</w:t>
      </w:r>
    </w:p>
    <w:p w14:paraId="22D18356" w14:textId="00D6F457" w:rsidR="00F909F8" w:rsidRPr="00E82BD2" w:rsidRDefault="00B12BE6" w:rsidP="00B94CFB">
      <w:r w:rsidRPr="00E82BD2">
        <w:t xml:space="preserve">V první části jde o </w:t>
      </w:r>
      <w:r w:rsidR="00F909F8" w:rsidRPr="00E82BD2">
        <w:t xml:space="preserve">vytrénování dostatečně kvalitního </w:t>
      </w:r>
      <w:r w:rsidR="00A64585" w:rsidRPr="00E82BD2">
        <w:t xml:space="preserve">NER </w:t>
      </w:r>
      <w:r w:rsidR="00F909F8" w:rsidRPr="00E82BD2">
        <w:t>modelu založeného na technologii hlubokého učení, který bude sloužit jako hlavní komponenta anonymizačního nástroje.</w:t>
      </w:r>
    </w:p>
    <w:p w14:paraId="0F9E2A89" w14:textId="38DCAA27" w:rsidR="00B12BE6" w:rsidRPr="00E82BD2" w:rsidRDefault="00B12BE6" w:rsidP="00B94CFB">
      <w:r w:rsidRPr="00E82BD2">
        <w:t>V druhé části se tento model integruje do samotného anonymizačního nástroje</w:t>
      </w:r>
      <w:r w:rsidR="005776F6" w:rsidRPr="00E82BD2">
        <w:t>. Tento nástroj bude umožňovat namapování doménově specifických jmenných entit</w:t>
      </w:r>
      <w:r w:rsidRPr="00E82BD2">
        <w:t xml:space="preserve"> </w:t>
      </w:r>
      <w:r w:rsidR="005776F6" w:rsidRPr="00E82BD2">
        <w:t xml:space="preserve">relevantních pro danou aplikaci. Tímto způsobem je tento nástroj možné využít pro více druhů dokumentů i pro více kategorií jmenných entit. V případě této práce dojde k namapování na osobní údaje identifikované </w:t>
      </w:r>
      <w:r w:rsidR="00CD4EC5" w:rsidRPr="00E82BD2">
        <w:t>v kapitole 4 a vyobrazen</w:t>
      </w:r>
      <w:r w:rsidR="005776F6" w:rsidRPr="00E82BD2">
        <w:t>é</w:t>
      </w:r>
      <w:r w:rsidR="00CD4EC5" w:rsidRPr="00E82BD2">
        <w:t xml:space="preserve"> v tabulce </w:t>
      </w:r>
      <w:r w:rsidR="00CD4EC5" w:rsidRPr="00E82BD2">
        <w:rPr>
          <w:i/>
          <w:iCs/>
        </w:rPr>
        <w:t>1 Mapa kategorií osobních údajů</w:t>
      </w:r>
      <w:r w:rsidR="005776F6" w:rsidRPr="00E82BD2">
        <w:t>.</w:t>
      </w:r>
    </w:p>
    <w:p w14:paraId="04785DE8" w14:textId="351CF294" w:rsidR="00A87AF8" w:rsidRPr="00E82BD2" w:rsidRDefault="00A87AF8" w:rsidP="00B94CFB">
      <w:r w:rsidRPr="00E82BD2">
        <w:t>Pro dokonalejší funkci nástroje budou dále vyvinuty další samostatné klasifikátory, které budou dále utilizovat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E82BD2" w:rsidRDefault="00A87AF8" w:rsidP="00B94CFB">
      <w:pPr>
        <w:rPr>
          <w:color w:val="FF0000"/>
        </w:rPr>
      </w:pPr>
      <w:r w:rsidRPr="00E82BD2">
        <w:rPr>
          <w:color w:val="FF0000"/>
        </w:rPr>
        <w:t>TODO tady na to navázat přesnější use casy a požadavky</w:t>
      </w:r>
      <w:r w:rsidR="004815CC" w:rsidRPr="00E82BD2">
        <w:rPr>
          <w:color w:val="FF0000"/>
        </w:rPr>
        <w:t xml:space="preserve"> na nástroj i model</w:t>
      </w:r>
      <w:r w:rsidRPr="00E82BD2">
        <w:rPr>
          <w:color w:val="FF0000"/>
        </w:rPr>
        <w:t>?</w:t>
      </w:r>
    </w:p>
    <w:p w14:paraId="3ED31BEB" w14:textId="4D95E81A" w:rsidR="00B94CFB" w:rsidRPr="00E82BD2" w:rsidRDefault="00B94CFB" w:rsidP="00B94CFB">
      <w:pPr>
        <w:rPr>
          <w:color w:val="FF0000"/>
        </w:rPr>
      </w:pPr>
      <w:r w:rsidRPr="00E82BD2">
        <w:rPr>
          <w:color w:val="FF0000"/>
        </w:rPr>
        <w:t>Napsat vhodné praktiky, které směřují k implementaci nástroje tak, aby architektura byla dostatečně otevřená a výsledný nástroj tak byl co nejvíce modulární</w:t>
      </w:r>
    </w:p>
    <w:p w14:paraId="08C3942A" w14:textId="6B3C658F" w:rsidR="008D38FF" w:rsidRPr="00E82BD2" w:rsidRDefault="00A64585" w:rsidP="008D38FF">
      <w:pPr>
        <w:pStyle w:val="Heading2"/>
      </w:pPr>
      <w:bookmarkStart w:id="74" w:name="_Toc105275242"/>
      <w:r w:rsidRPr="00E82BD2">
        <w:t>Trénování NER modelu</w:t>
      </w:r>
      <w:bookmarkEnd w:id="74"/>
    </w:p>
    <w:p w14:paraId="091B7130" w14:textId="418867E2" w:rsidR="008D1FE5" w:rsidRPr="00E82BD2" w:rsidRDefault="008D38FF" w:rsidP="008D1FE5">
      <w:r w:rsidRPr="00E82BD2">
        <w:t>Pro trénování NER</w:t>
      </w:r>
      <w:r w:rsidR="008D1FE5" w:rsidRPr="00E82BD2">
        <w:t xml:space="preserve"> modelu bylo využito dříve zmiňovaného frameworku spaCy</w:t>
      </w:r>
      <w:r w:rsidR="00192AE1" w:rsidRPr="00E82BD2">
        <w:t xml:space="preserve">, který </w:t>
      </w:r>
      <w:r w:rsidRPr="00E82BD2">
        <w:t>se dá nainstalovat přes Python balíčkovací systém pip v</w:t>
      </w:r>
      <w:r w:rsidR="00192AE1" w:rsidRPr="00E82BD2">
        <w:t xml:space="preserve">četně všech svých dependencies. To však platí pouze pro verzi knihovny, která utilizuje trénování pouze pro CPU. Vzhledem k tomu, že se dále v této práci </w:t>
      </w:r>
      <w:r w:rsidR="00D535A2" w:rsidRPr="00E82BD2">
        <w:t>využívá</w:t>
      </w:r>
      <w:r w:rsidR="00192AE1" w:rsidRPr="00E82BD2">
        <w:t xml:space="preserve"> jak trénování jen pomocí CPU, tak ale i pomocí GPU, bylo potřeba doinstalovat i verzi spaCy s podporou CUDA a korespondující verzí knihovny PyTorch.</w:t>
      </w:r>
      <w:r w:rsidR="00195DE4" w:rsidRPr="00E82BD2">
        <w:t xml:space="preserve"> V případě této práce byla vybrána verze CUDA 11.1 a k tomu kompatibilní verze PyTorch 1.10.1+cu111.</w:t>
      </w:r>
      <w:r w:rsidR="00D535A2" w:rsidRPr="00E82BD2">
        <w:t xml:space="preserve"> Knihovna spaCy pak byla nainstalována s podporou modelů s architekturou transformer. Následně muselo dojít k exportu některých globálních proměnných pro další správné fungování frameworku.</w:t>
      </w:r>
    </w:p>
    <w:p w14:paraId="6390FC93" w14:textId="67FDD03A" w:rsidR="00195DE4" w:rsidRPr="00E82BD2" w:rsidRDefault="00195DE4" w:rsidP="00195DE4">
      <w:pPr>
        <w:pStyle w:val="Textprogramovhokdu"/>
      </w:pPr>
      <w:r w:rsidRPr="00E82BD2">
        <w:t>!pip install torch==1.10.1+cu111 torchvision==0.11.2+cu111 torchaudio==0.10.1 -f https://download.pytorch.org/whl/torch_stable.html</w:t>
      </w:r>
    </w:p>
    <w:p w14:paraId="5A78072E" w14:textId="13B59A18" w:rsidR="00B9317E" w:rsidRPr="00E82BD2" w:rsidRDefault="00B9317E" w:rsidP="00B9317E">
      <w:pPr>
        <w:pStyle w:val="Caption"/>
      </w:pPr>
      <w:r w:rsidRPr="00E82BD2">
        <w:t>Zdrojový kód 8.1.1: Instalace CUDA + PyTorch</w:t>
      </w:r>
    </w:p>
    <w:p w14:paraId="0A063263" w14:textId="114986ED" w:rsidR="00195DE4" w:rsidRPr="00E82BD2" w:rsidRDefault="00195DE4" w:rsidP="008D1FE5"/>
    <w:p w14:paraId="1F5F523A" w14:textId="77777777" w:rsidR="00D535A2" w:rsidRPr="00E82BD2" w:rsidRDefault="00D535A2" w:rsidP="00D535A2">
      <w:pPr>
        <w:pStyle w:val="Textprogramovhokdu"/>
      </w:pPr>
      <w:r w:rsidRPr="00E82BD2">
        <w:t>!pip install -U spacy[cuda111,transformers]</w:t>
      </w:r>
    </w:p>
    <w:p w14:paraId="26E2300C" w14:textId="77777777" w:rsidR="00D535A2" w:rsidRPr="00E82BD2" w:rsidRDefault="00D535A2" w:rsidP="00D535A2">
      <w:pPr>
        <w:pStyle w:val="Textprogramovhokdu"/>
      </w:pPr>
      <w:r w:rsidRPr="00E82BD2">
        <w:lastRenderedPageBreak/>
        <w:t>!export CUDA_PATH=/usr/local/cuda-11.1</w:t>
      </w:r>
    </w:p>
    <w:p w14:paraId="4E59FFF2" w14:textId="77777777" w:rsidR="00D535A2" w:rsidRPr="00E82BD2" w:rsidRDefault="00D535A2" w:rsidP="00D535A2">
      <w:pPr>
        <w:pStyle w:val="Textprogramovhokdu"/>
      </w:pPr>
      <w:r w:rsidRPr="00E82BD2">
        <w:t>!export PATH=/usr/local/cuda-11.1/bin${PATH:+:${PATH}}</w:t>
      </w:r>
    </w:p>
    <w:p w14:paraId="6DBCBA9B" w14:textId="77777777" w:rsidR="00D535A2" w:rsidRPr="00E82BD2" w:rsidRDefault="00D535A2" w:rsidP="00D535A2">
      <w:pPr>
        <w:pStyle w:val="Textprogramovhokdu"/>
      </w:pPr>
      <w:r w:rsidRPr="00E82BD2">
        <w:t>!export LD_LIBRARY_PATH=/usr/local/cuda-11.1/lib64${LD_LIBRARY_PATH:+:${LD_LIBRARY_PATH}}</w:t>
      </w:r>
    </w:p>
    <w:p w14:paraId="7C4FC863" w14:textId="77777777" w:rsidR="00D535A2" w:rsidRPr="00E82BD2" w:rsidRDefault="00D535A2" w:rsidP="00D535A2">
      <w:pPr>
        <w:pStyle w:val="Textprogramovhokdu"/>
      </w:pPr>
      <w:r w:rsidRPr="00E82BD2">
        <w:t>!pip install cupy-cuda111</w:t>
      </w:r>
    </w:p>
    <w:p w14:paraId="50DFCFAF" w14:textId="2F242EB3" w:rsidR="00B9317E" w:rsidRPr="00E82BD2" w:rsidRDefault="00B9317E" w:rsidP="00B9317E">
      <w:pPr>
        <w:pStyle w:val="Caption"/>
      </w:pPr>
      <w:r w:rsidRPr="00E82BD2">
        <w:t>Zdrojový kód 8.1.2: Instalace spaCy pro GPU</w:t>
      </w:r>
    </w:p>
    <w:p w14:paraId="1E4D1223" w14:textId="0DBD9AFD" w:rsidR="00FF0A12" w:rsidRPr="00E82BD2" w:rsidRDefault="00FF0A12" w:rsidP="008D1FE5"/>
    <w:p w14:paraId="3DEFA052" w14:textId="33FA03D4" w:rsidR="00FF0A12" w:rsidRPr="00E82BD2" w:rsidRDefault="0001677B" w:rsidP="008D1FE5">
      <w:r w:rsidRPr="00E82BD2">
        <w:t xml:space="preserve">K vytvoření funkčního kompletního spaCy modelu připraveného k použití je potřeba vytvořit spaCy pipeline. </w:t>
      </w:r>
      <w:r w:rsidR="009B6279" w:rsidRPr="00E82BD2">
        <w:t>Pipeline si lze představit jako řadu navazujících komponent, které postupně zpracovávají vstupní data (tedy nestrukturovaný text) a generují různé výstupy. Tyto výstupy se pak dají použít jako vstupy pro další komponenty, které jsou součástí pipeline nebo jako součásti konečného výstupu celé pipeline. Tímto způsobem může spaCy sloužit jako jediná knihovna potřebná pro vytváření kompletních komerčních end-to-end řešení.</w:t>
      </w:r>
    </w:p>
    <w:p w14:paraId="1971AFCA" w14:textId="003C2E62" w:rsidR="009B6279" w:rsidRPr="00E82BD2" w:rsidRDefault="009B6279" w:rsidP="008D1FE5">
      <w:r w:rsidRPr="00E82BD2">
        <w:t xml:space="preserve">SpaCy nabízí řadu </w:t>
      </w:r>
      <w:r w:rsidR="005667B4" w:rsidRPr="00E82BD2">
        <w:t>mnoho</w:t>
      </w:r>
      <w:r w:rsidRPr="00E82BD2">
        <w:t xml:space="preserve"> hotových </w:t>
      </w:r>
      <w:r w:rsidR="005667B4" w:rsidRPr="00E82BD2">
        <w:t xml:space="preserve">již </w:t>
      </w:r>
      <w:r w:rsidRPr="00E82BD2">
        <w:t>předtrénovaných pipelines, které lze jednoduše využít</w:t>
      </w:r>
      <w:r w:rsidR="005667B4" w:rsidRPr="00E82BD2">
        <w:t xml:space="preserve"> pro řadu jednodušších use cases. Například </w:t>
      </w:r>
      <w:r w:rsidR="00F11EF8" w:rsidRPr="00E82BD2">
        <w:t>v angličtině spaCy nabízí pipeline en_core_web_sm, která obsahuje komponenty typu ta</w:t>
      </w:r>
      <w:r w:rsidR="004363A0" w:rsidRPr="00E82BD2">
        <w:t>gger, parser, atrribute_ruler, lemmatizer a ner a je vhodná pro většinu běžných NER úloh v anglickém jazyce. Pro stroje, které dokážou utilizovat GPU pak nabízí pipeline en_core_web_trf, která má v sobě navíc komponentu transformer a dokáže využívat modelů založených na architektuře transformer.</w:t>
      </w:r>
    </w:p>
    <w:p w14:paraId="5C166101" w14:textId="06308B98" w:rsidR="004363A0" w:rsidRPr="00E82BD2" w:rsidRDefault="004363A0" w:rsidP="008D1FE5">
      <w:r w:rsidRPr="00E82BD2">
        <w:t xml:space="preserve">Žádnou předtrénovanou pipeline pro český jazyk spaCy nenabízí, bylo proto potřeba ji vhodně </w:t>
      </w:r>
      <w:r w:rsidR="00AF41AE" w:rsidRPr="00E82BD2">
        <w:t>navrhnout</w:t>
      </w:r>
      <w:r w:rsidRPr="00E82BD2">
        <w:t xml:space="preserve"> a natrénovat od začátku na </w:t>
      </w:r>
      <w:r w:rsidR="00AF41AE" w:rsidRPr="00E82BD2">
        <w:t>datasetu zpracovaném v předchozí kapitole.</w:t>
      </w:r>
    </w:p>
    <w:p w14:paraId="0F68047D" w14:textId="57007277" w:rsidR="00AF41AE" w:rsidRPr="00E82BD2" w:rsidRDefault="00AF41AE" w:rsidP="008D1FE5">
      <w:r w:rsidRPr="00E82BD2">
        <w:t xml:space="preserve">Návrh pipeline lze provést ve verzi spaCy </w:t>
      </w:r>
      <w:r w:rsidR="00CE587C" w:rsidRPr="00E82BD2">
        <w:t>v</w:t>
      </w:r>
      <w:r w:rsidRPr="00E82BD2">
        <w:t>3 pomocí speciálního konfiguračního souboru config.cfg, který si spaCy knihovna načítá před spuštěním trénovacího skriptu. V tomto souboru je nutné nadefinovat všechny klíčové parametry potřebné pro trénování modelu</w:t>
      </w:r>
      <w:r w:rsidR="00CE587C" w:rsidRPr="00E82BD2">
        <w:t xml:space="preserve">. To platí </w:t>
      </w:r>
      <w:r w:rsidR="0019556B" w:rsidRPr="00E82BD2">
        <w:t xml:space="preserve">jak </w:t>
      </w:r>
      <w:r w:rsidR="00CE587C" w:rsidRPr="00E82BD2">
        <w:t xml:space="preserve">u každé jednotlivé komponenty modelu tak </w:t>
      </w:r>
      <w:r w:rsidR="0019556B" w:rsidRPr="00E82BD2">
        <w:t xml:space="preserve">i </w:t>
      </w:r>
      <w:r w:rsidR="00CE587C" w:rsidRPr="00E82BD2">
        <w:t xml:space="preserve">u globálních parametrů (těmi je například cesta k trénovacímu a testovacímu datasetu nebo </w:t>
      </w:r>
      <w:r w:rsidR="0019556B" w:rsidRPr="00E82BD2">
        <w:t>batch size).</w:t>
      </w:r>
      <w:r w:rsidR="00C35E5D" w:rsidRPr="00E82BD2">
        <w:t xml:space="preserve"> Struktura konfiguračního souboru je tvořena řadou sekcí</w:t>
      </w:r>
      <w:r w:rsidR="005C1D31" w:rsidRPr="00E82BD2">
        <w:t xml:space="preserve"> a podsekcí, které dohromady vytvářejí konkrétní architekturu všech jednotlivých částí pipeline.</w:t>
      </w:r>
    </w:p>
    <w:p w14:paraId="19A77222" w14:textId="6271B8DD" w:rsidR="006F1AF3" w:rsidRPr="00E82BD2" w:rsidRDefault="006F1AF3" w:rsidP="008D1FE5">
      <w:r w:rsidRPr="00E82BD2">
        <w:t>Na obrázku 8 lze vidět zvolenou architekturu spaCy pipeline zvolenou pro trénování modelů utilizujících pouze CPU. Na obrázku 9 pak architekturu spaCy pipelinou modelů utilizujících GPU.</w:t>
      </w:r>
      <w:r w:rsidR="00CC436B" w:rsidRPr="00E82BD2">
        <w:t xml:space="preserve"> </w:t>
      </w:r>
      <w:r w:rsidR="00924932" w:rsidRPr="00E82BD2">
        <w:t>Tyto pipelines se liší v komponentě tok2vec a transformer. Tato představuje vrstvu word embeddings, přičemž v GPU modelu vrstva transformer využívá architektury modelu transformer a kontextuálního word embeddings (tedy fakticky spíše jen embeddings).</w:t>
      </w:r>
    </w:p>
    <w:p w14:paraId="453AECA9" w14:textId="4560985C" w:rsidR="006F1AF3" w:rsidRPr="00E82BD2" w:rsidRDefault="00CC436B" w:rsidP="006F1AF3">
      <w:pPr>
        <w:keepNext/>
      </w:pPr>
      <w:r w:rsidRPr="00E82BD2">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E82BD2" w:rsidRDefault="006F1AF3" w:rsidP="006F1AF3">
      <w:pPr>
        <w:pStyle w:val="Caption"/>
      </w:pPr>
      <w:r w:rsidRPr="00E82BD2">
        <w:t xml:space="preserve">Obrázek </w:t>
      </w:r>
      <w:r w:rsidR="005A22C9" w:rsidRPr="00E82BD2">
        <w:fldChar w:fldCharType="begin"/>
      </w:r>
      <w:r w:rsidR="005A22C9" w:rsidRPr="00E82BD2">
        <w:instrText xml:space="preserve"> SEQ Obrázek \* ARABIC </w:instrText>
      </w:r>
      <w:r w:rsidR="005A22C9" w:rsidRPr="00E82BD2">
        <w:fldChar w:fldCharType="separate"/>
      </w:r>
      <w:r w:rsidRPr="00E82BD2">
        <w:rPr>
          <w:noProof/>
        </w:rPr>
        <w:t>8</w:t>
      </w:r>
      <w:r w:rsidR="005A22C9" w:rsidRPr="00E82BD2">
        <w:rPr>
          <w:noProof/>
        </w:rPr>
        <w:fldChar w:fldCharType="end"/>
      </w:r>
      <w:r w:rsidRPr="00E82BD2">
        <w:t>: CPU spaCy pipeline</w:t>
      </w:r>
    </w:p>
    <w:p w14:paraId="6A858383" w14:textId="77777777" w:rsidR="006F1AF3" w:rsidRPr="00E82BD2" w:rsidRDefault="006F1AF3" w:rsidP="006F1AF3">
      <w:pPr>
        <w:keepNext/>
      </w:pPr>
      <w:r w:rsidRPr="00E82BD2">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E82BD2" w:rsidRDefault="006F1AF3" w:rsidP="00924932">
      <w:pPr>
        <w:pStyle w:val="Caption"/>
      </w:pPr>
      <w:r w:rsidRPr="00E82BD2">
        <w:t xml:space="preserve">Obrázek </w:t>
      </w:r>
      <w:r w:rsidR="005A22C9" w:rsidRPr="00E82BD2">
        <w:fldChar w:fldCharType="begin"/>
      </w:r>
      <w:r w:rsidR="005A22C9" w:rsidRPr="00E82BD2">
        <w:instrText xml:space="preserve"> SEQ Obrázek \* ARABIC </w:instrText>
      </w:r>
      <w:r w:rsidR="005A22C9" w:rsidRPr="00E82BD2">
        <w:fldChar w:fldCharType="separate"/>
      </w:r>
      <w:r w:rsidRPr="00E82BD2">
        <w:rPr>
          <w:noProof/>
        </w:rPr>
        <w:t>9</w:t>
      </w:r>
      <w:r w:rsidR="005A22C9" w:rsidRPr="00E82BD2">
        <w:rPr>
          <w:noProof/>
        </w:rPr>
        <w:fldChar w:fldCharType="end"/>
      </w:r>
      <w:r w:rsidRPr="00E82BD2">
        <w:t>: GPU spaCy pipeline</w:t>
      </w:r>
    </w:p>
    <w:p w14:paraId="1E04CF5E" w14:textId="453CA3D7" w:rsidR="0019556B" w:rsidRPr="00E82BD2" w:rsidRDefault="0019556B" w:rsidP="008D1FE5">
      <w:r w:rsidRPr="00E82BD2">
        <w:t>Vytvořené modely, trénované na datasetu bez dostupných lem</w:t>
      </w:r>
      <w:r w:rsidR="00924932" w:rsidRPr="00E82BD2">
        <w:t xml:space="preserve"> pak ve své architektuře neobsahují komponentu lemmatizer</w:t>
      </w:r>
      <w:r w:rsidR="00D701C6" w:rsidRPr="00E82BD2">
        <w:t xml:space="preserve"> (čímž se značně snižuje čas potřebný pro jejich vytrénování)</w:t>
      </w:r>
      <w:r w:rsidR="00924932" w:rsidRPr="00E82BD2">
        <w:t>.</w:t>
      </w:r>
    </w:p>
    <w:p w14:paraId="42665695" w14:textId="3CE4D445" w:rsidR="00D701C6" w:rsidRPr="00E82BD2" w:rsidRDefault="00D701C6" w:rsidP="008D1FE5">
      <w:r w:rsidRPr="00E82BD2">
        <w:t xml:space="preserve">Konkrétní konfigurační soubory </w:t>
      </w:r>
      <w:r w:rsidR="00DE2233" w:rsidRPr="00E82BD2">
        <w:t>v plné délce</w:t>
      </w:r>
      <w:r w:rsidR="005B2546" w:rsidRPr="00E82BD2">
        <w:t>,</w:t>
      </w:r>
      <w:r w:rsidR="00DE2233" w:rsidRPr="00E82BD2">
        <w:t xml:space="preserve"> </w:t>
      </w:r>
      <w:r w:rsidRPr="00E82BD2">
        <w:t>použité pro trénování jednotlivých modelů jsou dostupné v příloze jako součást</w:t>
      </w:r>
      <w:r w:rsidR="00DE2233" w:rsidRPr="00E82BD2">
        <w:t xml:space="preserve"> zdrojového kódu. </w:t>
      </w:r>
      <w:r w:rsidR="00DE2233" w:rsidRPr="00E82BD2">
        <w:rPr>
          <w:color w:val="FF0000"/>
        </w:rPr>
        <w:t>(TODO definovat v jaké části přílohy)</w:t>
      </w:r>
      <w:r w:rsidR="00DE2233" w:rsidRPr="00E82BD2">
        <w:t xml:space="preserve"> V následující části tak budou popsány jen některé jejich části.</w:t>
      </w:r>
      <w:r w:rsidR="00907886" w:rsidRPr="00E82BD2">
        <w:t xml:space="preserve"> Každý konfigurační soubor pak obsahuje řadu dalších zajímavých vlastností pipeline a jednotlivých komponent, které dále nejsou popsány, a to z důvodu zjednodušení přehlednosti a srozumitelnosti následujícího popisu.</w:t>
      </w:r>
    </w:p>
    <w:p w14:paraId="6CEF8DDD" w14:textId="5BBE39DA" w:rsidR="00B9317E" w:rsidRPr="00E82BD2" w:rsidRDefault="00B9317E" w:rsidP="008D1FE5">
      <w:r w:rsidRPr="00E82BD2">
        <w:t>V následujícím zdrojovém kódu (</w:t>
      </w:r>
      <w:r w:rsidR="00C66191" w:rsidRPr="00E82BD2">
        <w:t xml:space="preserve">Zdrojový kód </w:t>
      </w:r>
      <w:r w:rsidRPr="00E82BD2">
        <w:t xml:space="preserve">8.1.3) lze vidět </w:t>
      </w:r>
      <w:r w:rsidR="00C0203D" w:rsidRPr="00E82BD2">
        <w:t>definované absolutní cesty ke zdrojovému datasetu. Také je zde vidět, že nebyly použité žádné předtrénované váhy pro komponentu tok2vec.</w:t>
      </w:r>
    </w:p>
    <w:p w14:paraId="7966428A" w14:textId="77777777" w:rsidR="00DE2233" w:rsidRPr="00E82BD2" w:rsidRDefault="00DE2233" w:rsidP="00DE2233">
      <w:pPr>
        <w:pStyle w:val="Textprogramovhokdu"/>
      </w:pPr>
      <w:r w:rsidRPr="00E82BD2">
        <w:t>[paths]</w:t>
      </w:r>
    </w:p>
    <w:p w14:paraId="6313ABEE" w14:textId="77777777" w:rsidR="00DE2233" w:rsidRPr="00E82BD2" w:rsidRDefault="00DE2233" w:rsidP="00DE2233">
      <w:pPr>
        <w:pStyle w:val="Textprogramovhokdu"/>
      </w:pPr>
      <w:r w:rsidRPr="00E82BD2">
        <w:t>train = "/content/drive/MyDrive/DP/datasets/fine_grained_conll/spacy_lemmas/train_transformed.spacy"</w:t>
      </w:r>
    </w:p>
    <w:p w14:paraId="04B7B6C9" w14:textId="77777777" w:rsidR="00DE2233" w:rsidRPr="00E82BD2" w:rsidRDefault="00DE2233" w:rsidP="00DE2233">
      <w:pPr>
        <w:pStyle w:val="Textprogramovhokdu"/>
      </w:pPr>
      <w:r w:rsidRPr="00E82BD2">
        <w:t>dev = "/content/drive/MyDrive/DP/datasets/fine_grained_conll/spacy_lemmas/dtest_transformed.spacy"</w:t>
      </w:r>
    </w:p>
    <w:p w14:paraId="16EBF106" w14:textId="77777777" w:rsidR="00DE2233" w:rsidRPr="00E82BD2" w:rsidRDefault="00DE2233" w:rsidP="00DE2233">
      <w:pPr>
        <w:pStyle w:val="Textprogramovhokdu"/>
      </w:pPr>
      <w:r w:rsidRPr="00E82BD2">
        <w:t>vectors = null</w:t>
      </w:r>
    </w:p>
    <w:p w14:paraId="748A28E7" w14:textId="77777777" w:rsidR="00DE2233" w:rsidRPr="00E82BD2" w:rsidRDefault="00DE2233" w:rsidP="00DE2233">
      <w:pPr>
        <w:pStyle w:val="Textprogramovhokdu"/>
      </w:pPr>
      <w:r w:rsidRPr="00E82BD2">
        <w:t>init_tok2vec = null</w:t>
      </w:r>
    </w:p>
    <w:p w14:paraId="1A206664" w14:textId="55E1429E" w:rsidR="00B9317E" w:rsidRPr="00E82BD2" w:rsidRDefault="00B9317E" w:rsidP="00B9317E">
      <w:pPr>
        <w:pStyle w:val="Caption"/>
      </w:pPr>
      <w:r w:rsidRPr="00E82BD2">
        <w:t>Zdrojový kód 8.1.3: Cesty k externím vstupním datům</w:t>
      </w:r>
    </w:p>
    <w:p w14:paraId="3DC589DB" w14:textId="76F25630" w:rsidR="00AD0C55" w:rsidRPr="00E82BD2" w:rsidRDefault="00AD0C55" w:rsidP="00AD0C55">
      <w:r w:rsidRPr="00E82BD2">
        <w:t>Následující zdrojový kód obsahuje specifikaci, že trénink modelu bude probíhat s využitím GPU a knihovny PyTorch (</w:t>
      </w:r>
      <w:r w:rsidR="00C66191" w:rsidRPr="00E82BD2">
        <w:t xml:space="preserve">Zdrojový kód </w:t>
      </w:r>
      <w:r w:rsidRPr="00E82BD2">
        <w:t>8.1.4)</w:t>
      </w:r>
    </w:p>
    <w:p w14:paraId="01FC377F" w14:textId="77777777" w:rsidR="00AD0C55" w:rsidRPr="00E82BD2" w:rsidRDefault="00AD0C55" w:rsidP="00AD0C55">
      <w:pPr>
        <w:pStyle w:val="Textprogramovhokdu"/>
      </w:pPr>
      <w:r w:rsidRPr="00E82BD2">
        <w:t>[system]</w:t>
      </w:r>
    </w:p>
    <w:p w14:paraId="43E9A53B" w14:textId="77777777" w:rsidR="00AD0C55" w:rsidRPr="00E82BD2" w:rsidRDefault="00AD0C55" w:rsidP="00AD0C55">
      <w:pPr>
        <w:pStyle w:val="Textprogramovhokdu"/>
      </w:pPr>
      <w:r w:rsidRPr="00E82BD2">
        <w:t>gpu_allocator = "pytorch"</w:t>
      </w:r>
    </w:p>
    <w:p w14:paraId="757494B6" w14:textId="77777777" w:rsidR="00AD0C55" w:rsidRPr="00E82BD2" w:rsidRDefault="00AD0C55" w:rsidP="00AD0C55">
      <w:pPr>
        <w:pStyle w:val="Textprogramovhokdu"/>
      </w:pPr>
      <w:r w:rsidRPr="00E82BD2">
        <w:t>seed = 0</w:t>
      </w:r>
    </w:p>
    <w:p w14:paraId="6EEC6077" w14:textId="44DA91C6" w:rsidR="00AD0C55" w:rsidRPr="00E82BD2" w:rsidRDefault="00AD0C55" w:rsidP="00AD0C55">
      <w:pPr>
        <w:pStyle w:val="Caption"/>
      </w:pPr>
      <w:r w:rsidRPr="00E82BD2">
        <w:t xml:space="preserve">Zdrojový kód 8.1.4: </w:t>
      </w:r>
      <w:r w:rsidR="000F399D" w:rsidRPr="00E82BD2">
        <w:t xml:space="preserve">Definice </w:t>
      </w:r>
      <w:r w:rsidR="00E079BE" w:rsidRPr="00E82BD2">
        <w:t>podřízené</w:t>
      </w:r>
      <w:r w:rsidR="000F399D" w:rsidRPr="00E82BD2">
        <w:t xml:space="preserve"> ML knihovny</w:t>
      </w:r>
    </w:p>
    <w:p w14:paraId="0E5F15A3" w14:textId="594F69DA" w:rsidR="005B2546" w:rsidRPr="00E82BD2" w:rsidRDefault="00AD0C55" w:rsidP="00AD0C55">
      <w:r w:rsidRPr="00E82BD2">
        <w:t xml:space="preserve">Dále je potřeba </w:t>
      </w:r>
      <w:r w:rsidR="005B2546" w:rsidRPr="00E82BD2">
        <w:t>specifikovat, že dochází k trénování pipeline v českém jazyce. Tím pak spaCy může vytvářet slovník</w:t>
      </w:r>
      <w:r w:rsidR="00524253" w:rsidRPr="00E82BD2">
        <w:t xml:space="preserve"> pouze s českými výrazy</w:t>
      </w:r>
      <w:r w:rsidR="005B2546" w:rsidRPr="00E82BD2">
        <w:t>. Zároveň je zde definováno pořadí jednotlivých komponent a batch size (počet vzorků využitých pro trénink jedné iterace modelu), která je v případě následujícího konfiguračního souboru určeného pro trénink modelu na CPU stanovena na 1000 vzorků</w:t>
      </w:r>
      <w:r w:rsidR="00AB77DC" w:rsidRPr="00E82BD2">
        <w:t xml:space="preserve"> (</w:t>
      </w:r>
      <w:r w:rsidR="00C66191" w:rsidRPr="00E82BD2">
        <w:t xml:space="preserve">Zdrojový kód </w:t>
      </w:r>
      <w:r w:rsidR="00AB77DC" w:rsidRPr="00E82BD2">
        <w:t>8.1.5)</w:t>
      </w:r>
      <w:r w:rsidR="005B2546" w:rsidRPr="00E82BD2">
        <w:t>.</w:t>
      </w:r>
    </w:p>
    <w:p w14:paraId="77D68912" w14:textId="77777777" w:rsidR="000F399D" w:rsidRPr="00E82BD2" w:rsidRDefault="000F399D" w:rsidP="000F399D">
      <w:pPr>
        <w:pStyle w:val="Textprogramovhokdu"/>
      </w:pPr>
      <w:r w:rsidRPr="00E82BD2">
        <w:t>[nlp]</w:t>
      </w:r>
    </w:p>
    <w:p w14:paraId="7C5571AB" w14:textId="77777777" w:rsidR="000F399D" w:rsidRPr="00E82BD2" w:rsidRDefault="000F399D" w:rsidP="000F399D">
      <w:pPr>
        <w:pStyle w:val="Textprogramovhokdu"/>
      </w:pPr>
      <w:r w:rsidRPr="00E82BD2">
        <w:t>lang = "cs"</w:t>
      </w:r>
    </w:p>
    <w:p w14:paraId="74F6B051" w14:textId="77777777" w:rsidR="000F399D" w:rsidRPr="00E82BD2" w:rsidRDefault="000F399D" w:rsidP="000F399D">
      <w:pPr>
        <w:pStyle w:val="Textprogramovhokdu"/>
      </w:pPr>
      <w:r w:rsidRPr="00E82BD2">
        <w:lastRenderedPageBreak/>
        <w:t>pipeline = ["tok2vec","trainable_lemmatizer","ner"]</w:t>
      </w:r>
    </w:p>
    <w:p w14:paraId="36D715BA" w14:textId="4AB416C8" w:rsidR="000F399D" w:rsidRPr="00E82BD2" w:rsidRDefault="000F399D" w:rsidP="000F399D">
      <w:pPr>
        <w:pStyle w:val="Textprogramovhokdu"/>
      </w:pPr>
      <w:r w:rsidRPr="00E82BD2">
        <w:t>batch_size = 1000</w:t>
      </w:r>
    </w:p>
    <w:p w14:paraId="79DAD882" w14:textId="196885C6" w:rsidR="000F399D" w:rsidRPr="00E82BD2" w:rsidRDefault="000F399D" w:rsidP="000F399D">
      <w:pPr>
        <w:pStyle w:val="Textprogramovhokdu"/>
      </w:pPr>
      <w:r w:rsidRPr="00E82BD2">
        <w:t>…</w:t>
      </w:r>
    </w:p>
    <w:p w14:paraId="51C3EC5F" w14:textId="58DDA948" w:rsidR="000F399D" w:rsidRPr="00E82BD2" w:rsidRDefault="000F399D" w:rsidP="000F399D">
      <w:pPr>
        <w:pStyle w:val="Caption"/>
      </w:pPr>
      <w:r w:rsidRPr="00E82BD2">
        <w:t>Zdrojový kód 8.1.5: Ukázka některých NLP globálních nastavení</w:t>
      </w:r>
    </w:p>
    <w:p w14:paraId="3B24F141" w14:textId="77777777" w:rsidR="00E079BE" w:rsidRPr="00E82BD2" w:rsidRDefault="00AB77DC" w:rsidP="00AD0C55">
      <w:r w:rsidRPr="00E82BD2">
        <w:t xml:space="preserve">Vlastnosti každé komponenty modelu je potom nutné dále detailněji specifikovat. Vše lze vidět na příkladu definice komponenty </w:t>
      </w:r>
      <w:r w:rsidRPr="00E82BD2">
        <w:rPr>
          <w:i/>
          <w:iCs/>
        </w:rPr>
        <w:t>ner</w:t>
      </w:r>
      <w:r w:rsidRPr="00E82BD2">
        <w:t xml:space="preserve">. V té je třeba definovat například </w:t>
      </w:r>
      <w:r w:rsidR="00E32A6E" w:rsidRPr="00E82BD2">
        <w:t xml:space="preserve">objekt </w:t>
      </w:r>
      <w:r w:rsidR="00E32A6E" w:rsidRPr="00E82BD2">
        <w:rPr>
          <w:i/>
          <w:iCs/>
        </w:rPr>
        <w:t>scorer</w:t>
      </w:r>
      <w:r w:rsidR="00E32A6E" w:rsidRPr="00E82BD2">
        <w:t xml:space="preserve">, který je odpovědný za evaluaci dané iterace modelu (jde tedy přeneseně řečeno o </w:t>
      </w:r>
      <w:r w:rsidR="00E079BE" w:rsidRPr="00E82BD2">
        <w:t xml:space="preserve">objekt, který spravuje </w:t>
      </w:r>
      <w:r w:rsidR="00E32A6E" w:rsidRPr="00E82BD2">
        <w:t>cost funkci)</w:t>
      </w:r>
      <w:r w:rsidR="00E079BE" w:rsidRPr="00E82BD2">
        <w:t>.</w:t>
      </w:r>
    </w:p>
    <w:p w14:paraId="5914BAB4" w14:textId="10407006" w:rsidR="008B5BB2" w:rsidRPr="00E82BD2" w:rsidRDefault="00E079BE" w:rsidP="00AD0C55">
      <w:r w:rsidRPr="00E82BD2">
        <w:t xml:space="preserve">Každé komponentě modelu je také třeba přiřadit architekturu podřazeného modelu. U </w:t>
      </w:r>
      <w:r w:rsidRPr="00E82BD2">
        <w:rPr>
          <w:i/>
          <w:iCs/>
        </w:rPr>
        <w:t>ner</w:t>
      </w:r>
      <w:r w:rsidRPr="00E82BD2">
        <w:t xml:space="preserve"> je to </w:t>
      </w:r>
      <w:r w:rsidR="00E948FF" w:rsidRPr="00E82BD2">
        <w:t xml:space="preserve">například spacy.TransitionBasedParser.v2, tedy knihovnou spaCy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E82BD2">
        <w:t>velikost skryté vrstvy, která byla v případě této komponenty stanovena na 64 jednotek (neuronů) (</w:t>
      </w:r>
      <w:r w:rsidR="00C66191" w:rsidRPr="00E82BD2">
        <w:t xml:space="preserve">Zdrojový kód </w:t>
      </w:r>
      <w:r w:rsidR="008B5BB2" w:rsidRPr="00E82BD2">
        <w:t>8.1.6).</w:t>
      </w:r>
    </w:p>
    <w:p w14:paraId="09F892D4" w14:textId="77777777" w:rsidR="008B5BB2" w:rsidRPr="00E82BD2" w:rsidRDefault="008B5BB2" w:rsidP="008B5BB2">
      <w:pPr>
        <w:pStyle w:val="Textprogramovhokdu"/>
      </w:pPr>
      <w:r w:rsidRPr="00E82BD2">
        <w:t>[components.ner.model]</w:t>
      </w:r>
    </w:p>
    <w:p w14:paraId="2025844B" w14:textId="77777777" w:rsidR="008B5BB2" w:rsidRPr="00E82BD2" w:rsidRDefault="008B5BB2" w:rsidP="008B5BB2">
      <w:pPr>
        <w:pStyle w:val="Textprogramovhokdu"/>
      </w:pPr>
      <w:r w:rsidRPr="00E82BD2">
        <w:t>@architectures = "spacy.TransitionBasedParser.v2"</w:t>
      </w:r>
    </w:p>
    <w:p w14:paraId="5A50EA57" w14:textId="77777777" w:rsidR="008B5BB2" w:rsidRPr="00E82BD2" w:rsidRDefault="008B5BB2" w:rsidP="008B5BB2">
      <w:pPr>
        <w:pStyle w:val="Textprogramovhokdu"/>
      </w:pPr>
      <w:r w:rsidRPr="00E82BD2">
        <w:t>state_type = "ner"</w:t>
      </w:r>
    </w:p>
    <w:p w14:paraId="6D3AF52D" w14:textId="77777777" w:rsidR="008B5BB2" w:rsidRPr="00E82BD2" w:rsidRDefault="008B5BB2" w:rsidP="008B5BB2">
      <w:pPr>
        <w:pStyle w:val="Textprogramovhokdu"/>
      </w:pPr>
      <w:r w:rsidRPr="00E82BD2">
        <w:t>extra_state_tokens = false</w:t>
      </w:r>
    </w:p>
    <w:p w14:paraId="09DCBCEE" w14:textId="04AC5F40" w:rsidR="008B5BB2" w:rsidRPr="00E82BD2" w:rsidRDefault="008B5BB2" w:rsidP="008B5BB2">
      <w:pPr>
        <w:pStyle w:val="Textprogramovhokdu"/>
      </w:pPr>
      <w:r w:rsidRPr="00E82BD2">
        <w:t>hidden_width = 64</w:t>
      </w:r>
    </w:p>
    <w:p w14:paraId="63CECC60" w14:textId="1A204DE3" w:rsidR="008B5BB2" w:rsidRPr="00E82BD2" w:rsidRDefault="008B5BB2" w:rsidP="008B5BB2">
      <w:pPr>
        <w:pStyle w:val="Textprogramovhokdu"/>
      </w:pPr>
      <w:r w:rsidRPr="00E82BD2">
        <w:t>…</w:t>
      </w:r>
    </w:p>
    <w:p w14:paraId="6147550F" w14:textId="540C1B3F" w:rsidR="008B5BB2" w:rsidRPr="00E82BD2" w:rsidRDefault="008B5BB2" w:rsidP="008B5BB2">
      <w:pPr>
        <w:pStyle w:val="Caption"/>
      </w:pPr>
      <w:r w:rsidRPr="00E82BD2">
        <w:t xml:space="preserve">Zdrojový kód 8.1.6: Ukázka přiřazení vlastností podřazeného modelu </w:t>
      </w:r>
      <w:r w:rsidRPr="00E82BD2">
        <w:rPr>
          <w:i/>
          <w:iCs w:val="0"/>
        </w:rPr>
        <w:t>ner</w:t>
      </w:r>
    </w:p>
    <w:p w14:paraId="7F4738D9" w14:textId="3C87D39A" w:rsidR="008B5BB2" w:rsidRPr="00E82BD2" w:rsidRDefault="00A02A57" w:rsidP="00AD0C55">
      <w:r w:rsidRPr="00E82BD2">
        <w:t xml:space="preserve">V komponentě </w:t>
      </w:r>
      <w:r w:rsidRPr="00E82BD2">
        <w:rPr>
          <w:i/>
          <w:iCs/>
        </w:rPr>
        <w:t>ner</w:t>
      </w:r>
      <w:r w:rsidRPr="00E82BD2">
        <w:t xml:space="preserve">, konkrétně potom v její embedding vrstvě, která slouží ke zpracování vstupních vektorů je potřeba definovat s jakými příznaky bude tato vrstva pracovat. Jde tedy vlastně o vytvoření spojení s nižšími vrstvami (v případě této práce s vrstvou </w:t>
      </w:r>
      <w:r w:rsidRPr="00E82BD2">
        <w:rPr>
          <w:i/>
          <w:iCs/>
        </w:rPr>
        <w:t>lemmatizer</w:t>
      </w:r>
      <w:r w:rsidRPr="00E82BD2">
        <w:t>), které mohou předzpracovávat vstupní tokeny (jednotlivá slova</w:t>
      </w:r>
      <w:r w:rsidR="00C531B3" w:rsidRPr="00E82BD2">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r w:rsidR="00C531B3" w:rsidRPr="00E82BD2">
        <w:rPr>
          <w:i/>
          <w:iCs/>
        </w:rPr>
        <w:t>ner</w:t>
      </w:r>
      <w:r w:rsidR="00C531B3" w:rsidRPr="00E82BD2">
        <w:t xml:space="preserve">. V následující ukázce je tedy vidět, že atribut „LEMMA“ </w:t>
      </w:r>
      <w:r w:rsidR="00F37483" w:rsidRPr="00E82BD2">
        <w:t xml:space="preserve">je společně s atributem „NORM“, který </w:t>
      </w:r>
      <w:r w:rsidR="00C35E5D" w:rsidRPr="00E82BD2">
        <w:t>označuje</w:t>
      </w:r>
      <w:r w:rsidR="00F37483" w:rsidRPr="00E82BD2">
        <w:t xml:space="preserve"> původní tvar tokenu (slova)</w:t>
      </w:r>
      <w:r w:rsidR="00C35E5D" w:rsidRPr="00E82BD2">
        <w:t>,</w:t>
      </w:r>
      <w:r w:rsidR="00F37483" w:rsidRPr="00E82BD2">
        <w:t xml:space="preserve"> příznakem při trénování komponenty </w:t>
      </w:r>
      <w:r w:rsidR="00F37483" w:rsidRPr="00E82BD2">
        <w:rPr>
          <w:i/>
          <w:iCs/>
        </w:rPr>
        <w:t>ner (</w:t>
      </w:r>
      <w:r w:rsidR="00C66191" w:rsidRPr="00E82BD2">
        <w:t xml:space="preserve">Zdrojový kód </w:t>
      </w:r>
      <w:r w:rsidR="00F37483" w:rsidRPr="00E82BD2">
        <w:rPr>
          <w:i/>
          <w:iCs/>
        </w:rPr>
        <w:t>8.1.7)</w:t>
      </w:r>
      <w:r w:rsidR="00F37483" w:rsidRPr="00E82BD2">
        <w:t>.</w:t>
      </w:r>
    </w:p>
    <w:p w14:paraId="27A257C7" w14:textId="77777777" w:rsidR="00F37483" w:rsidRPr="00E82BD2" w:rsidRDefault="00F37483" w:rsidP="00F37483">
      <w:pPr>
        <w:pStyle w:val="Textprogramovhokdu"/>
      </w:pPr>
      <w:r w:rsidRPr="00E82BD2">
        <w:t>[components.ner.model.tok2vec.embed]</w:t>
      </w:r>
    </w:p>
    <w:p w14:paraId="1A0E2EA2" w14:textId="77777777" w:rsidR="00F37483" w:rsidRPr="00E82BD2" w:rsidRDefault="00F37483" w:rsidP="00F37483">
      <w:pPr>
        <w:pStyle w:val="Textprogramovhokdu"/>
      </w:pPr>
      <w:r w:rsidRPr="00E82BD2">
        <w:t>@architectures = "spacy.MultiHashEmbed.v2"</w:t>
      </w:r>
    </w:p>
    <w:p w14:paraId="2D1FBF50" w14:textId="77777777" w:rsidR="00F37483" w:rsidRPr="00E82BD2" w:rsidRDefault="00F37483" w:rsidP="00F37483">
      <w:pPr>
        <w:pStyle w:val="Textprogramovhokdu"/>
      </w:pPr>
      <w:r w:rsidRPr="00E82BD2">
        <w:t>width = ${components.tok2vec.model.encode.width}</w:t>
      </w:r>
    </w:p>
    <w:p w14:paraId="35FB3E53" w14:textId="77777777" w:rsidR="00F37483" w:rsidRPr="00E82BD2" w:rsidRDefault="00F37483" w:rsidP="00F37483">
      <w:pPr>
        <w:pStyle w:val="Textprogramovhokdu"/>
      </w:pPr>
      <w:r w:rsidRPr="00E82BD2">
        <w:t>attrs = ["NORM","LEMMA","PREFIX","SUFFIX","SHAPE","SPACY"]</w:t>
      </w:r>
    </w:p>
    <w:p w14:paraId="0292BCF7" w14:textId="77777777" w:rsidR="00F37483" w:rsidRPr="00E82BD2" w:rsidRDefault="00F37483" w:rsidP="00F37483">
      <w:pPr>
        <w:pStyle w:val="Textprogramovhokdu"/>
      </w:pPr>
      <w:r w:rsidRPr="00E82BD2">
        <w:t>rows = [5000,5000,1000,2500,2500,50]</w:t>
      </w:r>
    </w:p>
    <w:p w14:paraId="5267F5CB" w14:textId="77777777" w:rsidR="00F37483" w:rsidRPr="00E82BD2" w:rsidRDefault="00F37483" w:rsidP="00F37483">
      <w:pPr>
        <w:pStyle w:val="Textprogramovhokdu"/>
      </w:pPr>
      <w:r w:rsidRPr="00E82BD2">
        <w:t>include_static_vectors = false</w:t>
      </w:r>
    </w:p>
    <w:p w14:paraId="11AD80F3" w14:textId="7E819F85" w:rsidR="00F37483" w:rsidRPr="00E82BD2" w:rsidRDefault="00F37483" w:rsidP="00F37483">
      <w:pPr>
        <w:pStyle w:val="Caption"/>
      </w:pPr>
      <w:r w:rsidRPr="00E82BD2">
        <w:t xml:space="preserve">Zdrojový kód 8.1.7: Nastavení </w:t>
      </w:r>
      <w:r w:rsidRPr="00E82BD2">
        <w:rPr>
          <w:i/>
          <w:iCs w:val="0"/>
        </w:rPr>
        <w:t>embedding</w:t>
      </w:r>
      <w:r w:rsidRPr="00E82BD2">
        <w:t xml:space="preserve"> vrstvy komponenty </w:t>
      </w:r>
      <w:r w:rsidRPr="00E82BD2">
        <w:rPr>
          <w:i/>
          <w:iCs w:val="0"/>
        </w:rPr>
        <w:t>ner</w:t>
      </w:r>
    </w:p>
    <w:p w14:paraId="38201974" w14:textId="665A268E" w:rsidR="00F37483" w:rsidRPr="00E82BD2" w:rsidRDefault="00C35E5D" w:rsidP="00AD0C55">
      <w:r w:rsidRPr="00E82BD2">
        <w:t xml:space="preserve">Další zajímavou částí je popis samotného trénovacího procesu. </w:t>
      </w:r>
      <w:r w:rsidR="005370A5" w:rsidRPr="00E82BD2">
        <w:t>V této části se dá pracovat například s hodnotou dropout rate, která zabraňuje přeučení modelu nebo s </w:t>
      </w:r>
      <w:r w:rsidR="00140A3C" w:rsidRPr="00E82BD2">
        <w:t>hyper</w:t>
      </w:r>
      <w:r w:rsidR="005370A5" w:rsidRPr="00E82BD2">
        <w:t>parametrem learn_rate, který definuje velikost jednotlivých kroků</w:t>
      </w:r>
      <w:r w:rsidR="00140A3C" w:rsidRPr="00E82BD2">
        <w:t xml:space="preserve"> při optimalizaci </w:t>
      </w:r>
      <w:r w:rsidR="00140A3C" w:rsidRPr="00E82BD2">
        <w:lastRenderedPageBreak/>
        <w:t>cost funkce. Dá se lze také nastavit optimalizační fukce (v případě této práce byl použitý optimizer Adam) (</w:t>
      </w:r>
      <w:r w:rsidR="00C66191" w:rsidRPr="00E82BD2">
        <w:t xml:space="preserve">Zdrojový kód </w:t>
      </w:r>
      <w:r w:rsidR="00140A3C" w:rsidRPr="00E82BD2">
        <w:t>8.1.8).</w:t>
      </w:r>
    </w:p>
    <w:p w14:paraId="776E98C4" w14:textId="77777777" w:rsidR="00140A3C" w:rsidRPr="00E82BD2" w:rsidRDefault="00140A3C" w:rsidP="00140A3C">
      <w:pPr>
        <w:pStyle w:val="Textprogramovhokdu"/>
      </w:pPr>
      <w:r w:rsidRPr="00E82BD2">
        <w:t>[training]</w:t>
      </w:r>
    </w:p>
    <w:p w14:paraId="68E788A4" w14:textId="77777777" w:rsidR="00140A3C" w:rsidRPr="00E82BD2" w:rsidRDefault="00140A3C" w:rsidP="00140A3C">
      <w:pPr>
        <w:pStyle w:val="Textprogramovhokdu"/>
      </w:pPr>
      <w:r w:rsidRPr="00E82BD2">
        <w:t>accumulate_gradient = 3</w:t>
      </w:r>
    </w:p>
    <w:p w14:paraId="3633B275" w14:textId="77777777" w:rsidR="00140A3C" w:rsidRPr="00E82BD2" w:rsidRDefault="00140A3C" w:rsidP="00140A3C">
      <w:pPr>
        <w:pStyle w:val="Textprogramovhokdu"/>
      </w:pPr>
      <w:r w:rsidRPr="00E82BD2">
        <w:t>dropout = 0.1</w:t>
      </w:r>
    </w:p>
    <w:p w14:paraId="7851F8C9" w14:textId="77777777" w:rsidR="00140A3C" w:rsidRPr="00E82BD2" w:rsidRDefault="00140A3C" w:rsidP="00140A3C">
      <w:pPr>
        <w:pStyle w:val="Textprogramovhokdu"/>
      </w:pPr>
      <w:r w:rsidRPr="00E82BD2">
        <w:t>patience = 1600</w:t>
      </w:r>
    </w:p>
    <w:p w14:paraId="613B4094" w14:textId="77777777" w:rsidR="00140A3C" w:rsidRPr="00E82BD2" w:rsidRDefault="00140A3C" w:rsidP="00140A3C">
      <w:pPr>
        <w:pStyle w:val="Textprogramovhokdu"/>
      </w:pPr>
      <w:r w:rsidRPr="00E82BD2">
        <w:t>max_steps = 20000</w:t>
      </w:r>
    </w:p>
    <w:p w14:paraId="39295458" w14:textId="77777777" w:rsidR="00140A3C" w:rsidRPr="00E82BD2" w:rsidRDefault="00140A3C" w:rsidP="00140A3C">
      <w:pPr>
        <w:pStyle w:val="Textprogramovhokdu"/>
      </w:pPr>
      <w:r w:rsidRPr="00E82BD2">
        <w:t>eval_frequency = 200</w:t>
      </w:r>
    </w:p>
    <w:p w14:paraId="3181159C" w14:textId="2A00F4F6" w:rsidR="00140A3C" w:rsidRPr="00E82BD2" w:rsidRDefault="00140A3C" w:rsidP="00140A3C">
      <w:pPr>
        <w:pStyle w:val="Textprogramovhokdu"/>
      </w:pPr>
      <w:r w:rsidRPr="00E82BD2">
        <w:t>…</w:t>
      </w:r>
    </w:p>
    <w:p w14:paraId="01C25D4F" w14:textId="77777777" w:rsidR="00140A3C" w:rsidRPr="00E82BD2" w:rsidRDefault="00140A3C" w:rsidP="00140A3C">
      <w:pPr>
        <w:pStyle w:val="Textprogramovhokdu"/>
      </w:pPr>
    </w:p>
    <w:p w14:paraId="314267F7" w14:textId="77777777" w:rsidR="00140A3C" w:rsidRPr="00E82BD2" w:rsidRDefault="00140A3C" w:rsidP="00140A3C">
      <w:pPr>
        <w:pStyle w:val="Textprogramovhokdu"/>
      </w:pPr>
      <w:r w:rsidRPr="00E82BD2">
        <w:t>[training.optimizer]</w:t>
      </w:r>
    </w:p>
    <w:p w14:paraId="5B9B32D7" w14:textId="77777777" w:rsidR="00140A3C" w:rsidRPr="00E82BD2" w:rsidRDefault="00140A3C" w:rsidP="00140A3C">
      <w:pPr>
        <w:pStyle w:val="Textprogramovhokdu"/>
      </w:pPr>
      <w:r w:rsidRPr="00E82BD2">
        <w:t>@optimizers = "Adam.v1"</w:t>
      </w:r>
    </w:p>
    <w:p w14:paraId="6BFA4037" w14:textId="77777777" w:rsidR="00140A3C" w:rsidRPr="00E82BD2" w:rsidRDefault="00140A3C" w:rsidP="00140A3C">
      <w:pPr>
        <w:pStyle w:val="Textprogramovhokdu"/>
      </w:pPr>
      <w:r w:rsidRPr="00E82BD2">
        <w:t>beta1 = 0.9</w:t>
      </w:r>
    </w:p>
    <w:p w14:paraId="7A7E5D36" w14:textId="77777777" w:rsidR="00140A3C" w:rsidRPr="00E82BD2" w:rsidRDefault="00140A3C" w:rsidP="00140A3C">
      <w:pPr>
        <w:pStyle w:val="Textprogramovhokdu"/>
      </w:pPr>
      <w:r w:rsidRPr="00E82BD2">
        <w:t>beta2 = 0.999</w:t>
      </w:r>
    </w:p>
    <w:p w14:paraId="5CCADBB9" w14:textId="77777777" w:rsidR="00140A3C" w:rsidRPr="00E82BD2" w:rsidRDefault="00140A3C" w:rsidP="00140A3C">
      <w:pPr>
        <w:pStyle w:val="Textprogramovhokdu"/>
      </w:pPr>
      <w:r w:rsidRPr="00E82BD2">
        <w:t>L2_is_weight_decay = true</w:t>
      </w:r>
    </w:p>
    <w:p w14:paraId="6D5C32D4" w14:textId="77777777" w:rsidR="00140A3C" w:rsidRPr="00E82BD2" w:rsidRDefault="00140A3C" w:rsidP="00140A3C">
      <w:pPr>
        <w:pStyle w:val="Textprogramovhokdu"/>
      </w:pPr>
      <w:r w:rsidRPr="00E82BD2">
        <w:t>L2 = 0.01</w:t>
      </w:r>
    </w:p>
    <w:p w14:paraId="0516DB11" w14:textId="77777777" w:rsidR="00140A3C" w:rsidRPr="00E82BD2" w:rsidRDefault="00140A3C" w:rsidP="00140A3C">
      <w:pPr>
        <w:pStyle w:val="Textprogramovhokdu"/>
      </w:pPr>
      <w:r w:rsidRPr="00E82BD2">
        <w:t>grad_clip = 1.0</w:t>
      </w:r>
    </w:p>
    <w:p w14:paraId="58DECBF4" w14:textId="77777777" w:rsidR="00140A3C" w:rsidRPr="00E82BD2" w:rsidRDefault="00140A3C" w:rsidP="00140A3C">
      <w:pPr>
        <w:pStyle w:val="Textprogramovhokdu"/>
      </w:pPr>
      <w:r w:rsidRPr="00E82BD2">
        <w:t>use_averages = false</w:t>
      </w:r>
    </w:p>
    <w:p w14:paraId="764332FE" w14:textId="77777777" w:rsidR="00140A3C" w:rsidRPr="00E82BD2" w:rsidRDefault="00140A3C" w:rsidP="00140A3C">
      <w:pPr>
        <w:pStyle w:val="Textprogramovhokdu"/>
      </w:pPr>
      <w:r w:rsidRPr="00E82BD2">
        <w:t>eps = 0.00000001</w:t>
      </w:r>
    </w:p>
    <w:p w14:paraId="2B6A1D2A" w14:textId="6A0C78ED" w:rsidR="00140A3C" w:rsidRPr="00E82BD2" w:rsidRDefault="00140A3C" w:rsidP="00140A3C">
      <w:pPr>
        <w:pStyle w:val="Textprogramovhokdu"/>
      </w:pPr>
    </w:p>
    <w:p w14:paraId="741AF51A" w14:textId="77777777" w:rsidR="00140A3C" w:rsidRPr="00E82BD2" w:rsidRDefault="00140A3C" w:rsidP="00140A3C">
      <w:pPr>
        <w:pStyle w:val="Textprogramovhokdu"/>
      </w:pPr>
      <w:r w:rsidRPr="00E82BD2">
        <w:t>[training.optimizer.learn_rate]</w:t>
      </w:r>
    </w:p>
    <w:p w14:paraId="4939DF87" w14:textId="77777777" w:rsidR="00140A3C" w:rsidRPr="00E82BD2" w:rsidRDefault="00140A3C" w:rsidP="00140A3C">
      <w:pPr>
        <w:pStyle w:val="Textprogramovhokdu"/>
      </w:pPr>
      <w:r w:rsidRPr="00E82BD2">
        <w:t>@schedules = "warmup_linear.v1"</w:t>
      </w:r>
    </w:p>
    <w:p w14:paraId="4C412C43" w14:textId="77777777" w:rsidR="00140A3C" w:rsidRPr="00E82BD2" w:rsidRDefault="00140A3C" w:rsidP="00140A3C">
      <w:pPr>
        <w:pStyle w:val="Textprogramovhokdu"/>
      </w:pPr>
      <w:r w:rsidRPr="00E82BD2">
        <w:t>warmup_steps = 250</w:t>
      </w:r>
    </w:p>
    <w:p w14:paraId="7B4BE798" w14:textId="77777777" w:rsidR="00140A3C" w:rsidRPr="00E82BD2" w:rsidRDefault="00140A3C" w:rsidP="00140A3C">
      <w:pPr>
        <w:pStyle w:val="Textprogramovhokdu"/>
      </w:pPr>
      <w:r w:rsidRPr="00E82BD2">
        <w:t>total_steps = 20000</w:t>
      </w:r>
    </w:p>
    <w:p w14:paraId="2A00A995" w14:textId="77777777" w:rsidR="00140A3C" w:rsidRPr="00E82BD2" w:rsidRDefault="00140A3C" w:rsidP="00140A3C">
      <w:pPr>
        <w:pStyle w:val="Textprogramovhokdu"/>
      </w:pPr>
      <w:r w:rsidRPr="00E82BD2">
        <w:t>initial_rate = 0.00005</w:t>
      </w:r>
    </w:p>
    <w:p w14:paraId="5A02DF6D" w14:textId="6D5B2DF2" w:rsidR="00140A3C" w:rsidRPr="00E82BD2" w:rsidRDefault="00140A3C" w:rsidP="00140A3C">
      <w:pPr>
        <w:pStyle w:val="Caption"/>
      </w:pPr>
      <w:r w:rsidRPr="00E82BD2">
        <w:t xml:space="preserve">Zdrojový kód 8.1.8: </w:t>
      </w:r>
      <w:r w:rsidR="00F768FB" w:rsidRPr="00E82BD2">
        <w:t>Ukázka n</w:t>
      </w:r>
      <w:r w:rsidRPr="00E82BD2">
        <w:t xml:space="preserve">astavení </w:t>
      </w:r>
      <w:r w:rsidR="00F768FB" w:rsidRPr="00E82BD2">
        <w:t xml:space="preserve">některých </w:t>
      </w:r>
      <w:r w:rsidRPr="00E82BD2">
        <w:t>trénovacích parametrů aplikovaných pro celou pipeline</w:t>
      </w:r>
    </w:p>
    <w:p w14:paraId="1EE1A8FB" w14:textId="4FC2CA28" w:rsidR="00140A3C" w:rsidRPr="00E82BD2" w:rsidRDefault="00F768FB" w:rsidP="00140A3C">
      <w:r w:rsidRPr="00E82BD2">
        <w:t>V neposlední řadě je zde potřeba zmínit načtení již předtrénovaného multilingvního modelu založeného na transformer architektuře v případě trénování pipeline utilizující GPU. V následující ukázce dojde k načtení modelu „bert-base-multilingual-uncased“. Tento model, více popsaný v části 5.5.1 mBert, je předtrénovaný na vícejazyčných textech z Wikipedie.</w:t>
      </w:r>
      <w:r w:rsidR="00076205" w:rsidRPr="00E82BD2">
        <w:t xml:space="preserve"> Knihovna spaCy strukturu i váhy tohoto modelu  stahuje z dříve zmiňované databáze modelů HuggingFace. Tato vrstva v případě této práce není uzamčená, a tedy při trénování</w:t>
      </w:r>
      <w:r w:rsidR="00E66DE5" w:rsidRPr="00E82BD2">
        <w:t xml:space="preserve"> pipeline</w:t>
      </w:r>
      <w:r w:rsidR="00076205" w:rsidRPr="00E82BD2">
        <w:t xml:space="preserve"> dochází i k dalšímu trénování tohoto modelu na vstupním českém datasetu (</w:t>
      </w:r>
      <w:r w:rsidR="00C66191" w:rsidRPr="00E82BD2">
        <w:t xml:space="preserve">Zdrojový kód </w:t>
      </w:r>
      <w:r w:rsidR="00076205" w:rsidRPr="00E82BD2">
        <w:t>8.1.9).</w:t>
      </w:r>
    </w:p>
    <w:p w14:paraId="041D132A" w14:textId="77777777" w:rsidR="00076205" w:rsidRPr="00E82BD2" w:rsidRDefault="00076205" w:rsidP="000B667C">
      <w:pPr>
        <w:pStyle w:val="Textprogramovhokdu"/>
      </w:pPr>
      <w:r w:rsidRPr="00E82BD2">
        <w:t>[components.transformer.model]</w:t>
      </w:r>
    </w:p>
    <w:p w14:paraId="6A74DE3D" w14:textId="77777777" w:rsidR="00076205" w:rsidRPr="00E82BD2" w:rsidRDefault="00076205" w:rsidP="000B667C">
      <w:pPr>
        <w:pStyle w:val="Textprogramovhokdu"/>
      </w:pPr>
      <w:r w:rsidRPr="00E82BD2">
        <w:t>@architectures = "spacy-transformers.TransformerModel.v3"</w:t>
      </w:r>
    </w:p>
    <w:p w14:paraId="207EBBE7" w14:textId="77777777" w:rsidR="00076205" w:rsidRPr="00E82BD2" w:rsidRDefault="00076205" w:rsidP="000B667C">
      <w:pPr>
        <w:pStyle w:val="Textprogramovhokdu"/>
      </w:pPr>
      <w:r w:rsidRPr="00E82BD2">
        <w:t>name = "bert-base-multilingual-uncased"</w:t>
      </w:r>
    </w:p>
    <w:p w14:paraId="38FB5C6B" w14:textId="77777777" w:rsidR="00076205" w:rsidRPr="00E82BD2" w:rsidRDefault="00076205" w:rsidP="000B667C">
      <w:pPr>
        <w:pStyle w:val="Textprogramovhokdu"/>
      </w:pPr>
      <w:r w:rsidRPr="00E82BD2">
        <w:t>mixed_precision = false</w:t>
      </w:r>
    </w:p>
    <w:p w14:paraId="7B880EBC" w14:textId="544E2EC6" w:rsidR="00140A3C" w:rsidRPr="00E82BD2"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E82BD2">
        <w:t>Zdrojový kód 8.1.9: Definice předtrénovaného</w:t>
      </w:r>
      <w:r w:rsidR="000B667C" w:rsidRPr="00E82BD2">
        <w:t xml:space="preserve"> modelu mBert v komponentě </w:t>
      </w:r>
      <w:r w:rsidR="000B667C" w:rsidRPr="00E82BD2">
        <w:rPr>
          <w:i/>
          <w:iCs/>
        </w:rPr>
        <w:t>transformer</w:t>
      </w:r>
    </w:p>
    <w:p w14:paraId="2DB35FCB" w14:textId="43F2319C" w:rsidR="00140A3C" w:rsidRPr="00E82BD2" w:rsidRDefault="00140A3C" w:rsidP="00AD0C55"/>
    <w:p w14:paraId="02418620" w14:textId="08F94AFA" w:rsidR="002B0244" w:rsidRPr="00E82BD2" w:rsidRDefault="00D524A1" w:rsidP="00AD0C55">
      <w:r w:rsidRPr="00E82BD2">
        <w:t>Po d</w:t>
      </w:r>
      <w:r w:rsidR="002B0244" w:rsidRPr="00E82BD2">
        <w:t xml:space="preserve">oinstalování dodatečného balíčku spacy-lookups-data je možné využít některé </w:t>
      </w:r>
      <w:r w:rsidRPr="00E82BD2">
        <w:t xml:space="preserve">již vytvořené lookup tabulky, které se mohou týkat lematizace slov, ale i jiných fenoménů. V </w:t>
      </w:r>
      <w:r w:rsidRPr="00E82BD2">
        <w:lastRenderedPageBreak/>
        <w:t>případě této práce je načtena i lookup tabulka pro normalizaci, tzn. tabulka, která dokáže sjednotit různé tvary jednoho slova se stejným významem (tedy např. gymnázium a gymnasium) (</w:t>
      </w:r>
      <w:r w:rsidR="00C66191" w:rsidRPr="00E82BD2">
        <w:t xml:space="preserve">Zdrojový kód </w:t>
      </w:r>
      <w:r w:rsidRPr="00E82BD2">
        <w:t>8.1.10).</w:t>
      </w:r>
    </w:p>
    <w:p w14:paraId="07CE9A2C" w14:textId="77777777" w:rsidR="002B0244" w:rsidRPr="00E82BD2" w:rsidRDefault="002B0244" w:rsidP="00D524A1">
      <w:pPr>
        <w:pStyle w:val="Textprogramovhokdu"/>
      </w:pPr>
      <w:r w:rsidRPr="00E82BD2">
        <w:t>[initialize.lookups]</w:t>
      </w:r>
    </w:p>
    <w:p w14:paraId="1BFD2D0E" w14:textId="77777777" w:rsidR="002B0244" w:rsidRPr="00E82BD2" w:rsidRDefault="002B0244" w:rsidP="00D524A1">
      <w:pPr>
        <w:pStyle w:val="Textprogramovhokdu"/>
      </w:pPr>
      <w:r w:rsidRPr="00E82BD2">
        <w:t>@misc = "spacy.LookupsDataLoader.v1"</w:t>
      </w:r>
    </w:p>
    <w:p w14:paraId="5AB63CDB" w14:textId="77777777" w:rsidR="002B0244" w:rsidRPr="00E82BD2" w:rsidRDefault="002B0244" w:rsidP="00D524A1">
      <w:pPr>
        <w:pStyle w:val="Textprogramovhokdu"/>
      </w:pPr>
      <w:r w:rsidRPr="00E82BD2">
        <w:t>lang = "cs"</w:t>
      </w:r>
    </w:p>
    <w:p w14:paraId="1C4972CB" w14:textId="77777777" w:rsidR="002B0244" w:rsidRPr="00E82BD2" w:rsidRDefault="002B0244" w:rsidP="00D524A1">
      <w:pPr>
        <w:pStyle w:val="Textprogramovhokdu"/>
      </w:pPr>
      <w:r w:rsidRPr="00E82BD2">
        <w:t>tables = ["lexeme_norm","lemma_lookup"]</w:t>
      </w:r>
    </w:p>
    <w:p w14:paraId="26ABA6BE" w14:textId="2AA81371" w:rsidR="00AD0C55" w:rsidRPr="00E82BD2" w:rsidRDefault="00D524A1" w:rsidP="00AD0C55">
      <w:pPr>
        <w:rPr>
          <w:sz w:val="20"/>
          <w:szCs w:val="20"/>
        </w:rPr>
      </w:pPr>
      <w:r w:rsidRPr="00E82BD2">
        <w:rPr>
          <w:sz w:val="20"/>
          <w:szCs w:val="20"/>
        </w:rPr>
        <w:t>Zdrojový kód 8.1.10: Načtení externích lookup tabulek</w:t>
      </w:r>
    </w:p>
    <w:p w14:paraId="1B04D7D7" w14:textId="37DE80DA" w:rsidR="00413D4C" w:rsidRPr="00E82BD2" w:rsidRDefault="00C6364F" w:rsidP="00A64585">
      <w:r w:rsidRPr="00E82BD2">
        <w:t xml:space="preserve">V první fázi trénování modelů byly vytrénovány modely utilizující pouze CPU a tedy modely, které nejsou založené na architektuře transformer. </w:t>
      </w:r>
      <w:r w:rsidR="007336EE" w:rsidRPr="00E82BD2">
        <w:t>Ačkoli ve finální verzi anonymizačního nástroje bude použitý model utilizující GPU, na těchto modelech, méně výpočetně náročných pro trénování bylo provedeno vyhodnocení připravených datasetů.</w:t>
      </w:r>
    </w:p>
    <w:p w14:paraId="306DFA6E" w14:textId="77777777" w:rsidR="00867405" w:rsidRPr="00E82BD2" w:rsidRDefault="007336EE" w:rsidP="00A64585">
      <w:r w:rsidRPr="00E82BD2">
        <w:t xml:space="preserve">Natrénován byl tedy CPU model na coarse-grained datasetu derivovaném z CNEC_extended, model nevyužívající dodatečné morfologické informace lemma a model, který informace o lemmách využívá. Tyto 2 modely byly přitom vytrénovány na </w:t>
      </w:r>
      <w:r w:rsidR="00867405" w:rsidRPr="00E82BD2">
        <w:t>transformované vyčištěné verzi datasetu CNEC2.0.</w:t>
      </w:r>
    </w:p>
    <w:p w14:paraId="481B0A7E" w14:textId="6A05E269" w:rsidR="00C36B67" w:rsidRDefault="00F40875" w:rsidP="00A64585">
      <w:r>
        <w:t>Jako</w:t>
      </w:r>
      <w:r w:rsidR="00DF4EF1" w:rsidRPr="00E82BD2">
        <w:t xml:space="preserve"> způsob </w:t>
      </w:r>
      <w:r>
        <w:t>pro evaluaci modelu</w:t>
      </w:r>
      <w:r w:rsidR="00DF4EF1" w:rsidRPr="00E82BD2">
        <w:t xml:space="preserve"> vybráno kritérium F1 score, které vyjadřuje vztah mezi dalšími základními ML evaluačními kritérii Precision a Recall. Toto kritérium je při evaluování modelů velmi populární a dobře</w:t>
      </w:r>
      <w:r w:rsidR="00C36B67" w:rsidRPr="00E82BD2">
        <w:t xml:space="preserve"> vyjadřuje obecnou kvalitu modelu, a to s menší závislostí na imbalanci datasetu než třeba základní kritérium Accuracy.</w:t>
      </w:r>
    </w:p>
    <w:p w14:paraId="2A01CC85" w14:textId="77777777" w:rsidR="0052105A" w:rsidRDefault="00F40875" w:rsidP="00A64585">
      <w:r>
        <w:t xml:space="preserve">Bylo vybráno 5 předtrénovaných </w:t>
      </w:r>
      <w:r w:rsidR="00823014">
        <w:t>modelů založených na archiktektuře transformer. Každý z těchto předtrénovaných modelů byl vytrénován na jiném textovém korpusu.</w:t>
      </w:r>
    </w:p>
    <w:p w14:paraId="1DC1F537" w14:textId="77777777" w:rsidR="0052105A" w:rsidRDefault="00823014" w:rsidP="00A64585">
      <w:r>
        <w:t>Modely GPU_bert_uncased a GPU_bert_cased používají známý model mBERT vytrénovaný na textech Wikipedie a jsou tedy multilingvními modely.</w:t>
      </w:r>
    </w:p>
    <w:p w14:paraId="7ECBD6DE" w14:textId="752A2957" w:rsidR="00F40875" w:rsidRDefault="00823014" w:rsidP="00A64585">
      <w:r>
        <w:t xml:space="preserve">Model GPU_small_e_czech používá </w:t>
      </w:r>
      <w:r w:rsidR="0052105A">
        <w:t xml:space="preserve">v pozadí </w:t>
      </w:r>
      <w:r>
        <w:t>model Small-E-Czech</w:t>
      </w:r>
      <w:r w:rsidR="0052105A">
        <w:t>, který je architekturou modelem ELECTRA a je předtrénovaný na datasetu Czech web corpus, který je spravován společností Seznam.cz.</w:t>
      </w:r>
      <w:r w:rsidR="009B3017">
        <w:t xml:space="preserve"> Tento model i dataset jsou poměrně nové, článek o nich byl publikován v prosinci 2021 (Kocián et al., 2021).</w:t>
      </w:r>
    </w:p>
    <w:p w14:paraId="0A8396E6" w14:textId="2F63282B" w:rsidR="0052105A" w:rsidRDefault="0052105A" w:rsidP="00A64585">
      <w:r>
        <w:t>Model GPU_robeczech je předtrénovaný na</w:t>
      </w:r>
      <w:r w:rsidR="00C10ACA">
        <w:t xml:space="preserve"> textech z různých českých periodik a článků o celkové velikosti až 450 milionů tokenů. Svou architekturou se jedná o model RoBERTa. Tvůrci tohoto modelu tvrdí, že svojí kvalitou </w:t>
      </w:r>
      <w:r w:rsidR="009B3017">
        <w:t>při</w:t>
      </w:r>
      <w:r w:rsidR="00C10ACA">
        <w:t xml:space="preserve"> použití pro české texty překonává známé neanotované multilingvní i </w:t>
      </w:r>
      <w:r w:rsidR="009B3017">
        <w:t>další české datasety (Straka et al., 2021).</w:t>
      </w:r>
    </w:p>
    <w:p w14:paraId="0A08B81D" w14:textId="317F989E" w:rsidR="00836219" w:rsidRDefault="00836219" w:rsidP="00A64585">
      <w:r>
        <w:t>Model GPU_czert_b_based je založený na modelu Czert-B-base-cased. Ten je vytvořený na kombinaci modelů BERT a ALBERT a natrénovaný je na menším, ale zato kvalitním datasetu, který obsahuje 340 000 českých vět. Dle autorů by měl předčit většinu multilingvních modelů (Sido et al., 2021).</w:t>
      </w:r>
    </w:p>
    <w:p w14:paraId="5BA27021" w14:textId="4DBAB328" w:rsidR="008B4DBE" w:rsidRDefault="00C36B67" w:rsidP="00A64585">
      <w:r w:rsidRPr="00E82BD2">
        <w:rPr>
          <w:color w:val="FF0000"/>
        </w:rPr>
        <w:t>doplnit konkrétní výsledky + potom i s GPU modely vyplnit tabulku</w:t>
      </w:r>
      <w:r w:rsidRPr="00E82BD2">
        <w:t xml:space="preserve"> </w:t>
      </w:r>
    </w:p>
    <w:p w14:paraId="0E77E704" w14:textId="5DEB7401" w:rsidR="005353BD" w:rsidRDefault="005353BD" w:rsidP="00A64585">
      <w:pPr>
        <w:rPr>
          <w:color w:val="FF0000"/>
        </w:rPr>
      </w:pPr>
      <w:r>
        <w:rPr>
          <w:color w:val="FF0000"/>
        </w:rPr>
        <w:t>TODO dotrénovat bert cased</w:t>
      </w:r>
      <w:r w:rsidR="004C2CFC">
        <w:rPr>
          <w:color w:val="FF0000"/>
        </w:rPr>
        <w:t>, TODO dodělat evaluaci nedotrénovaných modelů</w:t>
      </w:r>
    </w:p>
    <w:p w14:paraId="2CCE301E" w14:textId="5A003E88" w:rsidR="005A16F1" w:rsidRPr="005353BD" w:rsidRDefault="005A16F1" w:rsidP="00A64585">
      <w:pPr>
        <w:rPr>
          <w:color w:val="FF0000"/>
        </w:rPr>
      </w:pPr>
      <w:r>
        <w:rPr>
          <w:color w:val="FF0000"/>
        </w:rPr>
        <w:lastRenderedPageBreak/>
        <w:t>Popsat proč má hned na začátku lemmatizer větší přesnost – lexeme table</w:t>
      </w:r>
    </w:p>
    <w:p w14:paraId="54C962EE" w14:textId="49C572C7" w:rsidR="00C41CBF" w:rsidRPr="00C41CBF" w:rsidRDefault="00C41CBF" w:rsidP="00A64585">
      <w:pPr>
        <w:rPr>
          <w:color w:val="FF0000"/>
        </w:rPr>
      </w:pPr>
      <w:r>
        <w:rPr>
          <w:color w:val="FF0000"/>
        </w:rPr>
        <w:t>Diskutovat výsledky evaluace, podívat se jaké entity různé modely umějí dobře detekovat, apod.</w:t>
      </w:r>
    </w:p>
    <w:p w14:paraId="3CD5C147" w14:textId="2184E0B8" w:rsidR="00AE3BC7" w:rsidRPr="00E82BD2" w:rsidRDefault="00AE3BC7" w:rsidP="00A64585">
      <w:pPr>
        <w:rPr>
          <w:color w:val="FF0000"/>
        </w:rPr>
      </w:pPr>
      <w:r w:rsidRPr="00E82BD2">
        <w:rPr>
          <w:color w:val="FF0000"/>
        </w:rPr>
        <w:t>Z této části by měl vyjít nejlepší model včetně evaluovaných hodnot. Ty by měly být zaznamenány v nějaký tabulce</w:t>
      </w:r>
    </w:p>
    <w:p w14:paraId="6729D0A5" w14:textId="0151BEFE" w:rsidR="0066677A" w:rsidRPr="00E82BD2" w:rsidRDefault="0066677A" w:rsidP="0066677A">
      <w:pPr>
        <w:pStyle w:val="Heading2"/>
      </w:pPr>
      <w:bookmarkStart w:id="75" w:name="_Toc105275243"/>
      <w:r w:rsidRPr="00E82BD2">
        <w:t>Návrh anonymizačního nástroje</w:t>
      </w:r>
      <w:bookmarkEnd w:id="75"/>
    </w:p>
    <w:p w14:paraId="3818C345" w14:textId="69E233D7" w:rsidR="004313B0" w:rsidRPr="00E82BD2" w:rsidRDefault="004313B0" w:rsidP="004313B0">
      <w:r w:rsidRPr="00E82BD2">
        <w:t xml:space="preserve">Pro vývoj anonymizačního nástroje byl použit open source software development toolkit (SDK) Presidio. Ten </w:t>
      </w:r>
      <w:r w:rsidR="00D113C7" w:rsidRPr="00E82BD2">
        <w:t xml:space="preserve">nabízí </w:t>
      </w:r>
      <w:r w:rsidR="00F15314" w:rsidRPr="00E82BD2">
        <w:t xml:space="preserve">v programovacím jazyce python </w:t>
      </w:r>
      <w:r w:rsidR="00D113C7" w:rsidRPr="00E82BD2">
        <w:t>nástroje na vytvoření aplikace sloužící k anonymizaci osobních údajů (</w:t>
      </w:r>
      <w:r w:rsidR="00D113C7" w:rsidRPr="00E82BD2">
        <w:rPr>
          <w:color w:val="FF0000"/>
        </w:rPr>
        <w:t>TODO hodit sem odkaz na presidio repo</w:t>
      </w:r>
      <w:r w:rsidR="00D113C7" w:rsidRPr="00E82BD2">
        <w:t>).</w:t>
      </w:r>
    </w:p>
    <w:p w14:paraId="7062EE36" w14:textId="77777777" w:rsidR="0081620B" w:rsidRPr="00E82BD2" w:rsidRDefault="00D113C7" w:rsidP="004313B0">
      <w:r w:rsidRPr="00E82BD2">
        <w:t>Presidio nabízí 3</w:t>
      </w:r>
      <w:r w:rsidR="0081620B" w:rsidRPr="00E82BD2">
        <w:t xml:space="preserve"> moduly: </w:t>
      </w:r>
      <w:r w:rsidR="0081620B" w:rsidRPr="00E82BD2">
        <w:rPr>
          <w:i/>
          <w:iCs/>
        </w:rPr>
        <w:t>analyzer</w:t>
      </w:r>
      <w:r w:rsidR="0081620B" w:rsidRPr="00E82BD2">
        <w:t xml:space="preserve">, </w:t>
      </w:r>
      <w:r w:rsidR="0081620B" w:rsidRPr="00E82BD2">
        <w:rPr>
          <w:i/>
          <w:iCs/>
        </w:rPr>
        <w:t>anonymizer</w:t>
      </w:r>
      <w:r w:rsidR="0081620B" w:rsidRPr="00E82BD2">
        <w:t xml:space="preserve"> a </w:t>
      </w:r>
      <w:r w:rsidR="0081620B" w:rsidRPr="00E82BD2">
        <w:rPr>
          <w:i/>
          <w:iCs/>
        </w:rPr>
        <w:t>image redactor</w:t>
      </w:r>
      <w:r w:rsidR="0081620B" w:rsidRPr="00E82BD2">
        <w:t>.</w:t>
      </w:r>
    </w:p>
    <w:p w14:paraId="6E9FE651" w14:textId="1A97B3E6" w:rsidR="00000BF1" w:rsidRPr="00E82BD2" w:rsidRDefault="0081620B" w:rsidP="004313B0">
      <w:r w:rsidRPr="00E82BD2">
        <w:rPr>
          <w:i/>
          <w:iCs/>
        </w:rPr>
        <w:t>Analyzer</w:t>
      </w:r>
      <w:r w:rsidRPr="00E82BD2">
        <w:t xml:space="preserve"> slouží k detekci osobních údajů ve vstupním textu</w:t>
      </w:r>
      <w:r w:rsidR="00F15314" w:rsidRPr="00E82BD2">
        <w:t>. K</w:t>
      </w:r>
      <w:r w:rsidRPr="00E82BD2">
        <w:t xml:space="preserve"> této operaci </w:t>
      </w:r>
      <w:r w:rsidR="00F15314" w:rsidRPr="00E82BD2">
        <w:t xml:space="preserve">přitom </w:t>
      </w:r>
      <w:r w:rsidRPr="00E82BD2">
        <w:t xml:space="preserve">používá řadu definovaných </w:t>
      </w:r>
      <w:r w:rsidR="00F15314" w:rsidRPr="00E82BD2">
        <w:t xml:space="preserve">python </w:t>
      </w:r>
      <w:r w:rsidRPr="00E82BD2">
        <w:t>objektů, nazývajících se recognizery</w:t>
      </w:r>
      <w:r w:rsidR="00F15314" w:rsidRPr="00E82BD2">
        <w:t>. Každý z těchto recognizerů dokáže v textu klasifikovat jednu či několik jmenných entit</w:t>
      </w:r>
      <w:r w:rsidR="00347B1E" w:rsidRPr="00E82BD2">
        <w:t>. Recognizery mohou fungovat na různých principech, jako je například detekce entit pomocí regulárních výrazů nebo pomocí slovníků.</w:t>
      </w:r>
      <w:r w:rsidR="00000BF1" w:rsidRPr="00E82BD2">
        <w:t xml:space="preserve"> Presidio nabízí k využití buď několik již hotových recognizerů od jeho tvůrců </w:t>
      </w:r>
      <w:r w:rsidR="00363E87" w:rsidRPr="00E82BD2">
        <w:t xml:space="preserve">(vhodných pro jazykově nezávislé entity typu </w:t>
      </w:r>
      <w:r w:rsidR="006627B5" w:rsidRPr="00E82BD2">
        <w:t xml:space="preserve">IP adresa) </w:t>
      </w:r>
      <w:r w:rsidR="00363E87" w:rsidRPr="00E82BD2">
        <w:t>nebo možnost vytvořit si recognizery vlastní, dle potřeby doménově specifického využití vyvíjené aplikace.</w:t>
      </w:r>
    </w:p>
    <w:p w14:paraId="11D47145" w14:textId="6F5416ED" w:rsidR="006627B5" w:rsidRPr="00E82BD2" w:rsidRDefault="00363E87" w:rsidP="004313B0">
      <w:r w:rsidRPr="00E82BD2">
        <w:t xml:space="preserve">Klíčovým typem recognizeru je potom recognizer založený na hlubokém učení. </w:t>
      </w:r>
      <w:r w:rsidR="006627B5" w:rsidRPr="00E82BD2">
        <w:t>Ten je potřeba vytvořit tak, aby mohl využívat v pozadí některého z</w:t>
      </w:r>
      <w:r w:rsidR="004A6D4D" w:rsidRPr="00E82BD2">
        <w:t xml:space="preserve"> podporovaných </w:t>
      </w:r>
      <w:r w:rsidR="006627B5" w:rsidRPr="00E82BD2">
        <w:t>NLP frameworků. V případě této práce jde tedy o jakýsi wrapper na NER model vytrénovaný v předchozí části</w:t>
      </w:r>
      <w:r w:rsidR="004A6D4D" w:rsidRPr="00E82BD2">
        <w:t xml:space="preserve">, který využívá </w:t>
      </w:r>
      <w:r w:rsidR="004A6D4D" w:rsidRPr="00E82BD2">
        <w:rPr>
          <w:i/>
          <w:iCs/>
        </w:rPr>
        <w:t>AnalyzerEngine</w:t>
      </w:r>
      <w:r w:rsidR="004A6D4D" w:rsidRPr="00E82BD2">
        <w:t xml:space="preserve"> pro spouštění klasifikace každého vstupního tokenu</w:t>
      </w:r>
      <w:r w:rsidR="0047144A" w:rsidRPr="00E82BD2">
        <w:t xml:space="preserve"> knihovnou spaCy</w:t>
      </w:r>
      <w:r w:rsidR="006627B5" w:rsidRPr="00E82BD2">
        <w:t>.</w:t>
      </w:r>
    </w:p>
    <w:p w14:paraId="671033EB" w14:textId="38B188CE" w:rsidR="00363E87" w:rsidRPr="00E82BD2" w:rsidRDefault="006627B5" w:rsidP="004313B0">
      <w:r w:rsidRPr="00E82BD2">
        <w:t xml:space="preserve">Dále je nutno zmínit, že Presidio nemá žádnou podporu českého jazyka. Ačkoli </w:t>
      </w:r>
      <w:r w:rsidR="00E3486F" w:rsidRPr="00E82BD2">
        <w:t xml:space="preserve">je </w:t>
      </w:r>
      <w:r w:rsidRPr="00E82BD2">
        <w:t xml:space="preserve">tedy možné využít některé předdefinované jazykově nezávislé recognizery, je potřeba naimplementovat </w:t>
      </w:r>
      <w:r w:rsidR="00E3486F" w:rsidRPr="00E82BD2">
        <w:t>několik dalších jazykově závislých a aplikačně specifických recognizerů tak, aby byl splněn požadavek na anonymizaci důležitých osobních údajů běžně se vyskytujících ve smlouvách nahrávaných do Veřejného registru smluv.</w:t>
      </w:r>
    </w:p>
    <w:p w14:paraId="59B053FF" w14:textId="3701E9F7" w:rsidR="00E3486F" w:rsidRPr="00E82BD2" w:rsidRDefault="004A6D4D" w:rsidP="004313B0">
      <w:r w:rsidRPr="00E82BD2">
        <w:rPr>
          <w:i/>
          <w:iCs/>
        </w:rPr>
        <w:t>Anonymizer</w:t>
      </w:r>
      <w:r w:rsidRPr="00E82BD2">
        <w:t xml:space="preserve"> </w:t>
      </w:r>
      <w:r w:rsidR="0047144A" w:rsidRPr="00E82BD2">
        <w:t xml:space="preserve">slouží k anonymizaci osobních údajů, poskytnutých předchozím modelem </w:t>
      </w:r>
      <w:r w:rsidR="0047144A" w:rsidRPr="00E82BD2">
        <w:rPr>
          <w:i/>
          <w:iCs/>
        </w:rPr>
        <w:t>analyzer</w:t>
      </w:r>
      <w:r w:rsidR="0047144A" w:rsidRPr="00E82BD2">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E82BD2" w:rsidRDefault="0047144A" w:rsidP="004313B0">
      <w:r w:rsidRPr="00E82BD2">
        <w:rPr>
          <w:i/>
          <w:iCs/>
        </w:rPr>
        <w:t>Image redactor</w:t>
      </w:r>
      <w:r w:rsidRPr="00E82BD2">
        <w:t xml:space="preserve"> je v tuto chvíli spíše experimentální částí Presidia, která slouží k anonymizaci osobních údajů v</w:t>
      </w:r>
      <w:r w:rsidR="00CE5D50" w:rsidRPr="00E82BD2">
        <w:t> </w:t>
      </w:r>
      <w:r w:rsidRPr="00E82BD2">
        <w:t>obr</w:t>
      </w:r>
      <w:r w:rsidR="00CE5D50" w:rsidRPr="00E82BD2">
        <w:t>ázcích. V kontextu této práce není tento modul využit.</w:t>
      </w:r>
    </w:p>
    <w:p w14:paraId="5B1D6462" w14:textId="4F352281" w:rsidR="0066677A" w:rsidRPr="00E82BD2" w:rsidRDefault="005A09F0" w:rsidP="006D77FF">
      <w:r w:rsidRPr="00E82BD2">
        <w:t xml:space="preserve">Před využitím Presidia je potřeba nejprve nainstalovat pomocí balíčkovacího systému pip moduly presidio_analyzer a presidio_anonymizer. Následně, aby SDK Presidio mohl správně referencovat vytrénovaný NER model, je potřeba z vytrénované pipeline </w:t>
      </w:r>
      <w:r w:rsidRPr="00E82BD2">
        <w:lastRenderedPageBreak/>
        <w:t>vygenerovat pomocí nástroje spacy package python balíček, které je nutné dále znovu pomocí balíčkovacího systému pip nainstalovat (</w:t>
      </w:r>
      <w:r w:rsidR="00C66191" w:rsidRPr="00E82BD2">
        <w:t xml:space="preserve">Zdrojový kód </w:t>
      </w:r>
      <w:r w:rsidRPr="00E82BD2">
        <w:t>8.2.1).</w:t>
      </w:r>
    </w:p>
    <w:p w14:paraId="463D7AB6" w14:textId="77777777" w:rsidR="005A09F0" w:rsidRPr="00E82BD2" w:rsidRDefault="005A09F0" w:rsidP="00E26227">
      <w:pPr>
        <w:pStyle w:val="Textprogramovhokdu"/>
      </w:pPr>
      <w:r w:rsidRPr="00E82BD2">
        <w:rPr>
          <w:color w:val="0000FF"/>
        </w:rPr>
        <w:t>!</w:t>
      </w:r>
      <w:r w:rsidRPr="00E82BD2">
        <w:t>pip install presidio_analyzer</w:t>
      </w:r>
    </w:p>
    <w:p w14:paraId="3F9967FE" w14:textId="3E1000D6" w:rsidR="005A09F0" w:rsidRPr="00E82BD2" w:rsidRDefault="005A09F0" w:rsidP="00E26227">
      <w:pPr>
        <w:pStyle w:val="Textprogramovhokdu"/>
      </w:pPr>
      <w:r w:rsidRPr="00E82BD2">
        <w:rPr>
          <w:color w:val="0000FF"/>
        </w:rPr>
        <w:t>!</w:t>
      </w:r>
      <w:r w:rsidRPr="00E82BD2">
        <w:t>pip install presidio_anonymizer</w:t>
      </w:r>
    </w:p>
    <w:p w14:paraId="06FCDB7A" w14:textId="77777777" w:rsidR="00E26227" w:rsidRPr="00E82BD2" w:rsidRDefault="00E26227" w:rsidP="00E26227">
      <w:pPr>
        <w:pStyle w:val="Textprogramovhokdu"/>
      </w:pPr>
    </w:p>
    <w:p w14:paraId="4272591E" w14:textId="569C2F11" w:rsidR="00E26227" w:rsidRPr="00E82BD2" w:rsidRDefault="00E26227" w:rsidP="00E26227">
      <w:pPr>
        <w:pStyle w:val="Textprogramovhokdu"/>
      </w:pPr>
      <w:r w:rsidRPr="00E82BD2">
        <w:rPr>
          <w:color w:val="0000FF"/>
        </w:rPr>
        <w:t>!</w:t>
      </w:r>
      <w:r w:rsidRPr="00E82BD2">
        <w:t>python </w:t>
      </w:r>
      <w:r w:rsidRPr="00E82BD2">
        <w:t>-</w:t>
      </w:r>
      <w:r w:rsidRPr="00E82BD2">
        <w:t>m spacy package /content/drive</w:t>
      </w:r>
      <w:r w:rsidRPr="00E82BD2">
        <w:t>/MyDisk/PIIAnonymizer/models/CPU_fine_lemmas</w:t>
      </w:r>
      <w:r w:rsidRPr="00E82BD2">
        <w:t> ./packages --name </w:t>
      </w:r>
      <w:r w:rsidRPr="00E82BD2">
        <w:t>CPUFineLemmas</w:t>
      </w:r>
    </w:p>
    <w:p w14:paraId="41599C3F" w14:textId="1A20DCFC" w:rsidR="00E26227" w:rsidRPr="00E82BD2" w:rsidRDefault="00E26227" w:rsidP="00E26227">
      <w:pPr>
        <w:pStyle w:val="Textprogramovhokdu"/>
      </w:pPr>
      <w:r w:rsidRPr="00E82BD2">
        <w:rPr>
          <w:color w:val="0000FF"/>
        </w:rPr>
        <w:t>!</w:t>
      </w:r>
      <w:r w:rsidRPr="00E82BD2">
        <w:t>pip install /content/packages/cs_</w:t>
      </w:r>
      <w:r w:rsidRPr="00E82BD2">
        <w:t>CPUFineLemmas</w:t>
      </w:r>
      <w:r w:rsidRPr="00E82BD2">
        <w:t>-</w:t>
      </w:r>
      <w:r w:rsidRPr="00E82BD2">
        <w:rPr>
          <w:color w:val="098658"/>
        </w:rPr>
        <w:t>0.0.0</w:t>
      </w:r>
    </w:p>
    <w:p w14:paraId="1EA09A55" w14:textId="145E0BA1" w:rsidR="00E26227" w:rsidRPr="00E82BD2" w:rsidRDefault="00E26227" w:rsidP="00E26227">
      <w:pPr>
        <w:rPr>
          <w:sz w:val="20"/>
          <w:szCs w:val="20"/>
        </w:rPr>
      </w:pPr>
      <w:r w:rsidRPr="00E82BD2">
        <w:rPr>
          <w:sz w:val="20"/>
          <w:szCs w:val="20"/>
        </w:rPr>
        <w:t>Zdrojový kód 8.</w:t>
      </w:r>
      <w:r w:rsidRPr="00E82BD2">
        <w:rPr>
          <w:sz w:val="20"/>
          <w:szCs w:val="20"/>
        </w:rPr>
        <w:t>2</w:t>
      </w:r>
      <w:r w:rsidRPr="00E82BD2">
        <w:rPr>
          <w:sz w:val="20"/>
          <w:szCs w:val="20"/>
        </w:rPr>
        <w:t xml:space="preserve">.1: </w:t>
      </w:r>
      <w:r w:rsidRPr="00E82BD2">
        <w:rPr>
          <w:sz w:val="20"/>
          <w:szCs w:val="20"/>
        </w:rPr>
        <w:t>Instalace Presidia a vytvoření balíčku z vytrénované NER pipeline</w:t>
      </w:r>
    </w:p>
    <w:p w14:paraId="0D2DF6A5" w14:textId="009FF9BE" w:rsidR="00E26227" w:rsidRPr="00E82BD2" w:rsidRDefault="00C66191" w:rsidP="00E26227">
      <w:r w:rsidRPr="00E82BD2">
        <w:t xml:space="preserve">Pro integraci vytrénovaného NER modelu do SDK Presidio byl vytvořen wrapper </w:t>
      </w:r>
      <w:r w:rsidRPr="00E82BD2">
        <w:rPr>
          <w:i/>
          <w:iCs/>
        </w:rPr>
        <w:t>SpacyRecognizerCustom</w:t>
      </w:r>
      <w:r w:rsidRPr="00E82BD2">
        <w:t xml:space="preserve">, který zachytává výsledky klasifikace jmenných entit z podřazeného spaCy modelu a </w:t>
      </w:r>
      <w:r w:rsidR="0001481D" w:rsidRPr="00E82BD2">
        <w:t>přiřazuje jednotlivým kategoriím správné konečné labely na základě analýzy typů osobních údajů na začátku této práce. Přiřazení fine-grained kategorií lze vidět na ukázce (</w:t>
      </w:r>
      <w:r w:rsidR="0001481D" w:rsidRPr="00E82BD2">
        <w:t>Zdrojový kód</w:t>
      </w:r>
      <w:r w:rsidR="0001481D" w:rsidRPr="00E82BD2">
        <w:t xml:space="preserve">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E82BD2" w:rsidRDefault="0001481D" w:rsidP="007A6D0F">
      <w:pPr>
        <w:pStyle w:val="Textprogramovhokdu"/>
      </w:pPr>
      <w:r w:rsidRPr="00E82BD2">
        <w:t>CHECK_LABEL_GROUPS = [</w:t>
      </w:r>
    </w:p>
    <w:p w14:paraId="16C600EB" w14:textId="7DBFDB40" w:rsidR="0001481D" w:rsidRPr="00E82BD2" w:rsidRDefault="0001481D" w:rsidP="007A6D0F">
      <w:pPr>
        <w:pStyle w:val="Textprogramovhokdu"/>
      </w:pPr>
      <w:r w:rsidRPr="00E82BD2">
        <w:t>    ({"PERSON"}, {"pd", "pf", "pm", "ps"}),</w:t>
      </w:r>
    </w:p>
    <w:p w14:paraId="451DF723" w14:textId="1810910A" w:rsidR="0001481D" w:rsidRPr="00E82BD2" w:rsidRDefault="0001481D" w:rsidP="007A6D0F">
      <w:pPr>
        <w:pStyle w:val="Textprogramovhokdu"/>
      </w:pPr>
      <w:r w:rsidRPr="00E82BD2">
        <w:t>    ({"EMAIL_ADDRESS"}, {"me"}),</w:t>
      </w:r>
    </w:p>
    <w:p w14:paraId="299EC34C" w14:textId="32214112" w:rsidR="0001481D" w:rsidRPr="00E82BD2" w:rsidRDefault="0001481D" w:rsidP="007A6D0F">
      <w:pPr>
        <w:pStyle w:val="Textprogramovhokdu"/>
      </w:pPr>
      <w:r w:rsidRPr="00E82BD2">
        <w:t>    ({"LOGIN_NICK"}, {"p_"}),</w:t>
      </w:r>
    </w:p>
    <w:p w14:paraId="24C23582" w14:textId="551FDA6E" w:rsidR="0001481D" w:rsidRPr="00E82BD2" w:rsidRDefault="0001481D" w:rsidP="007A6D0F">
      <w:pPr>
        <w:pStyle w:val="Textprogramovhokdu"/>
      </w:pPr>
      <w:r w:rsidRPr="00E82BD2">
        <w:t>    ({"iNSTITUTION"}, {"ia", "ic", "if", "io", "i_"}),</w:t>
      </w:r>
    </w:p>
    <w:p w14:paraId="68FABB17" w14:textId="613B0DD9" w:rsidR="0001481D" w:rsidRPr="00E82BD2" w:rsidRDefault="0001481D" w:rsidP="007A6D0F">
      <w:pPr>
        <w:pStyle w:val="Textprogramovhokdu"/>
      </w:pPr>
      <w:r w:rsidRPr="00E82BD2">
        <w:t>    ({"PHONE_NUM"}, {"at"}),</w:t>
      </w:r>
    </w:p>
    <w:p w14:paraId="75E8515F" w14:textId="4F23CA35" w:rsidR="0001481D" w:rsidRPr="00E82BD2" w:rsidRDefault="0001481D" w:rsidP="007A6D0F">
      <w:pPr>
        <w:pStyle w:val="Textprogramovhokdu"/>
      </w:pPr>
      <w:r w:rsidRPr="00E82BD2">
        <w:t>    ({"MEDIA_NAME"}, {"mn", "ms"}),</w:t>
      </w:r>
    </w:p>
    <w:p w14:paraId="2B113F9A" w14:textId="14556E71" w:rsidR="00F34A65" w:rsidRPr="00E82BD2" w:rsidRDefault="00F34A65" w:rsidP="00F34A65">
      <w:pPr>
        <w:pStyle w:val="Textprogramovhokdu"/>
      </w:pPr>
      <w:r w:rsidRPr="00E82BD2">
        <w:t xml:space="preserve">    </w:t>
      </w:r>
      <w:r w:rsidRPr="00E82BD2">
        <w:t>({"NUMBER_EXPR"}, {"nb", "nc", "ni", "no", "ns", "n_"}),</w:t>
      </w:r>
    </w:p>
    <w:p w14:paraId="6C86988E" w14:textId="161FF00F" w:rsidR="0001481D" w:rsidRPr="00E82BD2" w:rsidRDefault="0001481D" w:rsidP="007A6D0F">
      <w:pPr>
        <w:pStyle w:val="Textprogramovhokdu"/>
      </w:pPr>
      <w:r w:rsidRPr="00E82BD2">
        <w:t>    ({"DOMAIN"}, {"mi"}),</w:t>
      </w:r>
    </w:p>
    <w:p w14:paraId="029760EC" w14:textId="4CBBF1DC" w:rsidR="0001481D" w:rsidRPr="00E82BD2" w:rsidRDefault="0001481D" w:rsidP="007A6D0F">
      <w:pPr>
        <w:pStyle w:val="Textprogramovhokdu"/>
      </w:pPr>
      <w:r w:rsidRPr="00E82BD2">
        <w:t>    ({"LOCATION"}, {"ah", "az", "gc", "gh", "gl", "gq", "gr", "gs", "gt", "gu", "g_"}),</w:t>
      </w:r>
    </w:p>
    <w:p w14:paraId="046DEF6A" w14:textId="24C48DDA" w:rsidR="0001481D" w:rsidRPr="00E82BD2" w:rsidRDefault="0001481D" w:rsidP="007A6D0F">
      <w:pPr>
        <w:pStyle w:val="Textprogramovhokdu"/>
      </w:pPr>
      <w:r w:rsidRPr="00E82BD2">
        <w:t>    ({"PRODUCT"}, {"op"}),</w:t>
      </w:r>
    </w:p>
    <w:p w14:paraId="08867966" w14:textId="5D443419" w:rsidR="0001481D" w:rsidRPr="00E82BD2" w:rsidRDefault="0001481D" w:rsidP="007A6D0F">
      <w:pPr>
        <w:pStyle w:val="Textprogramovhokdu"/>
      </w:pPr>
      <w:r w:rsidRPr="00E82BD2">
        <w:t>    ({"DATE_TIME"}, {"td", "tf", "th", "tm", "ty"}),</w:t>
      </w:r>
    </w:p>
    <w:p w14:paraId="29EBF7E4" w14:textId="5C17A14C" w:rsidR="0001481D" w:rsidRPr="00E82BD2" w:rsidRDefault="0001481D" w:rsidP="007A6D0F">
      <w:pPr>
        <w:pStyle w:val="Textprogramovhokdu"/>
      </w:pPr>
      <w:r w:rsidRPr="00E82BD2">
        <w:t>    ({"OTHER"}, {"oa", "or", "o_", "pc"})</w:t>
      </w:r>
    </w:p>
    <w:p w14:paraId="5C91B91A" w14:textId="742A3C12" w:rsidR="0001481D" w:rsidRPr="00E82BD2" w:rsidRDefault="0001481D" w:rsidP="007A6D0F">
      <w:pPr>
        <w:pStyle w:val="Textprogramovhokdu"/>
      </w:pPr>
      <w:r w:rsidRPr="00E82BD2">
        <w:t>]</w:t>
      </w:r>
    </w:p>
    <w:p w14:paraId="3C589701" w14:textId="2D5678D3" w:rsidR="007A6D0F" w:rsidRPr="00E82BD2" w:rsidRDefault="007A6D0F" w:rsidP="007A6D0F">
      <w:pPr>
        <w:rPr>
          <w:sz w:val="20"/>
          <w:szCs w:val="20"/>
        </w:rPr>
      </w:pPr>
      <w:r w:rsidRPr="00E82BD2">
        <w:rPr>
          <w:sz w:val="20"/>
          <w:szCs w:val="20"/>
        </w:rPr>
        <w:t>Zdrojový kód 8.2.</w:t>
      </w:r>
      <w:r w:rsidRPr="00E82BD2">
        <w:rPr>
          <w:sz w:val="20"/>
          <w:szCs w:val="20"/>
        </w:rPr>
        <w:t>2</w:t>
      </w:r>
      <w:r w:rsidRPr="00E82BD2">
        <w:rPr>
          <w:sz w:val="20"/>
          <w:szCs w:val="20"/>
        </w:rPr>
        <w:t xml:space="preserve">: </w:t>
      </w:r>
      <w:r w:rsidRPr="00E82BD2">
        <w:rPr>
          <w:sz w:val="20"/>
          <w:szCs w:val="20"/>
        </w:rPr>
        <w:t>Ukázka možného nastavení konečné kategorizace jmenných entit v závislosti na vytrénovaném NER modelu</w:t>
      </w:r>
    </w:p>
    <w:p w14:paraId="071D6150" w14:textId="67DB6AAD" w:rsidR="00C27B16" w:rsidRPr="00E82BD2" w:rsidRDefault="007A6D0F" w:rsidP="00E26227">
      <w:r w:rsidRPr="00E82BD2">
        <w:t xml:space="preserve">Společně s recognizerem </w:t>
      </w:r>
      <w:r w:rsidRPr="00E82BD2">
        <w:rPr>
          <w:i/>
          <w:iCs/>
        </w:rPr>
        <w:t>SpacyRecognizerCustom</w:t>
      </w:r>
      <w:r w:rsidRPr="00E82BD2">
        <w:t xml:space="preserve"> byly vyvinuty jako ukázka možného dalšího modulárního rozšiřování nástroje i další doménově specifické recognizery. Tyto doménově specifické recognizery mohou sloužit i jen jako doplňující prvek anonymizačního nástroje, který zvyšuje konečnou přesnost klasifikace. Například vyvinutý recognizer </w:t>
      </w:r>
      <w:r w:rsidRPr="00E82BD2">
        <w:rPr>
          <w:i/>
          <w:iCs/>
        </w:rPr>
        <w:t>CSRCRecognizer</w:t>
      </w:r>
      <w:r w:rsidRPr="00E82BD2">
        <w:t xml:space="preserve">, který slouží pro klasifikaci rodného čísla ve své podstatě není </w:t>
      </w:r>
      <w:r w:rsidR="003D57A2" w:rsidRPr="00E82BD2">
        <w:t xml:space="preserve">pro aplikaci na klasifikaci osobních údajů ve smlouvách nutný. Rodná čísla totiž dokáže klasifikovat i zmiňovaný předchozí recognizer </w:t>
      </w:r>
      <w:r w:rsidR="003D57A2" w:rsidRPr="00E82BD2">
        <w:rPr>
          <w:i/>
          <w:iCs/>
        </w:rPr>
        <w:t>SpacyRecognizerCustom</w:t>
      </w:r>
      <w:r w:rsidR="00F34A65" w:rsidRPr="00E82BD2">
        <w:t xml:space="preserve"> a to s labelem „NUMBER_EXPR“. Pro zvýšení přesnosti a pro zvýšení rozlišovací schopnosti anonymizačního nástroje však byl tento recognizer jako součást prototypu </w:t>
      </w:r>
      <w:r w:rsidR="00F34A65" w:rsidRPr="00E82BD2">
        <w:lastRenderedPageBreak/>
        <w:t>naimplementován a dokazuje tím existenci druhého pilíře modularity tohoto nástroje.</w:t>
      </w:r>
      <w:r w:rsidR="00F20A9C" w:rsidRPr="00E82BD2">
        <w:t xml:space="preserve"> Tedy možnosti relativně jednoduše vytvářet doménově specifické recognizery pro konkrétní aplikaci anonymizačního nástroje.</w:t>
      </w:r>
    </w:p>
    <w:p w14:paraId="27F14E07" w14:textId="76CB5EE8" w:rsidR="00F20A9C" w:rsidRPr="00E82BD2" w:rsidRDefault="00F20A9C" w:rsidP="00E26227">
      <w:r w:rsidRPr="00E82BD2">
        <w:rPr>
          <w:i/>
          <w:iCs/>
        </w:rPr>
        <w:t>CSRCRecognizer</w:t>
      </w:r>
      <w:r w:rsidRPr="00E82BD2">
        <w:t xml:space="preserve"> využívá definované délky a formy rodného čísla a využívá pro jeho spolehlivou detekci regulární výraz (Zdrojový kód 8.2.3).</w:t>
      </w:r>
    </w:p>
    <w:p w14:paraId="4CA7BD63" w14:textId="231BC34E" w:rsidR="00F20A9C" w:rsidRPr="00E82BD2" w:rsidRDefault="00F20A9C" w:rsidP="00F20A9C">
      <w:pPr>
        <w:pStyle w:val="Textprogramovhokdu"/>
      </w:pPr>
      <w:r w:rsidRPr="00E82BD2">
        <w:t>PATTERNS = [</w:t>
      </w:r>
    </w:p>
    <w:p w14:paraId="5A194B3E" w14:textId="1230B43D" w:rsidR="00F20A9C" w:rsidRPr="00E82BD2" w:rsidRDefault="00F20A9C" w:rsidP="00F20A9C">
      <w:pPr>
        <w:pStyle w:val="Textprogramovhokdu"/>
      </w:pPr>
      <w:r w:rsidRPr="00E82BD2">
        <w:t>    Pattern("rodne cislo (high)", r"\d{2}(0[1-9]|1[0-2]|5[1-9]|6[0-2])(0[1-9]|1[0-9]|2[0-9]|3[0-1])\/?\d{3,4}", 0.5)</w:t>
      </w:r>
    </w:p>
    <w:p w14:paraId="17685FEB" w14:textId="13C26729" w:rsidR="00F20A9C" w:rsidRPr="00E82BD2" w:rsidRDefault="00F20A9C" w:rsidP="00F20A9C">
      <w:pPr>
        <w:pStyle w:val="Textprogramovhokdu"/>
      </w:pPr>
      <w:r w:rsidRPr="00E82BD2">
        <w:t>]</w:t>
      </w:r>
    </w:p>
    <w:p w14:paraId="33F94BBA" w14:textId="2AC363CD" w:rsidR="00F20A9C" w:rsidRPr="00E82BD2" w:rsidRDefault="00F20A9C" w:rsidP="00F20A9C">
      <w:pPr>
        <w:rPr>
          <w:sz w:val="20"/>
          <w:szCs w:val="20"/>
        </w:rPr>
      </w:pPr>
      <w:r w:rsidRPr="00E82BD2">
        <w:rPr>
          <w:sz w:val="20"/>
          <w:szCs w:val="20"/>
        </w:rPr>
        <w:t>Zdrojový kód 8.2.</w:t>
      </w:r>
      <w:r w:rsidRPr="00E82BD2">
        <w:rPr>
          <w:sz w:val="20"/>
          <w:szCs w:val="20"/>
        </w:rPr>
        <w:t>3</w:t>
      </w:r>
      <w:r w:rsidRPr="00E82BD2">
        <w:rPr>
          <w:sz w:val="20"/>
          <w:szCs w:val="20"/>
        </w:rPr>
        <w:t xml:space="preserve">: </w:t>
      </w:r>
      <w:r w:rsidRPr="00E82BD2">
        <w:rPr>
          <w:sz w:val="20"/>
          <w:szCs w:val="20"/>
        </w:rPr>
        <w:t>Regulární výraz použitý pro detekci rodného čísla</w:t>
      </w:r>
    </w:p>
    <w:p w14:paraId="157BAB50" w14:textId="00F9ED77" w:rsidR="00C27B16" w:rsidRPr="00E82BD2" w:rsidRDefault="00C27B16" w:rsidP="00C27B16">
      <w:r w:rsidRPr="00E82BD2">
        <w:t xml:space="preserve">V případě, ve kterém by se vyvíjený anonymizační nástroj stal komerčním produktem, by pravděpodobně došlo k dalšímu vývoji řady dalších doménově specifických recognizerů, které by si konečný uživatel (tedy někdo, kdo potřebuje uspokojit potřeby anonymizace osobních údajů) mohl volitelně zapnout. Zároveň by měl stejný koncový uživatel možnost vytvořit si vlastní pravidla a implementovat si tak zcela vlastní a zcela </w:t>
      </w:r>
      <w:r w:rsidRPr="00E82BD2">
        <w:t>specifické</w:t>
      </w:r>
      <w:r w:rsidRPr="00E82BD2">
        <w:t xml:space="preserve"> recognizery.</w:t>
      </w:r>
    </w:p>
    <w:p w14:paraId="7304D4B7" w14:textId="035B27EC" w:rsidR="00F20A9C" w:rsidRPr="00E82BD2" w:rsidRDefault="008002C9" w:rsidP="00E26227">
      <w:r w:rsidRPr="00E82BD2">
        <w:t>Ve vyvíjeném nástroji byly dále použité některé předdefinované jazykově nezávislé recognizery, které nabízí SDK Presidio. Těmito recognizery jsou:</w:t>
      </w:r>
    </w:p>
    <w:p w14:paraId="5B174533" w14:textId="443F8DC8" w:rsidR="008002C9" w:rsidRPr="00E82BD2" w:rsidRDefault="008002C9" w:rsidP="008002C9">
      <w:pPr>
        <w:pStyle w:val="ListParagraph"/>
        <w:numPr>
          <w:ilvl w:val="0"/>
          <w:numId w:val="18"/>
        </w:numPr>
      </w:pPr>
      <w:r w:rsidRPr="00E82BD2">
        <w:t>CreditCardRecognizer - detekce čísel platebních karet</w:t>
      </w:r>
    </w:p>
    <w:p w14:paraId="48298AEA" w14:textId="0DFB949A" w:rsidR="008002C9" w:rsidRPr="00E82BD2" w:rsidRDefault="008002C9" w:rsidP="008002C9">
      <w:pPr>
        <w:pStyle w:val="ListParagraph"/>
        <w:numPr>
          <w:ilvl w:val="0"/>
          <w:numId w:val="18"/>
        </w:numPr>
      </w:pPr>
      <w:r w:rsidRPr="00E82BD2">
        <w:t>CryptoRecognizer - detekce adres bitcoinových peněženek</w:t>
      </w:r>
    </w:p>
    <w:p w14:paraId="6A352778" w14:textId="53F06A8E" w:rsidR="008002C9" w:rsidRPr="00E82BD2" w:rsidRDefault="008002C9" w:rsidP="008002C9">
      <w:pPr>
        <w:pStyle w:val="ListParagraph"/>
        <w:numPr>
          <w:ilvl w:val="0"/>
          <w:numId w:val="18"/>
        </w:numPr>
      </w:pPr>
      <w:r w:rsidRPr="00E82BD2">
        <w:t>EmailRecognizer - detekce e-mailových adres</w:t>
      </w:r>
    </w:p>
    <w:p w14:paraId="3A6673BA" w14:textId="47C00565" w:rsidR="008002C9" w:rsidRPr="00E82BD2" w:rsidRDefault="008002C9" w:rsidP="008002C9">
      <w:pPr>
        <w:pStyle w:val="ListParagraph"/>
        <w:numPr>
          <w:ilvl w:val="0"/>
          <w:numId w:val="18"/>
        </w:numPr>
      </w:pPr>
      <w:r w:rsidRPr="00E82BD2">
        <w:t xml:space="preserve">IbanRecognizer – detekce </w:t>
      </w:r>
      <w:r w:rsidR="001748F2" w:rsidRPr="00E82BD2">
        <w:t>čísla IBAN</w:t>
      </w:r>
    </w:p>
    <w:p w14:paraId="478897B4" w14:textId="3C8EEDA4" w:rsidR="008002C9" w:rsidRDefault="008002C9" w:rsidP="008002C9">
      <w:pPr>
        <w:pStyle w:val="ListParagraph"/>
        <w:numPr>
          <w:ilvl w:val="0"/>
          <w:numId w:val="18"/>
        </w:numPr>
      </w:pPr>
      <w:r w:rsidRPr="00E82BD2">
        <w:t>IpRecognizer</w:t>
      </w:r>
      <w:r w:rsidR="001748F2" w:rsidRPr="00E82BD2">
        <w:t xml:space="preserve"> – detekce IP adresy</w:t>
      </w:r>
    </w:p>
    <w:p w14:paraId="523F76AE" w14:textId="5DEE17BA" w:rsidR="00845B35" w:rsidRPr="00845B35" w:rsidRDefault="00845B35" w:rsidP="00845B35">
      <w:r>
        <w:t xml:space="preserve">Například využití předdefinovaného Presidio </w:t>
      </w:r>
      <w:r>
        <w:rPr>
          <w:i/>
          <w:iCs/>
        </w:rPr>
        <w:t>EmailRecognizer</w:t>
      </w:r>
      <w:r>
        <w:t>u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5C09438F" w14:textId="12111F47" w:rsidR="00E82BD2" w:rsidRPr="00E82BD2" w:rsidRDefault="00E82BD2" w:rsidP="00E82BD2">
      <w:r>
        <w:t xml:space="preserve">V tabulce 3 lze vidět kategorie jmenných entit, které byly sumarizovány v části 4.4 Mapa kategorií doplněny o konkrétní jim přidělené recognizery a výsledné labely, kterými budou tyto údaje označovány </w:t>
      </w:r>
      <w:r w:rsidR="00310958">
        <w:t xml:space="preserve">v anonymizačním nástroji. Jak je z tabulky vidět, </w:t>
      </w:r>
      <w:r w:rsidR="00424A26">
        <w:t>ke všem identifikovaným osobním údajům je přiřazen některý recognizer a výsledný label, s výjimkou identifikátoru 53 – pracovní zařazení. Tento typ jmenné entity by byl vhodný pro klasifikaci pomocí recognizeru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1783"/>
        <w:gridCol w:w="222"/>
      </w:tblGrid>
      <w:tr w:rsidR="00E82BD2" w:rsidRPr="00E82BD2" w14:paraId="1C347A84" w14:textId="77777777" w:rsidTr="00E82BD2">
        <w:trPr>
          <w:gridAfter w:val="1"/>
          <w:wAfter w:w="36" w:type="dxa"/>
          <w:trHeight w:val="409"/>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t>Mapa kategorií osobních údajů - výsledná kategorizace</w:t>
            </w:r>
          </w:p>
        </w:tc>
      </w:tr>
      <w:tr w:rsidR="00E82BD2" w:rsidRPr="00E82BD2"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E82BD2" w:rsidRDefault="00E82BD2" w:rsidP="00E82BD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E82BD2" w14:paraId="26D7F569" w14:textId="77777777" w:rsidTr="00E82BD2">
        <w:trPr>
          <w:trHeight w:val="708"/>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lastRenderedPageBreak/>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Presidio recognizer</w:t>
            </w:r>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výsledný label</w:t>
            </w:r>
          </w:p>
        </w:tc>
        <w:tc>
          <w:tcPr>
            <w:tcW w:w="36" w:type="dxa"/>
            <w:vAlign w:val="center"/>
            <w:hideMark/>
          </w:tcPr>
          <w:p w14:paraId="410CE5C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6B0F4B2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258EE8B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0B17520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1A06D67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159421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096F2A8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GIN_NICK</w:t>
            </w:r>
          </w:p>
        </w:tc>
        <w:tc>
          <w:tcPr>
            <w:tcW w:w="36" w:type="dxa"/>
            <w:vAlign w:val="center"/>
            <w:hideMark/>
          </w:tcPr>
          <w:p w14:paraId="69C194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TION</w:t>
            </w:r>
          </w:p>
        </w:tc>
        <w:tc>
          <w:tcPr>
            <w:tcW w:w="36" w:type="dxa"/>
            <w:vAlign w:val="center"/>
            <w:hideMark/>
          </w:tcPr>
          <w:p w14:paraId="4E48103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7D6EBFA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SRC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S_RC</w:t>
            </w:r>
          </w:p>
        </w:tc>
        <w:tc>
          <w:tcPr>
            <w:tcW w:w="36" w:type="dxa"/>
            <w:vAlign w:val="center"/>
            <w:hideMark/>
          </w:tcPr>
          <w:p w14:paraId="28037B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51D0FA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69A15C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640090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CreditCard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0B42776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D2E33F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BAN_CODE</w:t>
            </w:r>
          </w:p>
        </w:tc>
        <w:tc>
          <w:tcPr>
            <w:tcW w:w="36" w:type="dxa"/>
            <w:vAlign w:val="center"/>
            <w:hideMark/>
          </w:tcPr>
          <w:p w14:paraId="734FB24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HONE_NUM</w:t>
            </w:r>
          </w:p>
        </w:tc>
        <w:tc>
          <w:tcPr>
            <w:tcW w:w="36" w:type="dxa"/>
            <w:vAlign w:val="center"/>
            <w:hideMark/>
          </w:tcPr>
          <w:p w14:paraId="58544B7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8FF9D3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2B08F1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069954A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583D98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928D24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E21C64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Recognizer</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P_ADDRESS</w:t>
            </w:r>
          </w:p>
        </w:tc>
        <w:tc>
          <w:tcPr>
            <w:tcW w:w="36" w:type="dxa"/>
            <w:vAlign w:val="center"/>
            <w:hideMark/>
          </w:tcPr>
          <w:p w14:paraId="474A108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MAIN</w:t>
            </w:r>
          </w:p>
        </w:tc>
        <w:tc>
          <w:tcPr>
            <w:tcW w:w="36" w:type="dxa"/>
            <w:vAlign w:val="center"/>
            <w:hideMark/>
          </w:tcPr>
          <w:p w14:paraId="0018349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799E0AE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828EE5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2015BBF"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61964B1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352C7F1C"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75D1D6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1DCB2231"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5D5BDDC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35282EB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w:t>
            </w:r>
          </w:p>
        </w:tc>
        <w:tc>
          <w:tcPr>
            <w:tcW w:w="36" w:type="dxa"/>
            <w:vAlign w:val="center"/>
            <w:hideMark/>
          </w:tcPr>
          <w:p w14:paraId="66F5279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28FB931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7F953D7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acyRecognizerCustom</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9FC9E3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c>
          <w:tcPr>
            <w:tcW w:w="36" w:type="dxa"/>
            <w:vAlign w:val="center"/>
            <w:hideMark/>
          </w:tcPr>
          <w:p w14:paraId="27FE8822" w14:textId="77777777" w:rsidR="00E82BD2" w:rsidRPr="00E82BD2"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40678CA3" w:rsidR="005A09F0" w:rsidRDefault="00E82BD2" w:rsidP="00E82BD2">
      <w:pPr>
        <w:pStyle w:val="Caption"/>
      </w:pPr>
      <w:r>
        <w:t xml:space="preserve">Tabulka </w:t>
      </w:r>
      <w:fldSimple w:instr=" SEQ Tabulka \* ARABIC ">
        <w:r>
          <w:rPr>
            <w:noProof/>
          </w:rPr>
          <w:t>3</w:t>
        </w:r>
      </w:fldSimple>
      <w:r>
        <w:t>: Mapa kategorií osobních údajů - výsledná kategorizace</w:t>
      </w:r>
    </w:p>
    <w:p w14:paraId="5F8B12DE" w14:textId="0B774E11" w:rsidR="00310958" w:rsidRDefault="00424A26" w:rsidP="00310958">
      <w:r>
        <w:lastRenderedPageBreak/>
        <w:t xml:space="preserve">Aby byl vyvíjený anonymizační nástroj dobře prezentovatelný, byla společně s ním vyvinuta jednoduchá </w:t>
      </w:r>
      <w:r w:rsidR="00323824">
        <w:t xml:space="preserve">grafická </w:t>
      </w:r>
      <w:r>
        <w:t xml:space="preserve">webová aplikace, ve které je možné </w:t>
      </w:r>
      <w:r w:rsidR="00323824">
        <w:t>naživo sledovat proces anonymizace vstupního textu.</w:t>
      </w:r>
    </w:p>
    <w:p w14:paraId="654FC1DF" w14:textId="3991E74F" w:rsidR="00323824" w:rsidRDefault="00323824" w:rsidP="00310958">
      <w:r>
        <w:t xml:space="preserve">Pro vývoj této grafické webové aplikace byl použit open source framework Streamlit, ve kterém je možné psát v programovacím jazyce Python jednoduché grafické aplikace s použitím poskytovaných jednoduchých grafických komponent. </w:t>
      </w:r>
      <w:r w:rsidR="0044639A">
        <w:t>K tomu, aby šel Streamlit framework použít v prostředí Google Colab, je potřeba nainstalovat správnou verzi 1.7.0, která používá shodnou verzi pythonu jako Google Colab (updatovat v Google Colab verzi pythonu není dobře možné, protože je potom vyžadován restart virtuálního stroje) (Zdrojový kód 8.2.4).</w:t>
      </w:r>
    </w:p>
    <w:p w14:paraId="0A4A7825" w14:textId="09847B2D" w:rsidR="0044639A" w:rsidRPr="0044639A" w:rsidRDefault="0044639A" w:rsidP="0044639A">
      <w:pPr>
        <w:pStyle w:val="Textprogramovhokdu"/>
        <w:rPr>
          <w:lang w:val="en-US"/>
        </w:rPr>
      </w:pPr>
      <w:r w:rsidRPr="0044639A">
        <w:rPr>
          <w:color w:val="0000FF"/>
          <w:lang w:val="en-US"/>
        </w:rPr>
        <w:t>!</w:t>
      </w:r>
      <w:r w:rsidRPr="00BE6D09">
        <w:rPr>
          <w:lang w:val="en-US"/>
        </w:rPr>
        <w:t>pip install streamlit==1.7.0 pandas</w:t>
      </w:r>
    </w:p>
    <w:p w14:paraId="609F72C8" w14:textId="74EB00B9" w:rsidR="0044639A" w:rsidRPr="00E82BD2" w:rsidRDefault="0044639A" w:rsidP="0044639A">
      <w:pPr>
        <w:rPr>
          <w:sz w:val="20"/>
          <w:szCs w:val="20"/>
        </w:rPr>
      </w:pPr>
      <w:r w:rsidRPr="00E82BD2">
        <w:rPr>
          <w:sz w:val="20"/>
          <w:szCs w:val="20"/>
        </w:rPr>
        <w:t>Zdrojový kód 8.2.</w:t>
      </w:r>
      <w:r>
        <w:rPr>
          <w:sz w:val="20"/>
          <w:szCs w:val="20"/>
        </w:rPr>
        <w:t>4</w:t>
      </w:r>
      <w:r w:rsidRPr="00E82BD2">
        <w:rPr>
          <w:sz w:val="20"/>
          <w:szCs w:val="20"/>
        </w:rPr>
        <w:t xml:space="preserve">: </w:t>
      </w:r>
      <w:r>
        <w:rPr>
          <w:sz w:val="20"/>
          <w:szCs w:val="20"/>
        </w:rPr>
        <w:t>Instalace frameworku Streamlit do prostředí Google Colab</w:t>
      </w:r>
    </w:p>
    <w:p w14:paraId="2615F0E7" w14:textId="3168E655" w:rsidR="0044639A" w:rsidRDefault="00884F17" w:rsidP="00310958">
      <w:r>
        <w:t>Následné spuštění Streamlit aplikace probíhá v prostředí Google Colab přes tunelování portu 8501 skrze utilitu localtunnel. Ta umožňuje jednoduše sdílet webovou aplikaci běžící na localhost na vzdálenou serverovou instanci, ke které je následně přiřazená URL adresa</w:t>
      </w:r>
      <w:r w:rsidR="00BE6D09">
        <w:t xml:space="preserve"> (Zdrojový kód 8.2.5)</w:t>
      </w:r>
      <w:r>
        <w:t>.</w:t>
      </w:r>
    </w:p>
    <w:p w14:paraId="473AF88D" w14:textId="77777777" w:rsidR="00BE6D09" w:rsidRPr="00BE6D09" w:rsidRDefault="00BE6D09" w:rsidP="00BE6D09">
      <w:pPr>
        <w:pStyle w:val="Textprogramovhokdu"/>
        <w:rPr>
          <w:lang w:val="en-US"/>
        </w:rPr>
      </w:pPr>
      <w:r w:rsidRPr="00BE6D09">
        <w:rPr>
          <w:lang w:val="en-US"/>
        </w:rPr>
        <w:t>!streamlit run /content/DP/src/streamlit_app/presidio_streamlit.py &amp; npx localtunnel --port 8501</w:t>
      </w:r>
    </w:p>
    <w:p w14:paraId="2D34FC40" w14:textId="4B917D00" w:rsidR="00BE6D09" w:rsidRPr="00E82BD2" w:rsidRDefault="00BE6D09" w:rsidP="00BE6D09">
      <w:pPr>
        <w:rPr>
          <w:sz w:val="20"/>
          <w:szCs w:val="20"/>
        </w:rPr>
      </w:pPr>
      <w:r w:rsidRPr="00E82BD2">
        <w:rPr>
          <w:sz w:val="20"/>
          <w:szCs w:val="20"/>
        </w:rPr>
        <w:t>Zdrojový kód 8.2.</w:t>
      </w:r>
      <w:r>
        <w:rPr>
          <w:sz w:val="20"/>
          <w:szCs w:val="20"/>
        </w:rPr>
        <w:t>5</w:t>
      </w:r>
      <w:r w:rsidRPr="00E82BD2">
        <w:rPr>
          <w:sz w:val="20"/>
          <w:szCs w:val="20"/>
        </w:rPr>
        <w:t xml:space="preserve">: </w:t>
      </w:r>
      <w:r>
        <w:rPr>
          <w:sz w:val="20"/>
          <w:szCs w:val="20"/>
        </w:rPr>
        <w:t>Spuštění Streamlit aplikace v prostředí Google Colab</w:t>
      </w:r>
    </w:p>
    <w:p w14:paraId="630085CA" w14:textId="076BA5CA" w:rsidR="00027B11" w:rsidRPr="00027B11" w:rsidRDefault="00027B11" w:rsidP="00310958">
      <w:pPr>
        <w:rPr>
          <w:color w:val="FF0000"/>
        </w:rPr>
      </w:pPr>
      <w:r>
        <w:rPr>
          <w:color w:val="FF0000"/>
        </w:rPr>
        <w:t>TODO doplnit konkrétními ukázkami kódu</w:t>
      </w:r>
      <w:r w:rsidR="00F41C1D">
        <w:rPr>
          <w:color w:val="FF0000"/>
        </w:rPr>
        <w:t xml:space="preserve"> + trochu rozšířit a upravit a samotný skript</w:t>
      </w:r>
    </w:p>
    <w:p w14:paraId="2463E911" w14:textId="0A6F1836" w:rsidR="00884F17" w:rsidRDefault="005C1437" w:rsidP="00310958">
      <w:r>
        <w:t>Samotná Streamlit aplikace má dostupné zdrojové kódy v příloze v části /src/streamlit_app. Nejdříve dojde k importování dependencies. Mezi nimi jsou třeba předem nainstalované knihovny jako spaCy nebo Presidio, ale i běžnější python moduly jako pandas.</w:t>
      </w:r>
    </w:p>
    <w:p w14:paraId="1022C68B" w14:textId="09151D47" w:rsidR="005C1437" w:rsidRDefault="005C1437" w:rsidP="00310958">
      <w:r>
        <w:t>Následně dojde k načtení NER pipeline a definování všech výše zmiňovaných recognizerů, včetně vlastních doménově specifických.</w:t>
      </w:r>
    </w:p>
    <w:p w14:paraId="0A10E7EA" w14:textId="12623F67" w:rsidR="00027B11" w:rsidRDefault="00027B11" w:rsidP="00310958">
      <w:r>
        <w:t>Je nutné vytvořit instanci NlpEngineProvider, která slouží jako mezivrstva mezi spaCy NLP frameworkem a frameworkem Presidio. Stejně tak je potřeba i vytvořit instanci AnalyzerEngine, která si vezme jako parametr kolekci všech vytvořených instancí definovaných recognizerů.</w:t>
      </w:r>
    </w:p>
    <w:p w14:paraId="5E271B2C" w14:textId="70EE0C70" w:rsidR="00DF0878" w:rsidRPr="001E5F16" w:rsidRDefault="00DF0878" w:rsidP="00310958">
      <w:pPr>
        <w:rPr>
          <w:lang w:val="en-US"/>
        </w:rPr>
      </w:pPr>
      <w:r>
        <w:t>V poslední části se definují zobrazované grafické prvky, jako je postranní panel (sidebar) nebo textová pole, která slouží pro zápis vstupního analyzovaného nestrukturovaného textu.</w:t>
      </w:r>
    </w:p>
    <w:p w14:paraId="68826886" w14:textId="2F9131F3" w:rsidR="000C2FA1" w:rsidRPr="00E82BD2" w:rsidRDefault="000C2FA1" w:rsidP="000C2FA1">
      <w:pPr>
        <w:pStyle w:val="ListParagraph"/>
        <w:numPr>
          <w:ilvl w:val="0"/>
          <w:numId w:val="11"/>
        </w:numPr>
      </w:pPr>
      <w:r w:rsidRPr="00E82BD2">
        <w:t>Streamlit</w:t>
      </w:r>
    </w:p>
    <w:p w14:paraId="2335E1EE" w14:textId="0CC03037" w:rsidR="004C53B1" w:rsidRPr="00E82BD2" w:rsidRDefault="004C53B1" w:rsidP="000C2FA1">
      <w:pPr>
        <w:pStyle w:val="ListParagraph"/>
        <w:numPr>
          <w:ilvl w:val="0"/>
          <w:numId w:val="11"/>
        </w:numPr>
      </w:pPr>
      <w:r w:rsidRPr="00E82BD2">
        <w:rPr>
          <w:color w:val="FF0000"/>
        </w:rPr>
        <w:t>Dodělat chybějící recognizery</w:t>
      </w:r>
      <w:r w:rsidR="001748F2" w:rsidRPr="00E82BD2">
        <w:rPr>
          <w:color w:val="FF0000"/>
        </w:rPr>
        <w:t>?</w:t>
      </w:r>
    </w:p>
    <w:p w14:paraId="31D3931E" w14:textId="4F05DCC1" w:rsidR="000C2FA1" w:rsidRPr="00E82BD2" w:rsidRDefault="004C53B1" w:rsidP="000C2FA1">
      <w:pPr>
        <w:pStyle w:val="ListParagraph"/>
        <w:numPr>
          <w:ilvl w:val="0"/>
          <w:numId w:val="11"/>
        </w:numPr>
      </w:pPr>
      <w:r w:rsidRPr="00E82BD2">
        <w:t>Obrázek toho jak to vypadá s popisem</w:t>
      </w:r>
    </w:p>
    <w:p w14:paraId="0281EEF7" w14:textId="77777777" w:rsidR="000C2FA1" w:rsidRPr="00E82BD2" w:rsidRDefault="000C2FA1" w:rsidP="000C2FA1"/>
    <w:p w14:paraId="182EC7D6" w14:textId="00EE1964" w:rsidR="003C1CA7" w:rsidRPr="00E82BD2" w:rsidRDefault="003C1CA7" w:rsidP="00F25041">
      <w:pPr>
        <w:pStyle w:val="ListParagraph"/>
        <w:numPr>
          <w:ilvl w:val="0"/>
          <w:numId w:val="11"/>
        </w:numPr>
        <w:rPr>
          <w:color w:val="FF0000"/>
        </w:rPr>
      </w:pPr>
      <w:r w:rsidRPr="00E82BD2">
        <w:rPr>
          <w:color w:val="FF0000"/>
        </w:rPr>
        <w:t>Popsat výběr modelu, kritéria pro výběr,…</w:t>
      </w:r>
    </w:p>
    <w:p w14:paraId="78B7796C" w14:textId="03A0C61D" w:rsidR="003C1CA7" w:rsidRPr="00E82BD2" w:rsidRDefault="003C1CA7" w:rsidP="003C1CA7">
      <w:pPr>
        <w:pStyle w:val="ListParagraph"/>
        <w:numPr>
          <w:ilvl w:val="0"/>
          <w:numId w:val="11"/>
        </w:numPr>
        <w:rPr>
          <w:color w:val="FF0000"/>
        </w:rPr>
      </w:pPr>
      <w:r w:rsidRPr="00E82BD2">
        <w:rPr>
          <w:color w:val="FF0000"/>
        </w:rPr>
        <w:t>Svázat s ML checklistem</w:t>
      </w:r>
    </w:p>
    <w:p w14:paraId="353AACDA" w14:textId="0080106B" w:rsidR="00987A4D" w:rsidRPr="00E82BD2" w:rsidRDefault="009F300A" w:rsidP="00987A4D">
      <w:pPr>
        <w:pStyle w:val="ListParagraph"/>
        <w:numPr>
          <w:ilvl w:val="0"/>
          <w:numId w:val="11"/>
        </w:numPr>
        <w:rPr>
          <w:color w:val="FF0000"/>
        </w:rPr>
      </w:pPr>
      <w:r w:rsidRPr="00E82BD2">
        <w:rPr>
          <w:color w:val="FF0000"/>
        </w:rPr>
        <w:lastRenderedPageBreak/>
        <w:t>Vytvořit algoritmus na spojování jmenných identifikátorů dle tabulky v části 1</w:t>
      </w:r>
    </w:p>
    <w:p w14:paraId="393DACC0" w14:textId="08123B5A" w:rsidR="00B83234" w:rsidRPr="00E82BD2" w:rsidRDefault="005A22C9" w:rsidP="00F25041">
      <w:pPr>
        <w:pStyle w:val="ListParagraph"/>
        <w:numPr>
          <w:ilvl w:val="0"/>
          <w:numId w:val="11"/>
        </w:numPr>
        <w:rPr>
          <w:color w:val="FF0000"/>
        </w:rPr>
      </w:pPr>
      <w:hyperlink r:id="rId32" w:history="1">
        <w:r w:rsidR="0096371D" w:rsidRPr="00E82BD2">
          <w:rPr>
            <w:rStyle w:val="Hyperlink"/>
          </w:rPr>
          <w:t>https://spacy.io/usage/embeddings-transformers</w:t>
        </w:r>
      </w:hyperlink>
      <w:r w:rsidR="0096371D" w:rsidRPr="00E82BD2">
        <w:rPr>
          <w:color w:val="FF0000"/>
        </w:rPr>
        <w:t xml:space="preserve"> - zajimavy treba pretraining – proc se nehodi při vyuziti transformeru</w:t>
      </w:r>
    </w:p>
    <w:p w14:paraId="11F99901" w14:textId="3FDF6131" w:rsidR="0039457C" w:rsidRPr="00E82BD2" w:rsidRDefault="00B83234" w:rsidP="00F25041">
      <w:pPr>
        <w:pStyle w:val="ListParagraph"/>
        <w:numPr>
          <w:ilvl w:val="0"/>
          <w:numId w:val="11"/>
        </w:numPr>
        <w:rPr>
          <w:color w:val="FF0000"/>
        </w:rPr>
      </w:pPr>
      <w:r w:rsidRPr="00E82BD2">
        <w:rPr>
          <w:color w:val="FF0000"/>
        </w:rPr>
        <w:t>Popsat propojeni s Hugging face knihovnou, jak se tyto modely transformuji do spacy</w:t>
      </w:r>
    </w:p>
    <w:p w14:paraId="5C0A6091" w14:textId="2F780AB8" w:rsidR="00221C93" w:rsidRPr="00E82BD2" w:rsidRDefault="0039457C" w:rsidP="00F25041">
      <w:pPr>
        <w:pStyle w:val="ListParagraph"/>
        <w:numPr>
          <w:ilvl w:val="0"/>
          <w:numId w:val="11"/>
        </w:numPr>
        <w:rPr>
          <w:color w:val="FF0000"/>
        </w:rPr>
      </w:pPr>
      <w:r w:rsidRPr="00E82BD2">
        <w:rPr>
          <w:color w:val="FF0000"/>
        </w:rPr>
        <w:t>Provest analyzu ruznych architektur modelu a vybrat která se hodi nejvíce (GPT2, BERT, Roberta, Electra,…)</w:t>
      </w:r>
    </w:p>
    <w:p w14:paraId="46BCC4A9" w14:textId="41A62064" w:rsidR="009604A8" w:rsidRPr="00E82BD2" w:rsidRDefault="009604A8" w:rsidP="00E53EFD">
      <w:pPr>
        <w:pStyle w:val="ListParagraph"/>
        <w:numPr>
          <w:ilvl w:val="0"/>
          <w:numId w:val="11"/>
        </w:numPr>
        <w:rPr>
          <w:color w:val="FF0000"/>
        </w:rPr>
      </w:pPr>
      <w:r w:rsidRPr="00E82BD2">
        <w:rPr>
          <w:color w:val="FF0000"/>
        </w:rPr>
        <w:t xml:space="preserve">Napsat aspoň odstavec o kazdem recognizeru – jakym zpusobem k detekci dochazi, co recognizer dela (napr. PhoneRecognizer = </w:t>
      </w:r>
      <w:hyperlink r:id="rId33" w:history="1">
        <w:r w:rsidRPr="00E82BD2">
          <w:rPr>
            <w:rStyle w:val="Hyperlink"/>
          </w:rPr>
          <w:t>https://github.com/daviddrysdale/python-phonenumbers</w:t>
        </w:r>
      </w:hyperlink>
    </w:p>
    <w:p w14:paraId="3F396ADC" w14:textId="1B0079BF" w:rsidR="009604A8" w:rsidRPr="00E82BD2" w:rsidRDefault="00BA2E3F" w:rsidP="00E53EFD">
      <w:pPr>
        <w:pStyle w:val="ListParagraph"/>
        <w:numPr>
          <w:ilvl w:val="0"/>
          <w:numId w:val="11"/>
        </w:numPr>
        <w:rPr>
          <w:color w:val="FF0000"/>
        </w:rPr>
      </w:pPr>
      <w:r w:rsidRPr="00E82BD2">
        <w:rPr>
          <w:color w:val="FF0000"/>
        </w:rPr>
        <w:t>Popsat presidio druhy dostupných recognizeru</w:t>
      </w:r>
    </w:p>
    <w:p w14:paraId="7C4B4B61" w14:textId="5A7FB373" w:rsidR="00AD2FDE" w:rsidRPr="00E82BD2" w:rsidRDefault="00AD2FDE" w:rsidP="00E53EFD">
      <w:pPr>
        <w:pStyle w:val="ListParagraph"/>
        <w:numPr>
          <w:ilvl w:val="0"/>
          <w:numId w:val="11"/>
        </w:numPr>
        <w:rPr>
          <w:color w:val="FF0000"/>
        </w:rPr>
      </w:pPr>
      <w:r w:rsidRPr="00E82BD2">
        <w:rPr>
          <w:color w:val="FF0000"/>
        </w:rPr>
        <w:t>Popsat problém s cachovanim – vyresen odstanenim @st.cache z presidio_streamlit.py</w:t>
      </w:r>
    </w:p>
    <w:p w14:paraId="7CFD26E7" w14:textId="768FE4C7" w:rsidR="008D33C7" w:rsidRPr="00E82BD2" w:rsidRDefault="008D33C7" w:rsidP="00EC2BAA">
      <w:pPr>
        <w:pStyle w:val="ListParagraph"/>
        <w:numPr>
          <w:ilvl w:val="0"/>
          <w:numId w:val="11"/>
        </w:numPr>
        <w:rPr>
          <w:color w:val="FF0000"/>
        </w:rPr>
      </w:pPr>
      <w:r w:rsidRPr="00E82BD2">
        <w:rPr>
          <w:color w:val="FF0000"/>
        </w:rPr>
        <w:t>Vytvořit obrázek architektury – jak jsou na sebe navázané jednotlivé modely, jak s nimi pracuje presidio,…</w:t>
      </w:r>
    </w:p>
    <w:p w14:paraId="4C3FD0EC" w14:textId="77777777" w:rsidR="00332F2C" w:rsidRPr="00E82BD2" w:rsidRDefault="00332F2C" w:rsidP="00332F2C">
      <w:pPr>
        <w:pStyle w:val="ListParagraph"/>
        <w:numPr>
          <w:ilvl w:val="0"/>
          <w:numId w:val="11"/>
        </w:numPr>
        <w:rPr>
          <w:color w:val="FF0000"/>
        </w:rPr>
      </w:pPr>
      <w:r w:rsidRPr="00E82BD2">
        <w:rPr>
          <w:color w:val="FF0000"/>
        </w:rPr>
        <w:t>Vyzdvihnout zajímavé technologie + vytvoření cs pipeline v spacy</w:t>
      </w:r>
    </w:p>
    <w:p w14:paraId="72455636" w14:textId="3F43294C" w:rsidR="00332F2C" w:rsidRPr="00E82BD2" w:rsidRDefault="00B12BE6" w:rsidP="00EC2BAA">
      <w:pPr>
        <w:pStyle w:val="ListParagraph"/>
        <w:numPr>
          <w:ilvl w:val="0"/>
          <w:numId w:val="11"/>
        </w:numPr>
        <w:rPr>
          <w:color w:val="FF0000"/>
        </w:rPr>
      </w:pPr>
      <w:r w:rsidRPr="00E82BD2">
        <w:rPr>
          <w:color w:val="FF0000"/>
        </w:rPr>
        <w:t>Přidat fotky GUI + popsat co to umí a jak se s ním dá pracovat</w:t>
      </w:r>
    </w:p>
    <w:p w14:paraId="0A29917E" w14:textId="77777777" w:rsidR="005B5584" w:rsidRPr="00E82BD2" w:rsidRDefault="005B5584">
      <w:pPr>
        <w:spacing w:after="160" w:line="259" w:lineRule="auto"/>
        <w:jc w:val="left"/>
        <w:rPr>
          <w:color w:val="FF0000"/>
        </w:rPr>
      </w:pPr>
      <w:r w:rsidRPr="00E82BD2">
        <w:rPr>
          <w:color w:val="FF0000"/>
        </w:rPr>
        <w:br w:type="page"/>
      </w:r>
    </w:p>
    <w:p w14:paraId="1953AD85" w14:textId="7F61F18A" w:rsidR="005B5584" w:rsidRPr="00E82BD2" w:rsidRDefault="005B5584" w:rsidP="005B5584">
      <w:pPr>
        <w:pStyle w:val="Heading1"/>
      </w:pPr>
      <w:bookmarkStart w:id="76" w:name="_Toc105275248"/>
      <w:r w:rsidRPr="00E82BD2">
        <w:lastRenderedPageBreak/>
        <w:t>Evaluace modelu</w:t>
      </w:r>
      <w:bookmarkEnd w:id="76"/>
    </w:p>
    <w:p w14:paraId="6B7C309F" w14:textId="2F8FD06C" w:rsidR="00AA0088" w:rsidRPr="00E82BD2" w:rsidRDefault="00AA0088" w:rsidP="00AA0088">
      <w:pPr>
        <w:rPr>
          <w:color w:val="FF0000"/>
        </w:rPr>
      </w:pPr>
      <w:r w:rsidRPr="00E82BD2">
        <w:rPr>
          <w:color w:val="FF0000"/>
        </w:rPr>
        <w:t>TODO</w:t>
      </w:r>
    </w:p>
    <w:p w14:paraId="3B3B7A34" w14:textId="6BC78CC8" w:rsidR="00AA0088" w:rsidRPr="00E82BD2" w:rsidRDefault="00AA0088" w:rsidP="00AA0088">
      <w:pPr>
        <w:pStyle w:val="ListParagraph"/>
        <w:numPr>
          <w:ilvl w:val="0"/>
          <w:numId w:val="11"/>
        </w:numPr>
        <w:rPr>
          <w:color w:val="FF0000"/>
        </w:rPr>
      </w:pPr>
      <w:r w:rsidRPr="00E82BD2">
        <w:rPr>
          <w:color w:val="FF0000"/>
        </w:rPr>
        <w:t>Tady by mělo dojít i k porovnání výsledků vůči ostatním modelům, které nejsou založené na NLP a tudíž nemohou zpracovávat i kontext</w:t>
      </w:r>
    </w:p>
    <w:p w14:paraId="6170BC6E" w14:textId="09211C1C" w:rsidR="00EF5D4C" w:rsidRPr="00E82BD2" w:rsidRDefault="00EF5D4C" w:rsidP="00EF5D4C">
      <w:pPr>
        <w:rPr>
          <w:color w:val="FF0000"/>
        </w:rPr>
      </w:pPr>
      <w:r w:rsidRPr="00E82BD2">
        <w:rPr>
          <w:color w:val="FF0000"/>
        </w:rPr>
        <w:t>Udelat evaulace všech variant modelu</w:t>
      </w:r>
    </w:p>
    <w:p w14:paraId="5640073B" w14:textId="3FAB7D3D" w:rsidR="00EF5D4C" w:rsidRPr="00E82BD2" w:rsidRDefault="00EF5D4C" w:rsidP="00EF5D4C">
      <w:pPr>
        <w:pStyle w:val="ListParagraph"/>
        <w:numPr>
          <w:ilvl w:val="0"/>
          <w:numId w:val="11"/>
        </w:numPr>
        <w:rPr>
          <w:color w:val="FF0000"/>
        </w:rPr>
      </w:pPr>
      <w:r w:rsidRPr="00E82BD2">
        <w:rPr>
          <w:color w:val="FF0000"/>
        </w:rPr>
        <w:t>Coarse grind všechny typy</w:t>
      </w:r>
    </w:p>
    <w:p w14:paraId="30F05B89" w14:textId="594FE73D" w:rsidR="00EF5D4C" w:rsidRPr="00E82BD2" w:rsidRDefault="00EF5D4C" w:rsidP="00EF5D4C">
      <w:pPr>
        <w:pStyle w:val="ListParagraph"/>
        <w:numPr>
          <w:ilvl w:val="0"/>
          <w:numId w:val="11"/>
        </w:numPr>
        <w:rPr>
          <w:color w:val="FF0000"/>
        </w:rPr>
      </w:pPr>
      <w:r w:rsidRPr="00E82BD2">
        <w:rPr>
          <w:color w:val="FF0000"/>
        </w:rPr>
        <w:t>Fine grind</w:t>
      </w:r>
    </w:p>
    <w:p w14:paraId="6966FD14" w14:textId="0D73C330" w:rsidR="00EF5D4C" w:rsidRPr="00E82BD2" w:rsidRDefault="00EF5D4C" w:rsidP="00EF5D4C">
      <w:pPr>
        <w:pStyle w:val="ListParagraph"/>
        <w:numPr>
          <w:ilvl w:val="1"/>
          <w:numId w:val="11"/>
        </w:numPr>
        <w:rPr>
          <w:color w:val="FF0000"/>
        </w:rPr>
      </w:pPr>
      <w:r w:rsidRPr="00E82BD2">
        <w:rPr>
          <w:color w:val="FF0000"/>
        </w:rPr>
        <w:t>Preddefinovane entity</w:t>
      </w:r>
    </w:p>
    <w:p w14:paraId="2D13D371" w14:textId="29248350" w:rsidR="00EF5D4C" w:rsidRPr="00E82BD2" w:rsidRDefault="00EF5D4C" w:rsidP="00EF5D4C">
      <w:pPr>
        <w:pStyle w:val="ListParagraph"/>
        <w:numPr>
          <w:ilvl w:val="1"/>
          <w:numId w:val="11"/>
        </w:numPr>
        <w:rPr>
          <w:color w:val="FF0000"/>
        </w:rPr>
      </w:pPr>
      <w:r w:rsidRPr="00E82BD2">
        <w:rPr>
          <w:color w:val="FF0000"/>
        </w:rPr>
        <w:t>Custom entity</w:t>
      </w:r>
    </w:p>
    <w:p w14:paraId="78CE6E93" w14:textId="2E521F47" w:rsidR="00774726" w:rsidRPr="00E82BD2" w:rsidRDefault="00774726" w:rsidP="00774726">
      <w:pPr>
        <w:pStyle w:val="ListParagraph"/>
        <w:numPr>
          <w:ilvl w:val="0"/>
          <w:numId w:val="11"/>
        </w:numPr>
        <w:rPr>
          <w:color w:val="FF0000"/>
        </w:rPr>
      </w:pPr>
      <w:r w:rsidRPr="00E82BD2">
        <w:rPr>
          <w:color w:val="FF0000"/>
        </w:rPr>
        <w:t>Nějaké info o ideální metrice měření</w:t>
      </w:r>
    </w:p>
    <w:p w14:paraId="1F86A4B0" w14:textId="42B667E3" w:rsidR="00774726" w:rsidRPr="00E82BD2" w:rsidRDefault="00774726" w:rsidP="00774726">
      <w:pPr>
        <w:pStyle w:val="ListParagraph"/>
        <w:numPr>
          <w:ilvl w:val="1"/>
          <w:numId w:val="11"/>
        </w:numPr>
        <w:rPr>
          <w:color w:val="FF0000"/>
        </w:rPr>
      </w:pPr>
      <w:r w:rsidRPr="00E82BD2">
        <w:rPr>
          <w:color w:val="FF0000"/>
        </w:rPr>
        <w:t>Vyžadujeme spíš vysoký recall než precision</w:t>
      </w:r>
    </w:p>
    <w:p w14:paraId="6ABC41BC" w14:textId="141A80E9" w:rsidR="00774726" w:rsidRPr="00E82BD2" w:rsidRDefault="00774726" w:rsidP="00774726">
      <w:pPr>
        <w:pStyle w:val="ListParagraph"/>
        <w:numPr>
          <w:ilvl w:val="1"/>
          <w:numId w:val="11"/>
        </w:numPr>
        <w:rPr>
          <w:color w:val="FF0000"/>
        </w:rPr>
      </w:pPr>
      <w:r w:rsidRPr="00E82BD2">
        <w:rPr>
          <w:color w:val="FF0000"/>
        </w:rPr>
        <w:t>Problém s imbalanced datasetem je běžný v NLP úlohách</w:t>
      </w:r>
    </w:p>
    <w:p w14:paraId="2EDDD6B8" w14:textId="77777777" w:rsidR="0022620F" w:rsidRPr="00E82BD2" w:rsidRDefault="0022620F" w:rsidP="0022620F">
      <w:pPr>
        <w:pStyle w:val="ListParagraph"/>
        <w:numPr>
          <w:ilvl w:val="0"/>
          <w:numId w:val="11"/>
        </w:numPr>
      </w:pPr>
      <w:r w:rsidRPr="00E82BD2">
        <w:t>Li et al., 2020 – NER Evaluation Metrics</w:t>
      </w:r>
    </w:p>
    <w:p w14:paraId="57D01FD8" w14:textId="77777777" w:rsidR="0022620F" w:rsidRPr="00E82BD2" w:rsidRDefault="0022620F" w:rsidP="0022620F">
      <w:pPr>
        <w:rPr>
          <w:color w:val="FF0000"/>
        </w:rPr>
      </w:pPr>
    </w:p>
    <w:p w14:paraId="7931C8EA" w14:textId="3D9FEFD3" w:rsidR="005B5584" w:rsidRPr="00E82BD2" w:rsidRDefault="00823AC2" w:rsidP="005B5584">
      <w:pPr>
        <w:pStyle w:val="Heading2"/>
      </w:pPr>
      <w:bookmarkStart w:id="77" w:name="_Toc105275249"/>
      <w:r w:rsidRPr="00E82BD2">
        <w:t>Hodnocení naměřených kvalitativních indikátorů</w:t>
      </w:r>
      <w:bookmarkEnd w:id="77"/>
    </w:p>
    <w:p w14:paraId="59510723" w14:textId="793BFCC4" w:rsidR="00823AC2" w:rsidRPr="00E82BD2" w:rsidRDefault="00A7338C" w:rsidP="00A7338C">
      <w:pPr>
        <w:pStyle w:val="Heading2"/>
      </w:pPr>
      <w:bookmarkStart w:id="78" w:name="_Toc105275250"/>
      <w:r w:rsidRPr="00E82BD2">
        <w:t>Automatická evaluace</w:t>
      </w:r>
      <w:bookmarkEnd w:id="78"/>
    </w:p>
    <w:p w14:paraId="41B9DB5A" w14:textId="5079DF46" w:rsidR="00A7338C" w:rsidRPr="00E82BD2" w:rsidRDefault="00A7338C" w:rsidP="00A7338C">
      <w:pPr>
        <w:pStyle w:val="Heading2"/>
      </w:pPr>
      <w:bookmarkStart w:id="79" w:name="_Toc105275251"/>
      <w:r w:rsidRPr="00E82BD2">
        <w:t>Evaluace člověkem</w:t>
      </w:r>
      <w:bookmarkEnd w:id="79"/>
    </w:p>
    <w:p w14:paraId="5C82B281" w14:textId="5E179C77" w:rsidR="00E46550" w:rsidRPr="00E82BD2" w:rsidRDefault="00283BEC" w:rsidP="00283BEC">
      <w:pPr>
        <w:pStyle w:val="Heading2"/>
      </w:pPr>
      <w:bookmarkStart w:id="80" w:name="_Toc105275252"/>
      <w:r w:rsidRPr="00E82BD2">
        <w:t>Zhodnocení výsledků a porovnání</w:t>
      </w:r>
      <w:bookmarkEnd w:id="80"/>
    </w:p>
    <w:p w14:paraId="54FB3546" w14:textId="07EA3469" w:rsidR="00125AC2" w:rsidRPr="00E82BD2" w:rsidRDefault="00C067AC" w:rsidP="00283BEC">
      <w:r w:rsidRPr="00E82BD2">
        <w:br w:type="page"/>
      </w:r>
    </w:p>
    <w:p w14:paraId="376AE85F" w14:textId="77777777" w:rsidR="00BE73E0" w:rsidRPr="00E82BD2" w:rsidRDefault="00BE73E0" w:rsidP="006D2806"/>
    <w:p w14:paraId="0ABAE005" w14:textId="5EEDF439" w:rsidR="004E2530" w:rsidRDefault="004E2530" w:rsidP="00D9373F">
      <w:pPr>
        <w:pStyle w:val="Nadpis1neslovan"/>
      </w:pPr>
      <w:bookmarkStart w:id="81" w:name="_Toc105275253"/>
      <w:r w:rsidRPr="00E82BD2">
        <w:lastRenderedPageBreak/>
        <w:t>Závěr</w:t>
      </w:r>
      <w:bookmarkEnd w:id="81"/>
      <w:r w:rsidR="004D46DE" w:rsidRPr="00E82BD2">
        <w:t xml:space="preserve"> </w:t>
      </w:r>
    </w:p>
    <w:p w14:paraId="69BF2AB6" w14:textId="6FA97697" w:rsidR="00EC5BE6" w:rsidRDefault="00EC5BE6" w:rsidP="00EC5BE6">
      <w:pPr>
        <w:rPr>
          <w:color w:val="FF0000"/>
        </w:rPr>
      </w:pPr>
      <w:r>
        <w:rPr>
          <w:color w:val="FF0000"/>
        </w:rPr>
        <w:t>Nápady na další iterace případného vývoje</w:t>
      </w:r>
    </w:p>
    <w:p w14:paraId="5337747E" w14:textId="7A8C88DB" w:rsidR="00EC5BE6" w:rsidRPr="00EC5BE6" w:rsidRDefault="00EC5BE6" w:rsidP="00EC5BE6">
      <w:pPr>
        <w:pStyle w:val="ListParagraph"/>
        <w:numPr>
          <w:ilvl w:val="0"/>
          <w:numId w:val="11"/>
        </w:numPr>
        <w:rPr>
          <w:color w:val="FF0000"/>
        </w:rPr>
      </w:pPr>
      <w:r>
        <w:rPr>
          <w:color w:val="FF0000"/>
        </w:rPr>
        <w:t>Doplnit mechanismus, který by dokázal vytvářet závislosti hlavně sekundárních identifikátorů</w:t>
      </w:r>
    </w:p>
    <w:p w14:paraId="731C4696" w14:textId="1012AB64" w:rsidR="000C7D52" w:rsidRPr="00E82BD2" w:rsidRDefault="004E2530" w:rsidP="00000F71">
      <w:pPr>
        <w:pStyle w:val="Nadpis1neslovan"/>
      </w:pPr>
      <w:bookmarkStart w:id="82" w:name="_Toc105275254"/>
      <w:r w:rsidRPr="00E82BD2">
        <w:lastRenderedPageBreak/>
        <w:t>Použitá literatura</w:t>
      </w:r>
      <w:bookmarkEnd w:id="82"/>
    </w:p>
    <w:p w14:paraId="714FDF29" w14:textId="77777777" w:rsidR="00031779" w:rsidRPr="00E82BD2" w:rsidRDefault="00031779" w:rsidP="00031779">
      <w:pPr>
        <w:rPr>
          <w:rFonts w:cstheme="minorHAnsi"/>
        </w:rPr>
      </w:pPr>
      <w:r w:rsidRPr="00E82BD2">
        <w:rPr>
          <w:rFonts w:cstheme="minorHAnsi"/>
        </w:rPr>
        <w:t xml:space="preserve">BERT GITHUB, bert/multilingual.md at master · google-research/bert. </w:t>
      </w:r>
      <w:r w:rsidRPr="00E82BD2">
        <w:rPr>
          <w:rFonts w:cstheme="minorHAnsi"/>
          <w:i/>
          <w:iCs/>
        </w:rPr>
        <w:t>GitHub</w:t>
      </w:r>
      <w:r w:rsidRPr="00E82BD2">
        <w:rPr>
          <w:rFonts w:cstheme="minorHAnsi"/>
        </w:rPr>
        <w:t xml:space="preserve"> [online] [vid. 2022-01-09]. Dostupné z: </w:t>
      </w:r>
      <w:hyperlink r:id="rId34" w:history="1">
        <w:r w:rsidRPr="00E82BD2">
          <w:rPr>
            <w:rStyle w:val="Hyperlink"/>
            <w:rFonts w:cstheme="minorHAnsi"/>
          </w:rPr>
          <w:t>https://github.com/google-research/bert</w:t>
        </w:r>
      </w:hyperlink>
    </w:p>
    <w:p w14:paraId="203119F0" w14:textId="77777777" w:rsidR="00031779" w:rsidRPr="00E82BD2" w:rsidRDefault="00031779" w:rsidP="00031779">
      <w:pPr>
        <w:rPr>
          <w:rFonts w:cstheme="minorHAnsi"/>
        </w:rPr>
      </w:pPr>
      <w:r w:rsidRPr="00E82BD2">
        <w:rPr>
          <w:rFonts w:cstheme="minorHAnsi"/>
        </w:rPr>
        <w:t xml:space="preserve">CHAU, Ethan C., Lucy H. LIN a Noah A. SMITH, 2020. Parsing with Multilingual BERT, a Small Corpus, and a Small Treebank. </w:t>
      </w:r>
      <w:r w:rsidRPr="00E82BD2">
        <w:rPr>
          <w:rFonts w:cstheme="minorHAnsi"/>
          <w:i/>
          <w:iCs/>
        </w:rPr>
        <w:t>arXiv:2009.14124 [cs]</w:t>
      </w:r>
      <w:r w:rsidRPr="00E82BD2">
        <w:rPr>
          <w:rFonts w:cstheme="minorHAnsi"/>
        </w:rPr>
        <w:t xml:space="preserve"> [online]. [vid. 2022-01-09]. Dostupné z: </w:t>
      </w:r>
      <w:hyperlink r:id="rId35" w:history="1">
        <w:r w:rsidRPr="00E82BD2">
          <w:rPr>
            <w:rStyle w:val="Hyperlink"/>
            <w:rFonts w:cstheme="minorHAnsi"/>
          </w:rPr>
          <w:t>http://arxiv.org/abs/2009.14124</w:t>
        </w:r>
      </w:hyperlink>
    </w:p>
    <w:p w14:paraId="16BCD159" w14:textId="77777777" w:rsidR="00031779" w:rsidRPr="00E82BD2" w:rsidRDefault="00031779" w:rsidP="00031779">
      <w:pPr>
        <w:rPr>
          <w:rFonts w:cstheme="minorHAnsi"/>
        </w:rPr>
      </w:pPr>
      <w:r w:rsidRPr="00E82BD2">
        <w:rPr>
          <w:rFonts w:cstheme="minorHAnsi"/>
        </w:rPr>
        <w:t xml:space="preserve">CLARK, Kevin, Minh-Thang LUONG, Quoc V. LE a Christopher D. MANNING, 2020. ELECTRA: Pre-training Text Encoders as Discriminators Rather Than Generators. </w:t>
      </w:r>
      <w:r w:rsidRPr="00E82BD2">
        <w:rPr>
          <w:rFonts w:cstheme="minorHAnsi"/>
          <w:i/>
          <w:iCs/>
        </w:rPr>
        <w:t>arXiv:2003.10555 [cs]</w:t>
      </w:r>
      <w:r w:rsidRPr="00E82BD2">
        <w:rPr>
          <w:rFonts w:cstheme="minorHAnsi"/>
        </w:rPr>
        <w:t xml:space="preserve"> [online]. [vid. 2022-01-09]. Dostupné z: </w:t>
      </w:r>
      <w:hyperlink r:id="rId36" w:history="1">
        <w:r w:rsidRPr="00E82BD2">
          <w:rPr>
            <w:rStyle w:val="Hyperlink"/>
            <w:rFonts w:cstheme="minorHAnsi"/>
          </w:rPr>
          <w:t>http://arxiv.org/abs/2003.10555</w:t>
        </w:r>
      </w:hyperlink>
    </w:p>
    <w:p w14:paraId="64B80FE8" w14:textId="77777777" w:rsidR="00031779" w:rsidRPr="00E82BD2" w:rsidRDefault="00031779" w:rsidP="00031779">
      <w:pPr>
        <w:rPr>
          <w:rFonts w:cstheme="minorHAnsi"/>
        </w:rPr>
      </w:pPr>
      <w:r w:rsidRPr="00E82BD2">
        <w:rPr>
          <w:rFonts w:cstheme="minorHAnsi"/>
        </w:rPr>
        <w:t xml:space="preserve">DEVLIN, Jacob, Ming-Wei CHANG, Kenton LEE a Kristina TOUTANOVA, 2019. BERT: Pre-training of Deep Bidirectional Transformers for Language Understanding. </w:t>
      </w:r>
      <w:r w:rsidRPr="00E82BD2">
        <w:rPr>
          <w:rFonts w:cstheme="minorHAnsi"/>
          <w:i/>
          <w:iCs/>
        </w:rPr>
        <w:t>arXiv:1810.04805 [cs]</w:t>
      </w:r>
      <w:r w:rsidRPr="00E82BD2">
        <w:rPr>
          <w:rFonts w:cstheme="minorHAnsi"/>
        </w:rPr>
        <w:t xml:space="preserve"> [online]. [vid. 2022-01-09]. Dostupné z: </w:t>
      </w:r>
      <w:hyperlink r:id="rId37" w:history="1">
        <w:r w:rsidRPr="00E82BD2">
          <w:rPr>
            <w:rStyle w:val="Hyperlink"/>
            <w:rFonts w:cstheme="minorHAnsi"/>
          </w:rPr>
          <w:t>http://arxiv.org/abs/1810.04805</w:t>
        </w:r>
      </w:hyperlink>
    </w:p>
    <w:p w14:paraId="0447298D" w14:textId="77777777" w:rsidR="00031779" w:rsidRPr="00E82BD2" w:rsidRDefault="00031779" w:rsidP="00031779">
      <w:pPr>
        <w:rPr>
          <w:rFonts w:cstheme="minorHAnsi"/>
        </w:rPr>
      </w:pPr>
      <w:r w:rsidRPr="00E82BD2">
        <w:rPr>
          <w:rFonts w:cstheme="minorHAnsi"/>
        </w:rPr>
        <w:t xml:space="preserve">EK, Ochrana údajů. </w:t>
      </w:r>
      <w:r w:rsidRPr="00E82BD2">
        <w:rPr>
          <w:rFonts w:cstheme="minorHAnsi"/>
          <w:i/>
          <w:iCs/>
        </w:rPr>
        <w:t>Evropská komise - European Commission</w:t>
      </w:r>
      <w:r w:rsidRPr="00E82BD2">
        <w:rPr>
          <w:rFonts w:cstheme="minorHAnsi"/>
        </w:rPr>
        <w:t xml:space="preserve"> [online] [vid. 2022-01-09]. Dostupné z: </w:t>
      </w:r>
      <w:hyperlink r:id="rId38" w:history="1">
        <w:r w:rsidRPr="00E82BD2">
          <w:rPr>
            <w:rStyle w:val="Hyperlink"/>
            <w:rFonts w:cstheme="minorHAnsi"/>
          </w:rPr>
          <w:t>https://ec.europa.eu/info/law/law-topic/data-protection_en</w:t>
        </w:r>
      </w:hyperlink>
    </w:p>
    <w:p w14:paraId="3911B9C6" w14:textId="77777777" w:rsidR="00031779" w:rsidRPr="00E82BD2" w:rsidRDefault="00031779" w:rsidP="00031779">
      <w:pPr>
        <w:rPr>
          <w:rFonts w:cstheme="minorHAnsi"/>
        </w:rPr>
      </w:pPr>
      <w:r w:rsidRPr="00E82BD2">
        <w:rPr>
          <w:rFonts w:cstheme="minorHAnsi"/>
        </w:rPr>
        <w:t>ELLMANN, Mathias, 2018. Natural language processing (NLP) applied on issue trackers. In: </w:t>
      </w:r>
      <w:r w:rsidRPr="00E82BD2">
        <w:rPr>
          <w:rFonts w:cstheme="minorHAnsi"/>
          <w:i/>
          <w:iCs/>
        </w:rPr>
        <w:t>Proceedings of the 4th ACM SIGSOFT International Workshop on NLP for Software Engineering</w:t>
      </w:r>
      <w:r w:rsidRPr="00E82BD2">
        <w:rPr>
          <w:rFonts w:cstheme="minorHAnsi"/>
        </w:rPr>
        <w:t xml:space="preserve"> [online]. New York, NY, USA: Association for Computing Machinery, s. 38–41 [vid. 2022-01-09]. NL4SE 2018. ISBN 978-1-4503-6055-5. Dostupné z: doi:</w:t>
      </w:r>
      <w:hyperlink r:id="rId39" w:history="1">
        <w:r w:rsidRPr="00E82BD2">
          <w:rPr>
            <w:rStyle w:val="Hyperlink"/>
            <w:rFonts w:cstheme="minorHAnsi"/>
          </w:rPr>
          <w:t>10.1145/3283812.3283825</w:t>
        </w:r>
      </w:hyperlink>
    </w:p>
    <w:p w14:paraId="7810B991" w14:textId="77777777" w:rsidR="00031779" w:rsidRPr="00E82BD2" w:rsidRDefault="00031779" w:rsidP="00031779">
      <w:pPr>
        <w:rPr>
          <w:rFonts w:cstheme="minorHAnsi"/>
        </w:rPr>
      </w:pPr>
      <w:r w:rsidRPr="00E82BD2">
        <w:rPr>
          <w:rFonts w:cstheme="minorHAnsi"/>
        </w:rPr>
        <w:t xml:space="preserve">GEALFOW, John Altair a Christian MAY, 2019. Anonymizace osobních údajů v soudních rozhodnutích. </w:t>
      </w:r>
      <w:r w:rsidRPr="00E82BD2">
        <w:rPr>
          <w:rFonts w:cstheme="minorHAnsi"/>
          <w:i/>
          <w:iCs/>
        </w:rPr>
        <w:t>Revue pro právo a technologie</w:t>
      </w:r>
      <w:r w:rsidRPr="00E82BD2">
        <w:rPr>
          <w:rFonts w:cstheme="minorHAnsi"/>
        </w:rPr>
        <w:t xml:space="preserve"> [online]. </w:t>
      </w:r>
      <w:r w:rsidRPr="00E82BD2">
        <w:rPr>
          <w:rFonts w:cstheme="minorHAnsi"/>
          <w:b/>
          <w:bCs/>
        </w:rPr>
        <w:t>10</w:t>
      </w:r>
      <w:r w:rsidRPr="00E82BD2">
        <w:rPr>
          <w:rFonts w:cstheme="minorHAnsi"/>
        </w:rPr>
        <w:t>(19), 3–39. ISSN 1805-2797. Dostupné z: doi:</w:t>
      </w:r>
      <w:hyperlink r:id="rId40" w:history="1">
        <w:r w:rsidRPr="00E82BD2">
          <w:rPr>
            <w:rStyle w:val="Hyperlink"/>
            <w:rFonts w:cstheme="minorHAnsi"/>
          </w:rPr>
          <w:t>10.5817/RPT2019-1-1</w:t>
        </w:r>
      </w:hyperlink>
    </w:p>
    <w:p w14:paraId="34ABEB4F" w14:textId="77777777" w:rsidR="00031779" w:rsidRPr="00E82BD2" w:rsidRDefault="00031779" w:rsidP="00031779">
      <w:pPr>
        <w:rPr>
          <w:rFonts w:cstheme="minorHAnsi"/>
        </w:rPr>
      </w:pPr>
      <w:r w:rsidRPr="00E82BD2">
        <w:rPr>
          <w:rFonts w:cstheme="minorHAnsi"/>
        </w:rPr>
        <w:t>GRISHMAN, Ralph a Beth SUNDHEIM, 1996. Message Understanding Conference-6: a brief history. In: </w:t>
      </w:r>
      <w:r w:rsidRPr="00E82BD2">
        <w:rPr>
          <w:rFonts w:cstheme="minorHAnsi"/>
          <w:i/>
          <w:iCs/>
        </w:rPr>
        <w:t>Proceedings of the 16th conference on Computational linguistics - Volume 1</w:t>
      </w:r>
      <w:r w:rsidRPr="00E82BD2">
        <w:rPr>
          <w:rFonts w:cstheme="minorHAnsi"/>
        </w:rPr>
        <w:t xml:space="preserve"> [online]. USA: Association for Computational Linguistics, s. 466–471 [vid. 2022-01-09]. COLING ’96. Dostupné z: doi:</w:t>
      </w:r>
      <w:hyperlink r:id="rId41" w:history="1">
        <w:r w:rsidRPr="00E82BD2">
          <w:rPr>
            <w:rStyle w:val="Hyperlink"/>
            <w:rFonts w:cstheme="minorHAnsi"/>
          </w:rPr>
          <w:t>10.3115/992628.992709</w:t>
        </w:r>
      </w:hyperlink>
    </w:p>
    <w:p w14:paraId="426F0473" w14:textId="77777777" w:rsidR="00031779" w:rsidRPr="00E82BD2" w:rsidRDefault="00031779" w:rsidP="00031779">
      <w:pPr>
        <w:spacing w:after="0" w:line="240" w:lineRule="auto"/>
        <w:jc w:val="left"/>
        <w:rPr>
          <w:rFonts w:eastAsia="Times New Roman" w:cstheme="minorHAnsi"/>
        </w:rPr>
      </w:pPr>
      <w:r w:rsidRPr="00E82BD2">
        <w:rPr>
          <w:rFonts w:eastAsia="Times New Roman" w:cstheme="minorHAnsi"/>
        </w:rPr>
        <w:t xml:space="preserve">GÉRON, Aurelien, 2017. </w:t>
      </w:r>
      <w:r w:rsidRPr="00E82BD2">
        <w:rPr>
          <w:rFonts w:eastAsia="Times New Roman" w:cstheme="minorHAnsi"/>
          <w:i/>
          <w:iCs/>
        </w:rPr>
        <w:t>Hands-On Machine Learning with Scikit-Learn and TensorFlow: Concepts, Tools, and Techniques to Build Intelligent Systems</w:t>
      </w:r>
      <w:r w:rsidRPr="00E82BD2">
        <w:rPr>
          <w:rFonts w:eastAsia="Times New Roman" w:cstheme="minorHAnsi"/>
        </w:rPr>
        <w:t xml:space="preserve">. 1st vyd. B.m.: O’Reilly Media, Inc. ISBN 978-1-4919-6229-9. </w:t>
      </w:r>
    </w:p>
    <w:p w14:paraId="380A85F2" w14:textId="77777777" w:rsidR="00031779" w:rsidRPr="00E82BD2" w:rsidRDefault="00031779" w:rsidP="00031779">
      <w:pPr>
        <w:spacing w:after="0" w:line="240" w:lineRule="auto"/>
        <w:jc w:val="left"/>
        <w:rPr>
          <w:rFonts w:eastAsia="Times New Roman" w:cstheme="minorHAnsi"/>
        </w:rPr>
      </w:pPr>
    </w:p>
    <w:p w14:paraId="06C16A69" w14:textId="77777777" w:rsidR="00031779" w:rsidRPr="00E82BD2" w:rsidRDefault="00031779" w:rsidP="00031779">
      <w:pPr>
        <w:rPr>
          <w:rFonts w:cstheme="minorHAnsi"/>
        </w:rPr>
      </w:pPr>
      <w:r w:rsidRPr="00E82BD2">
        <w:rPr>
          <w:rFonts w:cstheme="minorHAnsi"/>
        </w:rPr>
        <w:t xml:space="preserve">KUBICA, Jan, 2019. </w:t>
      </w:r>
      <w:r w:rsidRPr="00E82BD2">
        <w:rPr>
          <w:rFonts w:cstheme="minorHAnsi"/>
          <w:i/>
          <w:iCs/>
        </w:rPr>
        <w:t>Vybrané problémy technologické realizace evropské ochrany osobních údajů</w:t>
      </w:r>
      <w:r w:rsidRPr="00E82BD2">
        <w:rPr>
          <w:rFonts w:cstheme="minorHAnsi"/>
        </w:rPr>
        <w:t xml:space="preserve"> [online]. B.m. [vid. 2022-01-09]. Univerzita Karlova. Dostupné z: </w:t>
      </w:r>
      <w:hyperlink r:id="rId42" w:history="1">
        <w:r w:rsidRPr="00E82BD2">
          <w:rPr>
            <w:rStyle w:val="Hyperlink"/>
            <w:rFonts w:cstheme="minorHAnsi"/>
          </w:rPr>
          <w:t>http://invenio.nusl.cz/record/397848</w:t>
        </w:r>
      </w:hyperlink>
    </w:p>
    <w:p w14:paraId="451BFB49" w14:textId="77777777" w:rsidR="00031779" w:rsidRPr="00E82BD2" w:rsidRDefault="00031779" w:rsidP="00031779">
      <w:pPr>
        <w:rPr>
          <w:rFonts w:cstheme="minorHAnsi"/>
        </w:rPr>
      </w:pPr>
      <w:r w:rsidRPr="00E82BD2">
        <w:rPr>
          <w:rFonts w:cstheme="minorHAnsi"/>
        </w:rPr>
        <w:lastRenderedPageBreak/>
        <w:t xml:space="preserve">MENDELS, Omri, 2020. NLP approaches to data anonymization. </w:t>
      </w:r>
      <w:r w:rsidRPr="00E82BD2">
        <w:rPr>
          <w:rFonts w:cstheme="minorHAnsi"/>
          <w:i/>
          <w:iCs/>
        </w:rPr>
        <w:t>Medium</w:t>
      </w:r>
      <w:r w:rsidRPr="00E82BD2">
        <w:rPr>
          <w:rFonts w:cstheme="minorHAnsi"/>
        </w:rPr>
        <w:t xml:space="preserve"> [online] [vid. 2022-01-09]. Dostupné z: </w:t>
      </w:r>
      <w:hyperlink r:id="rId43" w:history="1">
        <w:r w:rsidRPr="00E82BD2">
          <w:rPr>
            <w:rStyle w:val="Hyperlink"/>
            <w:rFonts w:cstheme="minorHAnsi"/>
          </w:rPr>
          <w:t>https://towardsdatascience.com/nlp-approaches-to-data-anonymization-1fb5bde6b929</w:t>
        </w:r>
      </w:hyperlink>
    </w:p>
    <w:p w14:paraId="5D8401C0" w14:textId="77777777" w:rsidR="00031779" w:rsidRPr="00E82BD2" w:rsidRDefault="00031779" w:rsidP="00031779">
      <w:pPr>
        <w:rPr>
          <w:rFonts w:cstheme="minorHAnsi"/>
        </w:rPr>
      </w:pPr>
      <w:r w:rsidRPr="00E82BD2">
        <w:rPr>
          <w:rFonts w:cstheme="minorHAnsi"/>
        </w:rPr>
        <w:t xml:space="preserve">MIHULKOVÁ, Jitka, 2018. </w:t>
      </w:r>
      <w:r w:rsidRPr="00E82BD2">
        <w:rPr>
          <w:rFonts w:cstheme="minorHAnsi"/>
          <w:i/>
          <w:iCs/>
        </w:rPr>
        <w:t>Co je, co není a co bude osobní údaj podle GDPR - Frank Bold Advokáti</w:t>
      </w:r>
      <w:r w:rsidRPr="00E82BD2">
        <w:rPr>
          <w:rFonts w:cstheme="minorHAnsi"/>
        </w:rPr>
        <w:t xml:space="preserve"> [online] [vid. 2022-01-09]. Dostupné z: </w:t>
      </w:r>
      <w:hyperlink r:id="rId44" w:history="1">
        <w:r w:rsidRPr="00E82BD2">
          <w:rPr>
            <w:rStyle w:val="Hyperlink"/>
            <w:rFonts w:cstheme="minorHAnsi"/>
          </w:rPr>
          <w:t>https://www.fbadvokati.cz/cs/clanky/541-co-je-co-neni-a-co-bude-osobni-udaj-podle-gdpr</w:t>
        </w:r>
      </w:hyperlink>
    </w:p>
    <w:p w14:paraId="2C44019C" w14:textId="77777777" w:rsidR="00031779" w:rsidRPr="00E82BD2" w:rsidRDefault="00031779" w:rsidP="00031779">
      <w:pPr>
        <w:rPr>
          <w:rFonts w:cstheme="minorHAnsi"/>
        </w:rPr>
      </w:pPr>
      <w:r w:rsidRPr="00E82BD2">
        <w:rPr>
          <w:rFonts w:cstheme="minorHAnsi"/>
        </w:rPr>
        <w:t xml:space="preserve">MISHRA, Aditya, 2018. Metrics to Evaluate your Machine Learning Algorithm. </w:t>
      </w:r>
      <w:r w:rsidRPr="00E82BD2">
        <w:rPr>
          <w:rFonts w:cstheme="minorHAnsi"/>
          <w:i/>
          <w:iCs/>
        </w:rPr>
        <w:t>Medium</w:t>
      </w:r>
      <w:r w:rsidRPr="00E82BD2">
        <w:rPr>
          <w:rFonts w:cstheme="minorHAnsi"/>
        </w:rPr>
        <w:t xml:space="preserve"> [online] [vid. 2022-01-09]. Dostupné z: </w:t>
      </w:r>
      <w:hyperlink r:id="rId45" w:history="1">
        <w:r w:rsidRPr="00E82BD2">
          <w:rPr>
            <w:rStyle w:val="Hyperlink"/>
            <w:rFonts w:cstheme="minorHAnsi"/>
          </w:rPr>
          <w:t>https://towardsdatascience.com/metrics-to-evaluate-your-machine-learning-algorithm-f10ba6e38234</w:t>
        </w:r>
      </w:hyperlink>
    </w:p>
    <w:p w14:paraId="47FE95DD" w14:textId="77777777" w:rsidR="00031779" w:rsidRPr="00E82BD2" w:rsidRDefault="00031779" w:rsidP="00031779">
      <w:pPr>
        <w:rPr>
          <w:rFonts w:cstheme="minorHAnsi"/>
        </w:rPr>
      </w:pPr>
      <w:r w:rsidRPr="00E82BD2">
        <w:rPr>
          <w:rFonts w:cstheme="minorHAnsi"/>
        </w:rPr>
        <w:t xml:space="preserve">MOBERG, John, 2020. A deep dive into multilingual NLP models. </w:t>
      </w:r>
      <w:r w:rsidRPr="00E82BD2">
        <w:rPr>
          <w:rFonts w:cstheme="minorHAnsi"/>
          <w:i/>
          <w:iCs/>
        </w:rPr>
        <w:t>Peltarion</w:t>
      </w:r>
      <w:r w:rsidRPr="00E82BD2">
        <w:rPr>
          <w:rFonts w:cstheme="minorHAnsi"/>
        </w:rPr>
        <w:t xml:space="preserve"> [online] [vid. 2022-01-09]. Dostupné z: </w:t>
      </w:r>
      <w:hyperlink r:id="rId46" w:history="1">
        <w:r w:rsidRPr="00E82BD2">
          <w:rPr>
            <w:rStyle w:val="Hyperlink"/>
            <w:rFonts w:cstheme="minorHAnsi"/>
          </w:rPr>
          <w:t>https://peltarion.com/blog/data-science/a-deep-dive-into-multilingual-nlp-models</w:t>
        </w:r>
      </w:hyperlink>
    </w:p>
    <w:p w14:paraId="0CC8111C" w14:textId="77777777" w:rsidR="00031779" w:rsidRPr="00E82BD2" w:rsidRDefault="00031779" w:rsidP="00031779">
      <w:pPr>
        <w:rPr>
          <w:rFonts w:cstheme="minorHAnsi"/>
        </w:rPr>
      </w:pPr>
      <w:r w:rsidRPr="00E82BD2">
        <w:rPr>
          <w:rFonts w:cstheme="minorHAnsi"/>
        </w:rPr>
        <w:t xml:space="preserve">MVČR. </w:t>
      </w:r>
      <w:r w:rsidRPr="00E82BD2">
        <w:rPr>
          <w:rFonts w:cstheme="minorHAnsi"/>
          <w:i/>
          <w:iCs/>
        </w:rPr>
        <w:t>Zvláštní kategorie osobních údajů - Ochrana osobních údajů</w:t>
      </w:r>
      <w:r w:rsidRPr="00E82BD2">
        <w:rPr>
          <w:rFonts w:cstheme="minorHAnsi"/>
        </w:rPr>
        <w:t xml:space="preserve"> [online] [vid. 2022-01-09]. Dostupné z: </w:t>
      </w:r>
      <w:hyperlink r:id="rId47" w:history="1">
        <w:r w:rsidRPr="00E82BD2">
          <w:rPr>
            <w:rStyle w:val="Hyperlink"/>
            <w:rFonts w:cstheme="minorHAnsi"/>
          </w:rPr>
          <w:t>https://www.mvcr.cz/gdpr/clanek/zvlastni-kategorie-osobnich-udaju.aspx</w:t>
        </w:r>
      </w:hyperlink>
    </w:p>
    <w:p w14:paraId="72452022" w14:textId="77777777" w:rsidR="00031779" w:rsidRPr="00E82BD2" w:rsidRDefault="00031779" w:rsidP="00031779">
      <w:pPr>
        <w:rPr>
          <w:rFonts w:cstheme="minorHAnsi"/>
        </w:rPr>
      </w:pPr>
      <w:r w:rsidRPr="00E82BD2">
        <w:rPr>
          <w:rFonts w:cstheme="minorHAnsi"/>
        </w:rPr>
        <w:t xml:space="preserve">NADEAU, David a Satoshi SEKINE, 2007. A survey of named entity recognition and classification. </w:t>
      </w:r>
      <w:r w:rsidRPr="00E82BD2">
        <w:rPr>
          <w:rFonts w:cstheme="minorHAnsi"/>
          <w:i/>
          <w:iCs/>
        </w:rPr>
        <w:t>Lingvisticæ Investigationes</w:t>
      </w:r>
      <w:r w:rsidRPr="00E82BD2">
        <w:rPr>
          <w:rFonts w:cstheme="minorHAnsi"/>
        </w:rPr>
        <w:t xml:space="preserve"> [online]. </w:t>
      </w:r>
      <w:r w:rsidRPr="00E82BD2">
        <w:rPr>
          <w:rFonts w:cstheme="minorHAnsi"/>
          <w:b/>
          <w:bCs/>
        </w:rPr>
        <w:t>30</w:t>
      </w:r>
      <w:r w:rsidRPr="00E82BD2">
        <w:rPr>
          <w:rFonts w:cstheme="minorHAnsi"/>
        </w:rPr>
        <w:t>(1), 3–26. ISSN 0378-4169, 1569-9927. Dostupné z: doi:</w:t>
      </w:r>
      <w:hyperlink r:id="rId48" w:history="1">
        <w:r w:rsidRPr="00E82BD2">
          <w:rPr>
            <w:rStyle w:val="Hyperlink"/>
            <w:rFonts w:cstheme="minorHAnsi"/>
          </w:rPr>
          <w:t>10.1075/li.30.1.03nad</w:t>
        </w:r>
      </w:hyperlink>
    </w:p>
    <w:p w14:paraId="60EEA4B2" w14:textId="77777777" w:rsidR="00031779" w:rsidRPr="00E82BD2" w:rsidRDefault="00031779" w:rsidP="00031779">
      <w:pPr>
        <w:rPr>
          <w:rFonts w:cstheme="minorHAnsi"/>
        </w:rPr>
      </w:pPr>
      <w:r w:rsidRPr="00E82BD2">
        <w:rPr>
          <w:rFonts w:cstheme="minorHAnsi"/>
        </w:rPr>
        <w:t>QU, Chen, Weize KONG, Liu YANG, Mingyang ZHANG, Michael BENDERSKY a Marc NAJORK, 2021. Natural Language Understanding with Privacy-Preserving BERT. In: </w:t>
      </w:r>
      <w:r w:rsidRPr="00E82BD2">
        <w:rPr>
          <w:rFonts w:cstheme="minorHAnsi"/>
          <w:i/>
          <w:iCs/>
        </w:rPr>
        <w:t>Proceedings of the 30th ACM International Conference on Information &amp; Knowledge Management</w:t>
      </w:r>
      <w:r w:rsidRPr="00E82BD2">
        <w:rPr>
          <w:rFonts w:cstheme="minorHAnsi"/>
        </w:rPr>
        <w:t xml:space="preserve"> [online]. New York, NY, USA: Association for Computing Machinery, s. 1488–1497 [vid. 2022-01-09]. ISBN 978-1-4503-8446-9. Dostupné z: </w:t>
      </w:r>
      <w:hyperlink r:id="rId49" w:history="1">
        <w:r w:rsidRPr="00E82BD2">
          <w:rPr>
            <w:rStyle w:val="Hyperlink"/>
            <w:rFonts w:cstheme="minorHAnsi"/>
          </w:rPr>
          <w:t>http://doi.org/10.1145/3459637.3482281</w:t>
        </w:r>
      </w:hyperlink>
    </w:p>
    <w:p w14:paraId="3E3133AE" w14:textId="77777777" w:rsidR="00031779" w:rsidRPr="00E82BD2" w:rsidRDefault="00031779" w:rsidP="00031779">
      <w:pPr>
        <w:rPr>
          <w:rFonts w:cstheme="minorHAnsi"/>
        </w:rPr>
      </w:pPr>
      <w:r w:rsidRPr="00E82BD2">
        <w:rPr>
          <w:rFonts w:cstheme="minorHAnsi"/>
        </w:rPr>
        <w:t>SILVA, Paulo, Carolina GONÇALVES, Carolina GODINHO, Nuno ANTUNES a Marilia CURADO, 2020. Using natural language processing to detect privacy violations in online contracts. In: </w:t>
      </w:r>
      <w:r w:rsidRPr="00E82BD2">
        <w:rPr>
          <w:rFonts w:cstheme="minorHAnsi"/>
          <w:i/>
          <w:iCs/>
        </w:rPr>
        <w:t>Proceedings of the 35th Annual ACM Symposium on Applied Computing</w:t>
      </w:r>
      <w:r w:rsidRPr="00E82BD2">
        <w:rPr>
          <w:rFonts w:cstheme="minorHAnsi"/>
        </w:rPr>
        <w:t xml:space="preserve"> [online]. New York, NY, USA: Association for Computing Machinery, s. 1305–1307 [vid. 2022-01-09]. ISBN 978-1-4503-6866-7. Dostupné z: </w:t>
      </w:r>
      <w:hyperlink r:id="rId50" w:history="1">
        <w:r w:rsidRPr="00E82BD2">
          <w:rPr>
            <w:rStyle w:val="Hyperlink"/>
            <w:rFonts w:cstheme="minorHAnsi"/>
          </w:rPr>
          <w:t>http://doi.org/10.1145/3341105.3375774</w:t>
        </w:r>
      </w:hyperlink>
    </w:p>
    <w:p w14:paraId="00986D16" w14:textId="77777777" w:rsidR="00031779" w:rsidRPr="00E82BD2" w:rsidRDefault="00031779" w:rsidP="00031779">
      <w:r w:rsidRPr="00E82BD2">
        <w:rPr>
          <w:rFonts w:cstheme="minorHAnsi"/>
        </w:rPr>
        <w:t>WILLIAMS, Jake a Giovanni SANTIA, 2017. Context-Sensitive Recognition for Emerging and Rare Entities. In: </w:t>
      </w:r>
      <w:r w:rsidRPr="00E82BD2">
        <w:rPr>
          <w:rFonts w:cstheme="minorHAnsi"/>
          <w:i/>
          <w:iCs/>
        </w:rPr>
        <w:t>Proceedings of the 3rd Workshop on Noisy User-generated Text</w:t>
      </w:r>
      <w:r w:rsidRPr="00E82BD2">
        <w:rPr>
          <w:rFonts w:cstheme="minorHAnsi"/>
        </w:rPr>
        <w:t xml:space="preserve"> [online]. Copenhagen, Denmark: Association for Computational Linguistics, s. 172–176 [vid. 2022-01-09]. Dostupné z: doi:</w:t>
      </w:r>
      <w:hyperlink r:id="rId51" w:history="1">
        <w:r w:rsidRPr="00E82BD2">
          <w:rPr>
            <w:rStyle w:val="Hyperlink"/>
            <w:rFonts w:cstheme="minorHAnsi"/>
          </w:rPr>
          <w:t>10.18653/v1/W17-4423</w:t>
        </w:r>
      </w:hyperlink>
    </w:p>
    <w:p w14:paraId="729D946B" w14:textId="4B8A0D9A" w:rsidR="00031779" w:rsidRPr="00E82BD2" w:rsidRDefault="00031779" w:rsidP="00031779">
      <w:pPr>
        <w:rPr>
          <w:rStyle w:val="Hyperlink"/>
          <w:rFonts w:cstheme="minorHAnsi"/>
        </w:rPr>
      </w:pPr>
      <w:r w:rsidRPr="00E82BD2">
        <w:rPr>
          <w:rFonts w:cstheme="minorHAnsi"/>
        </w:rPr>
        <w:t>XU, Hanchen, Zhenxiang CHEN, Shanshan WANG a Xiaoqing JIANG, 2021. Chinese NER Using ALBERT and Multi-word Information. In: </w:t>
      </w:r>
      <w:r w:rsidRPr="00E82BD2">
        <w:rPr>
          <w:rFonts w:cstheme="minorHAnsi"/>
          <w:i/>
          <w:iCs/>
        </w:rPr>
        <w:t>ACM Turing Award Celebration Conference - China ( ACM TURC 2021)</w:t>
      </w:r>
      <w:r w:rsidRPr="00E82BD2">
        <w:rPr>
          <w:rFonts w:cstheme="minorHAnsi"/>
        </w:rPr>
        <w:t xml:space="preserve"> [online]. New York, NY, USA: Association for Computing Machinery, s. 141–145 [vid. 2022-01-09]. ISBN 978-1-4503-8567-1. Dostupné z: </w:t>
      </w:r>
      <w:hyperlink r:id="rId52" w:history="1">
        <w:r w:rsidRPr="00E82BD2">
          <w:rPr>
            <w:rStyle w:val="Hyperlink"/>
            <w:rFonts w:cstheme="minorHAnsi"/>
          </w:rPr>
          <w:t>http://doi.org/10.1145/3472634.3472667</w:t>
        </w:r>
      </w:hyperlink>
    </w:p>
    <w:p w14:paraId="0A38B45A" w14:textId="3534EF6B" w:rsidR="00014D54" w:rsidRPr="00E82BD2" w:rsidRDefault="00014D54" w:rsidP="003A3D6D">
      <w:pPr>
        <w:spacing w:after="0" w:line="240" w:lineRule="auto"/>
        <w:jc w:val="left"/>
      </w:pPr>
      <w:r w:rsidRPr="00E82BD2">
        <w:lastRenderedPageBreak/>
        <w:t xml:space="preserve">BOUDA, Petr, 2019. </w:t>
      </w:r>
      <w:r w:rsidRPr="00E82BD2">
        <w:rPr>
          <w:i/>
          <w:iCs/>
        </w:rPr>
        <w:t>Aktuálně k registru smluv | Právní prostor</w:t>
      </w:r>
      <w:r w:rsidRPr="00E82BD2">
        <w:t xml:space="preserve"> [online] [vid. 2022-02-13]. Dostupné z: </w:t>
      </w:r>
      <w:hyperlink r:id="rId53" w:history="1">
        <w:r w:rsidRPr="00E82BD2">
          <w:rPr>
            <w:rStyle w:val="Hyperlink"/>
          </w:rPr>
          <w:t>https://www.pravniprostor.cz/clanky/spravni-pravo/aktualne-k-registru-smluv</w:t>
        </w:r>
      </w:hyperlink>
    </w:p>
    <w:p w14:paraId="4AD19A70" w14:textId="77777777" w:rsidR="003A3D6D" w:rsidRPr="00E82BD2" w:rsidRDefault="003A3D6D" w:rsidP="003A3D6D">
      <w:pPr>
        <w:spacing w:after="0" w:line="240" w:lineRule="auto"/>
        <w:jc w:val="left"/>
      </w:pPr>
    </w:p>
    <w:p w14:paraId="0C93018E" w14:textId="04B5E2EF" w:rsidR="0091648A" w:rsidRPr="00E82BD2" w:rsidRDefault="0091648A" w:rsidP="0091648A">
      <w:pPr>
        <w:spacing w:after="0" w:line="240" w:lineRule="auto"/>
        <w:jc w:val="left"/>
        <w:rPr>
          <w:rFonts w:ascii="Times New Roman" w:eastAsia="Times New Roman" w:hAnsi="Times New Roman" w:cs="Times New Roman"/>
          <w:sz w:val="24"/>
          <w:szCs w:val="24"/>
          <w14:numForm w14:val="default"/>
        </w:rPr>
      </w:pPr>
      <w:r w:rsidRPr="00E82BD2">
        <w:rPr>
          <w:rFonts w:ascii="Times New Roman" w:eastAsia="Times New Roman" w:hAnsi="Times New Roman" w:cs="Times New Roman"/>
          <w:sz w:val="24"/>
          <w:szCs w:val="24"/>
          <w14:numForm w14:val="default"/>
        </w:rPr>
        <w:t xml:space="preserve">KRAUS, Martin, 2022. </w:t>
      </w:r>
      <w:r w:rsidRPr="00E82BD2">
        <w:rPr>
          <w:rFonts w:ascii="Times New Roman" w:eastAsia="Times New Roman" w:hAnsi="Times New Roman" w:cs="Times New Roman"/>
          <w:i/>
          <w:iCs/>
          <w:sz w:val="24"/>
          <w:szCs w:val="24"/>
          <w14:numForm w14:val="default"/>
        </w:rPr>
        <w:t>Metodický návod k aplikaci ZRS</w:t>
      </w:r>
      <w:r w:rsidRPr="00E82BD2">
        <w:rPr>
          <w:rFonts w:ascii="Times New Roman" w:eastAsia="Times New Roman" w:hAnsi="Times New Roman" w:cs="Times New Roman"/>
          <w:sz w:val="24"/>
          <w:szCs w:val="24"/>
          <w14:numForm w14:val="default"/>
        </w:rPr>
        <w:t xml:space="preserve">. 5. leden 2022. B.m.: MVČR. </w:t>
      </w:r>
    </w:p>
    <w:p w14:paraId="50CFAB56" w14:textId="49ECEB24"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E82BD2" w:rsidRDefault="003A3D6D" w:rsidP="003A3D6D">
      <w:pPr>
        <w:spacing w:after="0" w:line="240" w:lineRule="auto"/>
        <w:jc w:val="left"/>
        <w:rPr>
          <w14:numForm w14:val="default"/>
        </w:rPr>
      </w:pPr>
      <w:r w:rsidRPr="00E82BD2">
        <w:t xml:space="preserve">ÚOOÚ, 2016. </w:t>
      </w:r>
      <w:r w:rsidRPr="00E82BD2">
        <w:rPr>
          <w:i/>
          <w:iCs/>
        </w:rPr>
        <w:t>Ochrana osobních údajů v souvislosti se zákonem o registru smluv: Názory a rozhodnutí Úřadu: Úřad pro ochranu osobních údajů</w:t>
      </w:r>
      <w:r w:rsidRPr="00E82BD2">
        <w:t xml:space="preserve"> [online] [vid. 2022-02-14]. Dostupné z: </w:t>
      </w:r>
      <w:hyperlink r:id="rId54" w:history="1">
        <w:r w:rsidRPr="00E82BD2">
          <w:rPr>
            <w:rStyle w:val="Hyperlink"/>
          </w:rPr>
          <w:t>https://www.uoou.cz/ochrana-osobnich-udaju-v-souvislosti-se-zakonem-o-registru-smluv/d-20322/p1=1099</w:t>
        </w:r>
      </w:hyperlink>
    </w:p>
    <w:p w14:paraId="2105A94F" w14:textId="7690D218"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E82BD2" w:rsidRDefault="000A2767" w:rsidP="000A2767">
      <w:pPr>
        <w:spacing w:after="0" w:line="240" w:lineRule="auto"/>
        <w:jc w:val="left"/>
        <w:rPr>
          <w14:numForm w14:val="default"/>
        </w:rPr>
      </w:pPr>
      <w:r w:rsidRPr="00E82BD2">
        <w:t xml:space="preserve">WANG, Haohan a Bhiksha RAJ, 2017. On the Origin of Deep Learning. </w:t>
      </w:r>
      <w:r w:rsidRPr="00E82BD2">
        <w:rPr>
          <w:i/>
          <w:iCs/>
        </w:rPr>
        <w:t>arXiv:1702.07800 [cs, stat]</w:t>
      </w:r>
      <w:r w:rsidRPr="00E82BD2">
        <w:t xml:space="preserve"> [online]. [vid. 2022-03-03]. Dostupné z: </w:t>
      </w:r>
      <w:hyperlink r:id="rId55" w:history="1">
        <w:r w:rsidRPr="00E82BD2">
          <w:rPr>
            <w:rStyle w:val="Hyperlink"/>
          </w:rPr>
          <w:t>http://arxiv.org/abs/1702.07800</w:t>
        </w:r>
      </w:hyperlink>
    </w:p>
    <w:p w14:paraId="2CD8E5FF" w14:textId="77777777" w:rsidR="000A2767" w:rsidRPr="00E82BD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E82BD2" w:rsidRDefault="00126B03" w:rsidP="00126B03">
      <w:pPr>
        <w:spacing w:after="0" w:line="240" w:lineRule="auto"/>
        <w:jc w:val="left"/>
      </w:pPr>
      <w:r w:rsidRPr="00E82BD2">
        <w:t xml:space="preserve">BENGIO, Yoshua a Olivier DELALLEAU, 2011. On the Expressive Power of Deep Architectures. In: Jyrki KIVINEN, Csaba SZEPESVÁRI, Esko UKKONEN a Thomas ZEUGMANN, ed. </w:t>
      </w:r>
      <w:r w:rsidRPr="00E82BD2">
        <w:rPr>
          <w:i/>
          <w:iCs/>
        </w:rPr>
        <w:t>Algorithmic Learning Theory</w:t>
      </w:r>
      <w:r w:rsidRPr="00E82BD2">
        <w:t xml:space="preserve"> [online]. Berlin, Heidelberg: Springer, s. 18–36. Lecture Notes in Computer Science. ISBN 978-3-642-24412-4. Dostupné z: doi:</w:t>
      </w:r>
      <w:hyperlink r:id="rId56" w:history="1">
        <w:r w:rsidRPr="00E82BD2">
          <w:rPr>
            <w:rStyle w:val="Hyperlink"/>
          </w:rPr>
          <w:t>10.1007/978-3-642-24412-4_3</w:t>
        </w:r>
      </w:hyperlink>
    </w:p>
    <w:p w14:paraId="10CD2092" w14:textId="28673F75" w:rsidR="00EF5E26" w:rsidRPr="00E82BD2" w:rsidRDefault="00EF5E26" w:rsidP="00126B03">
      <w:pPr>
        <w:spacing w:after="0" w:line="240" w:lineRule="auto"/>
        <w:jc w:val="left"/>
      </w:pPr>
    </w:p>
    <w:p w14:paraId="41A1FC8A" w14:textId="77777777" w:rsidR="00EF5E26" w:rsidRPr="00E82BD2" w:rsidRDefault="00EF5E26" w:rsidP="00EF5E26">
      <w:pPr>
        <w:spacing w:after="0" w:line="240" w:lineRule="auto"/>
        <w:jc w:val="left"/>
        <w:rPr>
          <w14:numForm w14:val="default"/>
        </w:rPr>
      </w:pPr>
      <w:r w:rsidRPr="00E82BD2">
        <w:t>ELDAN, Ronen a Ohad SHAMIR, 2015. The Power of Depth for Feedforward Neural Networks [online]. [vid. 2022-03-05]. Dostupné z: </w:t>
      </w:r>
      <w:hyperlink r:id="rId57" w:history="1">
        <w:r w:rsidRPr="00E82BD2">
          <w:rPr>
            <w:rStyle w:val="Hyperlink"/>
          </w:rPr>
          <w:t>https://arxiv.org/abs/1512.03965v4</w:t>
        </w:r>
      </w:hyperlink>
    </w:p>
    <w:p w14:paraId="1BFA2ABF" w14:textId="77777777" w:rsidR="00EF5E26" w:rsidRPr="00E82BD2" w:rsidRDefault="00EF5E26" w:rsidP="00126B03">
      <w:pPr>
        <w:spacing w:after="0" w:line="240" w:lineRule="auto"/>
        <w:jc w:val="left"/>
        <w:rPr>
          <w14:numForm w14:val="default"/>
        </w:rPr>
      </w:pPr>
    </w:p>
    <w:p w14:paraId="1410A83A" w14:textId="77777777" w:rsidR="00B04E20" w:rsidRPr="00E82BD2" w:rsidRDefault="00B04E20" w:rsidP="00B04E20">
      <w:pPr>
        <w:spacing w:after="0" w:line="240" w:lineRule="auto"/>
        <w:jc w:val="left"/>
        <w:rPr>
          <w14:numForm w14:val="default"/>
        </w:rPr>
      </w:pPr>
      <w:r w:rsidRPr="00E82BD2">
        <w:t xml:space="preserve">HINTON, Geoffrey E., Simon OSINDERO a Yee-Whye TEH, 2006. A Fast Learning Algorithm for Deep Belief Nets. </w:t>
      </w:r>
      <w:r w:rsidRPr="00E82BD2">
        <w:rPr>
          <w:i/>
          <w:iCs/>
        </w:rPr>
        <w:t>Neural Computation</w:t>
      </w:r>
      <w:r w:rsidRPr="00E82BD2">
        <w:t xml:space="preserve"> [online]. </w:t>
      </w:r>
      <w:r w:rsidRPr="00E82BD2">
        <w:rPr>
          <w:b/>
          <w:bCs/>
        </w:rPr>
        <w:t>18</w:t>
      </w:r>
      <w:r w:rsidRPr="00E82BD2">
        <w:t>(7), 1527–1554. ISSN 0899-7667, 1530-888X. Dostupné z: doi:</w:t>
      </w:r>
      <w:hyperlink r:id="rId58" w:history="1">
        <w:r w:rsidRPr="00E82BD2">
          <w:rPr>
            <w:rStyle w:val="Hyperlink"/>
          </w:rPr>
          <w:t>10.1162/neco.2006.18.7.1527</w:t>
        </w:r>
      </w:hyperlink>
    </w:p>
    <w:p w14:paraId="3C4F0692" w14:textId="77777777"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E82BD2" w:rsidRDefault="00745B8F" w:rsidP="0042351C">
      <w:pPr>
        <w:spacing w:after="0" w:line="240" w:lineRule="auto"/>
        <w:jc w:val="left"/>
      </w:pPr>
      <w:r w:rsidRPr="00E82BD2">
        <w:t>JOHRI, Prashant, Sunil Kumar KHATRI, Ahmad AL-TAANI, Munish SABHARWAL, Shakhzod SUVANOV a Avneesh CHAUHAN, 2021. Natural Language Processing: History, Evolution, Application, and Future Work. In:  [online]. s. 365–375. ISBN 9789811597114. Dostupné z: doi:</w:t>
      </w:r>
      <w:hyperlink r:id="rId59" w:history="1">
        <w:r w:rsidRPr="00E82BD2">
          <w:rPr>
            <w:rStyle w:val="Hyperlink"/>
          </w:rPr>
          <w:t>10.1007/978-981-15-9712-1_31</w:t>
        </w:r>
      </w:hyperlink>
    </w:p>
    <w:p w14:paraId="681CD819" w14:textId="77777777" w:rsidR="0042351C" w:rsidRPr="00E82BD2" w:rsidRDefault="0042351C" w:rsidP="0042351C">
      <w:pPr>
        <w:spacing w:after="0" w:line="240" w:lineRule="auto"/>
        <w:jc w:val="left"/>
        <w:rPr>
          <w14:numForm w14:val="default"/>
        </w:rPr>
      </w:pPr>
    </w:p>
    <w:p w14:paraId="7EFBB0F3" w14:textId="57E5E13D" w:rsidR="0042351C" w:rsidRPr="00E82BD2" w:rsidRDefault="0042351C" w:rsidP="00C70A9D">
      <w:pPr>
        <w:spacing w:after="0" w:line="240" w:lineRule="auto"/>
        <w:jc w:val="left"/>
        <w:rPr>
          <w14:numForm w14:val="default"/>
        </w:rPr>
      </w:pPr>
      <w:r w:rsidRPr="00E82BD2">
        <w:t xml:space="preserve">machinetranslate.org [b.r.]. Georges Artsrouni. </w:t>
      </w:r>
      <w:r w:rsidRPr="00E82BD2">
        <w:rPr>
          <w:i/>
          <w:iCs/>
        </w:rPr>
        <w:t>Machine Translate</w:t>
      </w:r>
      <w:r w:rsidRPr="00E82BD2">
        <w:t xml:space="preserve"> [online] [vid. 2022-03-13]. Dostupné z: </w:t>
      </w:r>
      <w:hyperlink r:id="rId60" w:history="1">
        <w:r w:rsidRPr="00E82BD2">
          <w:rPr>
            <w:rStyle w:val="Hyperlink"/>
          </w:rPr>
          <w:t>https://machinetranslate.org/georges-artsrouni</w:t>
        </w:r>
      </w:hyperlink>
    </w:p>
    <w:p w14:paraId="28FED201" w14:textId="77777777" w:rsidR="00C70A9D" w:rsidRPr="00E82BD2" w:rsidRDefault="00C70A9D" w:rsidP="00C70A9D">
      <w:pPr>
        <w:spacing w:after="0" w:line="240" w:lineRule="auto"/>
        <w:jc w:val="left"/>
        <w:rPr>
          <w14:numForm w14:val="default"/>
        </w:rPr>
      </w:pPr>
    </w:p>
    <w:p w14:paraId="59555C4E" w14:textId="686A3FFA" w:rsidR="00C70A9D" w:rsidRPr="00E82BD2" w:rsidRDefault="0043767E" w:rsidP="00C70A9D">
      <w:pPr>
        <w:spacing w:after="0" w:line="240" w:lineRule="auto"/>
        <w:jc w:val="left"/>
        <w:rPr>
          <w14:numForm w14:val="default"/>
        </w:rPr>
      </w:pPr>
      <w:r w:rsidRPr="00E82BD2">
        <w:t xml:space="preserve">WOODS, W. A., 1970. Transition network grammars for natural language analysis. </w:t>
      </w:r>
      <w:r w:rsidRPr="00E82BD2">
        <w:rPr>
          <w:i/>
          <w:iCs/>
        </w:rPr>
        <w:t>Communications of the ACM</w:t>
      </w:r>
      <w:r w:rsidRPr="00E82BD2">
        <w:t xml:space="preserve"> [online]. </w:t>
      </w:r>
      <w:r w:rsidRPr="00E82BD2">
        <w:rPr>
          <w:b/>
          <w:bCs/>
        </w:rPr>
        <w:t>13</w:t>
      </w:r>
      <w:r w:rsidRPr="00E82BD2">
        <w:t>(10), 591–606. ISSN 0001-0782. Dostupné z: doi:</w:t>
      </w:r>
      <w:hyperlink r:id="rId61" w:history="1">
        <w:r w:rsidRPr="00E82BD2">
          <w:rPr>
            <w:rStyle w:val="Hyperlink"/>
          </w:rPr>
          <w:t>10.1145/355598.362773</w:t>
        </w:r>
      </w:hyperlink>
    </w:p>
    <w:p w14:paraId="4F255048" w14:textId="6585BAA9" w:rsidR="00C70A9D" w:rsidRPr="00E82BD2" w:rsidRDefault="00C70A9D" w:rsidP="00C70A9D">
      <w:pPr>
        <w:spacing w:after="0" w:line="240" w:lineRule="auto"/>
        <w:jc w:val="left"/>
        <w:rPr>
          <w14:numForm w14:val="default"/>
        </w:rPr>
      </w:pPr>
    </w:p>
    <w:p w14:paraId="3A219FBA" w14:textId="77777777" w:rsidR="00C70A9D" w:rsidRPr="00E82BD2" w:rsidRDefault="00C70A9D" w:rsidP="00C70A9D">
      <w:pPr>
        <w:spacing w:after="0" w:line="240" w:lineRule="auto"/>
        <w:jc w:val="left"/>
        <w:rPr>
          <w14:numForm w14:val="default"/>
        </w:rPr>
      </w:pPr>
      <w:r w:rsidRPr="00E82BD2">
        <w:t xml:space="preserve">NIGAM, vibhor, 2021. Natural Language Processing: From Basics, to using RNN and LSTM. </w:t>
      </w:r>
      <w:r w:rsidRPr="00E82BD2">
        <w:rPr>
          <w:i/>
          <w:iCs/>
        </w:rPr>
        <w:t>Analytics Vidhya</w:t>
      </w:r>
      <w:r w:rsidRPr="00E82BD2">
        <w:t xml:space="preserve"> [online]. [vid. 2022-03-13]. Dostupné z: </w:t>
      </w:r>
      <w:hyperlink r:id="rId62" w:history="1">
        <w:r w:rsidRPr="00E82BD2">
          <w:rPr>
            <w:rStyle w:val="Hyperlink"/>
          </w:rPr>
          <w:t>https://medium.com/analytics-vidhya/natural-language-processing-from-basics-to-using-rnn-and-lstm-ef6779e4ae66</w:t>
        </w:r>
      </w:hyperlink>
    </w:p>
    <w:p w14:paraId="5656E3CC" w14:textId="1FEB4493" w:rsidR="00C70A9D" w:rsidRPr="00E82BD2" w:rsidRDefault="00C70A9D" w:rsidP="00C70A9D">
      <w:pPr>
        <w:spacing w:after="0" w:line="240" w:lineRule="auto"/>
        <w:jc w:val="left"/>
        <w:rPr>
          <w14:numForm w14:val="default"/>
        </w:rPr>
      </w:pPr>
    </w:p>
    <w:p w14:paraId="5FDDE65B" w14:textId="011D4A16" w:rsidR="006E2816" w:rsidRPr="00E82BD2" w:rsidRDefault="006E2816" w:rsidP="006E2816">
      <w:pPr>
        <w:spacing w:after="0" w:line="240" w:lineRule="auto"/>
        <w:jc w:val="left"/>
        <w:rPr>
          <w:rStyle w:val="Hyperlink"/>
        </w:rPr>
      </w:pPr>
      <w:r w:rsidRPr="00E82BD2">
        <w:t xml:space="preserve">GOLDBERG, Yoav, 2017. Neural Network Methods for Natural Language Processing. </w:t>
      </w:r>
      <w:r w:rsidRPr="00E82BD2">
        <w:rPr>
          <w:i/>
          <w:iCs/>
        </w:rPr>
        <w:t>Synthesis Lectures on Human Language Technologies</w:t>
      </w:r>
      <w:r w:rsidRPr="00E82BD2">
        <w:t xml:space="preserve"> [online]. </w:t>
      </w:r>
      <w:r w:rsidRPr="00E82BD2">
        <w:rPr>
          <w:b/>
          <w:bCs/>
        </w:rPr>
        <w:t>10</w:t>
      </w:r>
      <w:r w:rsidRPr="00E82BD2">
        <w:t>(1), 1–309. ISSN 1947-4040. Dostupné z: doi:</w:t>
      </w:r>
      <w:hyperlink r:id="rId63" w:history="1">
        <w:r w:rsidRPr="00E82BD2">
          <w:rPr>
            <w:rStyle w:val="Hyperlink"/>
          </w:rPr>
          <w:t>10.2200/S00762ED1V01Y201703HLT037</w:t>
        </w:r>
      </w:hyperlink>
    </w:p>
    <w:p w14:paraId="5BAFD747" w14:textId="03E29BDC" w:rsidR="00DB2022" w:rsidRPr="00E82BD2" w:rsidRDefault="00DB2022" w:rsidP="006E2816">
      <w:pPr>
        <w:spacing w:after="0" w:line="240" w:lineRule="auto"/>
        <w:jc w:val="left"/>
        <w:rPr>
          <w:rStyle w:val="Hyperlink"/>
        </w:rPr>
      </w:pPr>
    </w:p>
    <w:p w14:paraId="6A906358" w14:textId="77777777" w:rsidR="00DB2022" w:rsidRPr="00E82BD2" w:rsidRDefault="00DB2022" w:rsidP="00DB2022">
      <w:pPr>
        <w:spacing w:after="0" w:line="240" w:lineRule="auto"/>
        <w:jc w:val="left"/>
        <w:rPr>
          <w14:numForm w14:val="default"/>
        </w:rPr>
      </w:pPr>
      <w:r w:rsidRPr="00E82BD2">
        <w:t xml:space="preserve">LI, Jing, Aixin SUN, Jianglei HAN a Chenliang LI, 2020. A Survey on Deep Learning for Named Entity Recognition. </w:t>
      </w:r>
      <w:r w:rsidRPr="00E82BD2">
        <w:rPr>
          <w:i/>
          <w:iCs/>
        </w:rPr>
        <w:t>arXiv:1812.09449 [cs]</w:t>
      </w:r>
      <w:r w:rsidRPr="00E82BD2">
        <w:t xml:space="preserve"> [online]. [vid. 2022-03-20]. Dostupné z: </w:t>
      </w:r>
      <w:hyperlink r:id="rId64" w:history="1">
        <w:r w:rsidRPr="00E82BD2">
          <w:rPr>
            <w:rStyle w:val="Hyperlink"/>
          </w:rPr>
          <w:t>http://arxiv.org/abs/1812.09449</w:t>
        </w:r>
      </w:hyperlink>
    </w:p>
    <w:p w14:paraId="2781F66E" w14:textId="59E820B4" w:rsidR="00DB2022" w:rsidRPr="00E82BD2" w:rsidRDefault="00DB2022" w:rsidP="006E2816">
      <w:pPr>
        <w:spacing w:after="0" w:line="240" w:lineRule="auto"/>
        <w:jc w:val="left"/>
        <w:rPr>
          <w14:numForm w14:val="default"/>
        </w:rPr>
      </w:pPr>
    </w:p>
    <w:p w14:paraId="41D725AC" w14:textId="77777777" w:rsidR="003934B6" w:rsidRPr="00E82BD2" w:rsidRDefault="003934B6" w:rsidP="003934B6">
      <w:pPr>
        <w:spacing w:after="0" w:line="240" w:lineRule="auto"/>
        <w:jc w:val="left"/>
        <w:rPr>
          <w14:numForm w14:val="default"/>
        </w:rPr>
      </w:pPr>
      <w:r w:rsidRPr="00E82BD2">
        <w:t>PETASIS, Georgios, Frantz VICHOT, Francis WOLINSKI, Georgios PALIOURAS, Vangelis KARKALETSIS a Constantine D. SPYROPOULOS, 2001. Using machine learning to maintain rule-based named-entity recognition and classification systems. In: </w:t>
      </w:r>
      <w:r w:rsidRPr="00E82BD2">
        <w:rPr>
          <w:i/>
          <w:iCs/>
        </w:rPr>
        <w:t xml:space="preserve">Proceedings </w:t>
      </w:r>
      <w:r w:rsidRPr="00E82BD2">
        <w:rPr>
          <w:i/>
          <w:iCs/>
        </w:rPr>
        <w:lastRenderedPageBreak/>
        <w:t>of the 39th Annual Meeting on Association for Computational Linguistics</w:t>
      </w:r>
      <w:r w:rsidRPr="00E82BD2">
        <w:t xml:space="preserve"> [online]. USA: Association for Computational Linguistics, s. 426–433 [vid. 2022-03-20]. ACL ’01. Dostupné z: doi:</w:t>
      </w:r>
      <w:hyperlink r:id="rId65" w:history="1">
        <w:r w:rsidRPr="00E82BD2">
          <w:rPr>
            <w:rStyle w:val="Hyperlink"/>
          </w:rPr>
          <w:t>10.3115/1073012.1073067</w:t>
        </w:r>
      </w:hyperlink>
    </w:p>
    <w:p w14:paraId="393B7554" w14:textId="77777777" w:rsidR="003934B6" w:rsidRPr="00E82BD2" w:rsidRDefault="003934B6" w:rsidP="006E2816">
      <w:pPr>
        <w:spacing w:after="0" w:line="240" w:lineRule="auto"/>
        <w:jc w:val="left"/>
        <w:rPr>
          <w14:numForm w14:val="default"/>
        </w:rPr>
      </w:pPr>
    </w:p>
    <w:p w14:paraId="7B5ED839" w14:textId="77777777" w:rsidR="006238F1" w:rsidRPr="00E82BD2" w:rsidRDefault="006238F1" w:rsidP="006238F1">
      <w:pPr>
        <w:spacing w:after="0" w:line="240" w:lineRule="auto"/>
        <w:jc w:val="left"/>
        <w:rPr>
          <w14:numForm w14:val="default"/>
        </w:rPr>
      </w:pPr>
      <w:r w:rsidRPr="00E82BD2">
        <w:t>SETTLES, Burr, 2004. Biomedical Named Entity Recognition using Conditional Random Fields and Rich Feature Sets. In: </w:t>
      </w:r>
      <w:r w:rsidRPr="00E82BD2">
        <w:rPr>
          <w:i/>
          <w:iCs/>
        </w:rPr>
        <w:t>Proceedings of the International Joint Workshop on Natural Language Processing in Biomedicine and its Applications (NLPBA/BioNLP)</w:t>
      </w:r>
      <w:r w:rsidRPr="00E82BD2">
        <w:t xml:space="preserve"> [online]. Geneva, Switzerland: COLING, s. 107–110 [vid. 2022-03-20]. Dostupné z: </w:t>
      </w:r>
      <w:hyperlink r:id="rId66" w:history="1">
        <w:r w:rsidRPr="00E82BD2">
          <w:rPr>
            <w:rStyle w:val="Hyperlink"/>
          </w:rPr>
          <w:t>https://aclanthology.org/W04-1221</w:t>
        </w:r>
      </w:hyperlink>
    </w:p>
    <w:p w14:paraId="1FB27F4A" w14:textId="77777777" w:rsidR="006E2816" w:rsidRPr="00E82BD2" w:rsidRDefault="006E2816" w:rsidP="00C70A9D">
      <w:pPr>
        <w:spacing w:after="0" w:line="240" w:lineRule="auto"/>
        <w:jc w:val="left"/>
        <w:rPr>
          <w14:numForm w14:val="default"/>
        </w:rPr>
      </w:pPr>
    </w:p>
    <w:p w14:paraId="02F7032D" w14:textId="0F286337" w:rsidR="001F5AFA" w:rsidRPr="00E82BD2" w:rsidRDefault="001F5AFA" w:rsidP="001F5AFA">
      <w:pPr>
        <w:spacing w:after="0" w:line="240" w:lineRule="auto"/>
        <w:jc w:val="left"/>
      </w:pPr>
      <w:r w:rsidRPr="00E82BD2">
        <w:t>GANESH, Prakhar, 2019. Distributed Vector Representation</w:t>
      </w:r>
      <w:r w:rsidRPr="00E82BD2">
        <w:rPr>
          <w:rFonts w:ascii="Times New Roman" w:hAnsi="Times New Roman" w:cs="Times New Roman"/>
        </w:rPr>
        <w:t> </w:t>
      </w:r>
      <w:r w:rsidRPr="00E82BD2">
        <w:t xml:space="preserve">: Simplified. </w:t>
      </w:r>
      <w:r w:rsidRPr="00E82BD2">
        <w:rPr>
          <w:i/>
          <w:iCs/>
        </w:rPr>
        <w:t>Medium</w:t>
      </w:r>
      <w:r w:rsidRPr="00E82BD2">
        <w:t xml:space="preserve"> [online] [vid. 2022-03-21]. Dostupné z: </w:t>
      </w:r>
      <w:hyperlink r:id="rId67" w:history="1">
        <w:r w:rsidRPr="00E82BD2">
          <w:rPr>
            <w:rStyle w:val="Hyperlink"/>
          </w:rPr>
          <w:t>https://towardsdatascience.com/distributed-vector-representation-simplified-55bd2965333e</w:t>
        </w:r>
      </w:hyperlink>
    </w:p>
    <w:p w14:paraId="1B72FD97" w14:textId="25773DB5" w:rsidR="003A4A9A" w:rsidRPr="00E82BD2" w:rsidRDefault="003A4A9A" w:rsidP="001F5AFA">
      <w:pPr>
        <w:spacing w:after="0" w:line="240" w:lineRule="auto"/>
        <w:jc w:val="left"/>
      </w:pPr>
    </w:p>
    <w:p w14:paraId="22DC8639" w14:textId="77777777" w:rsidR="003A4A9A" w:rsidRPr="00E82BD2" w:rsidRDefault="003A4A9A" w:rsidP="003A4A9A">
      <w:pPr>
        <w:spacing w:after="0" w:line="240" w:lineRule="auto"/>
        <w:jc w:val="left"/>
        <w:rPr>
          <w14:numForm w14:val="default"/>
        </w:rPr>
      </w:pPr>
      <w:r w:rsidRPr="00E82BD2">
        <w:t xml:space="preserve">GIACAGLIA, Giuliano, 2021. Transformers. </w:t>
      </w:r>
      <w:r w:rsidRPr="00E82BD2">
        <w:rPr>
          <w:i/>
          <w:iCs/>
        </w:rPr>
        <w:t>Medium</w:t>
      </w:r>
      <w:r w:rsidRPr="00E82BD2">
        <w:t xml:space="preserve"> [online] [vid. 2022-03-21]. Dostupné z: </w:t>
      </w:r>
      <w:hyperlink r:id="rId68" w:history="1">
        <w:r w:rsidRPr="00E82BD2">
          <w:rPr>
            <w:rStyle w:val="Hyperlink"/>
          </w:rPr>
          <w:t>https://towardsdatascience.com/transformers-141e32e69591</w:t>
        </w:r>
      </w:hyperlink>
    </w:p>
    <w:p w14:paraId="6A8716E7" w14:textId="59ADA41D" w:rsidR="003A4A9A" w:rsidRPr="00E82BD2" w:rsidRDefault="003A4A9A" w:rsidP="001F5AFA">
      <w:pPr>
        <w:spacing w:after="0" w:line="240" w:lineRule="auto"/>
        <w:jc w:val="left"/>
        <w:rPr>
          <w14:numForm w14:val="default"/>
        </w:rPr>
      </w:pPr>
    </w:p>
    <w:p w14:paraId="50C78857" w14:textId="77777777" w:rsidR="00554878" w:rsidRPr="00E82BD2" w:rsidRDefault="00554878" w:rsidP="00554878">
      <w:pPr>
        <w:spacing w:after="0" w:line="240" w:lineRule="auto"/>
        <w:jc w:val="left"/>
        <w:rPr>
          <w14:numForm w14:val="default"/>
        </w:rPr>
      </w:pPr>
      <w:r w:rsidRPr="00E82BD2">
        <w:t>DEMIR, Hakan a Arzucan OZGUR, 2014. Improving Named Entity Recognition for Morphologically Rich Languages Using Word Embeddings. In: </w:t>
      </w:r>
      <w:r w:rsidRPr="00E82BD2">
        <w:rPr>
          <w:i/>
          <w:iCs/>
        </w:rPr>
        <w:t>Proceedings - 2014 13th International Conference on Machine Learning and Applications, ICMLA 2014</w:t>
      </w:r>
      <w:r w:rsidRPr="00E82BD2">
        <w:t xml:space="preserve"> [online]. Dostupné z: doi:</w:t>
      </w:r>
      <w:hyperlink r:id="rId69" w:history="1">
        <w:r w:rsidRPr="00E82BD2">
          <w:rPr>
            <w:rStyle w:val="Hyperlink"/>
          </w:rPr>
          <w:t>10.1109/ICMLA.2014.24</w:t>
        </w:r>
      </w:hyperlink>
    </w:p>
    <w:p w14:paraId="757DDE6C" w14:textId="55B2A9A0" w:rsidR="00554878" w:rsidRPr="00E82BD2" w:rsidRDefault="00554878" w:rsidP="001F5AFA">
      <w:pPr>
        <w:spacing w:after="0" w:line="240" w:lineRule="auto"/>
        <w:jc w:val="left"/>
        <w:rPr>
          <w14:numForm w14:val="default"/>
        </w:rPr>
      </w:pPr>
    </w:p>
    <w:p w14:paraId="281D8542" w14:textId="77777777" w:rsidR="006308EA" w:rsidRPr="00E82BD2" w:rsidRDefault="006308EA" w:rsidP="006308EA">
      <w:pPr>
        <w:spacing w:after="0" w:line="240" w:lineRule="auto"/>
        <w:jc w:val="left"/>
        <w:rPr>
          <w14:numForm w14:val="default"/>
        </w:rPr>
      </w:pPr>
      <w:r w:rsidRPr="00E82BD2">
        <w:t xml:space="preserve">KONKOL, Michal a Miloslav KONOPÍK, 2014. Named Entity Recognition for Highly Inflectional Languages: Effects of Various Lemmatization and Stemming Approaches. In: Petr SOJKA, Aleš HORÁK, Ivan KOPEČEK a Karel PALA, ed. </w:t>
      </w:r>
      <w:r w:rsidRPr="00E82BD2">
        <w:rPr>
          <w:i/>
          <w:iCs/>
        </w:rPr>
        <w:t>Text, Speech and Dialogue</w:t>
      </w:r>
      <w:r w:rsidRPr="00E82BD2">
        <w:t xml:space="preserve"> [online]. Cham: Springer International Publishing, Lecture Notes in Computer Science, s. 267–274 [vid. 2022-05-06]. ISBN 978-3-319-10815-5. Dostupné z: doi:</w:t>
      </w:r>
      <w:hyperlink r:id="rId70" w:history="1">
        <w:r w:rsidRPr="00E82BD2">
          <w:rPr>
            <w:rStyle w:val="Hyperlink"/>
          </w:rPr>
          <w:t>10.1007/978-3-319-10816-2_33</w:t>
        </w:r>
      </w:hyperlink>
    </w:p>
    <w:p w14:paraId="4949EAEE" w14:textId="77777777" w:rsidR="003633F1" w:rsidRPr="00E82BD2" w:rsidRDefault="003633F1" w:rsidP="001F5AFA">
      <w:pPr>
        <w:spacing w:after="0" w:line="240" w:lineRule="auto"/>
        <w:jc w:val="left"/>
        <w:rPr>
          <w14:numForm w14:val="default"/>
        </w:rPr>
      </w:pPr>
    </w:p>
    <w:p w14:paraId="3745DF37" w14:textId="5A9C1AE5" w:rsidR="00000F71" w:rsidRPr="00E82BD2" w:rsidRDefault="00DE79BE" w:rsidP="00BC307D">
      <w:pPr>
        <w:spacing w:after="0" w:line="240" w:lineRule="auto"/>
        <w:jc w:val="left"/>
        <w:rPr>
          <w14:numForm w14:val="default"/>
        </w:rPr>
      </w:pPr>
      <w:r w:rsidRPr="00E82BD2">
        <w:t xml:space="preserve">YADAV, Vikas a Steven BETHARD, 2019. A Survey on Recent Advances in Named Entity Recognition from Deep Learning models. </w:t>
      </w:r>
      <w:r w:rsidRPr="00E82BD2">
        <w:rPr>
          <w:i/>
          <w:iCs/>
        </w:rPr>
        <w:t>arXiv:1910.11470 [cs]</w:t>
      </w:r>
      <w:r w:rsidRPr="00E82BD2">
        <w:t xml:space="preserve"> [online]. [vid. 2022-05-06]. Dostupné z: </w:t>
      </w:r>
      <w:hyperlink r:id="rId71" w:history="1">
        <w:r w:rsidRPr="00E82BD2">
          <w:rPr>
            <w:rStyle w:val="Hyperlink"/>
          </w:rPr>
          <w:t>http://arxiv.org/abs/1910.11470</w:t>
        </w:r>
      </w:hyperlink>
    </w:p>
    <w:p w14:paraId="31C0AB31" w14:textId="77777777" w:rsidR="00BC307D" w:rsidRPr="00E82BD2" w:rsidRDefault="00BC307D" w:rsidP="00BC307D">
      <w:pPr>
        <w:spacing w:after="0" w:line="240" w:lineRule="auto"/>
        <w:jc w:val="left"/>
        <w:rPr>
          <w14:numForm w14:val="default"/>
        </w:rPr>
      </w:pPr>
    </w:p>
    <w:p w14:paraId="47C3E35B" w14:textId="3FC32176" w:rsidR="00BC307D" w:rsidRPr="00E82BD2" w:rsidRDefault="00BC307D" w:rsidP="00AA6C27">
      <w:pPr>
        <w:spacing w:after="0" w:line="240" w:lineRule="auto"/>
        <w:jc w:val="left"/>
        <w:rPr>
          <w14:numForm w14:val="default"/>
        </w:rPr>
      </w:pPr>
      <w:r w:rsidRPr="00E82BD2">
        <w:t xml:space="preserve">CONNEAU, Alexis, Guillaume LAMPLE, Ruty RINOTT, Adina WILLIAMS, Samuel R. BOWMAN, Holger SCHWENK a Veselin STOYANOV, 2018. XNLI: Evaluating Cross-lingual Sentence Representations. </w:t>
      </w:r>
      <w:r w:rsidRPr="00E82BD2">
        <w:rPr>
          <w:i/>
          <w:iCs/>
        </w:rPr>
        <w:t>arXiv:1809.05053 [cs]</w:t>
      </w:r>
      <w:r w:rsidRPr="00E82BD2">
        <w:t xml:space="preserve"> [online]. [vid. 2022-05-06]. Dostupné z: </w:t>
      </w:r>
      <w:hyperlink r:id="rId72" w:history="1">
        <w:r w:rsidRPr="00E82BD2">
          <w:rPr>
            <w:rStyle w:val="Hyperlink"/>
          </w:rPr>
          <w:t>http://arxiv.org/abs/1809.05053</w:t>
        </w:r>
      </w:hyperlink>
    </w:p>
    <w:p w14:paraId="3BE77034" w14:textId="77777777" w:rsidR="00AA6C27" w:rsidRPr="00E82BD2" w:rsidRDefault="00AA6C27" w:rsidP="00AA6C27">
      <w:pPr>
        <w:spacing w:after="0" w:line="240" w:lineRule="auto"/>
        <w:jc w:val="left"/>
        <w:rPr>
          <w14:numForm w14:val="default"/>
        </w:rPr>
      </w:pPr>
    </w:p>
    <w:p w14:paraId="6B3CD874" w14:textId="7E56A536" w:rsidR="004D41BB" w:rsidRPr="00E82BD2" w:rsidRDefault="00AA6C27" w:rsidP="004D41BB">
      <w:pPr>
        <w:spacing w:after="0" w:line="240" w:lineRule="auto"/>
        <w:jc w:val="left"/>
        <w:rPr>
          <w14:numForm w14:val="default"/>
        </w:rPr>
      </w:pPr>
      <w:r w:rsidRPr="00E82BD2">
        <w:t>TSAI, Chen-Tse, Stephen MAYHEW a Dan ROTH, 2016. Cross-Lingual Named Entity Recognition via Wikification. In: </w:t>
      </w:r>
      <w:r w:rsidRPr="00E82BD2">
        <w:rPr>
          <w:i/>
          <w:iCs/>
        </w:rPr>
        <w:t>CoNLL 2016</w:t>
      </w:r>
      <w:r w:rsidRPr="00E82BD2">
        <w:t xml:space="preserve">: </w:t>
      </w:r>
      <w:r w:rsidRPr="00E82BD2">
        <w:rPr>
          <w:i/>
          <w:iCs/>
        </w:rPr>
        <w:t>Proceedings of The 20th SIGNLL Conference on Computational Natural Language Learning</w:t>
      </w:r>
      <w:r w:rsidRPr="00E82BD2">
        <w:t xml:space="preserve"> [online]. Berlin, Germany: Association for Computational Linguistics, s. 219–228 [vid. 2022-05-06]. Dostupné z: doi:</w:t>
      </w:r>
      <w:hyperlink r:id="rId73" w:history="1">
        <w:r w:rsidRPr="00E82BD2">
          <w:rPr>
            <w:rStyle w:val="Hyperlink"/>
          </w:rPr>
          <w:t>10.18653/v1/K16-1022</w:t>
        </w:r>
      </w:hyperlink>
    </w:p>
    <w:p w14:paraId="5D0CFF9A" w14:textId="77777777" w:rsidR="004D41BB" w:rsidRPr="00E82BD2" w:rsidRDefault="004D41BB" w:rsidP="004D41BB">
      <w:pPr>
        <w:spacing w:after="0" w:line="240" w:lineRule="auto"/>
        <w:jc w:val="left"/>
        <w:rPr>
          <w14:numForm w14:val="default"/>
        </w:rPr>
      </w:pPr>
    </w:p>
    <w:p w14:paraId="179CA4D3" w14:textId="3FC24BF2" w:rsidR="004D41BB" w:rsidRPr="00E82BD2" w:rsidRDefault="004D41BB" w:rsidP="004D41BB">
      <w:pPr>
        <w:spacing w:after="0" w:line="240" w:lineRule="auto"/>
        <w:jc w:val="left"/>
      </w:pPr>
      <w:r w:rsidRPr="00E82BD2">
        <w:t>MIASCHI, Alessio a Felice DELL’ORLETTA, 2020. Contextual and Non-Contextual Word Embeddings: an in-depth Linguistic Investigation. In: </w:t>
      </w:r>
      <w:r w:rsidRPr="00E82BD2">
        <w:rPr>
          <w:i/>
          <w:iCs/>
        </w:rPr>
        <w:t>Proceedings of the 5th Workshop on Representation Learning for NLP</w:t>
      </w:r>
      <w:r w:rsidRPr="00E82BD2">
        <w:t xml:space="preserve"> [online]. Online: Association for Computational Linguistics, s. 110–119 [vid. 2022-05-06]. Dostupné z: doi:</w:t>
      </w:r>
      <w:hyperlink r:id="rId74" w:history="1">
        <w:r w:rsidRPr="00E82BD2">
          <w:rPr>
            <w:rStyle w:val="Hyperlink"/>
          </w:rPr>
          <w:t>10.18653/v1/2020.repl4nlp-1.15</w:t>
        </w:r>
      </w:hyperlink>
    </w:p>
    <w:p w14:paraId="1BE84827" w14:textId="3924C45A" w:rsidR="000F5BC2" w:rsidRPr="00E82BD2" w:rsidRDefault="000F5BC2" w:rsidP="004D41BB">
      <w:pPr>
        <w:spacing w:after="0" w:line="240" w:lineRule="auto"/>
        <w:jc w:val="left"/>
      </w:pPr>
    </w:p>
    <w:p w14:paraId="182F029B" w14:textId="4DC19DAE" w:rsidR="000F5BC2" w:rsidRPr="00E82BD2" w:rsidRDefault="000F5BC2" w:rsidP="000F5BC2">
      <w:pPr>
        <w:spacing w:after="0" w:line="240" w:lineRule="auto"/>
        <w:jc w:val="left"/>
        <w:rPr>
          <w14:numForm w14:val="default"/>
        </w:rPr>
      </w:pPr>
      <w:r w:rsidRPr="00E82BD2">
        <w:t xml:space="preserve">BERT Github., 2022. </w:t>
      </w:r>
      <w:r w:rsidRPr="00E82BD2">
        <w:rPr>
          <w:i/>
          <w:iCs/>
        </w:rPr>
        <w:t>BERT</w:t>
      </w:r>
      <w:r w:rsidRPr="00E82BD2">
        <w:t xml:space="preserve"> [online]. Python. B.m.: Google Research [vid. 2022-05-06]. Dostupné z: </w:t>
      </w:r>
      <w:hyperlink r:id="rId75" w:history="1">
        <w:r w:rsidRPr="00E82BD2">
          <w:rPr>
            <w:rStyle w:val="Hyperlink"/>
          </w:rPr>
          <w:t>https://github.com/google-research/bert/blob/eedf5716ce1268e56f0a50264a88cafad334ac61/multilingual.md</w:t>
        </w:r>
      </w:hyperlink>
    </w:p>
    <w:p w14:paraId="528D95C6" w14:textId="77777777" w:rsidR="000F5BC2" w:rsidRPr="00E82BD2" w:rsidRDefault="000F5BC2" w:rsidP="004D41BB">
      <w:pPr>
        <w:spacing w:after="0" w:line="240" w:lineRule="auto"/>
        <w:jc w:val="left"/>
        <w:rPr>
          <w14:numForm w14:val="default"/>
        </w:rPr>
      </w:pPr>
    </w:p>
    <w:p w14:paraId="5F650165" w14:textId="2A061E73" w:rsidR="00AB37C9" w:rsidRPr="00E82BD2" w:rsidRDefault="00AB37C9" w:rsidP="00AB37C9">
      <w:pPr>
        <w:spacing w:after="0" w:line="240" w:lineRule="auto"/>
        <w:jc w:val="left"/>
      </w:pPr>
      <w:r w:rsidRPr="00E82BD2">
        <w:lastRenderedPageBreak/>
        <w:t xml:space="preserve">LAMPLE, Guillaume a Alexis CONNEAU, 2019. Cross-lingual Language Model Pretraining. </w:t>
      </w:r>
      <w:r w:rsidRPr="00E82BD2">
        <w:rPr>
          <w:i/>
          <w:iCs/>
        </w:rPr>
        <w:t>arXiv:1901.07291 [cs]</w:t>
      </w:r>
      <w:r w:rsidRPr="00E82BD2">
        <w:t xml:space="preserve"> [online]. [vid. 2022-05-06]. Dostupné z: </w:t>
      </w:r>
      <w:hyperlink r:id="rId76" w:history="1">
        <w:r w:rsidRPr="00E82BD2">
          <w:rPr>
            <w:rStyle w:val="Hyperlink"/>
          </w:rPr>
          <w:t>http://arxiv.org/abs/1901.07291</w:t>
        </w:r>
      </w:hyperlink>
    </w:p>
    <w:p w14:paraId="47CAE12B" w14:textId="4D2CFBB9" w:rsidR="001D0D93" w:rsidRPr="00E82BD2" w:rsidRDefault="001D0D93" w:rsidP="00AB37C9">
      <w:pPr>
        <w:spacing w:after="0" w:line="240" w:lineRule="auto"/>
        <w:jc w:val="left"/>
      </w:pPr>
    </w:p>
    <w:p w14:paraId="6F988EDF" w14:textId="6EF2E305" w:rsidR="001D0D93" w:rsidRPr="00E82BD2" w:rsidRDefault="001D0D93" w:rsidP="001D0D93">
      <w:pPr>
        <w:spacing w:after="0" w:line="240" w:lineRule="auto"/>
        <w:jc w:val="left"/>
      </w:pPr>
      <w:r w:rsidRPr="00E82BD2">
        <w:t xml:space="preserve">LIU, Yinhan, Myle OTT, Naman GOYAL, Jingfei DU, Mandar JOSHI, Danqi CHEN, Omer LEVY, Mike LEWIS, Luke ZETTLEMOYER a Veselin STOYANOV, 2019. RoBERTa: A Robustly Optimized BERT Pretraining Approach. </w:t>
      </w:r>
      <w:r w:rsidRPr="00E82BD2">
        <w:rPr>
          <w:i/>
          <w:iCs/>
        </w:rPr>
        <w:t>arXiv:1907.11692 [cs]</w:t>
      </w:r>
      <w:r w:rsidRPr="00E82BD2">
        <w:t xml:space="preserve"> [online]. [vid. 2022-05-06]. Dostupné z: </w:t>
      </w:r>
      <w:hyperlink r:id="rId77" w:history="1">
        <w:r w:rsidRPr="00E82BD2">
          <w:rPr>
            <w:rStyle w:val="Hyperlink"/>
          </w:rPr>
          <w:t>http://arxiv.org/abs/1907.11692</w:t>
        </w:r>
      </w:hyperlink>
    </w:p>
    <w:p w14:paraId="76FC2FBF" w14:textId="43C0B92F" w:rsidR="001D0D93" w:rsidRPr="00E82BD2" w:rsidRDefault="001D0D93" w:rsidP="001D0D93">
      <w:pPr>
        <w:spacing w:after="0" w:line="240" w:lineRule="auto"/>
        <w:jc w:val="left"/>
      </w:pPr>
    </w:p>
    <w:p w14:paraId="76C7B519" w14:textId="77777777" w:rsidR="001D0D93" w:rsidRPr="00E82BD2" w:rsidRDefault="001D0D93" w:rsidP="001D0D93">
      <w:pPr>
        <w:spacing w:after="0" w:line="240" w:lineRule="auto"/>
        <w:jc w:val="left"/>
        <w:rPr>
          <w14:numForm w14:val="default"/>
        </w:rPr>
      </w:pPr>
      <w:r w:rsidRPr="00E82BD2">
        <w:t xml:space="preserve">CONNEAU, Alexis, Kartikay KHANDELWAL, Naman GOYAL, Vishrav CHAUDHARY, Guillaume WENZEK, Francisco GUZMÁN, Edouard GRAVE, Myle OTT, Luke ZETTLEMOYER a Veselin STOYANOV, 2020. Unsupervised Cross-lingual Representation Learning at Scale. </w:t>
      </w:r>
      <w:r w:rsidRPr="00E82BD2">
        <w:rPr>
          <w:i/>
          <w:iCs/>
        </w:rPr>
        <w:t>arXiv:1911.02116 [cs]</w:t>
      </w:r>
      <w:r w:rsidRPr="00E82BD2">
        <w:t xml:space="preserve"> [online]. [vid. 2022-05-06]. Dostupné z: </w:t>
      </w:r>
      <w:hyperlink r:id="rId78" w:history="1">
        <w:r w:rsidRPr="00E82BD2">
          <w:rPr>
            <w:rStyle w:val="Hyperlink"/>
          </w:rPr>
          <w:t>http://arxiv.org/abs/1911.02116</w:t>
        </w:r>
      </w:hyperlink>
    </w:p>
    <w:p w14:paraId="538D1138" w14:textId="0696C75C" w:rsidR="001D0D93" w:rsidRPr="00E82BD2" w:rsidRDefault="001D0D93" w:rsidP="001D0D93">
      <w:pPr>
        <w:spacing w:after="0" w:line="240" w:lineRule="auto"/>
        <w:jc w:val="left"/>
        <w:rPr>
          <w14:numForm w14:val="default"/>
        </w:rPr>
      </w:pPr>
    </w:p>
    <w:p w14:paraId="067A0E97" w14:textId="74F95FE9" w:rsidR="00A33577" w:rsidRPr="00E82BD2" w:rsidRDefault="00A33577" w:rsidP="00A33577">
      <w:pPr>
        <w:spacing w:after="0" w:line="240" w:lineRule="auto"/>
        <w:jc w:val="left"/>
      </w:pPr>
      <w:r w:rsidRPr="00E82BD2">
        <w:t xml:space="preserve">ŠEVČÍKOVÁ, Magda, Zdeněk ŽABOKRTSKÝ a Oldřich KRŮZA, 2007. Named Entities in Czech: Annotating Data and Developing NE Tagger. In: Václav MATOUŠEK a Pavel MAUTNER, ed. </w:t>
      </w:r>
      <w:r w:rsidRPr="00E82BD2">
        <w:rPr>
          <w:i/>
          <w:iCs/>
        </w:rPr>
        <w:t>Text, Speech and Dialogue</w:t>
      </w:r>
      <w:r w:rsidRPr="00E82BD2">
        <w:t xml:space="preserve"> [online]. Berlin, Heidelberg: Springer Berlin Heidelberg, Lecture Notes in Computer Science, s. 188–195 [vid. 2022-05-07]. ISBN 978-3-540-74627-0. Dostupné z: doi:</w:t>
      </w:r>
      <w:hyperlink r:id="rId79" w:history="1">
        <w:r w:rsidRPr="00E82BD2">
          <w:rPr>
            <w:rStyle w:val="Hyperlink"/>
          </w:rPr>
          <w:t>10.1007/978-3-540-74628-7_26</w:t>
        </w:r>
      </w:hyperlink>
    </w:p>
    <w:p w14:paraId="1DE175DE" w14:textId="6D7381D0" w:rsidR="00232CF3" w:rsidRPr="00E82BD2" w:rsidRDefault="00232CF3" w:rsidP="00A33577">
      <w:pPr>
        <w:spacing w:after="0" w:line="240" w:lineRule="auto"/>
        <w:jc w:val="left"/>
      </w:pPr>
    </w:p>
    <w:p w14:paraId="41B27954" w14:textId="183488D8" w:rsidR="00232CF3" w:rsidRPr="00E82BD2" w:rsidRDefault="002478FD" w:rsidP="00232CF3">
      <w:pPr>
        <w:spacing w:after="0" w:line="240" w:lineRule="auto"/>
        <w:jc w:val="left"/>
      </w:pPr>
      <w:r w:rsidRPr="00E82BD2">
        <w:t>ÚFAL</w:t>
      </w:r>
      <w:r w:rsidR="00232CF3" w:rsidRPr="00E82BD2">
        <w:t xml:space="preserve">., [b.r.]. </w:t>
      </w:r>
      <w:r w:rsidR="00232CF3" w:rsidRPr="00E82BD2">
        <w:rPr>
          <w:i/>
          <w:iCs/>
        </w:rPr>
        <w:t>Czech Named Entity Corpus 2.0 | ÚFAL</w:t>
      </w:r>
      <w:r w:rsidR="00232CF3" w:rsidRPr="00E82BD2">
        <w:t xml:space="preserve"> [online] [vid. 2022-05-07]. Dostupné z: </w:t>
      </w:r>
      <w:hyperlink r:id="rId80" w:history="1">
        <w:r w:rsidR="00232CF3" w:rsidRPr="00E82BD2">
          <w:rPr>
            <w:rStyle w:val="Hyperlink"/>
          </w:rPr>
          <w:t>https://ufal.mff.cuni.cz/cnec/cnec2.0</w:t>
        </w:r>
      </w:hyperlink>
    </w:p>
    <w:p w14:paraId="32727FF1" w14:textId="6DA3003D" w:rsidR="007B7E33" w:rsidRPr="00E82BD2" w:rsidRDefault="007B7E33" w:rsidP="00232CF3">
      <w:pPr>
        <w:spacing w:after="0" w:line="240" w:lineRule="auto"/>
        <w:jc w:val="left"/>
      </w:pPr>
    </w:p>
    <w:p w14:paraId="7CB1808D" w14:textId="2EE79069" w:rsidR="007B7E33" w:rsidRPr="00E82BD2" w:rsidRDefault="007B7E33" w:rsidP="007B7E33">
      <w:pPr>
        <w:spacing w:after="0" w:line="240" w:lineRule="auto"/>
        <w:jc w:val="left"/>
      </w:pPr>
      <w:r w:rsidRPr="00E82BD2">
        <w:t xml:space="preserve">BSNLP Workshop 2021., [b.r.]. </w:t>
      </w:r>
      <w:r w:rsidRPr="00E82BD2">
        <w:rPr>
          <w:i/>
          <w:iCs/>
        </w:rPr>
        <w:t>BSNLP 2021 Workshop</w:t>
      </w:r>
      <w:r w:rsidRPr="00E82BD2">
        <w:t xml:space="preserve"> [online] [vid. 2022-05-07]. Dostupné z: </w:t>
      </w:r>
      <w:hyperlink r:id="rId81" w:history="1">
        <w:r w:rsidRPr="00E82BD2">
          <w:rPr>
            <w:rStyle w:val="Hyperlink"/>
          </w:rPr>
          <w:t>http://bsnlp.cs.helsinki.fi/shared-task.html</w:t>
        </w:r>
      </w:hyperlink>
    </w:p>
    <w:p w14:paraId="049BD833" w14:textId="69C1DE03" w:rsidR="00F55077" w:rsidRPr="00E82BD2" w:rsidRDefault="00F55077" w:rsidP="007B7E33">
      <w:pPr>
        <w:spacing w:after="0" w:line="240" w:lineRule="auto"/>
        <w:jc w:val="left"/>
      </w:pPr>
    </w:p>
    <w:p w14:paraId="6A790CD2" w14:textId="77777777" w:rsidR="00F55077" w:rsidRPr="00E82BD2" w:rsidRDefault="00F55077" w:rsidP="00F55077">
      <w:pPr>
        <w:spacing w:after="0" w:line="240" w:lineRule="auto"/>
        <w:jc w:val="left"/>
        <w:rPr>
          <w14:numForm w14:val="default"/>
        </w:rPr>
      </w:pPr>
      <w:r w:rsidRPr="00E82BD2">
        <w:t>MAI, Khai, Thai-Hoang PHAM, Minh Trung NGUYEN, Tuan Duc NGUYEN, Danushka BOLLEGALA, Ryohei SASANO a Satoshi SEKINE, 2018. An Empirical Study on Fine-Grained Named Entity Recognition. In: </w:t>
      </w:r>
      <w:r w:rsidRPr="00E82BD2">
        <w:rPr>
          <w:i/>
          <w:iCs/>
        </w:rPr>
        <w:t>COLING 2018</w:t>
      </w:r>
      <w:r w:rsidRPr="00E82BD2">
        <w:t xml:space="preserve">: </w:t>
      </w:r>
      <w:r w:rsidRPr="00E82BD2">
        <w:rPr>
          <w:i/>
          <w:iCs/>
        </w:rPr>
        <w:t>Proceedings of the 27th International Conference on Computational Linguistics</w:t>
      </w:r>
      <w:r w:rsidRPr="00E82BD2">
        <w:t xml:space="preserve"> [online]. Santa Fe, New Mexico, USA: Association for Computational Linguistics, s. 711–722 [vid. 2022-05-07]. Dostupné z: </w:t>
      </w:r>
      <w:hyperlink r:id="rId82" w:history="1">
        <w:r w:rsidRPr="00E82BD2">
          <w:rPr>
            <w:rStyle w:val="Hyperlink"/>
          </w:rPr>
          <w:t>https://aclanthology.org/C18-1060</w:t>
        </w:r>
      </w:hyperlink>
    </w:p>
    <w:p w14:paraId="4D6F0FDA" w14:textId="77777777" w:rsidR="00F55077" w:rsidRPr="00E82BD2" w:rsidRDefault="00F55077" w:rsidP="007B7E33">
      <w:pPr>
        <w:spacing w:after="0" w:line="240" w:lineRule="auto"/>
        <w:jc w:val="left"/>
        <w:rPr>
          <w14:numForm w14:val="default"/>
        </w:rPr>
      </w:pPr>
    </w:p>
    <w:p w14:paraId="383D9C07" w14:textId="77777777" w:rsidR="0049364A" w:rsidRPr="00E82BD2" w:rsidRDefault="0049364A" w:rsidP="0049364A">
      <w:pPr>
        <w:spacing w:after="0" w:line="240" w:lineRule="auto"/>
        <w:jc w:val="left"/>
        <w:rPr>
          <w14:numForm w14:val="default"/>
        </w:rPr>
      </w:pPr>
      <w:r w:rsidRPr="00E82BD2">
        <w:t>RATINOV, Lev a Dan ROTH, 2009. Design Challenges and Misconceptions in Named Entity Recognition. In: </w:t>
      </w:r>
      <w:r w:rsidRPr="00E82BD2">
        <w:rPr>
          <w:i/>
          <w:iCs/>
        </w:rPr>
        <w:t>Proceedings of the Thirteenth Conference on Computational Natural Language Learning (CoNLL-2009)</w:t>
      </w:r>
      <w:r w:rsidRPr="00E82BD2">
        <w:t xml:space="preserve"> [online]. Boulder, Colorado: Association for Computational Linguistics, s. 147–155 [vid. 2022-05-07]. Dostupné z: </w:t>
      </w:r>
      <w:hyperlink r:id="rId83" w:history="1">
        <w:r w:rsidRPr="00E82BD2">
          <w:rPr>
            <w:rStyle w:val="Hyperlink"/>
          </w:rPr>
          <w:t>https://aclanthology.org/W09-1119</w:t>
        </w:r>
      </w:hyperlink>
    </w:p>
    <w:p w14:paraId="214D0D23" w14:textId="77777777" w:rsidR="007B7E33" w:rsidRPr="00E82BD2" w:rsidRDefault="007B7E33" w:rsidP="00232CF3">
      <w:pPr>
        <w:spacing w:after="0" w:line="240" w:lineRule="auto"/>
        <w:jc w:val="left"/>
        <w:rPr>
          <w14:numForm w14:val="default"/>
        </w:rPr>
      </w:pPr>
    </w:p>
    <w:p w14:paraId="685B58DE" w14:textId="77777777" w:rsidR="0049364A" w:rsidRPr="00E82BD2" w:rsidRDefault="0049364A" w:rsidP="0049364A">
      <w:pPr>
        <w:spacing w:after="0" w:line="240" w:lineRule="auto"/>
        <w:jc w:val="left"/>
        <w:rPr>
          <w14:numForm w14:val="default"/>
        </w:rPr>
      </w:pPr>
      <w:r w:rsidRPr="00E82BD2">
        <w:t xml:space="preserve">KAMRAN, Muhammad a Syed MANSOOR, 2016. Named Entity Recognition System for Postpositional Languages: Urdu as a Case Study. </w:t>
      </w:r>
      <w:r w:rsidRPr="00E82BD2">
        <w:rPr>
          <w:i/>
          <w:iCs/>
        </w:rPr>
        <w:t>International Journal of Advanced Computer Science and Applications</w:t>
      </w:r>
      <w:r w:rsidRPr="00E82BD2">
        <w:t xml:space="preserve"> [online]. </w:t>
      </w:r>
      <w:r w:rsidRPr="00E82BD2">
        <w:rPr>
          <w:b/>
          <w:bCs/>
        </w:rPr>
        <w:t>7</w:t>
      </w:r>
      <w:r w:rsidRPr="00E82BD2">
        <w:t>(10) [vid. 2022-05-07]. ISSN 21565570, 2158107X. Dostupné z: doi:</w:t>
      </w:r>
      <w:hyperlink r:id="rId84" w:history="1">
        <w:r w:rsidRPr="00E82BD2">
          <w:rPr>
            <w:rStyle w:val="Hyperlink"/>
          </w:rPr>
          <w:t>10.14569/IJACSA.2016.071019</w:t>
        </w:r>
      </w:hyperlink>
    </w:p>
    <w:p w14:paraId="0348034D" w14:textId="77777777" w:rsidR="00232CF3" w:rsidRPr="00E82BD2" w:rsidRDefault="00232CF3" w:rsidP="00A33577">
      <w:pPr>
        <w:spacing w:after="0" w:line="240" w:lineRule="auto"/>
        <w:jc w:val="left"/>
        <w:rPr>
          <w14:numForm w14:val="default"/>
        </w:rPr>
      </w:pPr>
    </w:p>
    <w:p w14:paraId="4BF33708" w14:textId="77777777" w:rsidR="005558BD" w:rsidRPr="00E82BD2" w:rsidRDefault="005558BD" w:rsidP="005558BD">
      <w:pPr>
        <w:spacing w:after="0" w:line="240" w:lineRule="auto"/>
        <w:jc w:val="left"/>
        <w:rPr>
          <w14:numForm w14:val="default"/>
        </w:rPr>
      </w:pPr>
      <w:r w:rsidRPr="00E82BD2">
        <w:t xml:space="preserve">STRAKOVÁ, Jana, Milan STRAKA a Jan HAJIČ, 2016. Neural Networks for Featureless Named Entity Recognition in Czech. In: Petr SOJKA, Aleš HORÁK, Ivan KOPEČEK a Karel PALA, ed. </w:t>
      </w:r>
      <w:r w:rsidRPr="00E82BD2">
        <w:rPr>
          <w:i/>
          <w:iCs/>
        </w:rPr>
        <w:t>Text, Speech, and Dialogue</w:t>
      </w:r>
      <w:r w:rsidRPr="00E82BD2">
        <w:t xml:space="preserve"> [online]. Cham: Springer International Publishing, Lecture Notes in Computer Science, s. 173–181 [vid. 2022-05-08]. ISBN 978-3-319-45509-9. Dostupné z: doi:</w:t>
      </w:r>
      <w:hyperlink r:id="rId85" w:history="1">
        <w:r w:rsidRPr="00E82BD2">
          <w:rPr>
            <w:rStyle w:val="Hyperlink"/>
          </w:rPr>
          <w:t>10.1007/978-3-319-45510-5_20</w:t>
        </w:r>
      </w:hyperlink>
    </w:p>
    <w:p w14:paraId="616AB7A3" w14:textId="77777777" w:rsidR="00A33577" w:rsidRPr="00E82BD2" w:rsidRDefault="00A33577" w:rsidP="001D0D93">
      <w:pPr>
        <w:spacing w:after="0" w:line="240" w:lineRule="auto"/>
        <w:jc w:val="left"/>
        <w:rPr>
          <w14:numForm w14:val="default"/>
        </w:rPr>
      </w:pPr>
    </w:p>
    <w:p w14:paraId="6C349915" w14:textId="2AEA356F" w:rsidR="004E3E59" w:rsidRPr="00E82BD2" w:rsidRDefault="004E3E59" w:rsidP="004E3E59">
      <w:pPr>
        <w:spacing w:after="0" w:line="240" w:lineRule="auto"/>
        <w:jc w:val="left"/>
        <w:rPr>
          <w14:numForm w14:val="default"/>
        </w:rPr>
      </w:pPr>
      <w:r w:rsidRPr="00E82BD2">
        <w:t xml:space="preserve">PRAGUE DEPENDENCY TREEBANK., [b.r.]. </w:t>
      </w:r>
      <w:r w:rsidRPr="00E82BD2">
        <w:rPr>
          <w:i/>
          <w:iCs/>
        </w:rPr>
        <w:t>2.1. Lemma structure</w:t>
      </w:r>
      <w:r w:rsidRPr="00E82BD2">
        <w:t xml:space="preserve"> [online] [vid. 2022-05-08]. Dostupné z: </w:t>
      </w:r>
      <w:hyperlink r:id="rId86" w:history="1">
        <w:r w:rsidRPr="00E82BD2">
          <w:rPr>
            <w:rStyle w:val="Hyperlink"/>
          </w:rPr>
          <w:t>https://ufal.mff.cuni.cz/pdt2.0/doc/manuals/en/m-layer/html/ch02s01.html</w:t>
        </w:r>
      </w:hyperlink>
    </w:p>
    <w:p w14:paraId="51C1BE86" w14:textId="77777777" w:rsidR="001D0D93" w:rsidRPr="00E82BD2" w:rsidRDefault="001D0D93" w:rsidP="00AB37C9">
      <w:pPr>
        <w:spacing w:after="0" w:line="240" w:lineRule="auto"/>
        <w:jc w:val="left"/>
        <w:rPr>
          <w14:numForm w14:val="default"/>
        </w:rPr>
      </w:pPr>
    </w:p>
    <w:p w14:paraId="68DCC3CD" w14:textId="5FDEA942" w:rsidR="00A40A17" w:rsidRPr="00E82BD2" w:rsidRDefault="00BB135D" w:rsidP="00A40A17">
      <w:pPr>
        <w:spacing w:after="0" w:line="240" w:lineRule="auto"/>
        <w:jc w:val="left"/>
        <w:rPr>
          <w:rStyle w:val="Hyperlink"/>
        </w:rPr>
      </w:pPr>
      <w:r w:rsidRPr="00E82BD2">
        <w:lastRenderedPageBreak/>
        <w:t>SPACY GITHUB,</w:t>
      </w:r>
      <w:r w:rsidR="00A40A17" w:rsidRPr="00E82BD2">
        <w:t xml:space="preserve">HONNIBAL, Matthew, Ines MONTANI, Sofie VAN LANDEGHEM a Adriane BOYD, 2020. </w:t>
      </w:r>
      <w:r w:rsidR="00A40A17" w:rsidRPr="00E82BD2">
        <w:rPr>
          <w:i/>
          <w:iCs/>
        </w:rPr>
        <w:t>spaCy: Industrial-strength Natural Language Processing in Python</w:t>
      </w:r>
      <w:r w:rsidR="00A40A17" w:rsidRPr="00E82BD2">
        <w:t xml:space="preserve"> [online]. Python [vid. 2022-05-08]. Dostupné z: doi:</w:t>
      </w:r>
      <w:hyperlink r:id="rId87" w:history="1">
        <w:r w:rsidR="00A40A17" w:rsidRPr="00E82BD2">
          <w:rPr>
            <w:rStyle w:val="Hyperlink"/>
          </w:rPr>
          <w:t>10.5281/zenodo.1212303</w:t>
        </w:r>
      </w:hyperlink>
    </w:p>
    <w:p w14:paraId="7C101FBD" w14:textId="119EA2E7" w:rsidR="00962526" w:rsidRPr="00E82BD2" w:rsidRDefault="00962526" w:rsidP="00A40A17">
      <w:pPr>
        <w:spacing w:after="0" w:line="240" w:lineRule="auto"/>
        <w:jc w:val="left"/>
        <w:rPr>
          <w:rStyle w:val="Hyperlink"/>
        </w:rPr>
      </w:pPr>
    </w:p>
    <w:p w14:paraId="6E9B2AE5" w14:textId="77777777" w:rsidR="00962526" w:rsidRPr="00E82BD2" w:rsidRDefault="00962526" w:rsidP="00962526">
      <w:pPr>
        <w:spacing w:after="0" w:line="240" w:lineRule="auto"/>
        <w:jc w:val="left"/>
        <w:rPr>
          <w14:numForm w14:val="default"/>
        </w:rPr>
      </w:pPr>
      <w:r w:rsidRPr="00E82BD2">
        <w:t>VYCHEGZHANIN, Sergey a Evgeny KOTELNIKOV, 2019. Comparison of Named Entity Recognition Tools Applied to News Articles. In:  [online]. s. 72–77. Dostupné z: doi:</w:t>
      </w:r>
      <w:hyperlink r:id="rId88" w:history="1">
        <w:r w:rsidRPr="00E82BD2">
          <w:rPr>
            <w:rStyle w:val="Hyperlink"/>
          </w:rPr>
          <w:t>10.1109/ISPRAS47671.2019.00017</w:t>
        </w:r>
      </w:hyperlink>
    </w:p>
    <w:p w14:paraId="0DDC3A88" w14:textId="77777777" w:rsidR="00962526" w:rsidRPr="00E82BD2" w:rsidRDefault="00962526" w:rsidP="00A40A17">
      <w:pPr>
        <w:spacing w:after="0" w:line="240" w:lineRule="auto"/>
        <w:jc w:val="left"/>
        <w:rPr>
          <w14:numForm w14:val="default"/>
        </w:rPr>
      </w:pPr>
    </w:p>
    <w:p w14:paraId="4F4E21B0" w14:textId="5712CC88" w:rsidR="0087251C" w:rsidRDefault="0087251C" w:rsidP="0087251C">
      <w:pPr>
        <w:spacing w:after="0" w:line="240" w:lineRule="auto"/>
        <w:jc w:val="left"/>
        <w:rPr>
          <w:rStyle w:val="Hyperlink"/>
        </w:rPr>
      </w:pPr>
      <w:r w:rsidRPr="00E82BD2">
        <w:t>AL OMRAN, Fouad Nasser A a Christoph TREUDE, 2017. Choosing an NLP Library for Analyzing Software Documentation: A Systematic Literature Review and a Series of Experiments. In: </w:t>
      </w:r>
      <w:r w:rsidRPr="00E82BD2">
        <w:rPr>
          <w:i/>
          <w:iCs/>
        </w:rPr>
        <w:t>2017 IEEE/ACM 14th International Conference on Mining Software Repositories (MSR)</w:t>
      </w:r>
      <w:r w:rsidRPr="00E82BD2">
        <w:t xml:space="preserve">: </w:t>
      </w:r>
      <w:r w:rsidRPr="00E82BD2">
        <w:rPr>
          <w:i/>
          <w:iCs/>
        </w:rPr>
        <w:t>2017 IEEE/ACM 14th International Conference on Mining Software Repositories (MSR)</w:t>
      </w:r>
      <w:r w:rsidRPr="00E82BD2">
        <w:t xml:space="preserve"> [online]. Buenos Aires, Argentina: IEEE, s. 187–197 [vid. 2022-06-02]. ISBN 978-1-5386-1544-7. Dostupné z: doi:</w:t>
      </w:r>
      <w:hyperlink r:id="rId89" w:history="1">
        <w:r w:rsidRPr="00E82BD2">
          <w:rPr>
            <w:rStyle w:val="Hyperlink"/>
          </w:rPr>
          <w:t>10.1109/MSR.2017.42</w:t>
        </w:r>
      </w:hyperlink>
    </w:p>
    <w:p w14:paraId="073D6184" w14:textId="58D2ABD7" w:rsidR="009B3017" w:rsidRDefault="009B3017" w:rsidP="0087251C">
      <w:pPr>
        <w:spacing w:after="0" w:line="240" w:lineRule="auto"/>
        <w:jc w:val="left"/>
        <w:rPr>
          <w:rStyle w:val="Hyperlink"/>
        </w:rPr>
      </w:pPr>
    </w:p>
    <w:p w14:paraId="6D2D67F2" w14:textId="77777777" w:rsidR="009B3017" w:rsidRDefault="009B3017" w:rsidP="009B3017">
      <w:pPr>
        <w:spacing w:after="0" w:line="240" w:lineRule="auto"/>
        <w:jc w:val="left"/>
        <w:rPr>
          <w14:numForm w14:val="default"/>
        </w:rPr>
      </w:pPr>
      <w:r>
        <w:t xml:space="preserve">KOCIÁN, Matěj, Jakub NÁPLAVA, Daniel ŠTANCL a Vladimír KADLEC, 2021. </w:t>
      </w:r>
      <w:r>
        <w:rPr>
          <w:i/>
          <w:iCs/>
        </w:rPr>
        <w:t>Siamese BERT-based Model for Web Search Relevance Ranking Evaluated on a New Czech Dataset</w:t>
      </w:r>
      <w:r>
        <w:t xml:space="preserve"> [online]. 3. prosinec 2021. B.m.: arXiv. [vid. 2022-06-05]. Dostupné z: </w:t>
      </w:r>
      <w:hyperlink r:id="rId90" w:history="1">
        <w:r>
          <w:rPr>
            <w:rStyle w:val="Hyperlink"/>
          </w:rPr>
          <w:t>http://arxiv.org/abs/2112.01810</w:t>
        </w:r>
      </w:hyperlink>
    </w:p>
    <w:p w14:paraId="25173B5D" w14:textId="6D80EFA1" w:rsidR="009B3017" w:rsidRDefault="009B3017" w:rsidP="0087251C">
      <w:pPr>
        <w:spacing w:after="0" w:line="240" w:lineRule="auto"/>
        <w:jc w:val="left"/>
        <w:rPr>
          <w14:numForm w14:val="default"/>
        </w:rPr>
      </w:pPr>
    </w:p>
    <w:p w14:paraId="685FB276" w14:textId="77777777" w:rsidR="009B3017" w:rsidRDefault="009B3017" w:rsidP="009B3017">
      <w:pPr>
        <w:spacing w:after="0" w:line="240" w:lineRule="auto"/>
        <w:jc w:val="left"/>
        <w:rPr>
          <w14:numForm w14:val="default"/>
        </w:rPr>
      </w:pPr>
      <w:r>
        <w:t>STRAKA, Milan, Jakub NÁPLAVA, Jana STRAKOVÁ a David SAMUEL, 2021. RobeCzech Base [online]. [vid. 2022-06-05]. Dostupné z: </w:t>
      </w:r>
      <w:hyperlink r:id="rId91" w:history="1">
        <w:r>
          <w:rPr>
            <w:rStyle w:val="Hyperlink"/>
          </w:rPr>
          <w:t>https://lindat.mff.cuni.cz/repository/xmlui/handle/11234/1-3691</w:t>
        </w:r>
      </w:hyperlink>
    </w:p>
    <w:p w14:paraId="0675EB9A" w14:textId="77777777" w:rsidR="009B3017" w:rsidRPr="00E82BD2" w:rsidRDefault="009B3017" w:rsidP="0087251C">
      <w:pPr>
        <w:spacing w:after="0" w:line="240" w:lineRule="auto"/>
        <w:jc w:val="left"/>
        <w:rPr>
          <w14:numForm w14:val="default"/>
        </w:rPr>
      </w:pPr>
    </w:p>
    <w:p w14:paraId="3672C058" w14:textId="77777777" w:rsidR="00836219" w:rsidRDefault="00836219" w:rsidP="00836219">
      <w:pPr>
        <w:spacing w:after="0" w:line="240" w:lineRule="auto"/>
        <w:jc w:val="left"/>
        <w:rPr>
          <w14:numForm w14:val="default"/>
        </w:rPr>
      </w:pPr>
      <w:r>
        <w:t xml:space="preserve">SIDO, Jakub, Ondřej PRAŽÁK, Pavel PŘIBÁŇ, Jan PAŠEK, Michal SEJÁK a Miloslav KONOPÍK, 2021. </w:t>
      </w:r>
      <w:r>
        <w:rPr>
          <w:i/>
          <w:iCs/>
        </w:rPr>
        <w:t>Czert -- Czech BERT-like Model for Language Representation</w:t>
      </w:r>
      <w:r>
        <w:t xml:space="preserve"> [online]. arXiv:2103.13031. B.m.: arXiv [vid. 2022-06-05]. Dostupné z: doi:</w:t>
      </w:r>
      <w:hyperlink r:id="rId92" w:history="1">
        <w:r>
          <w:rPr>
            <w:rStyle w:val="Hyperlink"/>
          </w:rPr>
          <w:t>10.48550/arXiv.2103.13031</w:t>
        </w:r>
      </w:hyperlink>
    </w:p>
    <w:p w14:paraId="3D99D78B" w14:textId="77777777" w:rsidR="004D41BB" w:rsidRPr="00E82BD2" w:rsidRDefault="004D41BB" w:rsidP="00000F71"/>
    <w:p w14:paraId="0EF0ED85" w14:textId="186D975F" w:rsidR="00E052FB" w:rsidRPr="00E82BD2" w:rsidRDefault="00FB30B7" w:rsidP="000C7D52">
      <w:r w:rsidRPr="00E82BD2">
        <w:t xml:space="preserve">Poznámka: Za koncem Použité literatury nutné nesmazat </w:t>
      </w:r>
      <w:r w:rsidRPr="00E82BD2">
        <w:rPr>
          <w:i/>
        </w:rPr>
        <w:t>konec oddílu</w:t>
      </w:r>
      <w:r w:rsidRPr="00E82BD2">
        <w:t>, aby fungovalo různé číslování hlavního textu práce a příloh.</w:t>
      </w:r>
    </w:p>
    <w:p w14:paraId="682EE0FA" w14:textId="77777777" w:rsidR="00FB30B7" w:rsidRPr="00E82BD2" w:rsidRDefault="00FB30B7" w:rsidP="00E052FB"/>
    <w:p w14:paraId="3FCD3FD9" w14:textId="77777777" w:rsidR="00E052FB" w:rsidRPr="00E82BD2" w:rsidRDefault="00E052FB" w:rsidP="00E052FB"/>
    <w:p w14:paraId="7527693B" w14:textId="6E8357D4" w:rsidR="00E052FB" w:rsidRPr="00E82BD2" w:rsidRDefault="00E052FB" w:rsidP="00E052FB">
      <w:pPr>
        <w:sectPr w:rsidR="00E052FB" w:rsidRPr="00E82BD2" w:rsidSect="00FA0C12">
          <w:footerReference w:type="default" r:id="rId93"/>
          <w:type w:val="continuous"/>
          <w:pgSz w:w="11906" w:h="16838" w:code="9"/>
          <w:pgMar w:top="1418" w:right="1418" w:bottom="1418" w:left="1418" w:header="709" w:footer="709" w:gutter="284"/>
          <w:cols w:space="708"/>
          <w:docGrid w:linePitch="360"/>
        </w:sectPr>
      </w:pPr>
    </w:p>
    <w:p w14:paraId="304439C8" w14:textId="55D60F50" w:rsidR="004E2530" w:rsidRPr="00E82BD2" w:rsidRDefault="004E2530" w:rsidP="00D9373F">
      <w:pPr>
        <w:pStyle w:val="Nadpis1neslovan"/>
      </w:pPr>
      <w:bookmarkStart w:id="83" w:name="_Toc105275255"/>
      <w:r w:rsidRPr="00E82BD2">
        <w:lastRenderedPageBreak/>
        <w:t>Přílohy</w:t>
      </w:r>
      <w:bookmarkEnd w:id="83"/>
      <w:r w:rsidR="004D46DE" w:rsidRPr="00E82BD2">
        <w:t xml:space="preserve"> </w:t>
      </w:r>
    </w:p>
    <w:p w14:paraId="1E0D157E" w14:textId="77777777" w:rsidR="004E2530" w:rsidRPr="00E82BD2" w:rsidRDefault="00D9373F" w:rsidP="00617E9D">
      <w:pPr>
        <w:pStyle w:val="Nadpis2plohy"/>
      </w:pPr>
      <w:bookmarkStart w:id="84" w:name="_Toc105275256"/>
      <w:r w:rsidRPr="00E82BD2">
        <w:t>Název první přílohy</w:t>
      </w:r>
      <w:bookmarkEnd w:id="84"/>
      <w:r w:rsidR="004D46DE" w:rsidRPr="00E82BD2">
        <w:t xml:space="preserve"> </w:t>
      </w:r>
    </w:p>
    <w:p w14:paraId="1650AEED" w14:textId="77777777" w:rsidR="004E2530" w:rsidRPr="00E82BD2" w:rsidRDefault="00D9373F" w:rsidP="00617E9D">
      <w:pPr>
        <w:pStyle w:val="Nadpis2plohy"/>
      </w:pPr>
      <w:bookmarkStart w:id="85" w:name="_Toc105275257"/>
      <w:r w:rsidRPr="00E82BD2">
        <w:t>Název druhé přílohy</w:t>
      </w:r>
      <w:bookmarkEnd w:id="85"/>
      <w:r w:rsidR="004D46DE" w:rsidRPr="00E82BD2">
        <w:t xml:space="preserve"> </w:t>
      </w:r>
    </w:p>
    <w:p w14:paraId="30537FDB" w14:textId="458741FD" w:rsidR="006D2806" w:rsidRPr="00E82BD2" w:rsidRDefault="006D2806" w:rsidP="006D2806"/>
    <w:sectPr w:rsidR="006D2806" w:rsidRPr="00E82BD2" w:rsidSect="009E5DB4">
      <w:footerReference w:type="first" r:id="rId94"/>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50D82" w14:textId="77777777" w:rsidR="005A22C9" w:rsidRDefault="005A22C9" w:rsidP="00961262">
      <w:pPr>
        <w:spacing w:after="0" w:line="240" w:lineRule="auto"/>
      </w:pPr>
      <w:r>
        <w:separator/>
      </w:r>
    </w:p>
    <w:p w14:paraId="7D8420F2" w14:textId="77777777" w:rsidR="005A22C9" w:rsidRDefault="005A22C9"/>
  </w:endnote>
  <w:endnote w:type="continuationSeparator" w:id="0">
    <w:p w14:paraId="41E561D2" w14:textId="77777777" w:rsidR="005A22C9" w:rsidRDefault="005A22C9" w:rsidP="00961262">
      <w:pPr>
        <w:spacing w:after="0" w:line="240" w:lineRule="auto"/>
      </w:pPr>
      <w:r>
        <w:continuationSeparator/>
      </w:r>
    </w:p>
    <w:p w14:paraId="17E67CC6" w14:textId="77777777" w:rsidR="005A22C9" w:rsidRDefault="005A22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5A22C9"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D024A" w14:textId="77777777" w:rsidR="005A22C9" w:rsidRDefault="005A22C9" w:rsidP="00961262">
      <w:pPr>
        <w:spacing w:after="0" w:line="240" w:lineRule="auto"/>
      </w:pPr>
      <w:r>
        <w:separator/>
      </w:r>
    </w:p>
    <w:p w14:paraId="6A0D8FE5" w14:textId="77777777" w:rsidR="005A22C9" w:rsidRDefault="005A22C9"/>
  </w:footnote>
  <w:footnote w:type="continuationSeparator" w:id="0">
    <w:p w14:paraId="78291844" w14:textId="77777777" w:rsidR="005A22C9" w:rsidRDefault="005A22C9" w:rsidP="00961262">
      <w:pPr>
        <w:spacing w:after="0" w:line="240" w:lineRule="auto"/>
      </w:pPr>
      <w:r>
        <w:continuationSeparator/>
      </w:r>
    </w:p>
    <w:p w14:paraId="5B94F09F" w14:textId="77777777" w:rsidR="005A22C9" w:rsidRDefault="005A22C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7"/>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 w:numId="18" w16cid:durableId="10142651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754A"/>
    <w:rsid w:val="00027B11"/>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E5F16"/>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2CFC"/>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05A"/>
    <w:rsid w:val="0052130C"/>
    <w:rsid w:val="00524253"/>
    <w:rsid w:val="005249B9"/>
    <w:rsid w:val="00525439"/>
    <w:rsid w:val="00525E03"/>
    <w:rsid w:val="005266FA"/>
    <w:rsid w:val="005353BD"/>
    <w:rsid w:val="005370A5"/>
    <w:rsid w:val="005401E7"/>
    <w:rsid w:val="00540764"/>
    <w:rsid w:val="00541658"/>
    <w:rsid w:val="00543ED3"/>
    <w:rsid w:val="00550D12"/>
    <w:rsid w:val="00551946"/>
    <w:rsid w:val="00554878"/>
    <w:rsid w:val="00554D55"/>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9F0"/>
    <w:rsid w:val="005A16F1"/>
    <w:rsid w:val="005A22C9"/>
    <w:rsid w:val="005A2A79"/>
    <w:rsid w:val="005B0472"/>
    <w:rsid w:val="005B2546"/>
    <w:rsid w:val="005B32C1"/>
    <w:rsid w:val="005B5584"/>
    <w:rsid w:val="005B640E"/>
    <w:rsid w:val="005B6FD2"/>
    <w:rsid w:val="005C1437"/>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32C47"/>
    <w:rsid w:val="007336EE"/>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21A1"/>
    <w:rsid w:val="007B78E8"/>
    <w:rsid w:val="007B7E33"/>
    <w:rsid w:val="007C12D1"/>
    <w:rsid w:val="007C347E"/>
    <w:rsid w:val="007D4469"/>
    <w:rsid w:val="007D5AF8"/>
    <w:rsid w:val="007D6769"/>
    <w:rsid w:val="007D7AE6"/>
    <w:rsid w:val="007E182D"/>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014"/>
    <w:rsid w:val="008233E2"/>
    <w:rsid w:val="00823AC2"/>
    <w:rsid w:val="00823BA1"/>
    <w:rsid w:val="00825F48"/>
    <w:rsid w:val="00826FC2"/>
    <w:rsid w:val="00831BF1"/>
    <w:rsid w:val="008329F1"/>
    <w:rsid w:val="00834D4E"/>
    <w:rsid w:val="00836219"/>
    <w:rsid w:val="00837A0F"/>
    <w:rsid w:val="00841339"/>
    <w:rsid w:val="0084202B"/>
    <w:rsid w:val="00843BF8"/>
    <w:rsid w:val="008455F2"/>
    <w:rsid w:val="00845B35"/>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4DBE"/>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6434"/>
    <w:rsid w:val="00C0646C"/>
    <w:rsid w:val="00C067AC"/>
    <w:rsid w:val="00C10ACA"/>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1CBF"/>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5BE6"/>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0875"/>
    <w:rsid w:val="00F41C1D"/>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invenio.nusl.cz/record/397848" TargetMode="External"/><Relationship Id="rId47" Type="http://schemas.openxmlformats.org/officeDocument/2006/relationships/hyperlink" Target="https://www.mvcr.cz/gdpr/clanek/zvlastni-kategorie-osobnich-udaju.aspx" TargetMode="External"/><Relationship Id="rId63" Type="http://schemas.openxmlformats.org/officeDocument/2006/relationships/hyperlink" Target="https://doi.org/10.2200/S00762ED1V01Y201703HLT037" TargetMode="External"/><Relationship Id="rId68" Type="http://schemas.openxmlformats.org/officeDocument/2006/relationships/hyperlink" Target="https://towardsdatascience.com/transformers-141e32e69591" TargetMode="External"/><Relationship Id="rId84" Type="http://schemas.openxmlformats.org/officeDocument/2006/relationships/hyperlink" Target="https://doi.org/10.14569/IJACSA.2016.071019" TargetMode="External"/><Relationship Id="rId89" Type="http://schemas.openxmlformats.org/officeDocument/2006/relationships/hyperlink" Target="https://doi.org/10.1109/MSR.2017.42"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embeddings-transformers" TargetMode="External"/><Relationship Id="rId37" Type="http://schemas.openxmlformats.org/officeDocument/2006/relationships/hyperlink" Target="http://arxiv.org/abs/1810.04805" TargetMode="External"/><Relationship Id="rId53" Type="http://schemas.openxmlformats.org/officeDocument/2006/relationships/hyperlink" Target="https://www.pravniprostor.cz/clanky/spravni-pravo/aktualne-k-registru-smluv" TargetMode="External"/><Relationship Id="rId58" Type="http://schemas.openxmlformats.org/officeDocument/2006/relationships/hyperlink" Target="https://doi.org/10.1162/neco.2006.18.7.1527" TargetMode="External"/><Relationship Id="rId74" Type="http://schemas.openxmlformats.org/officeDocument/2006/relationships/hyperlink" Target="https://doi.org/10.18653/v1/2020.repl4nlp-1.15" TargetMode="External"/><Relationship Id="rId79" Type="http://schemas.openxmlformats.org/officeDocument/2006/relationships/hyperlink" Target="https://doi.org/10.1007/978-3-540-74628-7_26" TargetMode="External"/><Relationship Id="rId5" Type="http://schemas.openxmlformats.org/officeDocument/2006/relationships/numbering" Target="numbering.xml"/><Relationship Id="rId90" Type="http://schemas.openxmlformats.org/officeDocument/2006/relationships/hyperlink" Target="http://arxiv.org/abs/2112.01810" TargetMode="External"/><Relationship Id="rId95" Type="http://schemas.openxmlformats.org/officeDocument/2006/relationships/fontTable" Target="fontTable.xm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s://towardsdatascience.com/nlp-approaches-to-data-anonymization-1fb5bde6b929" TargetMode="External"/><Relationship Id="rId48" Type="http://schemas.openxmlformats.org/officeDocument/2006/relationships/hyperlink" Target="https://doi.org/10.1075/li.30.1.03nad" TargetMode="External"/><Relationship Id="rId64" Type="http://schemas.openxmlformats.org/officeDocument/2006/relationships/hyperlink" Target="http://arxiv.org/abs/1812.09449" TargetMode="External"/><Relationship Id="rId69" Type="http://schemas.openxmlformats.org/officeDocument/2006/relationships/hyperlink" Target="https://doi.org/10.1109/ICMLA.2014.24" TargetMode="External"/><Relationship Id="rId8" Type="http://schemas.openxmlformats.org/officeDocument/2006/relationships/webSettings" Target="webSettings.xml"/><Relationship Id="rId51" Type="http://schemas.openxmlformats.org/officeDocument/2006/relationships/hyperlink" Target="https://doi.org/10.18653/v1/W17-4423" TargetMode="External"/><Relationship Id="rId72" Type="http://schemas.openxmlformats.org/officeDocument/2006/relationships/hyperlink" Target="http://arxiv.org/abs/1809.05053" TargetMode="External"/><Relationship Id="rId80" Type="http://schemas.openxmlformats.org/officeDocument/2006/relationships/hyperlink" Target="https://ufal.mff.cuni.cz/cnec/cnec2.0" TargetMode="External"/><Relationship Id="rId85" Type="http://schemas.openxmlformats.org/officeDocument/2006/relationships/hyperlink" Target="https://doi.org/10.1007/978-3-319-45510-5_20" TargetMode="External"/><Relationship Id="rId93" Type="http://schemas.openxmlformats.org/officeDocument/2006/relationships/footer" Target="footer5.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github.com/daviddrysdale/python-phonenumbers" TargetMode="External"/><Relationship Id="rId38" Type="http://schemas.openxmlformats.org/officeDocument/2006/relationships/hyperlink" Target="https://ec.europa.eu/info/law/law-topic/data-protection_en" TargetMode="External"/><Relationship Id="rId46" Type="http://schemas.openxmlformats.org/officeDocument/2006/relationships/hyperlink" Target="https://peltarion.com/blog/data-science/a-deep-dive-into-multilingual-nlp-models" TargetMode="External"/><Relationship Id="rId59" Type="http://schemas.openxmlformats.org/officeDocument/2006/relationships/hyperlink" Target="https://doi.org/10.1007/978-981-15-9712-1_31" TargetMode="External"/><Relationship Id="rId67" Type="http://schemas.openxmlformats.org/officeDocument/2006/relationships/hyperlink" Target="https://towardsdatascience.com/distributed-vector-representation-simplified-55bd2965333e" TargetMode="External"/><Relationship Id="rId20" Type="http://schemas.openxmlformats.org/officeDocument/2006/relationships/image" Target="media/image2.PNG"/><Relationship Id="rId41" Type="http://schemas.openxmlformats.org/officeDocument/2006/relationships/hyperlink" Target="https://doi.org/10.3115/992628.992709" TargetMode="External"/><Relationship Id="rId54" Type="http://schemas.openxmlformats.org/officeDocument/2006/relationships/hyperlink" Target="https://www.uoou.cz/ochrana-osobnich-udaju-v-souvislosti-se-zakonem-o-registru-smluv/d-20322/p1=1099" TargetMode="External"/><Relationship Id="rId62" Type="http://schemas.openxmlformats.org/officeDocument/2006/relationships/hyperlink" Target="https://medium.com/analytics-vidhya/natural-language-processing-from-basics-to-using-rnn-and-lstm-ef6779e4ae66" TargetMode="External"/><Relationship Id="rId70" Type="http://schemas.openxmlformats.org/officeDocument/2006/relationships/hyperlink" Target="https://doi.org/10.1007/978-3-319-10816-2_33" TargetMode="External"/><Relationship Id="rId75" Type="http://schemas.openxmlformats.org/officeDocument/2006/relationships/hyperlink" Target="https://github.com/google-research/bert/blob/eedf5716ce1268e56f0a50264a88cafad334ac61/multilingual.md" TargetMode="External"/><Relationship Id="rId83" Type="http://schemas.openxmlformats.org/officeDocument/2006/relationships/hyperlink" Target="https://aclanthology.org/W09-1119" TargetMode="External"/><Relationship Id="rId88" Type="http://schemas.openxmlformats.org/officeDocument/2006/relationships/hyperlink" Target="https://doi.org/10.1109/ISPRAS47671.2019.00017" TargetMode="External"/><Relationship Id="rId91" Type="http://schemas.openxmlformats.org/officeDocument/2006/relationships/hyperlink" Target="https://lindat.mff.cuni.cz/repository/xmlui/handle/11234/1-3691" TargetMode="Externa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3.10555" TargetMode="External"/><Relationship Id="rId49" Type="http://schemas.openxmlformats.org/officeDocument/2006/relationships/hyperlink" Target="http://doi.org/10.1145/3459637.3482281" TargetMode="External"/><Relationship Id="rId57" Type="http://schemas.openxmlformats.org/officeDocument/2006/relationships/hyperlink" Target="https://arxiv.org/abs/1512.03965v4"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www.fbadvokati.cz/cs/clanky/541-co-je-co-neni-a-co-bude-osobni-udaj-podle-gdpr" TargetMode="External"/><Relationship Id="rId52" Type="http://schemas.openxmlformats.org/officeDocument/2006/relationships/hyperlink" Target="http://doi.org/10.1145/3472634.3472667" TargetMode="External"/><Relationship Id="rId60" Type="http://schemas.openxmlformats.org/officeDocument/2006/relationships/hyperlink" Target="https://machinetranslate.org/georges-artsrouni" TargetMode="External"/><Relationship Id="rId65" Type="http://schemas.openxmlformats.org/officeDocument/2006/relationships/hyperlink" Target="https://doi.org/10.3115/1073012.1073067" TargetMode="External"/><Relationship Id="rId73" Type="http://schemas.openxmlformats.org/officeDocument/2006/relationships/hyperlink" Target="https://doi.org/10.18653/v1/K16-1022" TargetMode="External"/><Relationship Id="rId78" Type="http://schemas.openxmlformats.org/officeDocument/2006/relationships/hyperlink" Target="http://arxiv.org/abs/1911.02116" TargetMode="External"/><Relationship Id="rId81" Type="http://schemas.openxmlformats.org/officeDocument/2006/relationships/hyperlink" Target="http://bsnlp.cs.helsinki.fi/shared-task.html" TargetMode="External"/><Relationship Id="rId86" Type="http://schemas.openxmlformats.org/officeDocument/2006/relationships/hyperlink" Target="https://ufal.mff.cuni.cz/pdt2.0/doc/manuals/en/m-layer/html/ch02s01.html" TargetMode="External"/><Relationship Id="rId94"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doi.org/10.1145/3283812.3283825" TargetMode="External"/><Relationship Id="rId34" Type="http://schemas.openxmlformats.org/officeDocument/2006/relationships/hyperlink" Target="https://github.com/google-research/bert" TargetMode="External"/><Relationship Id="rId50" Type="http://schemas.openxmlformats.org/officeDocument/2006/relationships/hyperlink" Target="http://doi.org/10.1145/3341105.3375774" TargetMode="External"/><Relationship Id="rId55" Type="http://schemas.openxmlformats.org/officeDocument/2006/relationships/hyperlink" Target="http://arxiv.org/abs/1702.07800" TargetMode="External"/><Relationship Id="rId76" Type="http://schemas.openxmlformats.org/officeDocument/2006/relationships/hyperlink" Target="http://arxiv.org/abs/1901.07291" TargetMode="External"/><Relationship Id="rId7" Type="http://schemas.openxmlformats.org/officeDocument/2006/relationships/settings" Target="settings.xml"/><Relationship Id="rId71" Type="http://schemas.openxmlformats.org/officeDocument/2006/relationships/hyperlink" Target="http://arxiv.org/abs/1910.11470" TargetMode="External"/><Relationship Id="rId92" Type="http://schemas.openxmlformats.org/officeDocument/2006/relationships/hyperlink" Target="https://doi.org/10.48550/arXiv.2103.13031" TargetMode="Externa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5817/RPT2019-1-1" TargetMode="External"/><Relationship Id="rId45" Type="http://schemas.openxmlformats.org/officeDocument/2006/relationships/hyperlink" Target="https://towardsdatascience.com/metrics-to-evaluate-your-machine-learning-algorithm-f10ba6e38234" TargetMode="External"/><Relationship Id="rId66" Type="http://schemas.openxmlformats.org/officeDocument/2006/relationships/hyperlink" Target="https://aclanthology.org/W04-1221" TargetMode="External"/><Relationship Id="rId87" Type="http://schemas.openxmlformats.org/officeDocument/2006/relationships/hyperlink" Target="https://doi.org/10.5281/zenodo.1212303" TargetMode="External"/><Relationship Id="rId61" Type="http://schemas.openxmlformats.org/officeDocument/2006/relationships/hyperlink" Target="https://doi.org/10.1145/355598.362773" TargetMode="External"/><Relationship Id="rId82" Type="http://schemas.openxmlformats.org/officeDocument/2006/relationships/hyperlink" Target="https://aclanthology.org/C18-1060"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arxiv.org/abs/2009.14124" TargetMode="External"/><Relationship Id="rId56" Type="http://schemas.openxmlformats.org/officeDocument/2006/relationships/hyperlink" Target="https://doi.org/10.1007/978-3-642-24412-4_3" TargetMode="External"/><Relationship Id="rId77" Type="http://schemas.openxmlformats.org/officeDocument/2006/relationships/hyperlink" Target="http://arxiv.org/abs/1907.11692"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334</TotalTime>
  <Pages>81</Pages>
  <Words>22939</Words>
  <Characters>130756</Characters>
  <Application>Microsoft Office Word</Application>
  <DocSecurity>0</DocSecurity>
  <Lines>1089</Lines>
  <Paragraphs>30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3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60</cp:revision>
  <cp:lastPrinted>2018-11-21T14:52:00Z</cp:lastPrinted>
  <dcterms:created xsi:type="dcterms:W3CDTF">2022-02-13T17:39:00Z</dcterms:created>
  <dcterms:modified xsi:type="dcterms:W3CDTF">2022-06-05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